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9E145CB"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71618D">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A47ABA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71618D">
        <w:rPr>
          <w:rFonts w:ascii="Arial" w:eastAsia="Arial" w:hAnsi="Arial" w:cs="Arial"/>
          <w:sz w:val="24"/>
          <w:szCs w:val="24"/>
        </w:rPr>
        <w:t>20</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6047AB2"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454B73">
        <w:rPr>
          <w:rFonts w:ascii="Arial" w:eastAsia="Arial" w:hAnsi="Arial" w:cs="Arial"/>
          <w:b/>
          <w:color w:val="0070C0"/>
          <w:sz w:val="24"/>
          <w:szCs w:val="24"/>
        </w:rPr>
        <w:t>20</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454B73" w:rsidRPr="00454B73">
        <w:rPr>
          <w:rFonts w:ascii="Arial" w:eastAsia="Arial" w:hAnsi="Arial" w:cs="Arial"/>
          <w:b/>
          <w:color w:val="0070C0"/>
          <w:sz w:val="24"/>
          <w:szCs w:val="24"/>
        </w:rPr>
        <w:t>559,288</w:t>
      </w:r>
      <w:r w:rsidR="00454B73">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454B73" w:rsidRPr="00454B73">
        <w:rPr>
          <w:rFonts w:ascii="Arial" w:eastAsia="Arial" w:hAnsi="Arial" w:cs="Arial"/>
          <w:b/>
          <w:color w:val="0070C0"/>
          <w:sz w:val="24"/>
          <w:szCs w:val="24"/>
        </w:rPr>
        <w:t>34,100</w:t>
      </w:r>
      <w:r w:rsidR="00454B73">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454B73" w:rsidRPr="00454B73">
        <w:rPr>
          <w:rFonts w:ascii="Arial" w:eastAsia="Arial" w:hAnsi="Arial" w:cs="Arial"/>
          <w:b/>
          <w:color w:val="0070C0"/>
          <w:sz w:val="24"/>
          <w:szCs w:val="24"/>
        </w:rPr>
        <w:t>513,120</w:t>
      </w:r>
      <w:r w:rsidR="00454B73">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454B73" w:rsidRPr="00454B73">
        <w:rPr>
          <w:rFonts w:ascii="Arial" w:eastAsia="Arial" w:hAnsi="Arial" w:cs="Arial"/>
          <w:b/>
          <w:color w:val="0070C0"/>
          <w:sz w:val="24"/>
          <w:szCs w:val="24"/>
        </w:rPr>
        <w:t>12,068</w:t>
      </w:r>
      <w:r w:rsidR="00DE264C">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5B72C090"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454B73">
        <w:rPr>
          <w:rFonts w:ascii="Arial" w:eastAsia="Arial" w:hAnsi="Arial" w:cs="Arial"/>
          <w:i/>
          <w:color w:val="0070C0"/>
          <w:sz w:val="16"/>
          <w:szCs w:val="16"/>
        </w:rPr>
        <w:t>3</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87BF477" w:rsidR="009702AE" w:rsidRPr="0071618D"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572AC">
        <w:rPr>
          <w:rFonts w:ascii="Arial" w:eastAsia="Arial" w:hAnsi="Arial" w:cs="Arial"/>
          <w:sz w:val="24"/>
          <w:szCs w:val="24"/>
        </w:rPr>
        <w:t>A</w:t>
      </w:r>
      <w:r w:rsidR="00D16141" w:rsidRPr="002572AC">
        <w:rPr>
          <w:rFonts w:ascii="Arial" w:eastAsia="Arial" w:hAnsi="Arial" w:cs="Arial"/>
          <w:sz w:val="24"/>
          <w:szCs w:val="24"/>
        </w:rPr>
        <w:t xml:space="preserve"> </w:t>
      </w:r>
      <w:r w:rsidRPr="002572AC">
        <w:rPr>
          <w:rFonts w:ascii="Arial" w:eastAsia="Arial" w:hAnsi="Arial" w:cs="Arial"/>
          <w:sz w:val="24"/>
          <w:szCs w:val="24"/>
        </w:rPr>
        <w:t>total</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b/>
          <w:bCs/>
          <w:sz w:val="24"/>
          <w:szCs w:val="24"/>
        </w:rPr>
        <w:t xml:space="preserve"> </w:t>
      </w:r>
      <w:r w:rsidR="004652C8" w:rsidRPr="00574913">
        <w:rPr>
          <w:rFonts w:ascii="Arial" w:eastAsia="Arial" w:hAnsi="Arial" w:cs="Arial"/>
          <w:b/>
          <w:color w:val="0070C0"/>
          <w:sz w:val="24"/>
          <w:szCs w:val="24"/>
        </w:rPr>
        <w:t>₱</w:t>
      </w:r>
      <w:r w:rsidR="0071618D" w:rsidRPr="0071618D">
        <w:rPr>
          <w:rFonts w:ascii="Arial" w:eastAsia="Arial" w:hAnsi="Arial" w:cs="Arial"/>
          <w:b/>
          <w:bCs/>
          <w:color w:val="0070C0"/>
          <w:sz w:val="24"/>
          <w:szCs w:val="24"/>
        </w:rPr>
        <w:t>2,010,841,427.80</w:t>
      </w:r>
      <w:r w:rsidR="0071618D">
        <w:rPr>
          <w:rFonts w:ascii="Arial" w:eastAsia="Arial" w:hAnsi="Arial" w:cs="Arial"/>
          <w:b/>
          <w:bCs/>
          <w:color w:val="0070C0"/>
          <w:sz w:val="24"/>
          <w:szCs w:val="24"/>
        </w:rPr>
        <w:t xml:space="preserve"> </w:t>
      </w:r>
      <w:r w:rsidRPr="002572AC">
        <w:rPr>
          <w:rFonts w:ascii="Arial" w:eastAsia="Arial" w:hAnsi="Arial" w:cs="Arial"/>
          <w:sz w:val="24"/>
          <w:szCs w:val="24"/>
        </w:rPr>
        <w:t>worth</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assistance</w:t>
      </w:r>
      <w:r w:rsidR="00D16141" w:rsidRPr="002572AC">
        <w:rPr>
          <w:rFonts w:ascii="Arial" w:eastAsia="Arial" w:hAnsi="Arial" w:cs="Arial"/>
          <w:sz w:val="24"/>
          <w:szCs w:val="24"/>
        </w:rPr>
        <w:t xml:space="preserve"> </w:t>
      </w:r>
      <w:r w:rsidRPr="002572AC">
        <w:rPr>
          <w:rFonts w:ascii="Arial" w:eastAsia="Arial" w:hAnsi="Arial" w:cs="Arial"/>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the</w:t>
      </w:r>
      <w:r w:rsidR="00D16141" w:rsidRPr="002572AC">
        <w:rPr>
          <w:rFonts w:ascii="Arial" w:eastAsia="Arial" w:hAnsi="Arial" w:cs="Arial"/>
          <w:sz w:val="24"/>
          <w:szCs w:val="24"/>
        </w:rPr>
        <w:t xml:space="preserve"> </w:t>
      </w:r>
      <w:r w:rsidRPr="002572AC">
        <w:rPr>
          <w:rFonts w:ascii="Arial" w:eastAsia="Arial" w:hAnsi="Arial" w:cs="Arial"/>
          <w:sz w:val="24"/>
          <w:szCs w:val="24"/>
        </w:rPr>
        <w:t>families</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sz w:val="24"/>
          <w:szCs w:val="24"/>
        </w:rPr>
        <w:t>individuals</w:t>
      </w:r>
      <w:r w:rsidR="00D16141" w:rsidRPr="002572AC">
        <w:rPr>
          <w:rFonts w:ascii="Arial" w:eastAsia="Arial" w:hAnsi="Arial" w:cs="Arial"/>
          <w:sz w:val="24"/>
          <w:szCs w:val="24"/>
        </w:rPr>
        <w:t xml:space="preserve"> </w:t>
      </w:r>
      <w:r w:rsidRPr="002572AC">
        <w:rPr>
          <w:rFonts w:ascii="Arial" w:eastAsia="Arial" w:hAnsi="Arial" w:cs="Arial"/>
          <w:sz w:val="24"/>
          <w:szCs w:val="24"/>
        </w:rPr>
        <w:t>including</w:t>
      </w:r>
      <w:r w:rsidR="00D16141" w:rsidRPr="002572AC">
        <w:rPr>
          <w:rFonts w:ascii="Arial" w:eastAsia="Arial" w:hAnsi="Arial" w:cs="Arial"/>
          <w:sz w:val="24"/>
          <w:szCs w:val="24"/>
        </w:rPr>
        <w:t xml:space="preserve"> </w:t>
      </w:r>
      <w:proofErr w:type="spellStart"/>
      <w:r w:rsidRPr="002572AC">
        <w:rPr>
          <w:rFonts w:ascii="Arial" w:eastAsia="Arial" w:hAnsi="Arial" w:cs="Arial"/>
          <w:sz w:val="24"/>
          <w:szCs w:val="24"/>
        </w:rPr>
        <w:t>strandees</w:t>
      </w:r>
      <w:proofErr w:type="spellEnd"/>
      <w:r w:rsidR="00D16141" w:rsidRPr="002572AC">
        <w:rPr>
          <w:rFonts w:ascii="Arial" w:eastAsia="Arial" w:hAnsi="Arial" w:cs="Arial"/>
          <w:sz w:val="24"/>
          <w:szCs w:val="24"/>
        </w:rPr>
        <w:t xml:space="preserve"> </w:t>
      </w:r>
      <w:r w:rsidRPr="002572AC">
        <w:rPr>
          <w:rFonts w:ascii="Arial" w:eastAsia="Arial" w:hAnsi="Arial" w:cs="Arial"/>
          <w:sz w:val="24"/>
          <w:szCs w:val="24"/>
        </w:rPr>
        <w:t>affect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sz w:val="24"/>
          <w:szCs w:val="24"/>
        </w:rPr>
        <w:t>community</w:t>
      </w:r>
      <w:r w:rsidR="00D16141" w:rsidRPr="002572AC">
        <w:rPr>
          <w:rFonts w:ascii="Arial" w:eastAsia="Arial" w:hAnsi="Arial" w:cs="Arial"/>
          <w:sz w:val="24"/>
          <w:szCs w:val="24"/>
        </w:rPr>
        <w:t xml:space="preserve"> </w:t>
      </w:r>
      <w:r w:rsidRPr="002572AC">
        <w:rPr>
          <w:rFonts w:ascii="Arial" w:eastAsia="Arial" w:hAnsi="Arial" w:cs="Arial"/>
          <w:sz w:val="24"/>
          <w:szCs w:val="24"/>
        </w:rPr>
        <w:t>quarantine</w:t>
      </w:r>
      <w:r w:rsidR="00D16141" w:rsidRPr="002572AC">
        <w:rPr>
          <w:rFonts w:ascii="Arial" w:eastAsia="Arial" w:hAnsi="Arial" w:cs="Arial"/>
          <w:sz w:val="24"/>
          <w:szCs w:val="24"/>
        </w:rPr>
        <w:t xml:space="preserve"> </w:t>
      </w:r>
      <w:r w:rsidRPr="002572AC">
        <w:rPr>
          <w:rFonts w:ascii="Arial" w:eastAsia="Arial" w:hAnsi="Arial" w:cs="Arial"/>
          <w:sz w:val="24"/>
          <w:szCs w:val="24"/>
        </w:rPr>
        <w:t>being</w:t>
      </w:r>
      <w:r w:rsidR="00D16141" w:rsidRPr="002572AC">
        <w:rPr>
          <w:rFonts w:ascii="Arial" w:eastAsia="Arial" w:hAnsi="Arial" w:cs="Arial"/>
          <w:sz w:val="24"/>
          <w:szCs w:val="24"/>
        </w:rPr>
        <w:t xml:space="preserve"> </w:t>
      </w:r>
      <w:r w:rsidRPr="002572AC">
        <w:rPr>
          <w:rFonts w:ascii="Arial" w:eastAsia="Arial" w:hAnsi="Arial" w:cs="Arial"/>
          <w:sz w:val="24"/>
          <w:szCs w:val="24"/>
        </w:rPr>
        <w:t>implemented</w:t>
      </w:r>
      <w:r w:rsidR="00D16141" w:rsidRPr="002572AC">
        <w:rPr>
          <w:rFonts w:ascii="Arial" w:eastAsia="Arial" w:hAnsi="Arial" w:cs="Arial"/>
          <w:sz w:val="24"/>
          <w:szCs w:val="24"/>
        </w:rPr>
        <w:t xml:space="preserve"> </w:t>
      </w:r>
      <w:r w:rsidRPr="002572AC">
        <w:rPr>
          <w:rFonts w:ascii="Arial" w:eastAsia="Arial" w:hAnsi="Arial" w:cs="Arial"/>
          <w:sz w:val="24"/>
          <w:szCs w:val="24"/>
        </w:rPr>
        <w:t>due</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COVID-19</w:t>
      </w:r>
      <w:r w:rsidR="00D16141" w:rsidRPr="002572AC">
        <w:rPr>
          <w:rFonts w:ascii="Arial" w:eastAsia="Arial" w:hAnsi="Arial" w:cs="Arial"/>
          <w:sz w:val="24"/>
          <w:szCs w:val="24"/>
        </w:rPr>
        <w:t xml:space="preserve"> </w:t>
      </w:r>
      <w:r w:rsidRPr="002572AC">
        <w:rPr>
          <w:rFonts w:ascii="Arial" w:eastAsia="Arial" w:hAnsi="Arial" w:cs="Arial"/>
          <w:sz w:val="24"/>
          <w:szCs w:val="24"/>
        </w:rPr>
        <w:t>pandemic;</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which,</w:t>
      </w:r>
      <w:r w:rsidR="00201C7A" w:rsidRPr="002572AC">
        <w:rPr>
          <w:rFonts w:ascii="Arial" w:eastAsia="Arial" w:hAnsi="Arial" w:cs="Arial"/>
          <w:sz w:val="24"/>
          <w:szCs w:val="24"/>
        </w:rPr>
        <w:t xml:space="preserve"> </w:t>
      </w:r>
      <w:r w:rsidR="00CD47B7" w:rsidRPr="00574913">
        <w:rPr>
          <w:rFonts w:ascii="Arial" w:eastAsia="Arial" w:hAnsi="Arial" w:cs="Arial"/>
          <w:b/>
          <w:color w:val="0070C0"/>
          <w:sz w:val="24"/>
          <w:szCs w:val="24"/>
        </w:rPr>
        <w:t>₱</w:t>
      </w:r>
      <w:r w:rsidR="0071618D" w:rsidRPr="0071618D">
        <w:rPr>
          <w:rFonts w:ascii="Arial" w:eastAsia="Arial" w:hAnsi="Arial" w:cs="Arial"/>
          <w:b/>
          <w:color w:val="0070C0"/>
          <w:sz w:val="24"/>
          <w:szCs w:val="24"/>
        </w:rPr>
        <w:t>1,485,016,608.94</w:t>
      </w:r>
      <w:r w:rsidR="00574913" w:rsidRPr="00574913">
        <w:rPr>
          <w:rFonts w:ascii="Arial" w:eastAsia="Arial" w:hAnsi="Arial" w:cs="Arial"/>
          <w:b/>
          <w:color w:val="0070C0"/>
          <w:sz w:val="24"/>
          <w:szCs w:val="24"/>
        </w:rPr>
        <w:t xml:space="preserve"> </w:t>
      </w:r>
      <w:r w:rsidRPr="002572AC">
        <w:rPr>
          <w:rFonts w:ascii="Arial" w:eastAsia="Arial" w:hAnsi="Arial" w:cs="Arial"/>
          <w:bCs/>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574913">
        <w:rPr>
          <w:rFonts w:ascii="Arial" w:eastAsia="Arial" w:hAnsi="Arial" w:cs="Arial"/>
          <w:b/>
          <w:color w:val="0070C0"/>
          <w:sz w:val="24"/>
          <w:szCs w:val="24"/>
        </w:rPr>
        <w:t>DSWD</w:t>
      </w:r>
      <w:r w:rsidRPr="0071618D">
        <w:rPr>
          <w:rFonts w:ascii="Arial" w:eastAsia="Arial" w:hAnsi="Arial" w:cs="Arial"/>
          <w:sz w:val="24"/>
          <w:szCs w:val="24"/>
        </w:rPr>
        <w:t>,</w:t>
      </w:r>
      <w:r w:rsidR="00D16141" w:rsidRPr="0071618D">
        <w:rPr>
          <w:rFonts w:ascii="Arial" w:eastAsia="Arial" w:hAnsi="Arial" w:cs="Arial"/>
          <w:b/>
          <w:sz w:val="24"/>
          <w:szCs w:val="24"/>
        </w:rPr>
        <w:t xml:space="preserve"> </w:t>
      </w:r>
      <w:r w:rsidRPr="0071618D">
        <w:rPr>
          <w:rFonts w:ascii="Arial" w:eastAsia="Arial" w:hAnsi="Arial" w:cs="Arial"/>
          <w:b/>
          <w:sz w:val="24"/>
          <w:szCs w:val="24"/>
        </w:rPr>
        <w:t>₱</w:t>
      </w:r>
      <w:r w:rsidR="00DE264C" w:rsidRPr="0071618D">
        <w:rPr>
          <w:rFonts w:ascii="Arial" w:eastAsia="Arial" w:hAnsi="Arial" w:cs="Arial"/>
          <w:b/>
          <w:bCs/>
          <w:sz w:val="24"/>
          <w:szCs w:val="24"/>
        </w:rPr>
        <w:t>493,974,408.90</w:t>
      </w:r>
      <w:r w:rsidR="00F83145" w:rsidRPr="0071618D">
        <w:rPr>
          <w:rFonts w:ascii="Arial" w:eastAsia="Arial" w:hAnsi="Arial" w:cs="Arial"/>
          <w:b/>
          <w:bCs/>
          <w:sz w:val="24"/>
          <w:szCs w:val="24"/>
        </w:rPr>
        <w:t xml:space="preserve"> </w:t>
      </w:r>
      <w:r w:rsidRPr="0071618D">
        <w:rPr>
          <w:rFonts w:ascii="Arial" w:eastAsia="Arial" w:hAnsi="Arial" w:cs="Arial"/>
          <w:sz w:val="24"/>
          <w:szCs w:val="24"/>
        </w:rPr>
        <w:t>from</w:t>
      </w:r>
      <w:r w:rsidR="00D16141" w:rsidRPr="0071618D">
        <w:rPr>
          <w:rFonts w:ascii="Arial" w:eastAsia="Arial" w:hAnsi="Arial" w:cs="Arial"/>
          <w:sz w:val="24"/>
          <w:szCs w:val="24"/>
        </w:rPr>
        <w:t xml:space="preserve"> </w:t>
      </w:r>
      <w:r w:rsidRPr="0071618D">
        <w:rPr>
          <w:rFonts w:ascii="Arial" w:eastAsia="Arial" w:hAnsi="Arial" w:cs="Arial"/>
          <w:b/>
          <w:sz w:val="24"/>
          <w:szCs w:val="24"/>
        </w:rPr>
        <w:t>NGOs</w:t>
      </w:r>
      <w:r w:rsidRPr="0071618D">
        <w:rPr>
          <w:rFonts w:ascii="Arial" w:eastAsia="Arial" w:hAnsi="Arial" w:cs="Arial"/>
          <w:sz w:val="24"/>
          <w:szCs w:val="24"/>
        </w:rPr>
        <w:t>,</w:t>
      </w:r>
      <w:r w:rsidR="00D16141" w:rsidRPr="0071618D">
        <w:rPr>
          <w:rFonts w:ascii="Arial" w:eastAsia="Arial" w:hAnsi="Arial" w:cs="Arial"/>
          <w:sz w:val="24"/>
          <w:szCs w:val="24"/>
        </w:rPr>
        <w:t xml:space="preserve"> </w:t>
      </w:r>
      <w:r w:rsidRPr="0071618D">
        <w:rPr>
          <w:rFonts w:ascii="Arial" w:eastAsia="Arial" w:hAnsi="Arial" w:cs="Arial"/>
          <w:sz w:val="24"/>
          <w:szCs w:val="24"/>
        </w:rPr>
        <w:t>and</w:t>
      </w:r>
      <w:r w:rsidR="00D16141" w:rsidRPr="0071618D">
        <w:rPr>
          <w:rFonts w:ascii="Arial" w:eastAsia="Arial" w:hAnsi="Arial" w:cs="Arial"/>
          <w:sz w:val="24"/>
          <w:szCs w:val="24"/>
        </w:rPr>
        <w:t xml:space="preserve"> </w:t>
      </w:r>
      <w:r w:rsidRPr="0071618D">
        <w:rPr>
          <w:rFonts w:ascii="Arial" w:eastAsia="Arial" w:hAnsi="Arial" w:cs="Arial"/>
          <w:b/>
          <w:sz w:val="24"/>
          <w:szCs w:val="24"/>
        </w:rPr>
        <w:t>₱</w:t>
      </w:r>
      <w:r w:rsidR="00D67BA9" w:rsidRPr="0071618D">
        <w:rPr>
          <w:rFonts w:ascii="Arial" w:eastAsia="Arial" w:hAnsi="Arial" w:cs="Arial"/>
          <w:b/>
          <w:bCs/>
          <w:sz w:val="24"/>
          <w:szCs w:val="24"/>
        </w:rPr>
        <w:t>31,850,409.96</w:t>
      </w:r>
      <w:r w:rsidR="00D16141" w:rsidRPr="0071618D">
        <w:rPr>
          <w:rFonts w:ascii="Arial" w:eastAsia="Arial" w:hAnsi="Arial" w:cs="Arial"/>
          <w:b/>
          <w:bCs/>
          <w:sz w:val="24"/>
          <w:szCs w:val="24"/>
        </w:rPr>
        <w:t xml:space="preserve"> </w:t>
      </w:r>
      <w:r w:rsidRPr="0071618D">
        <w:rPr>
          <w:rFonts w:ascii="Arial" w:eastAsia="Arial" w:hAnsi="Arial" w:cs="Arial"/>
          <w:sz w:val="24"/>
          <w:szCs w:val="24"/>
        </w:rPr>
        <w:t>from</w:t>
      </w:r>
      <w:r w:rsidR="00D16141" w:rsidRPr="0071618D">
        <w:rPr>
          <w:rFonts w:ascii="Arial" w:eastAsia="Arial" w:hAnsi="Arial" w:cs="Arial"/>
          <w:sz w:val="24"/>
          <w:szCs w:val="24"/>
        </w:rPr>
        <w:t xml:space="preserve"> </w:t>
      </w:r>
      <w:r w:rsidRPr="0071618D">
        <w:rPr>
          <w:rFonts w:ascii="Arial" w:eastAsia="Arial" w:hAnsi="Arial" w:cs="Arial"/>
          <w:b/>
          <w:sz w:val="24"/>
          <w:szCs w:val="24"/>
        </w:rPr>
        <w:t>Private</w:t>
      </w:r>
      <w:r w:rsidR="00D16141" w:rsidRPr="0071618D">
        <w:rPr>
          <w:rFonts w:ascii="Arial" w:eastAsia="Arial" w:hAnsi="Arial" w:cs="Arial"/>
          <w:b/>
          <w:sz w:val="24"/>
          <w:szCs w:val="24"/>
        </w:rPr>
        <w:t xml:space="preserve"> </w:t>
      </w:r>
      <w:r w:rsidRPr="0071618D">
        <w:rPr>
          <w:rFonts w:ascii="Arial" w:eastAsia="Arial" w:hAnsi="Arial" w:cs="Arial"/>
          <w:b/>
          <w:sz w:val="24"/>
          <w:szCs w:val="24"/>
        </w:rPr>
        <w:t>Partners</w:t>
      </w:r>
      <w:r w:rsidR="00D16141" w:rsidRPr="0071618D">
        <w:rPr>
          <w:rFonts w:ascii="Arial" w:eastAsia="Arial" w:hAnsi="Arial" w:cs="Arial"/>
          <w:b/>
          <w:sz w:val="20"/>
          <w:szCs w:val="20"/>
        </w:rPr>
        <w:t xml:space="preserve"> </w:t>
      </w:r>
      <w:r w:rsidRPr="0071618D">
        <w:rPr>
          <w:rFonts w:ascii="Arial" w:eastAsia="Arial" w:hAnsi="Arial" w:cs="Arial"/>
          <w:sz w:val="24"/>
          <w:szCs w:val="24"/>
        </w:rPr>
        <w:t>(see</w:t>
      </w:r>
      <w:r w:rsidR="00D16141" w:rsidRPr="0071618D">
        <w:rPr>
          <w:rFonts w:ascii="Arial" w:eastAsia="Arial" w:hAnsi="Arial" w:cs="Arial"/>
          <w:sz w:val="24"/>
          <w:szCs w:val="24"/>
        </w:rPr>
        <w:t xml:space="preserve"> </w:t>
      </w:r>
      <w:r w:rsidRPr="0071618D">
        <w:rPr>
          <w:rFonts w:ascii="Arial" w:eastAsia="Arial" w:hAnsi="Arial" w:cs="Arial"/>
          <w:sz w:val="24"/>
          <w:szCs w:val="24"/>
        </w:rPr>
        <w:t>Table</w:t>
      </w:r>
      <w:r w:rsidR="00D16141" w:rsidRPr="0071618D">
        <w:rPr>
          <w:rFonts w:ascii="Arial" w:eastAsia="Arial" w:hAnsi="Arial" w:cs="Arial"/>
          <w:sz w:val="24"/>
          <w:szCs w:val="24"/>
        </w:rPr>
        <w:t xml:space="preserve"> </w:t>
      </w:r>
      <w:r w:rsidRPr="0071618D">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71618D" w:rsidRPr="0071618D" w14:paraId="7E00E02B" w14:textId="77777777" w:rsidTr="0071618D">
        <w:trPr>
          <w:trHeight w:val="20"/>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D3BBC8C"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7BD2353"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COST OF ASSISTANCE </w:t>
            </w:r>
          </w:p>
        </w:tc>
      </w:tr>
      <w:tr w:rsidR="0071618D" w:rsidRPr="0071618D" w14:paraId="291947EA" w14:textId="77777777" w:rsidTr="0071618D">
        <w:trPr>
          <w:trHeight w:val="20"/>
        </w:trPr>
        <w:tc>
          <w:tcPr>
            <w:tcW w:w="0" w:type="auto"/>
            <w:gridSpan w:val="2"/>
            <w:vMerge/>
            <w:tcBorders>
              <w:top w:val="single" w:sz="4" w:space="0" w:color="000000"/>
              <w:left w:val="single" w:sz="4" w:space="0" w:color="000000"/>
              <w:bottom w:val="nil"/>
              <w:right w:val="single" w:sz="4" w:space="0" w:color="000000"/>
            </w:tcBorders>
            <w:vAlign w:val="center"/>
            <w:hideMark/>
          </w:tcPr>
          <w:p w14:paraId="169C7F7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0CD36FA6"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66EDE3E"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0650A713"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F26405E"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GRAND TOTAL </w:t>
            </w:r>
          </w:p>
        </w:tc>
      </w:tr>
      <w:tr w:rsidR="0071618D" w:rsidRPr="0071618D" w14:paraId="5BEB8C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CC7C19"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72C19B41" w14:textId="4B593C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85,016,60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86DF418" w14:textId="01853A0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3,974,408.90 </w:t>
            </w:r>
          </w:p>
        </w:tc>
        <w:tc>
          <w:tcPr>
            <w:tcW w:w="0" w:type="auto"/>
            <w:tcBorders>
              <w:top w:val="nil"/>
              <w:left w:val="nil"/>
              <w:bottom w:val="single" w:sz="4" w:space="0" w:color="000000"/>
              <w:right w:val="single" w:sz="4" w:space="0" w:color="000000"/>
            </w:tcBorders>
            <w:shd w:val="clear" w:color="A5A5A5" w:fill="A5A5A5"/>
            <w:noWrap/>
            <w:vAlign w:val="bottom"/>
            <w:hideMark/>
          </w:tcPr>
          <w:p w14:paraId="7D39EA59" w14:textId="21816B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31E049ED" w14:textId="6B1F191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10,841,427.80 </w:t>
            </w:r>
          </w:p>
        </w:tc>
      </w:tr>
      <w:tr w:rsidR="0071618D" w:rsidRPr="0071618D" w14:paraId="227126D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83E6B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D37A898" w14:textId="2A93284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43,962,130.45 </w:t>
            </w:r>
          </w:p>
        </w:tc>
        <w:tc>
          <w:tcPr>
            <w:tcW w:w="0" w:type="auto"/>
            <w:tcBorders>
              <w:top w:val="nil"/>
              <w:left w:val="nil"/>
              <w:bottom w:val="single" w:sz="4" w:space="0" w:color="000000"/>
              <w:right w:val="single" w:sz="4" w:space="0" w:color="000000"/>
            </w:tcBorders>
            <w:shd w:val="clear" w:color="A5A5A5" w:fill="A5A5A5"/>
            <w:noWrap/>
            <w:vAlign w:val="bottom"/>
            <w:hideMark/>
          </w:tcPr>
          <w:p w14:paraId="1B4B9115" w14:textId="2F18ED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D099F81" w14:textId="0B40DE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38FFA4" w14:textId="3F7D68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09,372,130.45 </w:t>
            </w:r>
          </w:p>
        </w:tc>
      </w:tr>
      <w:tr w:rsidR="0071618D" w:rsidRPr="0071618D" w14:paraId="45DDC9F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CD9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3E6D8949" w14:textId="3926BA9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0,744,482.79 </w:t>
            </w:r>
          </w:p>
        </w:tc>
        <w:tc>
          <w:tcPr>
            <w:tcW w:w="0" w:type="auto"/>
            <w:tcBorders>
              <w:top w:val="nil"/>
              <w:left w:val="nil"/>
              <w:bottom w:val="single" w:sz="4" w:space="0" w:color="000000"/>
              <w:right w:val="single" w:sz="4" w:space="0" w:color="000000"/>
            </w:tcBorders>
            <w:shd w:val="clear" w:color="auto" w:fill="auto"/>
            <w:noWrap/>
            <w:vAlign w:val="bottom"/>
            <w:hideMark/>
          </w:tcPr>
          <w:p w14:paraId="0B38853F" w14:textId="12DB6BB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5C7F8E" w14:textId="10C6528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9630DF" w14:textId="664AB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0,744,482.79 </w:t>
            </w:r>
          </w:p>
        </w:tc>
      </w:tr>
      <w:tr w:rsidR="0071618D" w:rsidRPr="0071618D" w14:paraId="2FF1959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9B00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1D691F77" w14:textId="2948F0A0"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1,709,809.36 </w:t>
            </w:r>
          </w:p>
        </w:tc>
        <w:tc>
          <w:tcPr>
            <w:tcW w:w="0" w:type="auto"/>
            <w:tcBorders>
              <w:top w:val="nil"/>
              <w:left w:val="nil"/>
              <w:bottom w:val="single" w:sz="4" w:space="0" w:color="000000"/>
              <w:right w:val="single" w:sz="4" w:space="0" w:color="000000"/>
            </w:tcBorders>
            <w:shd w:val="clear" w:color="auto" w:fill="auto"/>
            <w:noWrap/>
            <w:vAlign w:val="bottom"/>
            <w:hideMark/>
          </w:tcPr>
          <w:p w14:paraId="64E8D67E" w14:textId="336C135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99DCD" w14:textId="31450B8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A7AF3D" w14:textId="29B62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3,809,809.36 </w:t>
            </w:r>
          </w:p>
        </w:tc>
      </w:tr>
      <w:tr w:rsidR="0071618D" w:rsidRPr="0071618D" w14:paraId="3AA69B7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51A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C9F308" w14:textId="4C2E9201"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767D6D11" w14:textId="7A23F88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CE2C6C" w14:textId="50B72418"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8AFFD4" w14:textId="3BB1A3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22,450.00 </w:t>
            </w:r>
          </w:p>
        </w:tc>
      </w:tr>
      <w:tr w:rsidR="0071618D" w:rsidRPr="0071618D" w14:paraId="53FA2DA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63E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8C33462" w14:textId="395F5F6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0,549,218.00 </w:t>
            </w:r>
          </w:p>
        </w:tc>
        <w:tc>
          <w:tcPr>
            <w:tcW w:w="0" w:type="auto"/>
            <w:tcBorders>
              <w:top w:val="nil"/>
              <w:left w:val="nil"/>
              <w:bottom w:val="single" w:sz="4" w:space="0" w:color="000000"/>
              <w:right w:val="single" w:sz="4" w:space="0" w:color="000000"/>
            </w:tcBorders>
            <w:shd w:val="clear" w:color="auto" w:fill="auto"/>
            <w:noWrap/>
            <w:vAlign w:val="bottom"/>
            <w:hideMark/>
          </w:tcPr>
          <w:p w14:paraId="13BD5026" w14:textId="15C165F6"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86C4A" w14:textId="4D883E1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1F2C59" w14:textId="7C48B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799,218.00 </w:t>
            </w:r>
          </w:p>
        </w:tc>
      </w:tr>
      <w:tr w:rsidR="0071618D" w:rsidRPr="0071618D" w14:paraId="5D9954E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712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D420BE3" w14:textId="72B1302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19CEE9BF" w14:textId="55914B6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1E9F59E" w14:textId="198B8EA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806ED5" w14:textId="4A7EF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5,866,619.10 </w:t>
            </w:r>
          </w:p>
        </w:tc>
      </w:tr>
      <w:tr w:rsidR="0071618D" w:rsidRPr="0071618D" w14:paraId="4523FA3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B37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C7D4B4C" w14:textId="71A4CAE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1DBE9866" w14:textId="5F70F6A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3E94936" w14:textId="521CE62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AA7363" w14:textId="58F572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294,620.00 </w:t>
            </w:r>
          </w:p>
        </w:tc>
      </w:tr>
      <w:tr w:rsidR="0071618D" w:rsidRPr="0071618D" w14:paraId="7BFF412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31B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985A48D" w14:textId="70DC408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7,292,413.00 </w:t>
            </w:r>
          </w:p>
        </w:tc>
        <w:tc>
          <w:tcPr>
            <w:tcW w:w="0" w:type="auto"/>
            <w:tcBorders>
              <w:top w:val="nil"/>
              <w:left w:val="nil"/>
              <w:bottom w:val="single" w:sz="4" w:space="0" w:color="000000"/>
              <w:right w:val="single" w:sz="4" w:space="0" w:color="000000"/>
            </w:tcBorders>
            <w:shd w:val="clear" w:color="auto" w:fill="auto"/>
            <w:noWrap/>
            <w:vAlign w:val="bottom"/>
            <w:hideMark/>
          </w:tcPr>
          <w:p w14:paraId="1706A05F" w14:textId="505D4FE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32CC2" w14:textId="433251A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18FCEC" w14:textId="4B89C0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734,913.00 </w:t>
            </w:r>
          </w:p>
        </w:tc>
      </w:tr>
      <w:tr w:rsidR="0071618D" w:rsidRPr="0071618D" w14:paraId="53AF917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7308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A228AC7" w14:textId="4059CCD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A32F1E0" w14:textId="18954AF6"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75E256" w14:textId="136F74B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78CD6A" w14:textId="0670F0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63,960.00 </w:t>
            </w:r>
          </w:p>
        </w:tc>
      </w:tr>
      <w:tr w:rsidR="0071618D" w:rsidRPr="0071618D" w14:paraId="49BBA88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6C6C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798D33F" w14:textId="783555A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C885" w14:textId="73C95CB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D5455E" w14:textId="27C49A7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D32A0B" w14:textId="0CB6AF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9,000.00 </w:t>
            </w:r>
          </w:p>
        </w:tc>
      </w:tr>
      <w:tr w:rsidR="0071618D" w:rsidRPr="0071618D" w14:paraId="218FD06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DE1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DA88D" w14:textId="7957DD4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75380B87" w14:textId="7B47D38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F1FE0" w14:textId="3644A51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168227" w14:textId="3BA1AB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964,300.00 </w:t>
            </w:r>
          </w:p>
        </w:tc>
      </w:tr>
      <w:tr w:rsidR="0071618D" w:rsidRPr="0071618D" w14:paraId="10DA12B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BBB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9963F4" w14:textId="65A82B2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4,673,335.00 </w:t>
            </w:r>
          </w:p>
        </w:tc>
        <w:tc>
          <w:tcPr>
            <w:tcW w:w="0" w:type="auto"/>
            <w:tcBorders>
              <w:top w:val="nil"/>
              <w:left w:val="nil"/>
              <w:bottom w:val="single" w:sz="4" w:space="0" w:color="000000"/>
              <w:right w:val="single" w:sz="4" w:space="0" w:color="000000"/>
            </w:tcBorders>
            <w:shd w:val="clear" w:color="auto" w:fill="auto"/>
            <w:noWrap/>
            <w:vAlign w:val="bottom"/>
            <w:hideMark/>
          </w:tcPr>
          <w:p w14:paraId="3A9C7363" w14:textId="78BC496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037E99" w14:textId="2CBC56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1C810E" w14:textId="5D60B5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73,335.00 </w:t>
            </w:r>
          </w:p>
        </w:tc>
      </w:tr>
      <w:tr w:rsidR="0071618D" w:rsidRPr="0071618D" w14:paraId="1800B7F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CA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65F67FD" w14:textId="346B70B1"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6525126D" w14:textId="39D0A34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40BE4E" w14:textId="04CD692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D1A6F5" w14:textId="78BA86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149,984.00 </w:t>
            </w:r>
          </w:p>
        </w:tc>
      </w:tr>
      <w:tr w:rsidR="0071618D" w:rsidRPr="0071618D" w14:paraId="2E9F413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E7D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145ECC5" w14:textId="09D20A0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29933D6" w14:textId="6B617D7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664C4B" w14:textId="19A54BD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89B1E3" w14:textId="1C6FC7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782,540.00 </w:t>
            </w:r>
          </w:p>
        </w:tc>
      </w:tr>
      <w:tr w:rsidR="0071618D" w:rsidRPr="0071618D" w14:paraId="22CCA2C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4E4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041602" w14:textId="27857A78"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300,763.60 </w:t>
            </w:r>
          </w:p>
        </w:tc>
        <w:tc>
          <w:tcPr>
            <w:tcW w:w="0" w:type="auto"/>
            <w:tcBorders>
              <w:top w:val="nil"/>
              <w:left w:val="nil"/>
              <w:bottom w:val="single" w:sz="4" w:space="0" w:color="000000"/>
              <w:right w:val="single" w:sz="4" w:space="0" w:color="000000"/>
            </w:tcBorders>
            <w:shd w:val="clear" w:color="auto" w:fill="auto"/>
            <w:noWrap/>
            <w:vAlign w:val="bottom"/>
            <w:hideMark/>
          </w:tcPr>
          <w:p w14:paraId="34CD0027" w14:textId="7DA1CCF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8B9F33" w14:textId="28559E1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6748DD" w14:textId="0A9C8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763.60 </w:t>
            </w:r>
          </w:p>
        </w:tc>
      </w:tr>
      <w:tr w:rsidR="0071618D" w:rsidRPr="0071618D" w14:paraId="08A15EB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C5D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6F417A2" w14:textId="2D8C8A9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3D3BA01B" w14:textId="62762B3D"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7A081F" w14:textId="2621A3D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965EB5" w14:textId="4E94A2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070,385.80 </w:t>
            </w:r>
          </w:p>
        </w:tc>
      </w:tr>
      <w:tr w:rsidR="0071618D" w:rsidRPr="0071618D" w14:paraId="3E1D67B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A38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5008A25F" w14:textId="08AFF2E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8,503,689.80 </w:t>
            </w:r>
          </w:p>
        </w:tc>
        <w:tc>
          <w:tcPr>
            <w:tcW w:w="0" w:type="auto"/>
            <w:tcBorders>
              <w:top w:val="nil"/>
              <w:left w:val="nil"/>
              <w:bottom w:val="single" w:sz="4" w:space="0" w:color="000000"/>
              <w:right w:val="single" w:sz="4" w:space="0" w:color="000000"/>
            </w:tcBorders>
            <w:shd w:val="clear" w:color="auto" w:fill="auto"/>
            <w:noWrap/>
            <w:vAlign w:val="bottom"/>
            <w:hideMark/>
          </w:tcPr>
          <w:p w14:paraId="7649F747" w14:textId="073C9B4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A0625F" w14:textId="4C21AC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A887D" w14:textId="4A6F2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7,353,689.80 </w:t>
            </w:r>
          </w:p>
        </w:tc>
      </w:tr>
      <w:tr w:rsidR="0071618D" w:rsidRPr="0071618D" w14:paraId="2619B3D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051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E5CDBD" w14:textId="6E13490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0612AFFE" w14:textId="63FFA3A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F65F12" w14:textId="6DBDECD0"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A9E712" w14:textId="5C7E75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7,260.00 </w:t>
            </w:r>
          </w:p>
        </w:tc>
      </w:tr>
      <w:tr w:rsidR="0071618D" w:rsidRPr="0071618D" w14:paraId="7448B7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5C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4F6475F" w14:textId="52A0990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71CD223" w14:textId="0E792FD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B6859F" w14:textId="1F48A5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30F6BD" w14:textId="5CF432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114,800.00 </w:t>
            </w:r>
          </w:p>
        </w:tc>
      </w:tr>
      <w:tr w:rsidR="0071618D" w:rsidRPr="0071618D" w14:paraId="6E9389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AB9F5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70BCAC1" w14:textId="1C5CFDB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269,771.93 </w:t>
            </w:r>
          </w:p>
        </w:tc>
        <w:tc>
          <w:tcPr>
            <w:tcW w:w="0" w:type="auto"/>
            <w:tcBorders>
              <w:top w:val="nil"/>
              <w:left w:val="nil"/>
              <w:bottom w:val="single" w:sz="4" w:space="0" w:color="000000"/>
              <w:right w:val="single" w:sz="4" w:space="0" w:color="000000"/>
            </w:tcBorders>
            <w:shd w:val="clear" w:color="A5A5A5" w:fill="A5A5A5"/>
            <w:noWrap/>
            <w:vAlign w:val="bottom"/>
            <w:hideMark/>
          </w:tcPr>
          <w:p w14:paraId="4A6E3045" w14:textId="03E128B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03E9EF6" w14:textId="44CC22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7D64F950" w14:textId="1FB7B7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6,925,882.52 </w:t>
            </w:r>
          </w:p>
        </w:tc>
      </w:tr>
      <w:tr w:rsidR="0071618D" w:rsidRPr="0071618D" w14:paraId="77365BC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7EB8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Ilocos</w:t>
            </w:r>
            <w:proofErr w:type="spellEnd"/>
            <w:r w:rsidRPr="0071618D">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3E45545" w14:textId="6630131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09A7F1C4" w14:textId="10DDE8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F29A70" w14:textId="47253C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1B70F0" w14:textId="4CD48A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935,583.38 </w:t>
            </w:r>
          </w:p>
        </w:tc>
      </w:tr>
      <w:tr w:rsidR="0071618D" w:rsidRPr="0071618D" w14:paraId="3C6B92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CCA1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105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Ilocos</w:t>
            </w:r>
            <w:proofErr w:type="spellEnd"/>
            <w:r w:rsidRPr="0071618D">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318B2927" w14:textId="67C66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2B69A3B" w14:textId="0278E3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793D6" w14:textId="4AF950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60BE" w14:textId="216197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000.00 </w:t>
            </w:r>
          </w:p>
        </w:tc>
      </w:tr>
      <w:tr w:rsidR="0071618D" w:rsidRPr="0071618D" w14:paraId="0B204F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476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FA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A263A44" w14:textId="184D4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79605FD" w14:textId="04DD2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09918" w14:textId="5D5A27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E13EC" w14:textId="703097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r>
      <w:tr w:rsidR="0071618D" w:rsidRPr="0071618D" w14:paraId="56CD6E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CA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D3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2117F4" w14:textId="1D8307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7A0CEB3" w14:textId="0FA06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66CEA" w14:textId="46413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D1636" w14:textId="35B7EE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6C5905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5F8D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790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78042AC" w14:textId="6DD27A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E8A8126" w14:textId="61537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95F48" w14:textId="39D81D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903C8" w14:textId="71960E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295.58 </w:t>
            </w:r>
          </w:p>
        </w:tc>
      </w:tr>
      <w:tr w:rsidR="0071618D" w:rsidRPr="0071618D" w14:paraId="68446D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3F7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256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0E13CCB" w14:textId="53E83A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BE61256" w14:textId="7A367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37E0" w14:textId="1B6457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E3C8F" w14:textId="169926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6,299.20 </w:t>
            </w:r>
          </w:p>
        </w:tc>
      </w:tr>
      <w:tr w:rsidR="0071618D" w:rsidRPr="0071618D" w14:paraId="103D32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701F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221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na</w:t>
            </w:r>
            <w:proofErr w:type="spellEnd"/>
            <w:r w:rsidRPr="0071618D">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2D9A9F2" w14:textId="256EE8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3595DE3" w14:textId="253A52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B76A" w14:textId="02597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4847" w14:textId="221CC2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33227C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5A62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485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57C178E" w14:textId="61F29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4A05F47" w14:textId="519F2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40594" w14:textId="29AF7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6CFFD" w14:textId="5C94C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71E351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187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0C2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E2E4242" w14:textId="3C7C44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B0CD9E" w14:textId="27266D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CCD191D" w14:textId="1ECB7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94AF9" w14:textId="6B04FC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68,551.20 </w:t>
            </w:r>
          </w:p>
        </w:tc>
      </w:tr>
      <w:tr w:rsidR="0071618D" w:rsidRPr="0071618D" w14:paraId="3F1541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DAA3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795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F0A1463" w14:textId="2082D5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0BD0809" w14:textId="71AE2E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EEA1496" w14:textId="19140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BE18" w14:textId="36FD3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092.45 </w:t>
            </w:r>
          </w:p>
        </w:tc>
      </w:tr>
      <w:tr w:rsidR="0071618D" w:rsidRPr="0071618D" w14:paraId="440662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CCD3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D99B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222481D" w14:textId="623BBB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83560AB" w14:textId="0F8F72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A5BB0" w14:textId="7EF9D8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2110" w14:textId="3ACD4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5B4897F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D140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5E8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E58F4D2" w14:textId="123038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75B501D0" w14:textId="5ADFB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38D7C" w14:textId="1E39F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B0E0" w14:textId="5D04E1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247.70 </w:t>
            </w:r>
          </w:p>
        </w:tc>
      </w:tr>
      <w:tr w:rsidR="0071618D" w:rsidRPr="0071618D" w14:paraId="171A2D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B73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888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FDCDCD1" w14:textId="5F1E7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710403B" w14:textId="0CA0E5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C61E" w14:textId="2FAF20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92697" w14:textId="412DF3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304.70 </w:t>
            </w:r>
          </w:p>
        </w:tc>
      </w:tr>
      <w:tr w:rsidR="0071618D" w:rsidRPr="0071618D" w14:paraId="612BC3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6BE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A9A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7F096F50" w14:textId="2DB576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280055D0" w14:textId="00D716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8C8E2" w14:textId="726743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F420C" w14:textId="42625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6,280.50 </w:t>
            </w:r>
          </w:p>
        </w:tc>
      </w:tr>
      <w:tr w:rsidR="0071618D" w:rsidRPr="0071618D" w14:paraId="7E0C4E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26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ED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6E587B72" w14:textId="50C9DB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384B927" w14:textId="7220EF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5BFE702" w14:textId="2E2606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E0966" w14:textId="06ECD4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29,385.70 </w:t>
            </w:r>
          </w:p>
        </w:tc>
      </w:tr>
      <w:tr w:rsidR="0071618D" w:rsidRPr="0071618D" w14:paraId="1A64FC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1B5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649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34F174F" w14:textId="008D15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C3E2875" w14:textId="6DB25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7A30CE3" w14:textId="01948F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22806" w14:textId="605AF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333.20 </w:t>
            </w:r>
          </w:p>
        </w:tc>
      </w:tr>
      <w:tr w:rsidR="0071618D" w:rsidRPr="0071618D" w14:paraId="6240B9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2DDA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E04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D39720B" w14:textId="1ACFF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FD8F42D" w14:textId="366A18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C36A4" w14:textId="5928BF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918AE" w14:textId="388E4B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1,187.20 </w:t>
            </w:r>
          </w:p>
        </w:tc>
      </w:tr>
      <w:tr w:rsidR="0071618D" w:rsidRPr="0071618D" w14:paraId="353674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A809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96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96C5D80" w14:textId="0E7310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D4BF109" w14:textId="79BABE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AB1B8" w14:textId="6577D9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0DCAD" w14:textId="5CF17F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2F0DF6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1B67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2E8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F06945C" w14:textId="511102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A7664B6" w14:textId="4F9A46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28B69" w14:textId="59DC33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0733" w14:textId="6BBFE0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077221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3DF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708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EF5B84" w14:textId="197B2B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096B870" w14:textId="1641DF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E603A" w14:textId="704A0A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E6C1B" w14:textId="6E2D18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F6FAB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11D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79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E32D99E" w14:textId="6B0DC5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FD37A35" w14:textId="33F31C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42E1A" w14:textId="13098F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97608" w14:textId="47F317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A922A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3B0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5D7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1BBBC2A7" w14:textId="496C9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274DEC" w14:textId="42035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514A0" w14:textId="4F4181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194F" w14:textId="4ECF3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4F419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4F1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064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3CF3D10" w14:textId="52C50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0667205" w14:textId="78665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0F02D" w14:textId="70075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AB755" w14:textId="071639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453.20 </w:t>
            </w:r>
          </w:p>
        </w:tc>
      </w:tr>
      <w:tr w:rsidR="0071618D" w:rsidRPr="0071618D" w14:paraId="5D3041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626E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FC3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5C9BBA4" w14:textId="715721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73071EC" w14:textId="6F07B2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16D" w14:textId="5C21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DD282" w14:textId="458E6A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578.20 </w:t>
            </w:r>
          </w:p>
        </w:tc>
      </w:tr>
      <w:tr w:rsidR="0071618D" w:rsidRPr="0071618D" w14:paraId="7DD99E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F1A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D6B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7FA41D" w14:textId="49DBB5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7C7CBB1" w14:textId="4DC8AD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E395E" w14:textId="1885A3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B8C7D" w14:textId="1F0438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9.70 </w:t>
            </w:r>
          </w:p>
        </w:tc>
      </w:tr>
      <w:tr w:rsidR="0071618D" w:rsidRPr="0071618D" w14:paraId="3F4CEF6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9AA3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Ilocos</w:t>
            </w:r>
            <w:proofErr w:type="spellEnd"/>
            <w:r w:rsidRPr="0071618D">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24B2AA" w14:textId="5C69F3E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972,4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14E6E8B2" w14:textId="6876E8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79AC55" w14:textId="01B461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D53782" w14:textId="3050D41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972,447.83 </w:t>
            </w:r>
          </w:p>
        </w:tc>
      </w:tr>
      <w:tr w:rsidR="0071618D" w:rsidRPr="0071618D" w14:paraId="5AE0C6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9008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51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Ilocos</w:t>
            </w:r>
            <w:proofErr w:type="spellEnd"/>
            <w:r w:rsidRPr="0071618D">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65D16B26" w14:textId="05F6F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086DF1" w14:textId="1C9D99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E87ED" w14:textId="018A8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14C9C" w14:textId="4D732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r>
      <w:tr w:rsidR="0071618D" w:rsidRPr="0071618D" w14:paraId="070A9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15BA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A0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2E08DA" w14:textId="06D25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781689BB" w14:textId="14D41A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EB26A" w14:textId="2344D6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3A24" w14:textId="0DCE5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574.25 </w:t>
            </w:r>
          </w:p>
        </w:tc>
      </w:tr>
      <w:tr w:rsidR="0071618D" w:rsidRPr="0071618D" w14:paraId="511B4B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9EBC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730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D487E" w14:textId="6A8688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0A2CC02" w14:textId="575A2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95873" w14:textId="6EC4C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E096" w14:textId="4BCA4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860.50 </w:t>
            </w:r>
          </w:p>
        </w:tc>
      </w:tr>
      <w:tr w:rsidR="0071618D" w:rsidRPr="0071618D" w14:paraId="4854E5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1A5D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61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2C08582" w14:textId="0CA8C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CE9FD9" w14:textId="1EC255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1696" w14:textId="7DC7D0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284C" w14:textId="7BA305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494438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67D8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9C3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318DFB55" w14:textId="5519AB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EEFCBA3" w14:textId="24936E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40B4D" w14:textId="6D970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24FB4" w14:textId="64381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285.00 </w:t>
            </w:r>
          </w:p>
        </w:tc>
      </w:tr>
      <w:tr w:rsidR="0071618D" w:rsidRPr="0071618D" w14:paraId="285399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7C5F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223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58A6D" w14:textId="70D3C7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B4C472C" w14:textId="5CF7E3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33914" w14:textId="75E7DC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182CB" w14:textId="364F47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620.82 </w:t>
            </w:r>
          </w:p>
        </w:tc>
      </w:tr>
      <w:tr w:rsidR="0071618D" w:rsidRPr="0071618D" w14:paraId="26A8B4F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CB8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27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0F0E122" w14:textId="6B01E7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3F98190" w14:textId="1AC7F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C2B3C" w14:textId="7D3738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35FEF" w14:textId="60A3B1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931.42 </w:t>
            </w:r>
          </w:p>
        </w:tc>
      </w:tr>
      <w:tr w:rsidR="0071618D" w:rsidRPr="0071618D" w14:paraId="2033BD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3F75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4D5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14D42" w14:textId="551D05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BED9F5C" w14:textId="3E49F6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78A13" w14:textId="7F03A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8EC45" w14:textId="64192C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31.42 </w:t>
            </w:r>
          </w:p>
        </w:tc>
      </w:tr>
      <w:tr w:rsidR="0071618D" w:rsidRPr="0071618D" w14:paraId="7D452C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232F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A9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4396819A" w14:textId="245FDB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FF6BF3E" w14:textId="3B9A88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3A69C" w14:textId="059B1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B7687" w14:textId="7E8B6E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950.25 </w:t>
            </w:r>
          </w:p>
        </w:tc>
      </w:tr>
      <w:tr w:rsidR="0071618D" w:rsidRPr="0071618D" w14:paraId="49C380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0D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8E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4D0BC" w14:textId="752A0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258A7F8" w14:textId="5351F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0AFAF" w14:textId="5B25D2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09735" w14:textId="3C112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893.25 </w:t>
            </w:r>
          </w:p>
        </w:tc>
      </w:tr>
      <w:tr w:rsidR="0071618D" w:rsidRPr="0071618D" w14:paraId="3B6696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DB28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609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B0CF21" w14:textId="4ABAF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707093E" w14:textId="41AF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A6AB6" w14:textId="2EE185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CA420" w14:textId="69B77C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015.75 </w:t>
            </w:r>
          </w:p>
        </w:tc>
      </w:tr>
      <w:tr w:rsidR="0071618D" w:rsidRPr="0071618D" w14:paraId="328342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AC32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CEA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5B54F" w14:textId="4BB62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15398506" w14:textId="19C2D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0EB2E" w14:textId="7F390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B1FCC" w14:textId="7EA2CE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07.25 </w:t>
            </w:r>
          </w:p>
        </w:tc>
      </w:tr>
      <w:tr w:rsidR="0071618D" w:rsidRPr="0071618D" w14:paraId="1911F1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35D6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466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9BB3CE" w14:textId="1CFF0E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C4DDF85" w14:textId="63732A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4CA8E" w14:textId="7BEC5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B903C" w14:textId="054B2B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065.92 </w:t>
            </w:r>
          </w:p>
        </w:tc>
      </w:tr>
      <w:tr w:rsidR="0071618D" w:rsidRPr="0071618D" w14:paraId="283072D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7674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1D2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C266B" w14:textId="2696B9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1A9C1B" w14:textId="1A5FC9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38B5B" w14:textId="40DB6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5E9D7" w14:textId="344A94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3,161.78 </w:t>
            </w:r>
          </w:p>
        </w:tc>
      </w:tr>
      <w:tr w:rsidR="0071618D" w:rsidRPr="0071618D" w14:paraId="20CC23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1563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5BF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2147C" w14:textId="763E6D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43689C7C" w14:textId="0D03D6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806CF" w14:textId="0847D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9EACC" w14:textId="4C359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724.48 </w:t>
            </w:r>
          </w:p>
        </w:tc>
      </w:tr>
      <w:tr w:rsidR="0071618D" w:rsidRPr="0071618D" w14:paraId="49193E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2202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82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Quirino</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Angkaki</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EBEF05" w14:textId="1C0850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33D67A2" w14:textId="2BE03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DA35E" w14:textId="2F454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12E1C" w14:textId="05D26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r>
      <w:tr w:rsidR="0071618D" w:rsidRPr="0071618D" w14:paraId="151477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169C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4DA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lcedo (</w:t>
            </w:r>
            <w:proofErr w:type="spellStart"/>
            <w:r w:rsidRPr="0071618D">
              <w:rPr>
                <w:rFonts w:ascii="Arial Narrow" w:eastAsia="Times New Roman" w:hAnsi="Arial Narrow"/>
                <w:i/>
                <w:iCs/>
                <w:color w:val="000000"/>
                <w:sz w:val="20"/>
                <w:szCs w:val="20"/>
              </w:rPr>
              <w:t>Bauge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967AD58" w14:textId="514602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971B5A0" w14:textId="3A4A3B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19EDB" w14:textId="28A458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80855" w14:textId="4C09C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r>
      <w:tr w:rsidR="0071618D" w:rsidRPr="0071618D" w14:paraId="12012D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5A0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C1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5D958C1" w14:textId="73A9DF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E2EC884" w14:textId="0D4F4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F5914" w14:textId="4DDEFB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280A" w14:textId="2B4E3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99.25 </w:t>
            </w:r>
          </w:p>
        </w:tc>
      </w:tr>
      <w:tr w:rsidR="0071618D" w:rsidRPr="0071618D" w14:paraId="05E61A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BD9B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BC1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978C4E0" w14:textId="2248CC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925A8CE" w14:textId="4E12CD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9C21A" w14:textId="3C501D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81C11" w14:textId="454C4F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42.03 </w:t>
            </w:r>
          </w:p>
        </w:tc>
      </w:tr>
      <w:tr w:rsidR="0071618D" w:rsidRPr="0071618D" w14:paraId="61F7A1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0330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38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 (</w:t>
            </w:r>
            <w:proofErr w:type="spellStart"/>
            <w:r w:rsidRPr="0071618D">
              <w:rPr>
                <w:rFonts w:ascii="Arial Narrow" w:eastAsia="Times New Roman" w:hAnsi="Arial Narrow"/>
                <w:i/>
                <w:iCs/>
                <w:color w:val="000000"/>
                <w:sz w:val="20"/>
                <w:szCs w:val="20"/>
              </w:rPr>
              <w:t>Lapo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C515F8" w14:textId="08014A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71E88456" w14:textId="66652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9CEC2" w14:textId="26232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D9129" w14:textId="38F4D8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5.34 </w:t>
            </w:r>
          </w:p>
        </w:tc>
      </w:tr>
      <w:tr w:rsidR="0071618D" w:rsidRPr="0071618D" w14:paraId="63CA0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EB15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612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6B0A5F" w14:textId="72C326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3279D38D" w14:textId="1DF2E7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59793" w14:textId="76AE3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A396" w14:textId="68BB79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48.40 </w:t>
            </w:r>
          </w:p>
        </w:tc>
      </w:tr>
      <w:tr w:rsidR="0071618D" w:rsidRPr="0071618D" w14:paraId="76F2DD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F25F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09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D801664" w14:textId="20A38B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05E7AEDB" w14:textId="506D8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BC7B3" w14:textId="11F0FD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E416" w14:textId="2BEEC9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742.25 </w:t>
            </w:r>
          </w:p>
        </w:tc>
      </w:tr>
      <w:tr w:rsidR="0071618D" w:rsidRPr="0071618D" w14:paraId="2D84E5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6CD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2E38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46F763A" w14:textId="28EBF7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3177426" w14:textId="223283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FB0EB" w14:textId="3DBA53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2FC6A" w14:textId="54213F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0EFECB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C64A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F2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4EB01FD" w14:textId="6C53D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6B7FCA2" w14:textId="4AB076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3B5C2" w14:textId="0D8BFC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0A452" w14:textId="3EBA9F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381.56 </w:t>
            </w:r>
          </w:p>
        </w:tc>
      </w:tr>
      <w:tr w:rsidR="0071618D" w:rsidRPr="0071618D" w14:paraId="4021BB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0DA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824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A819284" w14:textId="62171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7DEB1A3" w14:textId="0797D9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19254" w14:textId="1F3F5B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791BB" w14:textId="2FE7E9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4D6A09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2E08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CA6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5D73DA4" w14:textId="0BF80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64A780" w14:textId="393FC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ABB21" w14:textId="27478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D4D3" w14:textId="39CED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3D4C8E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EBC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19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B44AD2" w14:textId="7A996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EA73999" w14:textId="5369F2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97E38" w14:textId="64359C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C09CE" w14:textId="74BB3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288.89 </w:t>
            </w:r>
          </w:p>
        </w:tc>
      </w:tr>
      <w:tr w:rsidR="0071618D" w:rsidRPr="0071618D" w14:paraId="68BCB2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687B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1BA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5F27F" w14:textId="40671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A24EC6C" w14:textId="0EF6C0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EAF7F" w14:textId="663D2B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F60D3" w14:textId="13C143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166.03 </w:t>
            </w:r>
          </w:p>
        </w:tc>
      </w:tr>
      <w:tr w:rsidR="0071618D" w:rsidRPr="0071618D" w14:paraId="6FFFE41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B8DF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116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6A8A9E" w14:textId="6E118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054AB2F" w14:textId="6E41C9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81778" w14:textId="56ABC4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937EE" w14:textId="3CE1D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4.28 </w:t>
            </w:r>
          </w:p>
        </w:tc>
      </w:tr>
      <w:tr w:rsidR="0071618D" w:rsidRPr="0071618D" w14:paraId="793849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E3A0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5A3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3726A" w14:textId="551C72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4B90289" w14:textId="024E2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2F3D3" w14:textId="52058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0A604" w14:textId="752EF8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9,451.75 </w:t>
            </w:r>
          </w:p>
        </w:tc>
      </w:tr>
      <w:tr w:rsidR="0071618D" w:rsidRPr="0071618D" w14:paraId="0580B6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AE41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E64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640B4" w14:textId="71B9D8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7A0D2D3A" w14:textId="5E437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0361" w14:textId="669D3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77D13" w14:textId="00E548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9,640.00 </w:t>
            </w:r>
          </w:p>
        </w:tc>
      </w:tr>
      <w:tr w:rsidR="0071618D" w:rsidRPr="0071618D" w14:paraId="4C8791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AC61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EAB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3411DC6" w14:textId="14AA3E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24203A61" w14:textId="53277E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C620D" w14:textId="756C49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A32C9" w14:textId="543A11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3,435.40 </w:t>
            </w:r>
          </w:p>
        </w:tc>
      </w:tr>
      <w:tr w:rsidR="0071618D" w:rsidRPr="0071618D" w14:paraId="6B9FB9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8204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F29F00B" w14:textId="10529A9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522,662.89 </w:t>
            </w:r>
          </w:p>
        </w:tc>
        <w:tc>
          <w:tcPr>
            <w:tcW w:w="0" w:type="auto"/>
            <w:tcBorders>
              <w:top w:val="nil"/>
              <w:left w:val="nil"/>
              <w:bottom w:val="single" w:sz="4" w:space="0" w:color="000000"/>
              <w:right w:val="single" w:sz="4" w:space="0" w:color="000000"/>
            </w:tcBorders>
            <w:shd w:val="clear" w:color="D8D8D8" w:fill="D8D8D8"/>
            <w:noWrap/>
            <w:vAlign w:val="bottom"/>
            <w:hideMark/>
          </w:tcPr>
          <w:p w14:paraId="36EACA10" w14:textId="2EAE1D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568939" w14:textId="1CB1029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ADB3F80" w14:textId="09E60A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39,974.53 </w:t>
            </w:r>
          </w:p>
        </w:tc>
      </w:tr>
      <w:tr w:rsidR="0071618D" w:rsidRPr="0071618D" w14:paraId="40F0D8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636B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F0D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9AF13" w14:textId="28736D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0FBE2E11" w14:textId="73980E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A0491" w14:textId="6B509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DDF9B" w14:textId="1DDD2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830.57 </w:t>
            </w:r>
          </w:p>
        </w:tc>
      </w:tr>
      <w:tr w:rsidR="0071618D" w:rsidRPr="0071618D" w14:paraId="01AD7E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3777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06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8145F" w14:textId="505DBE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DF228AD" w14:textId="00D757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F361D" w14:textId="49AB9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C908" w14:textId="53957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4.03 </w:t>
            </w:r>
          </w:p>
        </w:tc>
      </w:tr>
      <w:tr w:rsidR="0071618D" w:rsidRPr="0071618D" w14:paraId="35510B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C999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D9A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BCD80D" w14:textId="1F6E7E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3B94AC9" w14:textId="76061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6AF3F" w14:textId="543766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E06DD" w14:textId="4F1096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77.16 </w:t>
            </w:r>
          </w:p>
        </w:tc>
      </w:tr>
      <w:tr w:rsidR="0071618D" w:rsidRPr="0071618D" w14:paraId="44B8BB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1DFB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FC6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D219E" w14:textId="2BA2A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4A2F9013" w14:textId="1E90E3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71567" w14:textId="03614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CC47F" w14:textId="45B51C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142.50 </w:t>
            </w:r>
          </w:p>
        </w:tc>
      </w:tr>
      <w:tr w:rsidR="0071618D" w:rsidRPr="0071618D" w14:paraId="27FB0D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78B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81A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19356" w14:textId="56728B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0E1AB8" w14:textId="6C054E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3BB78" w14:textId="727F1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BAE08" w14:textId="16AB66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7C2B44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A1D2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CCA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42EBF" w14:textId="2DCE5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951F8E8" w14:textId="5FB497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9381" w14:textId="2ECC9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90AE" w14:textId="1C2CF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617.14 </w:t>
            </w:r>
          </w:p>
        </w:tc>
      </w:tr>
      <w:tr w:rsidR="0071618D" w:rsidRPr="0071618D" w14:paraId="1A8E7A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0CA8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95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F19C9" w14:textId="759CAF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4,605.25 </w:t>
            </w:r>
          </w:p>
        </w:tc>
        <w:tc>
          <w:tcPr>
            <w:tcW w:w="0" w:type="auto"/>
            <w:tcBorders>
              <w:top w:val="nil"/>
              <w:left w:val="nil"/>
              <w:bottom w:val="single" w:sz="4" w:space="0" w:color="000000"/>
              <w:right w:val="single" w:sz="4" w:space="0" w:color="000000"/>
            </w:tcBorders>
            <w:shd w:val="clear" w:color="auto" w:fill="auto"/>
            <w:noWrap/>
            <w:vAlign w:val="bottom"/>
            <w:hideMark/>
          </w:tcPr>
          <w:p w14:paraId="02ED065F" w14:textId="588ED6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A0F86" w14:textId="4BBE5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7D8C" w14:textId="24044C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4,605.25 </w:t>
            </w:r>
          </w:p>
        </w:tc>
      </w:tr>
      <w:tr w:rsidR="0071618D" w:rsidRPr="0071618D" w14:paraId="7FB47E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337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141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96BEE6D" w14:textId="73097A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0CA6945B" w14:textId="52E333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628D8" w14:textId="08F8B2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4A9D2BE" w14:textId="5A6D5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321.00 </w:t>
            </w:r>
          </w:p>
        </w:tc>
      </w:tr>
      <w:tr w:rsidR="0071618D" w:rsidRPr="0071618D" w14:paraId="0A011C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430E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55D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557045E" w14:textId="3B2F3F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64F52C2" w14:textId="57572B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69053" w14:textId="12DB62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BB4AA" w14:textId="6FCC5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56,798.14 </w:t>
            </w:r>
          </w:p>
        </w:tc>
      </w:tr>
      <w:tr w:rsidR="0071618D" w:rsidRPr="0071618D" w14:paraId="40F206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87F8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072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BA63F6B" w14:textId="3D5256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3DBC350" w14:textId="5C92C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0ACED" w14:textId="321F0D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6EA46" w14:textId="6FD995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7,764.75 </w:t>
            </w:r>
          </w:p>
        </w:tc>
      </w:tr>
      <w:tr w:rsidR="0071618D" w:rsidRPr="0071618D" w14:paraId="2A6AF6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F499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E611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B5BB0" w14:textId="50B09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4809428F" w14:textId="3825E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B36B3" w14:textId="6EA359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E4732" w14:textId="27D9C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9,805.12 </w:t>
            </w:r>
          </w:p>
        </w:tc>
      </w:tr>
      <w:tr w:rsidR="0071618D" w:rsidRPr="0071618D" w14:paraId="747CB0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0C80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586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37E1E" w14:textId="3C94B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159F05C" w14:textId="2B6873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6BA63" w14:textId="7898E1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2DF2" w14:textId="3204E6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67.50 </w:t>
            </w:r>
          </w:p>
        </w:tc>
      </w:tr>
      <w:tr w:rsidR="0071618D" w:rsidRPr="0071618D" w14:paraId="5B72AF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24EC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462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DB636C9" w14:textId="47E41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260A3C0" w14:textId="4A4AAE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076B15A" w14:textId="4E50B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90CE" w14:textId="08C10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2,598.20 </w:t>
            </w:r>
          </w:p>
        </w:tc>
      </w:tr>
      <w:tr w:rsidR="0071618D" w:rsidRPr="0071618D" w14:paraId="068F51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E229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19E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F2A03A" w14:textId="3D991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70F9AA02" w14:textId="3AC1F1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BFFDF" w14:textId="1E27BB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3CC47" w14:textId="33A27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4,162.47 </w:t>
            </w:r>
          </w:p>
        </w:tc>
      </w:tr>
      <w:tr w:rsidR="0071618D" w:rsidRPr="0071618D" w14:paraId="394DAF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DC83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B5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BB98440" w14:textId="7D2F2B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171393B2" w14:textId="45AFA3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5E4A9" w14:textId="3C6F08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0ECC" w14:textId="0DF5E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855.53 </w:t>
            </w:r>
          </w:p>
        </w:tc>
      </w:tr>
      <w:tr w:rsidR="0071618D" w:rsidRPr="0071618D" w14:paraId="18FFAE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6D67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EBA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064779E" w14:textId="428ED1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394DC310" w14:textId="73DEE5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0E68" w14:textId="31B19F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2A492" w14:textId="6F7007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8,486.50 </w:t>
            </w:r>
          </w:p>
        </w:tc>
      </w:tr>
      <w:tr w:rsidR="0071618D" w:rsidRPr="0071618D" w14:paraId="62109D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8737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1D1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96E5D91" w14:textId="5D7B72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A084491" w14:textId="6066FB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B2DB0" w14:textId="2EE3BA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B54AFEC" w14:textId="6E1EE8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5,530.92 </w:t>
            </w:r>
          </w:p>
        </w:tc>
      </w:tr>
      <w:tr w:rsidR="0071618D" w:rsidRPr="0071618D" w14:paraId="01D4A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A705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76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0417A5D8" w14:textId="4EBA3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A4209C4" w14:textId="5230D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D63D1" w14:textId="1B59C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2AEE" w14:textId="4358B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713.75 </w:t>
            </w:r>
          </w:p>
        </w:tc>
      </w:tr>
      <w:tr w:rsidR="0071618D" w:rsidRPr="0071618D" w14:paraId="72B569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82F8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43F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D5A843" w14:textId="1AB4D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4A4F6AC" w14:textId="139B3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7E046" w14:textId="3ED86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DBAF" w14:textId="2ABE1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8,611.25 </w:t>
            </w:r>
          </w:p>
        </w:tc>
      </w:tr>
      <w:tr w:rsidR="0071618D" w:rsidRPr="0071618D" w14:paraId="110AF0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FA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28E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21028" w14:textId="2ACBAE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E629CFA" w14:textId="0D49DB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282D29D8" w14:textId="25D3A9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B033B" w14:textId="49BB48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392.75 </w:t>
            </w:r>
          </w:p>
        </w:tc>
      </w:tr>
      <w:tr w:rsidR="0071618D" w:rsidRPr="0071618D" w14:paraId="028E6E2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A7F9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28D40C8" w14:textId="14B31D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335,7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FFB27C7" w14:textId="2A9858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131BF15" w14:textId="17649D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C7C4E89" w14:textId="7724AF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377,876.78 </w:t>
            </w:r>
          </w:p>
        </w:tc>
      </w:tr>
      <w:tr w:rsidR="0071618D" w:rsidRPr="0071618D" w14:paraId="6876C1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592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32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021CFFE" w14:textId="76FF3E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2C34F52D" w14:textId="4A5BA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E9825" w14:textId="6F8937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F684E" w14:textId="0EF1A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27.50 </w:t>
            </w:r>
          </w:p>
        </w:tc>
      </w:tr>
      <w:tr w:rsidR="0071618D" w:rsidRPr="0071618D" w14:paraId="10A43B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4EE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F4E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A22FA03" w14:textId="70BCF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ADE0E72" w14:textId="0D1FA4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CFE96" w14:textId="5D0D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F8BCC" w14:textId="553C9F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807.94 </w:t>
            </w:r>
          </w:p>
        </w:tc>
      </w:tr>
      <w:tr w:rsidR="0071618D" w:rsidRPr="0071618D" w14:paraId="29A6D3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7DF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64B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D3B8DD9" w14:textId="273D34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10BD8C96" w14:textId="74E827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7064C" w14:textId="3AF93D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9671A" w14:textId="6318D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8,780.89 </w:t>
            </w:r>
          </w:p>
        </w:tc>
      </w:tr>
      <w:tr w:rsidR="0071618D" w:rsidRPr="0071618D" w14:paraId="65A247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D01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261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68223CA" w14:textId="79A10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9A3CB60" w14:textId="3FFCA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E0514" w14:textId="012422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5BCFC" w14:textId="58F878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76C3C6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E99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90C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A206D" w14:textId="745EC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25ABBCF" w14:textId="36DD7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3AF3E" w14:textId="1832B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2C6BC76" w14:textId="08EE52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8,628.72 </w:t>
            </w:r>
          </w:p>
        </w:tc>
      </w:tr>
      <w:tr w:rsidR="0071618D" w:rsidRPr="0071618D" w14:paraId="2FB861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CC2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3D0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40EDE4" w14:textId="057114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7F33101" w14:textId="27D29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B996E" w14:textId="720F43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CEEE" w14:textId="59C38D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392.00 </w:t>
            </w:r>
          </w:p>
        </w:tc>
      </w:tr>
      <w:tr w:rsidR="0071618D" w:rsidRPr="0071618D" w14:paraId="2ACFD9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6E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C85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5A798" w14:textId="7C249A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220B4CCF" w14:textId="4452C2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E6BD4" w14:textId="3F3A75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B7A8F" w14:textId="26619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928.52 </w:t>
            </w:r>
          </w:p>
        </w:tc>
      </w:tr>
      <w:tr w:rsidR="0071618D" w:rsidRPr="0071618D" w14:paraId="1F94EC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CFF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427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2CCDE" w14:textId="16FABF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52A52EB" w14:textId="36F1C4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BB500" w14:textId="3B9C17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7A3F" w14:textId="1A4EF0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1176FE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7F1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203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8B5587" w14:textId="414921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F5CF476" w14:textId="43513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B133C" w14:textId="54C78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D9965" w14:textId="24461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157.12 </w:t>
            </w:r>
          </w:p>
        </w:tc>
      </w:tr>
      <w:tr w:rsidR="0071618D" w:rsidRPr="0071618D" w14:paraId="3E8368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98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E68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474167" w14:textId="59AB9A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50966" w14:textId="5CADC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666FF" w14:textId="434E9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A8A0F6B" w14:textId="45E00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12,800.00 </w:t>
            </w:r>
          </w:p>
        </w:tc>
      </w:tr>
      <w:tr w:rsidR="0071618D" w:rsidRPr="0071618D" w14:paraId="5F9D20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22B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12D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D3BC2" w14:textId="00DF15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62A431C" w14:textId="6B28C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D8DDF" w14:textId="3F74C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61871DC" w14:textId="22DD1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4,800.64 </w:t>
            </w:r>
          </w:p>
        </w:tc>
      </w:tr>
      <w:tr w:rsidR="0071618D" w:rsidRPr="0071618D" w14:paraId="4C3701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BA0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FC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94F5F33" w14:textId="143893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4088F" w14:textId="4554A1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93868" w14:textId="4A09C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085BB2F" w14:textId="576C20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4,840.00 </w:t>
            </w:r>
          </w:p>
        </w:tc>
      </w:tr>
      <w:tr w:rsidR="0071618D" w:rsidRPr="0071618D" w14:paraId="666DCB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F58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199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124CF" w14:textId="69B71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53DFD14" w14:textId="48A684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C70C" w14:textId="1A4C43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F3B0EF2" w14:textId="71F07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16,520.00 </w:t>
            </w:r>
          </w:p>
        </w:tc>
      </w:tr>
      <w:tr w:rsidR="0071618D" w:rsidRPr="0071618D" w14:paraId="12F313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52A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CBB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4E7714" w14:textId="77117D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7F3B038B" w14:textId="1C0BB7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DE10" w14:textId="5DA0D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ADB50" w14:textId="5514BE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69,645.64 </w:t>
            </w:r>
          </w:p>
        </w:tc>
      </w:tr>
      <w:tr w:rsidR="0071618D" w:rsidRPr="0071618D" w14:paraId="5B02B3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F3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EC3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A18D69" w14:textId="273005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03BAE072" w14:textId="2672AE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12D16" w14:textId="631486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B7D41" w14:textId="1E5F11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93.39 </w:t>
            </w:r>
          </w:p>
        </w:tc>
      </w:tr>
      <w:tr w:rsidR="0071618D" w:rsidRPr="0071618D" w14:paraId="426032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89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CE2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9674F28" w14:textId="59702F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0B54B7CE" w14:textId="17ADF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C207E" w14:textId="643234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766A0" w14:textId="304EF3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588.75 </w:t>
            </w:r>
          </w:p>
        </w:tc>
      </w:tr>
      <w:tr w:rsidR="0071618D" w:rsidRPr="0071618D" w14:paraId="33A529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09B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45A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7FDCCE1" w14:textId="0BE2EF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4EA99886" w14:textId="3B5C5D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D1CC7" w14:textId="327CB9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5DECD" w14:textId="5AB77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96.12 </w:t>
            </w:r>
          </w:p>
        </w:tc>
      </w:tr>
      <w:tr w:rsidR="0071618D" w:rsidRPr="0071618D" w14:paraId="370B28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2E6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A50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374728" w14:textId="3026D9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7B19151" w14:textId="047433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0845B" w14:textId="69AB0D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245D1" w14:textId="58F3C5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744.00 </w:t>
            </w:r>
          </w:p>
        </w:tc>
      </w:tr>
      <w:tr w:rsidR="0071618D" w:rsidRPr="0071618D" w14:paraId="6D8900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6FB8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B47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59AB1ABB" w14:textId="00644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42D55E6" w14:textId="14E385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5037E" w14:textId="2DB7F4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3AF52" w14:textId="57B36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612.20 </w:t>
            </w:r>
          </w:p>
        </w:tc>
      </w:tr>
      <w:tr w:rsidR="0071618D" w:rsidRPr="0071618D" w14:paraId="752086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A71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42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745034A" w14:textId="6AEB40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D9C0AB7" w14:textId="30AA3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410B5" w14:textId="5F2C82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1BDE8" w14:textId="218B2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48.75 </w:t>
            </w:r>
          </w:p>
        </w:tc>
      </w:tr>
      <w:tr w:rsidR="0071618D" w:rsidRPr="0071618D" w14:paraId="4DCAB5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C0C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5A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27BB28" w14:textId="4F4E93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043B9F5" w14:textId="57729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1D055" w14:textId="19EDA8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2F08" w14:textId="3C7B6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517.14 </w:t>
            </w:r>
          </w:p>
        </w:tc>
      </w:tr>
      <w:tr w:rsidR="0071618D" w:rsidRPr="0071618D" w14:paraId="7D75F1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83B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754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FF01D" w14:textId="6D8CFD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FB6119" w14:textId="4D8CB5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8F0BF" w14:textId="08D700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A21D" w14:textId="26E3A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A28D4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A16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2A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0173D" w14:textId="2E0DC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386A89" w14:textId="1501E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C868" w14:textId="5A376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4384A" w14:textId="19E62D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9BD90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B82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5D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A8A7C" w14:textId="7C5CF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37FA9FD" w14:textId="5E25CC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2646" w14:textId="17891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43B1" w14:textId="20F388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778.00 </w:t>
            </w:r>
          </w:p>
        </w:tc>
      </w:tr>
      <w:tr w:rsidR="0071618D" w:rsidRPr="0071618D" w14:paraId="333408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E7A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5F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81545" w14:textId="583AB7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C4BD9A" w14:textId="177E28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A8601" w14:textId="16A1E0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38BA9" w14:textId="5EF30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E2EF8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7D5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89E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643EF6C" w14:textId="3193CA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74503DD" w14:textId="1A84F7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1F20E" w14:textId="5FF975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FC27A" w14:textId="4D1E38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42.39 </w:t>
            </w:r>
          </w:p>
        </w:tc>
      </w:tr>
      <w:tr w:rsidR="0071618D" w:rsidRPr="0071618D" w14:paraId="284F26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21CA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20E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02664" w14:textId="203388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6BD7EA2" w14:textId="237B01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FB815" w14:textId="1E34F9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5F66A" w14:textId="1FEACD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494.75 </w:t>
            </w:r>
          </w:p>
        </w:tc>
      </w:tr>
      <w:tr w:rsidR="0071618D" w:rsidRPr="0071618D" w14:paraId="29562A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594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5F3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4FFA7F75" w14:textId="408B5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57F892C1" w14:textId="572543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DB7D" w14:textId="777616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B4166" w14:textId="154EE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84,211.32 </w:t>
            </w:r>
          </w:p>
        </w:tc>
      </w:tr>
      <w:tr w:rsidR="0071618D" w:rsidRPr="0071618D" w14:paraId="665524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CCFB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9E9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26F2EDD" w14:textId="32B51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E658E93" w14:textId="7B59A6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BA9C0" w14:textId="66A22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BD708" w14:textId="0E563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677.34 </w:t>
            </w:r>
          </w:p>
        </w:tc>
      </w:tr>
      <w:tr w:rsidR="0071618D" w:rsidRPr="0071618D" w14:paraId="5A4760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CF4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D4E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ADE31C2" w14:textId="75D47D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927ACF4" w14:textId="0C386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2DF6F" w14:textId="6CC548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29A83" w14:textId="5CEE8D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18050F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E1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B1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CC7EBBD" w14:textId="42917C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5CAB8BCC" w14:textId="0EF29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EFEA8" w14:textId="415243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C1C3BF1" w14:textId="76142F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84,179.30 </w:t>
            </w:r>
          </w:p>
        </w:tc>
      </w:tr>
      <w:tr w:rsidR="0071618D" w:rsidRPr="0071618D" w14:paraId="234CCBC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726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A8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04DD299" w14:textId="220FB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495171D" w14:textId="5CBA6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4A413" w14:textId="6FF10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7665D" w14:textId="11382A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868.77 </w:t>
            </w:r>
          </w:p>
        </w:tc>
      </w:tr>
      <w:tr w:rsidR="0071618D" w:rsidRPr="0071618D" w14:paraId="2DCBED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2AC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AD7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BD31CCB" w14:textId="6544F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D0454E4" w14:textId="1803EB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6AB1" w14:textId="5D1B58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0D87" w14:textId="314F1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3373D6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5FF7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725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C28C1E6" w14:textId="2F07F4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37D15" w14:textId="58365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25103" w14:textId="5A53D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DDBE" w14:textId="08BE07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0,000.00 </w:t>
            </w:r>
          </w:p>
        </w:tc>
      </w:tr>
      <w:tr w:rsidR="0071618D" w:rsidRPr="0071618D" w14:paraId="6677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5D80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C98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701D5D14" w14:textId="18D6C5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3188C4CC" w14:textId="575684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29BC0" w14:textId="3C22D0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44E0632" w14:textId="7EE13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3,970.00 </w:t>
            </w:r>
          </w:p>
        </w:tc>
      </w:tr>
      <w:tr w:rsidR="0071618D" w:rsidRPr="0071618D" w14:paraId="778AD8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48C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DA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C2F0E54" w14:textId="41D90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44575B9" w14:textId="4371AA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1FF72" w14:textId="6960A8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16599" w14:textId="2AE23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38E0AA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260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F80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CFF06" w14:textId="736C9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79077B3" w14:textId="300BD5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CE4DE" w14:textId="02B152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5067F" w14:textId="49AF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6,796.75 </w:t>
            </w:r>
          </w:p>
        </w:tc>
      </w:tr>
      <w:tr w:rsidR="0071618D" w:rsidRPr="0071618D" w14:paraId="6DAE13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646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F31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206BF" w14:textId="4C9CB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A59AFC4" w14:textId="3ACD18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8DF01" w14:textId="50401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FD2F4" w14:textId="5243F4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32.50 </w:t>
            </w:r>
          </w:p>
        </w:tc>
      </w:tr>
      <w:tr w:rsidR="0071618D" w:rsidRPr="0071618D" w14:paraId="2926E7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29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5EE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A162A" w14:textId="6C5FC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69A0EEF2" w14:textId="3A152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DFBA1C4" w14:textId="53DE1A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9BAFD" w14:textId="42F900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084.67 </w:t>
            </w:r>
          </w:p>
        </w:tc>
      </w:tr>
      <w:tr w:rsidR="0071618D" w:rsidRPr="0071618D" w14:paraId="313005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40F4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C0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73AE7" w14:textId="1D7FAB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2FB99B8" w14:textId="196A6B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4ED9B" w14:textId="38C3AF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45C0AE8" w14:textId="438CD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1,635.50 </w:t>
            </w:r>
          </w:p>
        </w:tc>
      </w:tr>
      <w:tr w:rsidR="0071618D" w:rsidRPr="0071618D" w14:paraId="7332FD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6A0A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EFD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2038F1" w14:textId="518FB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2354A5E" w14:textId="63DCFF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2E9AA" w14:textId="5F89C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FFB8" w14:textId="38A6A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4,253.75 </w:t>
            </w:r>
          </w:p>
        </w:tc>
      </w:tr>
      <w:tr w:rsidR="0071618D" w:rsidRPr="0071618D" w14:paraId="5A0744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861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BE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CB82AA2" w14:textId="7CB7B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4857C0" w14:textId="72A587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B44DA" w14:textId="5F816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26D52D0" w14:textId="293A66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4,668.14 </w:t>
            </w:r>
          </w:p>
        </w:tc>
      </w:tr>
      <w:tr w:rsidR="0071618D" w:rsidRPr="0071618D" w14:paraId="066F02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526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3E4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E44626" w14:textId="5EC1FE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641F42" w14:textId="1D1BC4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016B1" w14:textId="264A9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37DD5" w14:textId="6BE128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237480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CEB81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478832C" w14:textId="706BCA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638,013.65 </w:t>
            </w:r>
          </w:p>
        </w:tc>
        <w:tc>
          <w:tcPr>
            <w:tcW w:w="0" w:type="auto"/>
            <w:tcBorders>
              <w:top w:val="nil"/>
              <w:left w:val="nil"/>
              <w:bottom w:val="single" w:sz="4" w:space="0" w:color="000000"/>
              <w:right w:val="single" w:sz="4" w:space="0" w:color="000000"/>
            </w:tcBorders>
            <w:shd w:val="clear" w:color="A5A5A5" w:fill="A5A5A5"/>
            <w:noWrap/>
            <w:vAlign w:val="bottom"/>
            <w:hideMark/>
          </w:tcPr>
          <w:p w14:paraId="4E4D19E8" w14:textId="44AD7A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E7BAE9" w14:textId="003F01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FA707C" w14:textId="70D65E5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638,013.65 </w:t>
            </w:r>
          </w:p>
        </w:tc>
      </w:tr>
      <w:tr w:rsidR="0071618D" w:rsidRPr="0071618D" w14:paraId="79B023C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3562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F9D5B62" w14:textId="0E15B76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2C77514" w14:textId="1F8231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E335C3" w14:textId="2028AE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926E35" w14:textId="6011274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82,322.08 </w:t>
            </w:r>
          </w:p>
        </w:tc>
      </w:tr>
      <w:tr w:rsidR="0071618D" w:rsidRPr="0071618D" w14:paraId="39F69E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9B5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F72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8F979CA" w14:textId="50DB4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55C1FE91" w14:textId="16725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FE5C2" w14:textId="40EA3D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DF83A" w14:textId="3B0A84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949.52 </w:t>
            </w:r>
          </w:p>
        </w:tc>
      </w:tr>
      <w:tr w:rsidR="0071618D" w:rsidRPr="0071618D" w14:paraId="72301A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F01D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565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7364E" w14:textId="2F6B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0C1B28B4" w14:textId="33BD07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5371E" w14:textId="16A33C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03671" w14:textId="518C34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59.04 </w:t>
            </w:r>
          </w:p>
        </w:tc>
      </w:tr>
      <w:tr w:rsidR="0071618D" w:rsidRPr="0071618D" w14:paraId="1A7EAC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307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0C5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0F66F" w14:textId="21E38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787AB333" w14:textId="3DF760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9922F" w14:textId="69A398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C2DB" w14:textId="36272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1.00 </w:t>
            </w:r>
          </w:p>
        </w:tc>
      </w:tr>
      <w:tr w:rsidR="0071618D" w:rsidRPr="0071618D" w14:paraId="681DF7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B7E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01D4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C4EA7" w14:textId="495419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43722247" w14:textId="4D4D56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9CDD2" w14:textId="08174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9A478" w14:textId="0BF315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2.52 </w:t>
            </w:r>
          </w:p>
        </w:tc>
      </w:tr>
      <w:tr w:rsidR="0071618D" w:rsidRPr="0071618D" w14:paraId="2DF68A6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152B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7EE311C" w14:textId="778759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7,192.44 </w:t>
            </w:r>
          </w:p>
        </w:tc>
        <w:tc>
          <w:tcPr>
            <w:tcW w:w="0" w:type="auto"/>
            <w:tcBorders>
              <w:top w:val="nil"/>
              <w:left w:val="nil"/>
              <w:bottom w:val="single" w:sz="4" w:space="0" w:color="000000"/>
              <w:right w:val="single" w:sz="4" w:space="0" w:color="000000"/>
            </w:tcBorders>
            <w:shd w:val="clear" w:color="D8D8D8" w:fill="D8D8D8"/>
            <w:noWrap/>
            <w:vAlign w:val="bottom"/>
            <w:hideMark/>
          </w:tcPr>
          <w:p w14:paraId="77DECCB8" w14:textId="66D7D4F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60AEF9" w14:textId="5FE466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5514F" w14:textId="01F542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7,192.44 </w:t>
            </w:r>
          </w:p>
        </w:tc>
      </w:tr>
      <w:tr w:rsidR="0071618D" w:rsidRPr="0071618D" w14:paraId="63212D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8D4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E3E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B71A613" w14:textId="31FB0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01FD10C8" w14:textId="3D3D1E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6F18" w14:textId="4D5C31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7CC88" w14:textId="14D23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57,205.58 </w:t>
            </w:r>
          </w:p>
        </w:tc>
      </w:tr>
      <w:tr w:rsidR="0071618D" w:rsidRPr="0071618D" w14:paraId="2F227A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EEB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8D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D72FA" w14:textId="234E33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6308DDA" w14:textId="56E827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EC467" w14:textId="5F2D23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185F4" w14:textId="223F1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r>
      <w:tr w:rsidR="0071618D" w:rsidRPr="0071618D" w14:paraId="2A1A8B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0FF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4C6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7995F68" w14:textId="004A83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11EDD8EC" w14:textId="5AA2F6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79BCA" w14:textId="49D7ED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08E37" w14:textId="1084C6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0,279.32 </w:t>
            </w:r>
          </w:p>
        </w:tc>
      </w:tr>
      <w:tr w:rsidR="0071618D" w:rsidRPr="0071618D" w14:paraId="6C928F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064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D7F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173C5" w14:textId="45A6D5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6A2FAF3" w14:textId="2C03BA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20077" w14:textId="1F9FD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893F2" w14:textId="13BDC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26.36 </w:t>
            </w:r>
          </w:p>
        </w:tc>
      </w:tr>
      <w:tr w:rsidR="0071618D" w:rsidRPr="0071618D" w14:paraId="77FC7A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B4D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DCE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1EE4C" w14:textId="33BE0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44FC32E" w14:textId="74C71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FB95E" w14:textId="29A09B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71628" w14:textId="1C632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1AD645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794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4B9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6FF7E" w14:textId="2361C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42746A4D" w14:textId="1C72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EEA9C" w14:textId="5825FC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B25F5" w14:textId="541D03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180.24 </w:t>
            </w:r>
          </w:p>
        </w:tc>
      </w:tr>
      <w:tr w:rsidR="0071618D" w:rsidRPr="0071618D" w14:paraId="33EE38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A752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C3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08371" w14:textId="0E02B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744F728B" w14:textId="4D8B3B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A3F4D" w14:textId="433FBC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29BE" w14:textId="46C61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9,493.76 </w:t>
            </w:r>
          </w:p>
        </w:tc>
      </w:tr>
      <w:tr w:rsidR="0071618D" w:rsidRPr="0071618D" w14:paraId="56A7DFC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E8EF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063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3AFDBDF" w14:textId="590AB3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C92B6A1" w14:textId="2B8629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5164F" w14:textId="784B29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83AF" w14:textId="4F62EE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21.00 </w:t>
            </w:r>
          </w:p>
        </w:tc>
      </w:tr>
      <w:tr w:rsidR="0071618D" w:rsidRPr="0071618D" w14:paraId="00D14B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040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01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A6447" w14:textId="281A9F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865E6E0" w14:textId="50CC2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6F0E7" w14:textId="084720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7303" w14:textId="563AC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03AFD4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D83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00E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1C917" w14:textId="5A0F2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406C297C" w14:textId="3CAC1B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04162" w14:textId="054EB7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FD15" w14:textId="01D81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9,095.00 </w:t>
            </w:r>
          </w:p>
        </w:tc>
      </w:tr>
      <w:tr w:rsidR="0071618D" w:rsidRPr="0071618D" w14:paraId="0F1166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53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3C4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6D4343" w14:textId="78039B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2EBA4406" w14:textId="2DE78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0561F" w14:textId="28759E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4C916" w14:textId="2D5396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1,054.00 </w:t>
            </w:r>
          </w:p>
        </w:tc>
      </w:tr>
      <w:tr w:rsidR="0071618D" w:rsidRPr="0071618D" w14:paraId="5D1C29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15D8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EC1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5B3EF1B" w14:textId="4B3819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52E8B87F" w14:textId="764250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CA3C" w14:textId="4BC50B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D416D" w14:textId="421F94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12,528.32 </w:t>
            </w:r>
          </w:p>
        </w:tc>
      </w:tr>
      <w:tr w:rsidR="0071618D" w:rsidRPr="0071618D" w14:paraId="0B8CB0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048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870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E3332D" w14:textId="3D2D3E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92F293B" w14:textId="7A322C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D74C7" w14:textId="399920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5E6E9" w14:textId="4EEE1A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r>
      <w:tr w:rsidR="0071618D" w:rsidRPr="0071618D" w14:paraId="1CF88F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083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0F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1B503BB" w14:textId="078CF9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85CF8A5" w14:textId="667C2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B85F" w14:textId="1EE6E6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CD39B" w14:textId="79321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0,648.86 </w:t>
            </w:r>
          </w:p>
        </w:tc>
      </w:tr>
      <w:tr w:rsidR="0071618D" w:rsidRPr="0071618D" w14:paraId="3C7CF0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8D34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DC1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C396FA" w14:textId="4B2E89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983BE2E" w14:textId="15F19C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39785" w14:textId="1728A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949E" w14:textId="48B8B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6,200.00 </w:t>
            </w:r>
          </w:p>
        </w:tc>
      </w:tr>
      <w:tr w:rsidR="0071618D" w:rsidRPr="0071618D" w14:paraId="6B843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E41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644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0D41714" w14:textId="7FB0D6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03862978" w14:textId="4E836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193D8" w14:textId="14E939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A899" w14:textId="1D3D34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428.40 </w:t>
            </w:r>
          </w:p>
        </w:tc>
      </w:tr>
      <w:tr w:rsidR="0071618D" w:rsidRPr="0071618D" w14:paraId="7D0CBB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EE9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78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4DD8A" w14:textId="123312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4043DA1D" w14:textId="4D422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3625B" w14:textId="59AC3E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0EC0A" w14:textId="541897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795.70 </w:t>
            </w:r>
          </w:p>
        </w:tc>
      </w:tr>
      <w:tr w:rsidR="0071618D" w:rsidRPr="0071618D" w14:paraId="1086AE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52A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D5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FF59187" w14:textId="7003F1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ADCAC39" w14:textId="7583CE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81225" w14:textId="17C30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D16FE" w14:textId="3AF4B1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5.68 </w:t>
            </w:r>
          </w:p>
        </w:tc>
      </w:tr>
      <w:tr w:rsidR="0071618D" w:rsidRPr="0071618D" w14:paraId="09FDB0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A9D5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3D2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5B672" w14:textId="528B07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EA4FB1E" w14:textId="45BF05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2A796" w14:textId="1A288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3D85F" w14:textId="18866A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7B3197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7B6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7E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FDB59" w14:textId="5EA67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CEB761" w14:textId="420E8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DDA1C" w14:textId="03529A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1DCB" w14:textId="0FE67F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06D892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4127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56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88BEFC1" w14:textId="31F6DF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B7997E8" w14:textId="3FA79A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55C1F" w14:textId="1965C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BFDFB" w14:textId="68F8C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146.22 </w:t>
            </w:r>
          </w:p>
        </w:tc>
      </w:tr>
      <w:tr w:rsidR="0071618D" w:rsidRPr="0071618D" w14:paraId="25C5CF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7D5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789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ADA30E7" w14:textId="3AEBD2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F92F372" w14:textId="525FB1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23AFA" w14:textId="60557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D4524" w14:textId="25416C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7.00 </w:t>
            </w:r>
          </w:p>
        </w:tc>
      </w:tr>
      <w:tr w:rsidR="0071618D" w:rsidRPr="0071618D" w14:paraId="23FB10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BC1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62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70F6E53" w14:textId="77D00B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36083DE5" w14:textId="03DE6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4890" w14:textId="5D8738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BBC5D" w14:textId="02E04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470.88 </w:t>
            </w:r>
          </w:p>
        </w:tc>
      </w:tr>
      <w:tr w:rsidR="0071618D" w:rsidRPr="0071618D" w14:paraId="44CD2C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B3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35D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a </w:t>
            </w:r>
            <w:proofErr w:type="spellStart"/>
            <w:r w:rsidRPr="0071618D">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30D0A" w14:textId="2586A4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5682AFA" w14:textId="330E1F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57358" w14:textId="70B63C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A51F" w14:textId="631A5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220.00 </w:t>
            </w:r>
          </w:p>
        </w:tc>
      </w:tr>
      <w:tr w:rsidR="0071618D" w:rsidRPr="0071618D" w14:paraId="4BA4F0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414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402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AFF3A63" w14:textId="072E7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C6FD9C8" w14:textId="71C75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2A433" w14:textId="044107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0A7F" w14:textId="7F1DA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5AAD63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E222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C9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F968CDB" w14:textId="760C30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DA66348" w14:textId="25E2A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BA410" w14:textId="403DF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CAA9" w14:textId="4061A5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5,558.53 </w:t>
            </w:r>
          </w:p>
        </w:tc>
      </w:tr>
      <w:tr w:rsidR="0071618D" w:rsidRPr="0071618D" w14:paraId="7F83A0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03D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556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71DE2DD6" w14:textId="1502E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73915104" w14:textId="196297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E0469" w14:textId="24A67C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BF0A8" w14:textId="3F35E7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64 </w:t>
            </w:r>
          </w:p>
        </w:tc>
      </w:tr>
      <w:tr w:rsidR="0071618D" w:rsidRPr="0071618D" w14:paraId="1EF561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868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07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2FACBE" w14:textId="281916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002C161" w14:textId="30CA8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5D3D" w14:textId="2B15A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2AD14" w14:textId="0DF8F3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0FDCCF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6D67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FA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7247AD" w14:textId="17CD50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6134A877" w14:textId="276454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B74B" w14:textId="42737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9ED4" w14:textId="7879E8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87,251.23 </w:t>
            </w:r>
          </w:p>
        </w:tc>
      </w:tr>
      <w:tr w:rsidR="0071618D" w:rsidRPr="0071618D" w14:paraId="5D45823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3888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9687163" w14:textId="3D216A4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36D2C978" w14:textId="70F5DC8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87C6A7" w14:textId="0BA185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DCC824" w14:textId="4166C86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385,308.03 </w:t>
            </w:r>
          </w:p>
        </w:tc>
      </w:tr>
      <w:tr w:rsidR="0071618D" w:rsidRPr="0071618D" w14:paraId="6C5CD6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232E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7B2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3D6644F" w14:textId="4EF940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62D305CF" w14:textId="504C58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2D19B" w14:textId="45E90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0075E" w14:textId="5C937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90,065.48 </w:t>
            </w:r>
          </w:p>
        </w:tc>
      </w:tr>
      <w:tr w:rsidR="0071618D" w:rsidRPr="0071618D" w14:paraId="441B0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2F2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5C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EB37E49" w14:textId="42B9A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7700BBAA" w14:textId="46EEA5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C606A" w14:textId="27AD3A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C5DC" w14:textId="6C2DE1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78,740.81 </w:t>
            </w:r>
          </w:p>
        </w:tc>
      </w:tr>
      <w:tr w:rsidR="0071618D" w:rsidRPr="0071618D" w14:paraId="749150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3CB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524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8B0EF" w14:textId="49B55D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378B56A" w14:textId="0BE67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46F42" w14:textId="593BA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D2951" w14:textId="01DEBF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09E904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F49F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63A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66E58C5" w14:textId="256BDA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4250590E" w14:textId="7AAAEA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53F9C" w14:textId="6800E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60F1F" w14:textId="651011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457.66 </w:t>
            </w:r>
          </w:p>
        </w:tc>
      </w:tr>
      <w:tr w:rsidR="0071618D" w:rsidRPr="0071618D" w14:paraId="4C0419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CBFF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68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enito </w:t>
            </w:r>
            <w:proofErr w:type="spellStart"/>
            <w:r w:rsidRPr="0071618D">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1EDA6" w14:textId="4068D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CB6EB20" w14:textId="32687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6DACD" w14:textId="6197B6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4E2CE" w14:textId="2D5AD4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17,122.54 </w:t>
            </w:r>
          </w:p>
        </w:tc>
      </w:tr>
      <w:tr w:rsidR="0071618D" w:rsidRPr="0071618D" w14:paraId="76F241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713B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B2B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E44D1FE" w14:textId="67798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138B2EC" w14:textId="6D091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4E3AD" w14:textId="4A9C23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F1275" w14:textId="1722ED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172.06 </w:t>
            </w:r>
          </w:p>
        </w:tc>
      </w:tr>
      <w:tr w:rsidR="0071618D" w:rsidRPr="0071618D" w14:paraId="438F5A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2B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20F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B63CC" w14:textId="7E91FB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3B605F5A" w14:textId="0ED10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6DC27" w14:textId="4255D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8C9EB" w14:textId="38E086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101.16 </w:t>
            </w:r>
          </w:p>
        </w:tc>
      </w:tr>
      <w:tr w:rsidR="0071618D" w:rsidRPr="0071618D" w14:paraId="6C902C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F95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BE3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2AFE9" w14:textId="5E41A4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182341FB" w14:textId="393C2C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706D6" w14:textId="1309C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E129C" w14:textId="2A72A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77.36 </w:t>
            </w:r>
          </w:p>
        </w:tc>
      </w:tr>
      <w:tr w:rsidR="0071618D" w:rsidRPr="0071618D" w14:paraId="531BC2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8E08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A50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F11ED" w14:textId="38E441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12AF80C0" w14:textId="30379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AFC72" w14:textId="57B581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3922E" w14:textId="13C1B8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902.96 </w:t>
            </w:r>
          </w:p>
        </w:tc>
      </w:tr>
      <w:tr w:rsidR="0071618D" w:rsidRPr="0071618D" w14:paraId="6DB828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AB3C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0D4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C839D13" w14:textId="21C44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02D9382" w14:textId="628B5C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9F24" w14:textId="6240D5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61BC5" w14:textId="60286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2,292.66 </w:t>
            </w:r>
          </w:p>
        </w:tc>
      </w:tr>
      <w:tr w:rsidR="0071618D" w:rsidRPr="0071618D" w14:paraId="02F533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35E2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FD1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62E101" w14:textId="26B98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085EB56A" w14:textId="21F3D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5303" w14:textId="04DA1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77A13" w14:textId="194DC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509.56 </w:t>
            </w:r>
          </w:p>
        </w:tc>
      </w:tr>
      <w:tr w:rsidR="0071618D" w:rsidRPr="0071618D" w14:paraId="34B180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01F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3B2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A95AC" w14:textId="7114D9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20CBF73" w14:textId="1F577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9820F" w14:textId="3BF9AB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46C6" w14:textId="25CDD8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7,448.42 </w:t>
            </w:r>
          </w:p>
        </w:tc>
      </w:tr>
      <w:tr w:rsidR="0071618D" w:rsidRPr="0071618D" w14:paraId="1C7CA2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15A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D95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CC324" w14:textId="58D89B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CF6F0AE" w14:textId="7B50CC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C0A52" w14:textId="1E4E1B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ADB9" w14:textId="0D686B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26.66 </w:t>
            </w:r>
          </w:p>
        </w:tc>
      </w:tr>
      <w:tr w:rsidR="0071618D" w:rsidRPr="0071618D" w14:paraId="439E8D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5EF3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6CF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69BD6" w14:textId="48F01C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DE513D7" w14:textId="368D78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71AA9" w14:textId="1499C1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B377" w14:textId="1B466C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775.86 </w:t>
            </w:r>
          </w:p>
        </w:tc>
      </w:tr>
      <w:tr w:rsidR="0071618D" w:rsidRPr="0071618D" w14:paraId="18581B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5CE9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378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66A2F" w14:textId="3149E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38344F03" w14:textId="58519C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7F9EF" w14:textId="2FD172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C297B" w14:textId="5FAB1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260.66 </w:t>
            </w:r>
          </w:p>
        </w:tc>
      </w:tr>
      <w:tr w:rsidR="0071618D" w:rsidRPr="0071618D" w14:paraId="43A131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1B4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5C3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08765A23" w14:textId="7C8D53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F6C9415" w14:textId="49012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9B947" w14:textId="5BE0E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B5DB" w14:textId="72B45D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251.04 </w:t>
            </w:r>
          </w:p>
        </w:tc>
      </w:tr>
      <w:tr w:rsidR="0071618D" w:rsidRPr="0071618D" w14:paraId="111948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C17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E7F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BDA89F4" w14:textId="52501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09EB60B6" w14:textId="1C1447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9DE64" w14:textId="1967D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659E" w14:textId="12BB73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305.66 </w:t>
            </w:r>
          </w:p>
        </w:tc>
      </w:tr>
      <w:tr w:rsidR="0071618D" w:rsidRPr="0071618D" w14:paraId="4AE862A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F3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6C0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9CD1F9" w14:textId="360B8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83029F5" w14:textId="153CED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5014" w14:textId="21AEEA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AF252" w14:textId="39FDAD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r>
      <w:tr w:rsidR="0071618D" w:rsidRPr="0071618D" w14:paraId="04262E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C6A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DF5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1BC7F" w14:textId="09EA1B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27B90EF5" w14:textId="3744D4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F970A" w14:textId="15C12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1F96E" w14:textId="311763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337.88 </w:t>
            </w:r>
          </w:p>
        </w:tc>
      </w:tr>
      <w:tr w:rsidR="0071618D" w:rsidRPr="0071618D" w14:paraId="7D5A9E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426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F63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989EA" w14:textId="6AC10B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D6C916C" w14:textId="344D97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DE03" w14:textId="49676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8E3A5" w14:textId="11B59B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301.78 </w:t>
            </w:r>
          </w:p>
        </w:tc>
      </w:tr>
      <w:tr w:rsidR="0071618D" w:rsidRPr="0071618D" w14:paraId="4EFBEB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E00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4C5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2526D" w14:textId="675417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49E101FA" w14:textId="34741C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5C09D" w14:textId="1BAE8B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B3D59" w14:textId="6AD53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1,401.58 </w:t>
            </w:r>
          </w:p>
        </w:tc>
      </w:tr>
      <w:tr w:rsidR="0071618D" w:rsidRPr="0071618D" w14:paraId="5B6CD5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AED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3F5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6B5934D3" w14:textId="6D6DD6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84C78D0" w14:textId="222B6A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3AEA4" w14:textId="410A48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F6C58" w14:textId="6606A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339.30 </w:t>
            </w:r>
          </w:p>
        </w:tc>
      </w:tr>
      <w:tr w:rsidR="0071618D" w:rsidRPr="0071618D" w14:paraId="794757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DBF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E6D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F8BAD4" w14:textId="20E31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2243C2C" w14:textId="5E33C3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51FB5" w14:textId="27F61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E0D51" w14:textId="78AF5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r>
      <w:tr w:rsidR="0071618D" w:rsidRPr="0071618D" w14:paraId="7F9224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97A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7D4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4A776A" w14:textId="2D294F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34D3DBED" w14:textId="2135CA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D256" w14:textId="7FE0B6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A12C4" w14:textId="1F676C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763.16 </w:t>
            </w:r>
          </w:p>
        </w:tc>
      </w:tr>
      <w:tr w:rsidR="0071618D" w:rsidRPr="0071618D" w14:paraId="472EAA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666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D9B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C5D1500" w14:textId="48EAC6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9FB63E9" w14:textId="6BF4F1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4C35B" w14:textId="3F213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72824" w14:textId="00457C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329.86 </w:t>
            </w:r>
          </w:p>
        </w:tc>
      </w:tr>
      <w:tr w:rsidR="0071618D" w:rsidRPr="0071618D" w14:paraId="5774A7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898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8E7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6835176" w14:textId="535C6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6D90FB5" w14:textId="288A54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C658C" w14:textId="1BC9B9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0A10D" w14:textId="5AA36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2537C9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0A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F97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0660CA" w14:textId="1653AD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60BBC85F" w14:textId="61EC9D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DE0C" w14:textId="3A504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D3DA9" w14:textId="2A2E02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336.88 </w:t>
            </w:r>
          </w:p>
        </w:tc>
      </w:tr>
      <w:tr w:rsidR="0071618D" w:rsidRPr="0071618D" w14:paraId="2BCA81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BC94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D4D3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9CC405E" w14:textId="09EFA2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BCE4B43" w14:textId="3B416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A1F83" w14:textId="64D4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93B9" w14:textId="4BDB22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804.54 </w:t>
            </w:r>
          </w:p>
        </w:tc>
      </w:tr>
      <w:tr w:rsidR="0071618D" w:rsidRPr="0071618D" w14:paraId="6B8EA2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950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580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073102B" w14:textId="41C83A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94028F3" w14:textId="4D611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FB843" w14:textId="61076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AED7" w14:textId="41A789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22.76 </w:t>
            </w:r>
          </w:p>
        </w:tc>
      </w:tr>
      <w:tr w:rsidR="0071618D" w:rsidRPr="0071618D" w14:paraId="35B1C0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B146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AB2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CB72DFD" w14:textId="4A9823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A6C0107" w14:textId="4B384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03345" w14:textId="314FE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BD414" w14:textId="5D570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968.70 </w:t>
            </w:r>
          </w:p>
        </w:tc>
      </w:tr>
      <w:tr w:rsidR="0071618D" w:rsidRPr="0071618D" w14:paraId="4B3A58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2DF5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01D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505DBAF" w14:textId="6EC8A3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CC997D9" w14:textId="45104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3406B" w14:textId="04F06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0198" w14:textId="663AC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51CC34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29F8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F1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1150711" w14:textId="4A2AA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EBCD105" w14:textId="6E527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B8F58" w14:textId="153170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71DB4" w14:textId="0175E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73.66 </w:t>
            </w:r>
          </w:p>
        </w:tc>
      </w:tr>
      <w:tr w:rsidR="0071618D" w:rsidRPr="0071618D" w14:paraId="4AEAD1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940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A07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15EE79A" w14:textId="3AFAA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0E7EEAA" w14:textId="619C97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BC2EE" w14:textId="2AF7F8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1EFC3" w14:textId="50C80E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875.66 </w:t>
            </w:r>
          </w:p>
        </w:tc>
      </w:tr>
      <w:tr w:rsidR="0071618D" w:rsidRPr="0071618D" w14:paraId="36A28C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93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2B0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C3C3A70" w14:textId="63729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D9ACFCD" w14:textId="75D3EF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2C1B8" w14:textId="16F1B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65F2" w14:textId="112D7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9,068.54 </w:t>
            </w:r>
          </w:p>
        </w:tc>
      </w:tr>
      <w:tr w:rsidR="0071618D" w:rsidRPr="0071618D" w14:paraId="67E608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233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D4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3545A5" w14:textId="27D2E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FBDA0A8" w14:textId="7FCC6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94572" w14:textId="09877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9D5EC" w14:textId="4A448B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r>
      <w:tr w:rsidR="0071618D" w:rsidRPr="0071618D" w14:paraId="014297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8024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D57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5FA4332" w14:textId="46A741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CF08710" w14:textId="68F941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A6FF7" w14:textId="00BC7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63A04" w14:textId="209B1B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509.52 </w:t>
            </w:r>
          </w:p>
        </w:tc>
      </w:tr>
      <w:tr w:rsidR="0071618D" w:rsidRPr="0071618D" w14:paraId="42F188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B81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994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3987D0" w14:textId="1DC9C9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21BF640" w14:textId="527B31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DE39" w14:textId="5219DD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41CE7" w14:textId="0F2861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r>
      <w:tr w:rsidR="0071618D" w:rsidRPr="0071618D" w14:paraId="4BE2B0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B92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5C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E90B1" w14:textId="4169FB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5B1B5C3" w14:textId="4DA7B6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6BD0D" w14:textId="493597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F72F1" w14:textId="55EA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5,480.04 </w:t>
            </w:r>
          </w:p>
        </w:tc>
      </w:tr>
      <w:tr w:rsidR="0071618D" w:rsidRPr="0071618D" w14:paraId="1077978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4105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B12C758" w14:textId="5FEF762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1A766598" w14:textId="78115C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243DFA" w14:textId="62980C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6A7DC8" w14:textId="7D3B60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47,714.26 </w:t>
            </w:r>
          </w:p>
        </w:tc>
      </w:tr>
      <w:tr w:rsidR="0071618D" w:rsidRPr="0071618D" w14:paraId="192ABB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DDF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2E5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11D1251" w14:textId="7BEBB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354823F" w14:textId="2F6D5C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5760B" w14:textId="525995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E3E97" w14:textId="6B61CD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054,846.90 </w:t>
            </w:r>
          </w:p>
        </w:tc>
      </w:tr>
      <w:tr w:rsidR="0071618D" w:rsidRPr="0071618D" w14:paraId="7176C5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79C3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133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830022" w14:textId="17385E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AA911CF" w14:textId="1490A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D1CE5" w14:textId="23A9B8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A7035" w14:textId="463DB6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36.10 </w:t>
            </w:r>
          </w:p>
        </w:tc>
      </w:tr>
      <w:tr w:rsidR="0071618D" w:rsidRPr="0071618D" w14:paraId="228C61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072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440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9E0380D" w14:textId="13BF8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39D31BDF" w14:textId="7516C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108FC" w14:textId="447A13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2969F" w14:textId="197342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107.48 </w:t>
            </w:r>
          </w:p>
        </w:tc>
      </w:tr>
      <w:tr w:rsidR="0071618D" w:rsidRPr="0071618D" w14:paraId="01FB43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EA7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D8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119A9" w14:textId="2FCAC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22516" w14:textId="286849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59BC6" w14:textId="146AE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5F284" w14:textId="25EE26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r>
      <w:tr w:rsidR="0071618D" w:rsidRPr="0071618D" w14:paraId="5D89D25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BAB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044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C0E743E" w14:textId="0544CD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618E5519" w14:textId="1F001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39379" w14:textId="5CCC7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D584F" w14:textId="10D696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1,723.78 </w:t>
            </w:r>
          </w:p>
        </w:tc>
      </w:tr>
      <w:tr w:rsidR="0071618D" w:rsidRPr="0071618D" w14:paraId="67934F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7C43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10EBBE2" w14:textId="2ABB332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6D4AA165" w14:textId="75EB0C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1E86CA" w14:textId="4E0F6C3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25F130" w14:textId="26EC8A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45,476.84 </w:t>
            </w:r>
          </w:p>
        </w:tc>
      </w:tr>
      <w:tr w:rsidR="0071618D" w:rsidRPr="0071618D" w14:paraId="141075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027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69A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C41DE" w14:textId="225B0A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4C7ACF3" w14:textId="1DF95F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2D52D" w14:textId="70E661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8CC3B" w14:textId="5CB09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19,253.56 </w:t>
            </w:r>
          </w:p>
        </w:tc>
      </w:tr>
      <w:tr w:rsidR="0071618D" w:rsidRPr="0071618D" w14:paraId="3221F8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B9F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429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38078" w14:textId="6ECDFB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434518A" w14:textId="6EF3DB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DBBA" w14:textId="55F017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211B6" w14:textId="78176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823.00 </w:t>
            </w:r>
          </w:p>
        </w:tc>
      </w:tr>
      <w:tr w:rsidR="0071618D" w:rsidRPr="0071618D" w14:paraId="29BADA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8F9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88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95083" w14:textId="4A24A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0CC279C0" w14:textId="75B52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56B28" w14:textId="3F9304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C9E0A" w14:textId="13692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17.00 </w:t>
            </w:r>
          </w:p>
        </w:tc>
      </w:tr>
      <w:tr w:rsidR="0071618D" w:rsidRPr="0071618D" w14:paraId="095764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23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0E1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92595" w14:textId="6B4D26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6FA37AB3" w14:textId="71DA5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7205B" w14:textId="79CFF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42A9" w14:textId="30B95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097.28 </w:t>
            </w:r>
          </w:p>
        </w:tc>
      </w:tr>
      <w:tr w:rsidR="0071618D" w:rsidRPr="0071618D" w14:paraId="11197E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CCC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1C2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52E26" w14:textId="3A341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2D384B76" w14:textId="2F1DC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B7AB" w14:textId="003BA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A181B" w14:textId="025CC8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86.00 </w:t>
            </w:r>
          </w:p>
        </w:tc>
      </w:tr>
      <w:tr w:rsidR="0071618D" w:rsidRPr="0071618D" w14:paraId="2813FB9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202F0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FB811BD" w14:textId="194662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338D7616" w14:textId="795F8FF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F7F3DF" w14:textId="7A1A955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538F99" w14:textId="4BB1E5C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600,617.11 </w:t>
            </w:r>
          </w:p>
        </w:tc>
      </w:tr>
      <w:tr w:rsidR="0071618D" w:rsidRPr="0071618D" w14:paraId="08D69DE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6F11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C7B21FF" w14:textId="7792D4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4010A" w14:textId="00A8413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38A875" w14:textId="4248E92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A389D1" w14:textId="65B1AC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03,670.00 </w:t>
            </w:r>
          </w:p>
        </w:tc>
      </w:tr>
      <w:tr w:rsidR="0071618D" w:rsidRPr="0071618D" w14:paraId="170DF3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525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7A8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D65A0FA" w14:textId="7B4CD0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EDD9CDE" w14:textId="2CF314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7C8D7" w14:textId="234E67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B1EE" w14:textId="383AC1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750.00 </w:t>
            </w:r>
          </w:p>
        </w:tc>
      </w:tr>
      <w:tr w:rsidR="0071618D" w:rsidRPr="0071618D" w14:paraId="31EA11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67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276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93DB0E" w14:textId="064958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147805A" w14:textId="41F6B5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3D57D" w14:textId="0BE34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1D941" w14:textId="3AF433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265.00 </w:t>
            </w:r>
          </w:p>
        </w:tc>
      </w:tr>
      <w:tr w:rsidR="0071618D" w:rsidRPr="0071618D" w14:paraId="16007D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BCC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C85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CC977" w14:textId="0C8E64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06998B8" w14:textId="7BFB41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4B769" w14:textId="52DDD4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D3EE9" w14:textId="38BC8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7E1BCC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5C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EAF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04426" w14:textId="5CC55A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2E366E8" w14:textId="08FC3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FAAEC" w14:textId="507830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CF502" w14:textId="0BE39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6DEF9B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2D71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2E3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5E4AC" w14:textId="0CE5D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827811" w14:textId="1772A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51F5B" w14:textId="2CCCE2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0D794" w14:textId="2CE3A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r>
      <w:tr w:rsidR="0071618D" w:rsidRPr="0071618D" w14:paraId="624BBC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815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CAC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CD29B" w14:textId="77D4C1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7E88351" w14:textId="02FE9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26955" w14:textId="2480A0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B07A" w14:textId="56DC9E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667.50 </w:t>
            </w:r>
          </w:p>
        </w:tc>
      </w:tr>
      <w:tr w:rsidR="0071618D" w:rsidRPr="0071618D" w14:paraId="20F0CA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4A7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566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C6CAA63" w14:textId="4FF55F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FD1460D" w14:textId="6E98C0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90908" w14:textId="033EB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C6D78" w14:textId="48F38B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r>
      <w:tr w:rsidR="0071618D" w:rsidRPr="0071618D" w14:paraId="220413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0F75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E2B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17A9A36" w14:textId="64483D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77AED0D" w14:textId="6CD48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4C0B3" w14:textId="138CA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569E" w14:textId="1C889F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r>
      <w:tr w:rsidR="0071618D" w:rsidRPr="0071618D" w14:paraId="638A641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2BFB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A31A558" w14:textId="7C445F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DA12750" w14:textId="4260D6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6E1C21" w14:textId="3EEB97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9DF54" w14:textId="538F511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52,798.69 </w:t>
            </w:r>
          </w:p>
        </w:tc>
      </w:tr>
      <w:tr w:rsidR="0071618D" w:rsidRPr="0071618D" w14:paraId="3510D5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40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094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B71A5" w14:textId="478F92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013A9D9" w14:textId="2D1CA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7BAAE" w14:textId="170E68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17EAD" w14:textId="61A23B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4.00 </w:t>
            </w:r>
          </w:p>
        </w:tc>
      </w:tr>
      <w:tr w:rsidR="0071618D" w:rsidRPr="0071618D" w14:paraId="7B21D8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04DD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70E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2D183" w14:textId="197D8F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6B7C3FD1" w14:textId="67246C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91BBB" w14:textId="4F4A3D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99081" w14:textId="79F626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566.00 </w:t>
            </w:r>
          </w:p>
        </w:tc>
      </w:tr>
      <w:tr w:rsidR="0071618D" w:rsidRPr="0071618D" w14:paraId="2C65C5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BC3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9C7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92E941B" w14:textId="0ABF71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AF4BB2F" w14:textId="4333D7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DB8C9" w14:textId="6B790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6F87F" w14:textId="1180B0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919.20 </w:t>
            </w:r>
          </w:p>
        </w:tc>
      </w:tr>
      <w:tr w:rsidR="0071618D" w:rsidRPr="0071618D" w14:paraId="44CAB5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EB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60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5222F" w14:textId="286224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5BD3F70" w14:textId="1C1E7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787C7" w14:textId="637EA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099D5" w14:textId="2F6078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768.00 </w:t>
            </w:r>
          </w:p>
        </w:tc>
      </w:tr>
      <w:tr w:rsidR="0071618D" w:rsidRPr="0071618D" w14:paraId="6ED355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DBF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5F8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89A9745" w14:textId="25079A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DA9E58A" w14:textId="185B0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7D72A" w14:textId="46D1B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66629" w14:textId="3F75E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471.25 </w:t>
            </w:r>
          </w:p>
        </w:tc>
      </w:tr>
      <w:tr w:rsidR="0071618D" w:rsidRPr="0071618D" w14:paraId="141B5BB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094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061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A623DD" w14:textId="0A4F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1EBA95F3" w14:textId="0310BF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75BBF" w14:textId="260DB7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7B1BC" w14:textId="25A1B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579.98 </w:t>
            </w:r>
          </w:p>
        </w:tc>
      </w:tr>
      <w:tr w:rsidR="0071618D" w:rsidRPr="0071618D" w14:paraId="1B6028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A2E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83E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594C63" w14:textId="74AE5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5D44E20" w14:textId="0730DB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0B80" w14:textId="7F9B47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3FA3A" w14:textId="2ADCCC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4,000.00 </w:t>
            </w:r>
          </w:p>
        </w:tc>
      </w:tr>
      <w:tr w:rsidR="0071618D" w:rsidRPr="0071618D" w14:paraId="54A3C1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784D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F14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4E7EB" w14:textId="129A8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86214C9" w14:textId="1FC439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44ADE" w14:textId="1E9C94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91D6A" w14:textId="32EC29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500.00 </w:t>
            </w:r>
          </w:p>
        </w:tc>
      </w:tr>
      <w:tr w:rsidR="0071618D" w:rsidRPr="0071618D" w14:paraId="443B26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A3E3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10C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4EDFB" w14:textId="275A5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8AAA2FA" w14:textId="54F8F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B4722" w14:textId="3EAB7F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4B5EC" w14:textId="2CD720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4,590.00 </w:t>
            </w:r>
          </w:p>
        </w:tc>
      </w:tr>
      <w:tr w:rsidR="0071618D" w:rsidRPr="0071618D" w14:paraId="085008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EB1C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649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D2A0DA5" w14:textId="0E80F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15A5A6C" w14:textId="2CD09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B8EDF" w14:textId="18B329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4A5E1" w14:textId="5664B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1,025.76 </w:t>
            </w:r>
          </w:p>
        </w:tc>
      </w:tr>
      <w:tr w:rsidR="0071618D" w:rsidRPr="0071618D" w14:paraId="7FB4B5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2587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871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4540BCF" w14:textId="409C15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755E5CB" w14:textId="7EB6E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D79F4" w14:textId="2A448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8459" w14:textId="3A656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556.50 </w:t>
            </w:r>
          </w:p>
        </w:tc>
      </w:tr>
      <w:tr w:rsidR="0071618D" w:rsidRPr="0071618D" w14:paraId="388FD0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4BE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2F8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4FB15" w14:textId="1EA0FB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BA1440D" w14:textId="48D29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C5E05" w14:textId="7CC03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FC19B" w14:textId="29157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318.00 </w:t>
            </w:r>
          </w:p>
        </w:tc>
      </w:tr>
      <w:tr w:rsidR="0071618D" w:rsidRPr="0071618D" w14:paraId="187EBBC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F5F2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0023E74" w14:textId="0CDDCC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71228F1A" w14:textId="6635D83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8D20A" w14:textId="2C79A9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EBC32" w14:textId="1BEE0A8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86,704.17 </w:t>
            </w:r>
          </w:p>
        </w:tc>
      </w:tr>
      <w:tr w:rsidR="0071618D" w:rsidRPr="0071618D" w14:paraId="23DBA896" w14:textId="77777777" w:rsidTr="0071618D">
        <w:trPr>
          <w:trHeight w:val="20"/>
        </w:trPr>
        <w:tc>
          <w:tcPr>
            <w:tcW w:w="0" w:type="auto"/>
            <w:tcBorders>
              <w:top w:val="nil"/>
              <w:left w:val="nil"/>
              <w:bottom w:val="single" w:sz="4" w:space="0" w:color="000000"/>
              <w:right w:val="nil"/>
            </w:tcBorders>
            <w:shd w:val="clear" w:color="auto" w:fill="auto"/>
            <w:noWrap/>
            <w:vAlign w:val="bottom"/>
            <w:hideMark/>
          </w:tcPr>
          <w:p w14:paraId="50F757E0" w14:textId="77777777" w:rsidR="0071618D" w:rsidRPr="0071618D" w:rsidRDefault="0071618D" w:rsidP="0071618D">
            <w:pPr>
              <w:widowControl/>
              <w:spacing w:after="0" w:line="240" w:lineRule="auto"/>
              <w:ind w:right="57"/>
              <w:contextualSpacing/>
              <w:rPr>
                <w:rFonts w:eastAsia="Times New Roman"/>
                <w:color w:val="000000"/>
              </w:rPr>
            </w:pPr>
            <w:r w:rsidRPr="0071618D">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BF313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rPr>
            </w:pPr>
            <w:r w:rsidRPr="0071618D">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7366726" w14:textId="7EA36B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D200208" w14:textId="10509F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AD608" w14:textId="41621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1C4C0" w14:textId="64710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1,234,000.00 </w:t>
            </w:r>
          </w:p>
        </w:tc>
      </w:tr>
      <w:tr w:rsidR="0071618D" w:rsidRPr="0071618D" w14:paraId="719EEF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59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A60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60351" w14:textId="2C59CE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EE9F88B" w14:textId="4B9B9A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0B63A" w14:textId="748E70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B9EB7" w14:textId="0A9AEA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r>
      <w:tr w:rsidR="0071618D" w:rsidRPr="0071618D" w14:paraId="4A36F2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3B4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5D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agtas (</w:t>
            </w:r>
            <w:proofErr w:type="spellStart"/>
            <w:r w:rsidRPr="0071618D">
              <w:rPr>
                <w:rFonts w:ascii="Arial Narrow" w:eastAsia="Times New Roman" w:hAnsi="Arial Narrow"/>
                <w:i/>
                <w:iCs/>
                <w:color w:val="000000"/>
                <w:sz w:val="20"/>
                <w:szCs w:val="20"/>
              </w:rPr>
              <w:t>Bigaa</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F5B45A8" w14:textId="6EC23F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4B8C2462" w14:textId="22758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AD8D" w14:textId="59697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CDEB" w14:textId="57DF23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249.68 </w:t>
            </w:r>
          </w:p>
        </w:tc>
      </w:tr>
      <w:tr w:rsidR="0071618D" w:rsidRPr="0071618D" w14:paraId="6C6C9FD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2F5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BC3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330361" w14:textId="1BA8E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37158159" w14:textId="1F51A5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FF664" w14:textId="21BAD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C49F9" w14:textId="77478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6,535.58 </w:t>
            </w:r>
          </w:p>
        </w:tc>
      </w:tr>
      <w:tr w:rsidR="0071618D" w:rsidRPr="0071618D" w14:paraId="0EC61D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C03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D03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2E52C276" w14:textId="2FACC7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7FAE76F" w14:textId="4C9B7C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D5A80" w14:textId="33A08C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BDC9" w14:textId="191B6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185.84 </w:t>
            </w:r>
          </w:p>
        </w:tc>
      </w:tr>
      <w:tr w:rsidR="0071618D" w:rsidRPr="0071618D" w14:paraId="300F62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940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123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493613F" w14:textId="6D9B5B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50671D9" w14:textId="0B296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A6202" w14:textId="54F67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EA7D7" w14:textId="31A00B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868.08 </w:t>
            </w:r>
          </w:p>
        </w:tc>
      </w:tr>
      <w:tr w:rsidR="0071618D" w:rsidRPr="0071618D" w14:paraId="3FF81B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E5BF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AF8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18B7A26" w14:textId="2C9B4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ED9DA20" w14:textId="39816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1BAB2" w14:textId="210ED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3F390" w14:textId="54291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5,144.53 </w:t>
            </w:r>
          </w:p>
        </w:tc>
      </w:tr>
      <w:tr w:rsidR="0071618D" w:rsidRPr="0071618D" w14:paraId="367962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30A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976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4878F" w14:textId="1A2822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86130B2" w14:textId="529E3A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FBE7" w14:textId="717B77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D7B3A" w14:textId="7381B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8,666.92 </w:t>
            </w:r>
          </w:p>
        </w:tc>
      </w:tr>
      <w:tr w:rsidR="0071618D" w:rsidRPr="0071618D" w14:paraId="36AEAD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079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8B7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89BF5F7" w14:textId="1DE55D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7237D786" w14:textId="48B9F6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424DE" w14:textId="77015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35C9" w14:textId="5D5BCA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200.00 </w:t>
            </w:r>
          </w:p>
        </w:tc>
      </w:tr>
      <w:tr w:rsidR="0071618D" w:rsidRPr="0071618D" w14:paraId="338B9E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7A8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D5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2FE9D" w14:textId="35A07E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39E8D41" w14:textId="125024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DABA4" w14:textId="072C3F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EAB58" w14:textId="56DD51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856.08 </w:t>
            </w:r>
          </w:p>
        </w:tc>
      </w:tr>
      <w:tr w:rsidR="0071618D" w:rsidRPr="0071618D" w14:paraId="1508F4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CE5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A0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5F4E9" w14:textId="43F5E0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1CE15215" w14:textId="752EE8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6B564" w14:textId="011024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74EE" w14:textId="3AD3D7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072.81 </w:t>
            </w:r>
          </w:p>
        </w:tc>
      </w:tr>
      <w:tr w:rsidR="0071618D" w:rsidRPr="0071618D" w14:paraId="5775AB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CA6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3CA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559589C9" w14:textId="121654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64D3CC18" w14:textId="1BB9F4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99A06" w14:textId="3BC70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6A1D6" w14:textId="3E700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298.85 </w:t>
            </w:r>
          </w:p>
        </w:tc>
      </w:tr>
      <w:tr w:rsidR="0071618D" w:rsidRPr="0071618D" w14:paraId="27B1A1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DF1F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78CF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E65BC" w14:textId="40501F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D21A993" w14:textId="5B1FD4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42CB" w14:textId="3C2168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65026" w14:textId="24864A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4,636.82 </w:t>
            </w:r>
          </w:p>
        </w:tc>
      </w:tr>
      <w:tr w:rsidR="0071618D" w:rsidRPr="0071618D" w14:paraId="31FA63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CE6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D7E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2BD32" w14:textId="68BD4C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1410008" w14:textId="19BEB3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AF6B8" w14:textId="5ADD59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7B314" w14:textId="0A920A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013.18 </w:t>
            </w:r>
          </w:p>
        </w:tc>
      </w:tr>
      <w:tr w:rsidR="0071618D" w:rsidRPr="0071618D" w14:paraId="49767C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882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01E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98105" w14:textId="4356E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1876F3E" w14:textId="56A0D0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4982" w14:textId="71E3DE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CB9B" w14:textId="60952A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9,442.04 </w:t>
            </w:r>
          </w:p>
        </w:tc>
      </w:tr>
      <w:tr w:rsidR="0071618D" w:rsidRPr="0071618D" w14:paraId="1E622E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4E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CF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C9AE1CD" w14:textId="0F169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CD54618" w14:textId="096042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F1A4" w14:textId="7468AA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90237" w14:textId="1690CC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642.42 </w:t>
            </w:r>
          </w:p>
        </w:tc>
      </w:tr>
      <w:tr w:rsidR="0071618D" w:rsidRPr="0071618D" w14:paraId="71DB69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4CC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14B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8C55" w14:textId="70E402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645F7CE8" w14:textId="3DC7F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7BCED" w14:textId="67708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B879" w14:textId="7297A4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54,859.78 </w:t>
            </w:r>
          </w:p>
        </w:tc>
      </w:tr>
      <w:tr w:rsidR="0071618D" w:rsidRPr="0071618D" w14:paraId="7DC9C1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BD4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8D1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4FBC9" w14:textId="30CC4F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EBC126F" w14:textId="507190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D994" w14:textId="4A507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6F7E1" w14:textId="66A28D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518.74 </w:t>
            </w:r>
          </w:p>
        </w:tc>
      </w:tr>
      <w:tr w:rsidR="0071618D" w:rsidRPr="0071618D" w14:paraId="650A05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AC6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300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E292671" w14:textId="1DC812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BB4BB9B" w14:textId="3D3E98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E06BF" w14:textId="59C6A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59445" w14:textId="17F553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025.46 </w:t>
            </w:r>
          </w:p>
        </w:tc>
      </w:tr>
      <w:tr w:rsidR="0071618D" w:rsidRPr="0071618D" w14:paraId="654862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8C6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5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23E5F" w14:textId="367C92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F7F95D4" w14:textId="48E20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3E59E" w14:textId="16D7A6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CC521" w14:textId="6EAEB7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3,445.58 </w:t>
            </w:r>
          </w:p>
        </w:tc>
      </w:tr>
      <w:tr w:rsidR="0071618D" w:rsidRPr="0071618D" w14:paraId="471164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95F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AD6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C00AF46" w14:textId="164226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151010C" w14:textId="6FF3FF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2037F" w14:textId="54DC06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D0CAE" w14:textId="52498D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821.56 </w:t>
            </w:r>
          </w:p>
        </w:tc>
      </w:tr>
      <w:tr w:rsidR="0071618D" w:rsidRPr="0071618D" w14:paraId="7FB4C2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ADC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EB4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CA382F0" w14:textId="252E5A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7E31451" w14:textId="16815C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F4D41" w14:textId="14D4AD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38AAF" w14:textId="477B6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24,469.92 </w:t>
            </w:r>
          </w:p>
        </w:tc>
      </w:tr>
      <w:tr w:rsidR="0071618D" w:rsidRPr="0071618D" w14:paraId="7B9923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18E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B22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926A079" w14:textId="66D34F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9E701B8" w14:textId="691EC7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9DFCA" w14:textId="61C0B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B0A3E" w14:textId="702369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4,321.68 </w:t>
            </w:r>
          </w:p>
        </w:tc>
      </w:tr>
      <w:tr w:rsidR="0071618D" w:rsidRPr="0071618D" w14:paraId="56BE27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DED9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FCC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B953DDC" w14:textId="1357E0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3773010E" w14:textId="68A1ED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C51A6" w14:textId="4F1765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525CB" w14:textId="7C56C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437.06 </w:t>
            </w:r>
          </w:p>
        </w:tc>
      </w:tr>
      <w:tr w:rsidR="0071618D" w:rsidRPr="0071618D" w14:paraId="269435E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D43A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02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F65A9F2" w14:textId="40A39C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A356815" w14:textId="3E512D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A5D4" w14:textId="502E1A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47255" w14:textId="7AE46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630.78 </w:t>
            </w:r>
          </w:p>
        </w:tc>
      </w:tr>
      <w:tr w:rsidR="0071618D" w:rsidRPr="0071618D" w14:paraId="0419683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4B2F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6B3661B" w14:textId="5208ACC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B60FD9C" w14:textId="5ED68F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EE47C8" w14:textId="21A5DC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446BBF" w14:textId="4B3669F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07,122.79 </w:t>
            </w:r>
          </w:p>
        </w:tc>
      </w:tr>
      <w:tr w:rsidR="0071618D" w:rsidRPr="0071618D" w14:paraId="2D75BA3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BE9C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Nueva </w:t>
            </w:r>
            <w:proofErr w:type="spellStart"/>
            <w:r w:rsidRPr="0071618D">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53A5A" w14:textId="0EAD7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BEC8E00" w14:textId="3D00A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060DA" w14:textId="382B0C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076A4" w14:textId="6FDDE9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44,723.87 </w:t>
            </w:r>
          </w:p>
        </w:tc>
      </w:tr>
      <w:tr w:rsidR="0071618D" w:rsidRPr="0071618D" w14:paraId="048EF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6DC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31D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98559" w14:textId="384E0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50D9A6C" w14:textId="32F83B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9FB13" w14:textId="780734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1D992" w14:textId="3699D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860.00 </w:t>
            </w:r>
          </w:p>
        </w:tc>
      </w:tr>
      <w:tr w:rsidR="0071618D" w:rsidRPr="0071618D" w14:paraId="0E367E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1CE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C3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74D61" w14:textId="14B26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5C05A35" w14:textId="77019B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1602D" w14:textId="32469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34550" w14:textId="479A5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650.00 </w:t>
            </w:r>
          </w:p>
        </w:tc>
      </w:tr>
      <w:tr w:rsidR="0071618D" w:rsidRPr="0071618D" w14:paraId="1D9D5D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5AD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982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9A03F7" w14:textId="4C031A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7971C0E" w14:textId="7A21A9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C328E" w14:textId="49ED2D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C59F7" w14:textId="27D08D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838.92 </w:t>
            </w:r>
          </w:p>
        </w:tc>
      </w:tr>
      <w:tr w:rsidR="0071618D" w:rsidRPr="0071618D" w14:paraId="6383F1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0D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643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76022" w14:textId="1AD0E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1CFD6C3" w14:textId="24D204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ECB96" w14:textId="0209F3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4FDAD" w14:textId="0709B1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207.50 </w:t>
            </w:r>
          </w:p>
        </w:tc>
      </w:tr>
      <w:tr w:rsidR="0071618D" w:rsidRPr="0071618D" w14:paraId="6F126C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79A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28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5BEBD" w14:textId="07B85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B430EE8" w14:textId="26102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FC79A" w14:textId="5C81B7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9394F" w14:textId="418E01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2,406.25 </w:t>
            </w:r>
          </w:p>
        </w:tc>
      </w:tr>
      <w:tr w:rsidR="0071618D" w:rsidRPr="0071618D" w14:paraId="27568F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990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A6D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5D74E" w14:textId="07406B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E518ED9" w14:textId="62F40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1E78F" w14:textId="1EC2B4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D32C9" w14:textId="625A2E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2,131.25 </w:t>
            </w:r>
          </w:p>
        </w:tc>
      </w:tr>
      <w:tr w:rsidR="0071618D" w:rsidRPr="0071618D" w14:paraId="5F22DD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B09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A0B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Mamerto</w:t>
            </w:r>
            <w:proofErr w:type="spellEnd"/>
            <w:r w:rsidRPr="0071618D">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3DC5203" w14:textId="7C885D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6431DFA" w14:textId="318AE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1ADFA" w14:textId="19EF06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C2577" w14:textId="484FD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3,457.50 </w:t>
            </w:r>
          </w:p>
        </w:tc>
      </w:tr>
      <w:tr w:rsidR="0071618D" w:rsidRPr="0071618D" w14:paraId="6B40A1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F88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913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Tinio</w:t>
            </w:r>
            <w:proofErr w:type="spellEnd"/>
            <w:r w:rsidRPr="0071618D">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748C6997" w14:textId="6D7737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9BBB14D" w14:textId="31502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DC318" w14:textId="44828E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24DAE" w14:textId="6923BE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500.00 </w:t>
            </w:r>
          </w:p>
        </w:tc>
      </w:tr>
      <w:tr w:rsidR="0071618D" w:rsidRPr="0071618D" w14:paraId="4BEDF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29E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92A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C521F" w14:textId="34E57B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0571999" w14:textId="68535E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DCE1B" w14:textId="415C3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E59C" w14:textId="2158FD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3,575.00 </w:t>
            </w:r>
          </w:p>
        </w:tc>
      </w:tr>
      <w:tr w:rsidR="0071618D" w:rsidRPr="0071618D" w14:paraId="7F13EA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A71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8BA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7976C8A9" w14:textId="6A086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CFCEBDC" w14:textId="459AF8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497C" w14:textId="14DE69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D0FD5" w14:textId="605A7B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4,562.50 </w:t>
            </w:r>
          </w:p>
        </w:tc>
      </w:tr>
      <w:tr w:rsidR="0071618D" w:rsidRPr="0071618D" w14:paraId="01313B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132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18C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0CE21" w14:textId="7E66B5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9C0ACEB" w14:textId="39E2F3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6808D" w14:textId="3355CB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E5825" w14:textId="574730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780.00 </w:t>
            </w:r>
          </w:p>
        </w:tc>
      </w:tr>
      <w:tr w:rsidR="0071618D" w:rsidRPr="0071618D" w14:paraId="12E9EC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024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2C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DE3E2" w14:textId="6D2600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EDC110C" w14:textId="7F2A80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6B8D3" w14:textId="39398D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D4ABA" w14:textId="7EE1B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760.00 </w:t>
            </w:r>
          </w:p>
        </w:tc>
      </w:tr>
      <w:tr w:rsidR="0071618D" w:rsidRPr="0071618D" w14:paraId="793F23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81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4F0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DE1DC" w14:textId="7B642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1E78A8" w14:textId="1E5EB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A6AA" w14:textId="1428EE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1953C" w14:textId="297E5D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441B5D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03A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2FB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ayan</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F2ABF5" w14:textId="14E4C9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9BBB098" w14:textId="757192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298DB" w14:textId="0BA39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B0AD" w14:textId="68F4AC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r>
      <w:tr w:rsidR="0071618D" w:rsidRPr="0071618D" w14:paraId="36746A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143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072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872C6" w14:textId="1EA676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AF7F4A3" w14:textId="16EAC9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101D6" w14:textId="0AD8B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02285" w14:textId="53D918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6ADB8E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2E78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823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5CE7A" w14:textId="295BE7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76EE07B" w14:textId="4DBBEF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6B76F" w14:textId="1D42A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7F49E" w14:textId="2B6F7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r>
      <w:tr w:rsidR="0071618D" w:rsidRPr="0071618D" w14:paraId="421F17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38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A63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2CB7BCF" w14:textId="6CC60E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35999E1" w14:textId="019ABF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112DE" w14:textId="0281A2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DCF73" w14:textId="476704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9,862.50 </w:t>
            </w:r>
          </w:p>
        </w:tc>
      </w:tr>
      <w:tr w:rsidR="0071618D" w:rsidRPr="0071618D" w14:paraId="756CA4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381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6EF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C6B7B73" w14:textId="4E5B8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26B9FAE" w14:textId="3F9F93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992D4" w14:textId="6C473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A6D5" w14:textId="4DCB09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r>
      <w:tr w:rsidR="0071618D" w:rsidRPr="0071618D" w14:paraId="0D24E8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2A6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9D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06ED451" w14:textId="793E4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6D4065D" w14:textId="32778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4D695" w14:textId="331D0C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DFD4" w14:textId="63C46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887.50 </w:t>
            </w:r>
          </w:p>
        </w:tc>
      </w:tr>
      <w:tr w:rsidR="0071618D" w:rsidRPr="0071618D" w14:paraId="50F678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0D69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72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BE232C1" w14:textId="0C3720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FC1FA71" w14:textId="25D8BD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1A348" w14:textId="430A1E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E004" w14:textId="015C7F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r>
      <w:tr w:rsidR="0071618D" w:rsidRPr="0071618D" w14:paraId="246E75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3B82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D0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38C79D0" w14:textId="1FADF8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F29E57F" w14:textId="013E2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172B" w14:textId="53A9F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3CB40" w14:textId="402318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530.00 </w:t>
            </w:r>
          </w:p>
        </w:tc>
      </w:tr>
      <w:tr w:rsidR="0071618D" w:rsidRPr="0071618D" w14:paraId="64AA37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B7F7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5C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1120B50" w14:textId="1AB4C8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C48B59C" w14:textId="22F05E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BE854" w14:textId="18C243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CEDF" w14:textId="5259AB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241.25 </w:t>
            </w:r>
          </w:p>
        </w:tc>
      </w:tr>
      <w:tr w:rsidR="0071618D" w:rsidRPr="0071618D" w14:paraId="4D70B9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47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664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5A96A78" w14:textId="7CFB0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F6668BD" w14:textId="2CA6F7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D1146" w14:textId="219757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C7296" w14:textId="23A30E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598.75 </w:t>
            </w:r>
          </w:p>
        </w:tc>
      </w:tr>
      <w:tr w:rsidR="0071618D" w:rsidRPr="0071618D" w14:paraId="6EEB3F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6C91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D82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A85670A" w14:textId="21CAE7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4ACEBE67" w14:textId="386CF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B521A" w14:textId="421EB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9A3BC" w14:textId="556EE1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0,225.00 </w:t>
            </w:r>
          </w:p>
        </w:tc>
      </w:tr>
      <w:tr w:rsidR="0071618D" w:rsidRPr="0071618D" w14:paraId="54C760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3899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BB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4CB6F" w14:textId="23127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DCD20CA" w14:textId="163CA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FB973" w14:textId="50612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A6957" w14:textId="6A9CFE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7E734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93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C98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8C0A2F6" w14:textId="565109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13880F3" w14:textId="77DEFE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7ABFD" w14:textId="6C063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EE36" w14:textId="19BA3D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r>
      <w:tr w:rsidR="0071618D" w:rsidRPr="0071618D" w14:paraId="28432A7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32B7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277EDF8" w14:textId="14D77B2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DF1063B" w14:textId="5F4894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88D5AF" w14:textId="117CF61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7A79A8" w14:textId="10803C1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078,343.98 </w:t>
            </w:r>
          </w:p>
        </w:tc>
      </w:tr>
      <w:tr w:rsidR="0071618D" w:rsidRPr="0071618D" w14:paraId="053005B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C03F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715EE310" w14:textId="79EF0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039DE96" w14:textId="13BA53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D1169" w14:textId="00C68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1B8B8" w14:textId="47923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7,340.00 </w:t>
            </w:r>
          </w:p>
        </w:tc>
      </w:tr>
      <w:tr w:rsidR="0071618D" w:rsidRPr="0071618D" w14:paraId="2546D65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7FE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4A0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82CBA1E" w14:textId="44414F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16ECFDB2" w14:textId="10722D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D659D" w14:textId="772FA4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00A9C" w14:textId="118AE7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4,521.12 </w:t>
            </w:r>
          </w:p>
        </w:tc>
      </w:tr>
      <w:tr w:rsidR="0071618D" w:rsidRPr="0071618D" w14:paraId="1CED86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A31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26B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DA775" w14:textId="749AEA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19DF823" w14:textId="26713C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53F3E" w14:textId="62C317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EFE9" w14:textId="30A272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8.08 </w:t>
            </w:r>
          </w:p>
        </w:tc>
      </w:tr>
      <w:tr w:rsidR="0071618D" w:rsidRPr="0071618D" w14:paraId="3BB22D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EF8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6A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14464" w14:textId="3A33F8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A995FFB" w14:textId="38488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40E1A" w14:textId="254D2E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DE744" w14:textId="71785F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 </w:t>
            </w:r>
          </w:p>
        </w:tc>
      </w:tr>
      <w:tr w:rsidR="0071618D" w:rsidRPr="0071618D" w14:paraId="579BD2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99E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9B6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8BF21" w14:textId="2B4A53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39E95172" w14:textId="38DCCE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65104" w14:textId="351B41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CEB0" w14:textId="072764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439.60 </w:t>
            </w:r>
          </w:p>
        </w:tc>
      </w:tr>
      <w:tr w:rsidR="0071618D" w:rsidRPr="0071618D" w14:paraId="19DA9D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5956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1E5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3436C" w14:textId="586B1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F9E7B59" w14:textId="4557F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EDB81" w14:textId="1CA63D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92FF" w14:textId="0FC1C3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4,549.68 </w:t>
            </w:r>
          </w:p>
        </w:tc>
      </w:tr>
      <w:tr w:rsidR="0071618D" w:rsidRPr="0071618D" w14:paraId="747D54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9FC8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A12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DCC0D" w14:textId="64D1E3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969D6A7" w14:textId="0F4AC2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CACE4" w14:textId="0BC6D2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19A25" w14:textId="4ED0FC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9,185.44 </w:t>
            </w:r>
          </w:p>
        </w:tc>
      </w:tr>
      <w:tr w:rsidR="0071618D" w:rsidRPr="0071618D" w14:paraId="2D6E24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C45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D81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1CC3ABF" w14:textId="20E17B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2F66A41" w14:textId="7EA1C7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73AA6" w14:textId="3A96E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AF86" w14:textId="0DC072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r>
      <w:tr w:rsidR="0071618D" w:rsidRPr="0071618D" w14:paraId="61D6A3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72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D7C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F4912" w14:textId="18CA0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E132CBA" w14:textId="587ED2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7B8B6" w14:textId="618007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5C920" w14:textId="2481A2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3.12 </w:t>
            </w:r>
          </w:p>
        </w:tc>
      </w:tr>
      <w:tr w:rsidR="0071618D" w:rsidRPr="0071618D" w14:paraId="06F7B5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978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CC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30553" w14:textId="3E6D0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0AFFFD2C" w14:textId="79ABA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0476B" w14:textId="11DF56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A3D2" w14:textId="7087DB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052.30 </w:t>
            </w:r>
          </w:p>
        </w:tc>
      </w:tr>
      <w:tr w:rsidR="0071618D" w:rsidRPr="0071618D" w14:paraId="594467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F756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74D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7EED9" w14:textId="12508C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3C2CAA2" w14:textId="6E959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46D7C" w14:textId="3D4F91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91693" w14:textId="0F4F03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r>
      <w:tr w:rsidR="0071618D" w:rsidRPr="0071618D" w14:paraId="642C25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A22C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4F8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82FD2" w14:textId="62026C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622F5BAF" w14:textId="3B666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D44F4" w14:textId="43C04F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B3290" w14:textId="68573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14 </w:t>
            </w:r>
          </w:p>
        </w:tc>
      </w:tr>
      <w:tr w:rsidR="0071618D" w:rsidRPr="0071618D" w14:paraId="3FD70A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9E25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25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18BCD" w14:textId="767139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4ED1BA7" w14:textId="61DD98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AA9F7" w14:textId="02B6B6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72977" w14:textId="0F6F4C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108.00 </w:t>
            </w:r>
          </w:p>
        </w:tc>
      </w:tr>
      <w:tr w:rsidR="0071618D" w:rsidRPr="0071618D" w14:paraId="6D1948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F84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9DB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4D4FA9B" w14:textId="527F63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99EDC56" w14:textId="352C26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7826B" w14:textId="64ED9E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31F09" w14:textId="7307B4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3.26 </w:t>
            </w:r>
          </w:p>
        </w:tc>
      </w:tr>
      <w:tr w:rsidR="0071618D" w:rsidRPr="0071618D" w14:paraId="27D63E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AB17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60D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C2B8A" w14:textId="6B254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211F4492" w14:textId="0A55F5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65D32" w14:textId="47928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21DEE" w14:textId="22F78B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726.14 </w:t>
            </w:r>
          </w:p>
        </w:tc>
      </w:tr>
      <w:tr w:rsidR="0071618D" w:rsidRPr="0071618D" w14:paraId="56154B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DB0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C93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AAD7F8" w14:textId="45B82A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32C2260" w14:textId="4C6A5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FC28B" w14:textId="335B29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507F" w14:textId="14121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519.88 </w:t>
            </w:r>
          </w:p>
        </w:tc>
      </w:tr>
      <w:tr w:rsidR="0071618D" w:rsidRPr="0071618D" w14:paraId="62B84B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48B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61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C0C61D8" w14:textId="024BE8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2126E69" w14:textId="3A668E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2B545" w14:textId="2C50CB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0ED1B" w14:textId="3798FF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087.60 </w:t>
            </w:r>
          </w:p>
        </w:tc>
      </w:tr>
      <w:tr w:rsidR="0071618D" w:rsidRPr="0071618D" w14:paraId="715946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8E7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35521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3EA2F2E" w14:textId="6C818A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A20CCC1" w14:textId="198AA5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E82C" w14:textId="6CDB0E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6B494" w14:textId="6983ED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550.98 </w:t>
            </w:r>
          </w:p>
        </w:tc>
      </w:tr>
      <w:tr w:rsidR="0071618D" w:rsidRPr="0071618D" w14:paraId="6AA2AF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6C6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B05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6E665A2" w14:textId="49F875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7FD5E6D1" w14:textId="4B9ABE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4E094" w14:textId="7B8878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862F5" w14:textId="4B1B08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4,283.02 </w:t>
            </w:r>
          </w:p>
        </w:tc>
      </w:tr>
      <w:tr w:rsidR="0071618D" w:rsidRPr="0071618D" w14:paraId="248C9E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DED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C18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66F7F60" w14:textId="442E60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E766CAE" w14:textId="51199D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0AC8" w14:textId="2F6230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E5DA5" w14:textId="696AB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628.90 </w:t>
            </w:r>
          </w:p>
        </w:tc>
      </w:tr>
      <w:tr w:rsidR="0071618D" w:rsidRPr="0071618D" w14:paraId="0D26FF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2C3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FEB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5475C1E" w14:textId="63A59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DA5A989" w14:textId="33480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5E748" w14:textId="6EFF32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6808" w14:textId="63A71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r>
      <w:tr w:rsidR="0071618D" w:rsidRPr="0071618D" w14:paraId="0444FE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14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F0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3845424" w14:textId="1AFDE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69C8D92" w14:textId="7ED76E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DF20" w14:textId="4F9A56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F943D" w14:textId="4A0B6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2,881.12 </w:t>
            </w:r>
          </w:p>
        </w:tc>
      </w:tr>
      <w:tr w:rsidR="0071618D" w:rsidRPr="0071618D" w14:paraId="6FC825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0E7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473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smua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Sexmo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202854" w14:textId="47E4A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4B7D25D" w14:textId="33E08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E2E4D" w14:textId="1D71DA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304C1" w14:textId="54B04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1.56 </w:t>
            </w:r>
          </w:p>
        </w:tc>
      </w:tr>
      <w:tr w:rsidR="0071618D" w:rsidRPr="0071618D" w14:paraId="3B7BF7C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333A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34C2AAE6" w14:textId="107BCDE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2309CE" w14:textId="22E6A44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3BEBEA" w14:textId="170AF19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D6662B" w14:textId="1012FD6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477,816.23 </w:t>
            </w:r>
          </w:p>
        </w:tc>
      </w:tr>
      <w:tr w:rsidR="0071618D" w:rsidRPr="0071618D" w14:paraId="592B88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E0B6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739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750E8" w14:textId="3F8CE5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A878BBB" w14:textId="0DAE4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8484A" w14:textId="57BEF0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A4A66" w14:textId="574E4B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599.40 </w:t>
            </w:r>
          </w:p>
        </w:tc>
      </w:tr>
      <w:tr w:rsidR="0071618D" w:rsidRPr="0071618D" w14:paraId="688A25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BC9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B52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3A9FC" w14:textId="45F878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44CEE87" w14:textId="2511A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A3E8" w14:textId="14570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7E695" w14:textId="136C4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498.75 </w:t>
            </w:r>
          </w:p>
        </w:tc>
      </w:tr>
      <w:tr w:rsidR="0071618D" w:rsidRPr="0071618D" w14:paraId="18BAB3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6A7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607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DDA0E" w14:textId="3C4AE2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7233856" w14:textId="03400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4E846" w14:textId="026A0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A5A4" w14:textId="50047B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890.00 </w:t>
            </w:r>
          </w:p>
        </w:tc>
      </w:tr>
      <w:tr w:rsidR="0071618D" w:rsidRPr="0071618D" w14:paraId="070F82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E1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19B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34AEF" w14:textId="7FB61F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1AE7330" w14:textId="55ACEA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5D366" w14:textId="662FCB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BDD87" w14:textId="5D30CE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44,019.75 </w:t>
            </w:r>
          </w:p>
        </w:tc>
      </w:tr>
      <w:tr w:rsidR="0071618D" w:rsidRPr="0071618D" w14:paraId="4AB5C9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C2A3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BC7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4A9FED" w14:textId="0ACF4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5E65323" w14:textId="25BE2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0524A" w14:textId="3AAB47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9BEE" w14:textId="6D0A4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655.00 </w:t>
            </w:r>
          </w:p>
        </w:tc>
      </w:tr>
      <w:tr w:rsidR="0071618D" w:rsidRPr="0071618D" w14:paraId="4D0D43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8864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494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D98C236" w14:textId="70341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085F53C8" w14:textId="3B4E26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DE20B" w14:textId="3C9AAF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5974A" w14:textId="0180B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9,010.00 </w:t>
            </w:r>
          </w:p>
        </w:tc>
      </w:tr>
      <w:tr w:rsidR="0071618D" w:rsidRPr="0071618D" w14:paraId="632693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7C5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F65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13A54D" w14:textId="5BBD6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8B968E5" w14:textId="38AD04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9DE93" w14:textId="4E29F9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C8EE2" w14:textId="79D970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362.30 </w:t>
            </w:r>
          </w:p>
        </w:tc>
      </w:tr>
      <w:tr w:rsidR="0071618D" w:rsidRPr="0071618D" w14:paraId="67F7A6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F8E4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34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6816F" w14:textId="279EE6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6C04754" w14:textId="33C38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50B5" w14:textId="361D4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E1EDF" w14:textId="2E684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467.80 </w:t>
            </w:r>
          </w:p>
        </w:tc>
      </w:tr>
      <w:tr w:rsidR="0071618D" w:rsidRPr="0071618D" w14:paraId="2DF57B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98F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9F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3BBFFD2" w14:textId="2F3A62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4E51E34B" w14:textId="5C9BE5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9A371" w14:textId="5AF927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EECE" w14:textId="58015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732.50 </w:t>
            </w:r>
          </w:p>
        </w:tc>
      </w:tr>
      <w:tr w:rsidR="0071618D" w:rsidRPr="0071618D" w14:paraId="700045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ECD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923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BB46B" w14:textId="3B9E3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785224B" w14:textId="189C7A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184A3" w14:textId="149722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A68E8" w14:textId="30F5D6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291.40 </w:t>
            </w:r>
          </w:p>
        </w:tc>
      </w:tr>
      <w:tr w:rsidR="0071618D" w:rsidRPr="0071618D" w14:paraId="5916C7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658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6BF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3E1C306" w14:textId="0DF61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7037933" w14:textId="64174B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5FF6" w14:textId="1BDD73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73051" w14:textId="4DBA0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765.88 </w:t>
            </w:r>
          </w:p>
        </w:tc>
      </w:tr>
      <w:tr w:rsidR="0071618D" w:rsidRPr="0071618D" w14:paraId="613894E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06B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71A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25F7446C" w14:textId="7D046F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A08B309" w14:textId="63EE2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924E7" w14:textId="24E82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99A71" w14:textId="1D0C8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548.00 </w:t>
            </w:r>
          </w:p>
        </w:tc>
      </w:tr>
      <w:tr w:rsidR="0071618D" w:rsidRPr="0071618D" w14:paraId="183F20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5AD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C2E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FE4A9AC" w14:textId="658C8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24E1B35" w14:textId="1DC4F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66D24" w14:textId="3AC04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5A9FE" w14:textId="3B8772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186F4D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8A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6E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6C5B85B" w14:textId="57237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A3E563E" w14:textId="17B28C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F8AE6" w14:textId="76D0E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757D" w14:textId="7B23BD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437.25 </w:t>
            </w:r>
          </w:p>
        </w:tc>
      </w:tr>
      <w:tr w:rsidR="0071618D" w:rsidRPr="0071618D" w14:paraId="411C34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3E9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489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3F2E74C" w14:textId="5A065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08A01BAD" w14:textId="4C60B8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27B81" w14:textId="27228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8AFCF" w14:textId="1919D5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953.00 </w:t>
            </w:r>
          </w:p>
        </w:tc>
      </w:tr>
      <w:tr w:rsidR="0071618D" w:rsidRPr="0071618D" w14:paraId="766522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D88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9EF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C606794" w14:textId="1183C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972536F" w14:textId="12C3BE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7ABC7" w14:textId="5990A1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5E50F" w14:textId="38F42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8,501.00 </w:t>
            </w:r>
          </w:p>
        </w:tc>
      </w:tr>
      <w:tr w:rsidR="0071618D" w:rsidRPr="0071618D" w14:paraId="64DBBA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D93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39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F5C205A" w14:textId="4FF44C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C51E0CE" w14:textId="6DBFD5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A1CF2" w14:textId="71593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54F27" w14:textId="25DB8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534.20 </w:t>
            </w:r>
          </w:p>
        </w:tc>
      </w:tr>
      <w:tr w:rsidR="0071618D" w:rsidRPr="0071618D" w14:paraId="1B7A72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002F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BCEBED6" w14:textId="253FAD1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657BC9F1" w14:textId="578F7C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FF1737" w14:textId="5CBAC4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A6BB3" w14:textId="6A2F94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94,161.25 </w:t>
            </w:r>
          </w:p>
        </w:tc>
      </w:tr>
      <w:tr w:rsidR="0071618D" w:rsidRPr="0071618D" w14:paraId="22CB0B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9C69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5D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07916" w14:textId="3247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B42307D" w14:textId="66B50C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AE9AE" w14:textId="35EE3C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36984" w14:textId="4BC328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6,365.00 </w:t>
            </w:r>
          </w:p>
        </w:tc>
      </w:tr>
      <w:tr w:rsidR="0071618D" w:rsidRPr="0071618D" w14:paraId="4C6170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AC0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A3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0D652A7" w14:textId="36294B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92DC7F4" w14:textId="56165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CBC13" w14:textId="323627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F5FA" w14:textId="0CF568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00 </w:t>
            </w:r>
          </w:p>
        </w:tc>
      </w:tr>
      <w:tr w:rsidR="0071618D" w:rsidRPr="0071618D" w14:paraId="4CB173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2FD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74B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05DBED9" w14:textId="38B57C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76F76BC" w14:textId="65FCCB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AACFD" w14:textId="2B6A8B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4392" w14:textId="5E291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273.00 </w:t>
            </w:r>
          </w:p>
        </w:tc>
      </w:tr>
      <w:tr w:rsidR="0071618D" w:rsidRPr="0071618D" w14:paraId="1DAE6BE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774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482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1E64DFB" w14:textId="43E1DD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B4A89DF" w14:textId="1FED28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81B3C" w14:textId="3154B6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9A3DD" w14:textId="65C34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527.60 </w:t>
            </w:r>
          </w:p>
        </w:tc>
      </w:tr>
      <w:tr w:rsidR="0071618D" w:rsidRPr="0071618D" w14:paraId="0EDEA7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E3D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1CE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0BD425E" w14:textId="08ED7D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7A7F886" w14:textId="34C8F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60791" w14:textId="6647CB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2C2E" w14:textId="270BC5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0,692.00 </w:t>
            </w:r>
          </w:p>
        </w:tc>
      </w:tr>
      <w:tr w:rsidR="0071618D" w:rsidRPr="0071618D" w14:paraId="0ADA5F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AEB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D12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8EE112E" w14:textId="63F479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015D6A5" w14:textId="7CF2E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855F9" w14:textId="264CD9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73016" w14:textId="49954E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195.00 </w:t>
            </w:r>
          </w:p>
        </w:tc>
      </w:tr>
      <w:tr w:rsidR="0071618D" w:rsidRPr="0071618D" w14:paraId="039437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27B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CE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A193C2A" w14:textId="70CFD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525F465" w14:textId="0FC52B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D9810" w14:textId="179BFB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F81B0" w14:textId="2F5921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24.00 </w:t>
            </w:r>
          </w:p>
        </w:tc>
      </w:tr>
      <w:tr w:rsidR="0071618D" w:rsidRPr="0071618D" w14:paraId="55F44E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05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9EA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FA56413" w14:textId="240664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76FCFC40" w14:textId="23252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60ACD" w14:textId="0F361B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93582" w14:textId="743D39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750.65 </w:t>
            </w:r>
          </w:p>
        </w:tc>
      </w:tr>
      <w:tr w:rsidR="0071618D" w:rsidRPr="0071618D" w14:paraId="1CFD415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64843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3315D90" w14:textId="5DF3A9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2,566,8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77DF5BDD" w14:textId="7C82C4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827,873.87 </w:t>
            </w:r>
          </w:p>
        </w:tc>
        <w:tc>
          <w:tcPr>
            <w:tcW w:w="0" w:type="auto"/>
            <w:tcBorders>
              <w:top w:val="nil"/>
              <w:left w:val="nil"/>
              <w:bottom w:val="single" w:sz="4" w:space="0" w:color="000000"/>
              <w:right w:val="single" w:sz="4" w:space="0" w:color="000000"/>
            </w:tcBorders>
            <w:shd w:val="clear" w:color="A5A5A5" w:fill="A5A5A5"/>
            <w:noWrap/>
            <w:vAlign w:val="bottom"/>
            <w:hideMark/>
          </w:tcPr>
          <w:p w14:paraId="4ED42578" w14:textId="5842454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AE53EC" w14:textId="7E65BD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0,394,736.21 </w:t>
            </w:r>
          </w:p>
        </w:tc>
      </w:tr>
      <w:tr w:rsidR="0071618D" w:rsidRPr="0071618D" w14:paraId="1399667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0B84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0E69E6BE" w14:textId="7BEB2F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4,985,918.85 </w:t>
            </w:r>
          </w:p>
        </w:tc>
        <w:tc>
          <w:tcPr>
            <w:tcW w:w="0" w:type="auto"/>
            <w:tcBorders>
              <w:top w:val="nil"/>
              <w:left w:val="nil"/>
              <w:bottom w:val="single" w:sz="4" w:space="0" w:color="000000"/>
              <w:right w:val="single" w:sz="4" w:space="0" w:color="000000"/>
            </w:tcBorders>
            <w:shd w:val="clear" w:color="D8D8D8" w:fill="D8D8D8"/>
            <w:noWrap/>
            <w:vAlign w:val="bottom"/>
            <w:hideMark/>
          </w:tcPr>
          <w:p w14:paraId="0FC5B8EE" w14:textId="55BE74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039,8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2F5434E4" w14:textId="541BDD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7DCBAB" w14:textId="28529F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43,025,761.25 </w:t>
            </w:r>
          </w:p>
        </w:tc>
      </w:tr>
      <w:tr w:rsidR="0071618D" w:rsidRPr="0071618D" w14:paraId="27115C3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C207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9767B81" w14:textId="21DEC5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416CCA85" w14:textId="503898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5A2352C" w14:textId="73C3F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9F31" w14:textId="6574A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0,955,288.35 </w:t>
            </w:r>
          </w:p>
        </w:tc>
      </w:tr>
      <w:tr w:rsidR="0071618D" w:rsidRPr="0071618D" w14:paraId="3B068E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A7C9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5AC74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proofErr w:type="spellStart"/>
            <w:r w:rsidRPr="0071618D">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9BFCDB" w14:textId="1467D1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1404661" w14:textId="270A2F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8FBF0" w14:textId="219FF1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F40A" w14:textId="5535C9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0,980.00 </w:t>
            </w:r>
          </w:p>
        </w:tc>
      </w:tr>
      <w:tr w:rsidR="0071618D" w:rsidRPr="0071618D" w14:paraId="41B200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3934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568A5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proofErr w:type="spellStart"/>
            <w:r w:rsidRPr="0071618D">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74E74" w14:textId="11B89E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159A05E" w14:textId="6E70A4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A0307" w14:textId="405716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2E4F4" w14:textId="35B745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20,880.50 </w:t>
            </w:r>
          </w:p>
        </w:tc>
      </w:tr>
      <w:tr w:rsidR="0071618D" w:rsidRPr="0071618D" w14:paraId="752DE6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89C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557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74D3B" w14:textId="13411E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057AB477" w14:textId="3FB09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9FF83" w14:textId="1667E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C2CF7" w14:textId="728A76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1,315.00 </w:t>
            </w:r>
          </w:p>
        </w:tc>
      </w:tr>
      <w:tr w:rsidR="0071618D" w:rsidRPr="0071618D" w14:paraId="2FD355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E8B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A9E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0E55C81" w14:textId="214D1C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5A1AB29B" w14:textId="007456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2BF45" w14:textId="2B23D4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A78A" w14:textId="57CF7F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05,830.00 </w:t>
            </w:r>
          </w:p>
        </w:tc>
      </w:tr>
      <w:tr w:rsidR="0071618D" w:rsidRPr="0071618D" w14:paraId="3DC524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F744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BD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9CBBC46" w14:textId="78632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5802A25E" w14:textId="04A717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781BE149" w14:textId="1D020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EB85C" w14:textId="4DF128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15,667.00 </w:t>
            </w:r>
          </w:p>
        </w:tc>
      </w:tr>
      <w:tr w:rsidR="0071618D" w:rsidRPr="0071618D" w14:paraId="6A6F29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50E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958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E995C" w14:textId="3900E0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437E283A" w14:textId="27AFDF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A0FB0" w14:textId="7E7342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8ABE1" w14:textId="736532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5,095.00 </w:t>
            </w:r>
          </w:p>
        </w:tc>
      </w:tr>
      <w:tr w:rsidR="0071618D" w:rsidRPr="0071618D" w14:paraId="704F31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51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55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40CEA5B" w14:textId="16FFC1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2E8795D4" w14:textId="4027FF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228BA7BB" w14:textId="69FDB8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6FDF" w14:textId="2D775E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13,367.00 </w:t>
            </w:r>
          </w:p>
        </w:tc>
      </w:tr>
      <w:tr w:rsidR="0071618D" w:rsidRPr="0071618D" w14:paraId="78E367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E28A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B3E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0AE2C4" w14:textId="2D410C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1,550.00 </w:t>
            </w:r>
          </w:p>
        </w:tc>
        <w:tc>
          <w:tcPr>
            <w:tcW w:w="0" w:type="auto"/>
            <w:tcBorders>
              <w:top w:val="nil"/>
              <w:left w:val="nil"/>
              <w:bottom w:val="single" w:sz="4" w:space="0" w:color="000000"/>
              <w:right w:val="single" w:sz="4" w:space="0" w:color="000000"/>
            </w:tcBorders>
            <w:shd w:val="clear" w:color="auto" w:fill="auto"/>
            <w:noWrap/>
            <w:vAlign w:val="bottom"/>
            <w:hideMark/>
          </w:tcPr>
          <w:p w14:paraId="54AA6805" w14:textId="4DDEFD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7A89" w14:textId="13C167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A90C4" w14:textId="4F323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1,550.00 </w:t>
            </w:r>
          </w:p>
        </w:tc>
      </w:tr>
      <w:tr w:rsidR="0071618D" w:rsidRPr="0071618D" w14:paraId="47841E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AEF5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D82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384624CE" w14:textId="4F6A52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5FEB48C" w14:textId="778535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1442A" w14:textId="65A722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0C8E9" w14:textId="72E237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34,307.50 </w:t>
            </w:r>
          </w:p>
        </w:tc>
      </w:tr>
      <w:tr w:rsidR="0071618D" w:rsidRPr="0071618D" w14:paraId="63CDC3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A15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7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6179C3" w14:textId="5A9A5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23891910" w14:textId="6FC4E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D9351E1" w14:textId="40922C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9011F" w14:textId="2F139C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22,992.50 </w:t>
            </w:r>
          </w:p>
        </w:tc>
      </w:tr>
      <w:tr w:rsidR="0071618D" w:rsidRPr="0071618D" w14:paraId="39DC03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C7B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4C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8C136D7" w14:textId="4B9AE4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72,900.00 </w:t>
            </w:r>
          </w:p>
        </w:tc>
        <w:tc>
          <w:tcPr>
            <w:tcW w:w="0" w:type="auto"/>
            <w:tcBorders>
              <w:top w:val="nil"/>
              <w:left w:val="nil"/>
              <w:bottom w:val="single" w:sz="4" w:space="0" w:color="000000"/>
              <w:right w:val="single" w:sz="4" w:space="0" w:color="000000"/>
            </w:tcBorders>
            <w:shd w:val="clear" w:color="auto" w:fill="auto"/>
            <w:noWrap/>
            <w:vAlign w:val="bottom"/>
            <w:hideMark/>
          </w:tcPr>
          <w:p w14:paraId="3761A9F3" w14:textId="5321BE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B2EF" w14:textId="06BE3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A44A0" w14:textId="4F76D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72,900.00 </w:t>
            </w:r>
          </w:p>
        </w:tc>
      </w:tr>
      <w:tr w:rsidR="0071618D" w:rsidRPr="0071618D" w14:paraId="08B3DB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8A7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FCA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94069" w14:textId="0AC4B0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0,712.00 </w:t>
            </w:r>
          </w:p>
        </w:tc>
        <w:tc>
          <w:tcPr>
            <w:tcW w:w="0" w:type="auto"/>
            <w:tcBorders>
              <w:top w:val="nil"/>
              <w:left w:val="nil"/>
              <w:bottom w:val="single" w:sz="4" w:space="0" w:color="000000"/>
              <w:right w:val="single" w:sz="4" w:space="0" w:color="000000"/>
            </w:tcBorders>
            <w:shd w:val="clear" w:color="auto" w:fill="auto"/>
            <w:noWrap/>
            <w:vAlign w:val="bottom"/>
            <w:hideMark/>
          </w:tcPr>
          <w:p w14:paraId="0B08CBCC" w14:textId="1E3FF5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7F07CE" w14:textId="3BEC9C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B5A9B" w14:textId="51BCE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80,712.00 </w:t>
            </w:r>
          </w:p>
        </w:tc>
      </w:tr>
      <w:tr w:rsidR="0071618D" w:rsidRPr="0071618D" w14:paraId="4EA89A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FDE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EE9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BFF790D" w14:textId="76770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2D3E60E" w14:textId="537CF1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D6427" w14:textId="3CAC0B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076D" w14:textId="472473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1FE256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9BD5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6A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A524448" w14:textId="689ED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211258C0" w14:textId="6F0CB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37904" w14:textId="262F72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6824B" w14:textId="7AEC97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806,688.00 </w:t>
            </w:r>
          </w:p>
        </w:tc>
      </w:tr>
      <w:tr w:rsidR="0071618D" w:rsidRPr="0071618D" w14:paraId="6E04E7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993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98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89846FA" w14:textId="733773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4E79D2B" w14:textId="78C09A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44E0" w14:textId="0866CB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01F70" w14:textId="1FFA06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5BD818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AC0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F71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9ECE783" w14:textId="246A27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07A6EF8" w14:textId="08E78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4000CE5" w14:textId="71CB40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B56C8" w14:textId="2656B6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0,450.00 </w:t>
            </w:r>
          </w:p>
        </w:tc>
      </w:tr>
      <w:tr w:rsidR="0071618D" w:rsidRPr="0071618D" w14:paraId="5FDAAD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35C2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3FA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187A9" w14:textId="65FF0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671,049.00 </w:t>
            </w:r>
          </w:p>
        </w:tc>
        <w:tc>
          <w:tcPr>
            <w:tcW w:w="0" w:type="auto"/>
            <w:tcBorders>
              <w:top w:val="nil"/>
              <w:left w:val="nil"/>
              <w:bottom w:val="single" w:sz="4" w:space="0" w:color="000000"/>
              <w:right w:val="single" w:sz="4" w:space="0" w:color="000000"/>
            </w:tcBorders>
            <w:shd w:val="clear" w:color="auto" w:fill="auto"/>
            <w:noWrap/>
            <w:vAlign w:val="bottom"/>
            <w:hideMark/>
          </w:tcPr>
          <w:p w14:paraId="190E548F" w14:textId="4C551B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5CEB6A8" w14:textId="3CFF28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23A86" w14:textId="2C52F0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999,449.00 </w:t>
            </w:r>
          </w:p>
        </w:tc>
      </w:tr>
      <w:tr w:rsidR="0071618D" w:rsidRPr="0071618D" w14:paraId="4D8077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C96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AD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as</w:t>
            </w:r>
            <w:proofErr w:type="spellEnd"/>
            <w:r w:rsidRPr="0071618D">
              <w:rPr>
                <w:rFonts w:ascii="Arial Narrow" w:eastAsia="Times New Roman" w:hAnsi="Arial Narrow"/>
                <w:i/>
                <w:iCs/>
                <w:color w:val="000000"/>
                <w:sz w:val="20"/>
                <w:szCs w:val="20"/>
              </w:rPr>
              <w:t xml:space="preserve"> Na </w:t>
            </w:r>
            <w:proofErr w:type="spellStart"/>
            <w:r w:rsidRPr="0071618D">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BB39E" w14:textId="5B1B34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B269608" w14:textId="1181A1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67E62" w14:textId="559362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B4865" w14:textId="5EFBA5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13,125.00 </w:t>
            </w:r>
          </w:p>
        </w:tc>
      </w:tr>
      <w:tr w:rsidR="0071618D" w:rsidRPr="0071618D" w14:paraId="0E294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39D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78C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CEB69" w14:textId="6FDC3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75400BC2" w14:textId="5858CD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351011E8" w14:textId="6E61B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BB1A5" w14:textId="04E48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98,389.00 </w:t>
            </w:r>
          </w:p>
        </w:tc>
      </w:tr>
      <w:tr w:rsidR="0071618D" w:rsidRPr="0071618D" w14:paraId="5F00B1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AE6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092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232E884" w14:textId="75A04B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60ED9C2" w14:textId="4D3105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4BE17" w14:textId="1E05F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77AA" w14:textId="5639EE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4D340F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0016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228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9B0FD0B" w14:textId="45CCE2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5E87E90" w14:textId="2752C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C45EA" w14:textId="0AF304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CF31" w14:textId="7F73DC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65AD15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06E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3CE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BA0E2E8" w14:textId="5B3627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662DDABC" w14:textId="6F75D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82D5343" w14:textId="757B41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FF992" w14:textId="370C4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32,926.40 </w:t>
            </w:r>
          </w:p>
        </w:tc>
      </w:tr>
      <w:tr w:rsidR="0071618D" w:rsidRPr="0071618D" w14:paraId="0151D6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5C3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3D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F60AB94" w14:textId="31FED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3,342.50 </w:t>
            </w:r>
          </w:p>
        </w:tc>
        <w:tc>
          <w:tcPr>
            <w:tcW w:w="0" w:type="auto"/>
            <w:tcBorders>
              <w:top w:val="nil"/>
              <w:left w:val="nil"/>
              <w:bottom w:val="single" w:sz="4" w:space="0" w:color="000000"/>
              <w:right w:val="single" w:sz="4" w:space="0" w:color="000000"/>
            </w:tcBorders>
            <w:shd w:val="clear" w:color="auto" w:fill="auto"/>
            <w:noWrap/>
            <w:vAlign w:val="bottom"/>
            <w:hideMark/>
          </w:tcPr>
          <w:p w14:paraId="4AA31B71" w14:textId="30AD02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08D3F" w14:textId="4CAD7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7A9DE" w14:textId="339CB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3,342.50 </w:t>
            </w:r>
          </w:p>
        </w:tc>
      </w:tr>
      <w:tr w:rsidR="0071618D" w:rsidRPr="0071618D" w14:paraId="6F58DD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5959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98A6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F2966D3" w14:textId="05FDA8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25A80CD" w14:textId="5CDC96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BEB46" w14:textId="57A44A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DBC1D" w14:textId="11991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2,345.00 </w:t>
            </w:r>
          </w:p>
        </w:tc>
      </w:tr>
      <w:tr w:rsidR="0071618D" w:rsidRPr="0071618D" w14:paraId="52E2C4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722C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D7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F3C8153" w14:textId="3B11C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F3A44CF" w14:textId="6C65A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EBC8C" w14:textId="386537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430BC" w14:textId="21F5F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8,500.00 </w:t>
            </w:r>
          </w:p>
        </w:tc>
      </w:tr>
      <w:tr w:rsidR="0071618D" w:rsidRPr="0071618D" w14:paraId="53B490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82C6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B5F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5387411" w14:textId="7506D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41C98DB0" w14:textId="45180F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D66C9" w14:textId="32DE31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D22A8" w14:textId="61065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3,225.00 </w:t>
            </w:r>
          </w:p>
        </w:tc>
      </w:tr>
      <w:tr w:rsidR="0071618D" w:rsidRPr="0071618D" w14:paraId="7CFC6B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62C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094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59DD3E9" w14:textId="0BD568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12D74A38" w14:textId="78293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6FF23" w14:textId="14FC0E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D5C8" w14:textId="093D19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98,753.00 </w:t>
            </w:r>
          </w:p>
        </w:tc>
      </w:tr>
      <w:tr w:rsidR="0071618D" w:rsidRPr="0071618D" w14:paraId="46B175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7C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00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A9D1889" w14:textId="5CB9A9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07C322D4" w14:textId="1897B1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41BD76F" w14:textId="05E116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4B4EA" w14:textId="5A7C7E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4,390.00 </w:t>
            </w:r>
          </w:p>
        </w:tc>
      </w:tr>
      <w:tr w:rsidR="0071618D" w:rsidRPr="0071618D" w14:paraId="39F99A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5FE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39B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C6080BF" w14:textId="48BEEA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D37E8AA" w14:textId="106AE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5B453" w14:textId="4C54BF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3A3A7" w14:textId="7D6CF1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568,908.00 </w:t>
            </w:r>
          </w:p>
        </w:tc>
      </w:tr>
      <w:tr w:rsidR="0071618D" w:rsidRPr="0071618D" w14:paraId="7205DD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4D5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54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94E9F4" w14:textId="475F8B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75,832.00 </w:t>
            </w:r>
          </w:p>
        </w:tc>
        <w:tc>
          <w:tcPr>
            <w:tcW w:w="0" w:type="auto"/>
            <w:tcBorders>
              <w:top w:val="nil"/>
              <w:left w:val="nil"/>
              <w:bottom w:val="single" w:sz="4" w:space="0" w:color="000000"/>
              <w:right w:val="single" w:sz="4" w:space="0" w:color="000000"/>
            </w:tcBorders>
            <w:shd w:val="clear" w:color="auto" w:fill="auto"/>
            <w:noWrap/>
            <w:vAlign w:val="bottom"/>
            <w:hideMark/>
          </w:tcPr>
          <w:p w14:paraId="79E020EF" w14:textId="26D1F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C7539" w14:textId="5A0E66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9E40C" w14:textId="01CC1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75,832.00 </w:t>
            </w:r>
          </w:p>
        </w:tc>
      </w:tr>
      <w:tr w:rsidR="0071618D" w:rsidRPr="0071618D" w14:paraId="78B361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1D34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336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8430D7D" w14:textId="5B6F02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0F692FD5" w14:textId="38BC1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15CB36D" w14:textId="0266DA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C4D83" w14:textId="45EE63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677,965.50 </w:t>
            </w:r>
          </w:p>
        </w:tc>
      </w:tr>
      <w:tr w:rsidR="0071618D" w:rsidRPr="0071618D" w14:paraId="0C98A0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809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3C1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B7A05" w14:textId="19FC52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34050B47" w14:textId="796C42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E6734" w14:textId="7602EC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A0983" w14:textId="2FBAE1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3,463.00 </w:t>
            </w:r>
          </w:p>
        </w:tc>
      </w:tr>
      <w:tr w:rsidR="0071618D" w:rsidRPr="0071618D" w14:paraId="74A464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CA1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98F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C27E5" w14:textId="424B9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59334B1" w14:textId="3CC167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91C20" w14:textId="1D5F1D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8EFD0" w14:textId="2CB43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r>
      <w:tr w:rsidR="0071618D" w:rsidRPr="0071618D" w14:paraId="5D1DB9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E2D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EA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5FD28" w14:textId="75D3B7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5DD9550" w14:textId="10DA9A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5F73B" w14:textId="55D030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A4BC1" w14:textId="65E067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62F01C8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A10F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249BFB5" w14:textId="31AFA75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24C2C6A" w14:textId="41D7769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4,334,406.72 </w:t>
            </w:r>
          </w:p>
        </w:tc>
        <w:tc>
          <w:tcPr>
            <w:tcW w:w="0" w:type="auto"/>
            <w:tcBorders>
              <w:top w:val="nil"/>
              <w:left w:val="nil"/>
              <w:bottom w:val="single" w:sz="4" w:space="0" w:color="000000"/>
              <w:right w:val="single" w:sz="4" w:space="0" w:color="000000"/>
            </w:tcBorders>
            <w:shd w:val="clear" w:color="D8D8D8" w:fill="D8D8D8"/>
            <w:noWrap/>
            <w:vAlign w:val="bottom"/>
            <w:hideMark/>
          </w:tcPr>
          <w:p w14:paraId="2F50B80C" w14:textId="14A6084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B18085" w14:textId="4ABE58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8,081,623.47 </w:t>
            </w:r>
          </w:p>
        </w:tc>
      </w:tr>
      <w:tr w:rsidR="0071618D" w:rsidRPr="0071618D" w14:paraId="5AC5FE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8340E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65CEFC6" w14:textId="492AF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6675852" w14:textId="44DB68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5B41003" w14:textId="4FC7C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73535" w14:textId="4FD5C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875,604.20 </w:t>
            </w:r>
          </w:p>
        </w:tc>
      </w:tr>
      <w:tr w:rsidR="0071618D" w:rsidRPr="0071618D" w14:paraId="274D65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A3DF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E742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1F1331B" w14:textId="6B48EB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6D424D66" w14:textId="2234D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043E8" w14:textId="26286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9ECE1" w14:textId="7360F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9,341.00 </w:t>
            </w:r>
          </w:p>
        </w:tc>
      </w:tr>
      <w:tr w:rsidR="0071618D" w:rsidRPr="0071618D" w14:paraId="068FE2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C6E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85B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CC7E6FF" w14:textId="172CB2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59748" w14:textId="4DB73B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98C68" w14:textId="6415FA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5729" w14:textId="01CE6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73DD93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A96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8E3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8BDD22A" w14:textId="264FC1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05347578" w14:textId="7553E6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88B38C3" w14:textId="61B96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D6536" w14:textId="5B87AD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415,677.00 </w:t>
            </w:r>
          </w:p>
        </w:tc>
      </w:tr>
      <w:tr w:rsidR="0071618D" w:rsidRPr="0071618D" w14:paraId="4873E5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F623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6FE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F3D4BCA" w14:textId="17A755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1D9171DB" w14:textId="3D5104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9A091" w14:textId="03EEB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1DBDB" w14:textId="399E01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2,000.00 </w:t>
            </w:r>
          </w:p>
        </w:tc>
      </w:tr>
      <w:tr w:rsidR="0071618D" w:rsidRPr="0071618D" w14:paraId="047D29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95C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377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2D903917" w14:textId="3CC5A6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10EAFA3B" w14:textId="6EEE24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18E58DE" w14:textId="6118E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3EF4C" w14:textId="6706E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350.00 </w:t>
            </w:r>
          </w:p>
        </w:tc>
      </w:tr>
      <w:tr w:rsidR="0071618D" w:rsidRPr="0071618D" w14:paraId="77EF21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559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56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032DD" w14:textId="656789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01C110B" w14:textId="1B0009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FC694C8" w14:textId="4B82A6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6A8EF" w14:textId="0D9C7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8,278.78 </w:t>
            </w:r>
          </w:p>
        </w:tc>
      </w:tr>
      <w:tr w:rsidR="0071618D" w:rsidRPr="0071618D" w14:paraId="540484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2E0F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D78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CE7B694" w14:textId="3FE08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40542501" w14:textId="394983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C7E03" w14:textId="369291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B3373" w14:textId="3DC9A7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6,860.75 </w:t>
            </w:r>
          </w:p>
        </w:tc>
      </w:tr>
      <w:tr w:rsidR="0071618D" w:rsidRPr="0071618D" w14:paraId="25EEA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EEC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F3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715881A" w14:textId="1A073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3476E" w14:textId="74796B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15B6" w14:textId="6B6D2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5BD49" w14:textId="601F5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529BF5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D0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030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6B568" w14:textId="6EAC74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64A289B" w14:textId="350417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6048345" w14:textId="0B9CDE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CDA6B" w14:textId="2C211D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275.00 </w:t>
            </w:r>
          </w:p>
        </w:tc>
      </w:tr>
      <w:tr w:rsidR="0071618D" w:rsidRPr="0071618D" w14:paraId="5CEFD0E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3C53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1BE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D6C6CFA" w14:textId="2D4EE6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639D707C" w14:textId="088B23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9F131B2" w14:textId="5D573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C3BAE" w14:textId="133441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23,950.60 </w:t>
            </w:r>
          </w:p>
        </w:tc>
      </w:tr>
      <w:tr w:rsidR="0071618D" w:rsidRPr="0071618D" w14:paraId="242AB0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F04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1DA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ABEE342" w14:textId="298498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12E99" w14:textId="27DEC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C057255" w14:textId="794E62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FFD0D" w14:textId="3A535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9,860.00 </w:t>
            </w:r>
          </w:p>
        </w:tc>
      </w:tr>
      <w:tr w:rsidR="0071618D" w:rsidRPr="0071618D" w14:paraId="33A384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9A5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5CA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3693B" w14:textId="27920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378CF15" w14:textId="26818E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D1984" w14:textId="6272D1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8C255" w14:textId="02180A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7,860.00 </w:t>
            </w:r>
          </w:p>
        </w:tc>
      </w:tr>
      <w:tr w:rsidR="0071618D" w:rsidRPr="0071618D" w14:paraId="7B304C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70E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16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6B959E6" w14:textId="5515EB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AACC3" w14:textId="6FA65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2975F" w14:textId="54317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EBE1" w14:textId="4E18E5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12C43B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743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28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9B95B" w14:textId="2ABD0A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8C621" w14:textId="6EAA0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E85B350" w14:textId="2E0AD9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CB6F1" w14:textId="2C16E7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510.00 </w:t>
            </w:r>
          </w:p>
        </w:tc>
      </w:tr>
      <w:tr w:rsidR="0071618D" w:rsidRPr="0071618D" w14:paraId="4817C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C1FA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7F1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4F52082" w14:textId="035D02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D137D" w14:textId="7C1CD7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16A57" w14:textId="2F8133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973D6" w14:textId="5218E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695D8C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F6DC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285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CC594" w14:textId="577318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4114AE2F" w14:textId="4E313F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B1EBC" w14:textId="5230F4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EE16" w14:textId="5B5ECB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9,840.00 </w:t>
            </w:r>
          </w:p>
        </w:tc>
      </w:tr>
      <w:tr w:rsidR="0071618D" w:rsidRPr="0071618D" w14:paraId="31747F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455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5E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17ADE" w14:textId="189EB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7B735BE1" w14:textId="4ABB78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8C0A6" w14:textId="6EE981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36829" w14:textId="3B8C4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400.00 </w:t>
            </w:r>
          </w:p>
        </w:tc>
      </w:tr>
      <w:tr w:rsidR="0071618D" w:rsidRPr="0071618D" w14:paraId="789E5E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F55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8E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274E59A" w14:textId="625487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099930FF" w14:textId="445FAB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4F9576A" w14:textId="5468DA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B60DC" w14:textId="343BA0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3,574.00 </w:t>
            </w:r>
          </w:p>
        </w:tc>
      </w:tr>
      <w:tr w:rsidR="0071618D" w:rsidRPr="0071618D" w14:paraId="760365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22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F8F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11FF98F" w14:textId="048897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62B5A4E3" w14:textId="7DDF1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D83834F" w14:textId="1B05E2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6EA6" w14:textId="176BA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9,791.00 </w:t>
            </w:r>
          </w:p>
        </w:tc>
      </w:tr>
      <w:tr w:rsidR="0071618D" w:rsidRPr="0071618D" w14:paraId="327FA4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765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BB3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F18AC3D" w14:textId="3A4F4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50948217" w14:textId="255E1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95B4" w14:textId="5D6B7A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F0311" w14:textId="71C2F2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9,318.00 </w:t>
            </w:r>
          </w:p>
        </w:tc>
      </w:tr>
      <w:tr w:rsidR="0071618D" w:rsidRPr="0071618D" w14:paraId="154143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38AC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053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1FA78" w14:textId="357F9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BF2B392" w14:textId="4FB829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08DFCA20" w14:textId="766FA9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9D830" w14:textId="090BFF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2,970.14 </w:t>
            </w:r>
          </w:p>
        </w:tc>
      </w:tr>
      <w:tr w:rsidR="0071618D" w:rsidRPr="0071618D" w14:paraId="5F80FD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A9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82D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C902BFE" w14:textId="2E95BE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471E2" w14:textId="69E2B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9C1D74B" w14:textId="7BB60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638A" w14:textId="1A2DF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0,605.00 </w:t>
            </w:r>
          </w:p>
        </w:tc>
      </w:tr>
      <w:tr w:rsidR="0071618D" w:rsidRPr="0071618D" w14:paraId="5744FC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795B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89C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rece</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Martires</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E74D0FE" w14:textId="64432B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282753E" w14:textId="1F275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1D8A49C" w14:textId="75B0B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F3C1" w14:textId="435756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1,558.00 </w:t>
            </w:r>
          </w:p>
        </w:tc>
      </w:tr>
      <w:tr w:rsidR="0071618D" w:rsidRPr="0071618D" w14:paraId="55ACEAE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350F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0A94BB0B" w14:textId="624C930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06D83CC9" w14:textId="75E256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0,970,241.91 </w:t>
            </w:r>
          </w:p>
        </w:tc>
        <w:tc>
          <w:tcPr>
            <w:tcW w:w="0" w:type="auto"/>
            <w:tcBorders>
              <w:top w:val="nil"/>
              <w:left w:val="nil"/>
              <w:bottom w:val="single" w:sz="4" w:space="0" w:color="000000"/>
              <w:right w:val="single" w:sz="4" w:space="0" w:color="000000"/>
            </w:tcBorders>
            <w:shd w:val="clear" w:color="D8D8D8" w:fill="D8D8D8"/>
            <w:noWrap/>
            <w:vAlign w:val="bottom"/>
            <w:hideMark/>
          </w:tcPr>
          <w:p w14:paraId="30A0AFCE" w14:textId="0D22E23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541F0" w14:textId="7705CC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6,610,989.65 </w:t>
            </w:r>
          </w:p>
        </w:tc>
      </w:tr>
      <w:tr w:rsidR="0071618D" w:rsidRPr="0071618D" w14:paraId="08B42A6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D239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240C53F8" w14:textId="307EE1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7FE1655" w14:textId="2D8068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9AB6810" w14:textId="36F43A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3F597" w14:textId="13C0A1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136,200.50 </w:t>
            </w:r>
          </w:p>
        </w:tc>
      </w:tr>
      <w:tr w:rsidR="0071618D" w:rsidRPr="0071618D" w14:paraId="6DFF2C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38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E68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F025E" w14:textId="6A91FA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A80C7" w14:textId="7AF6D1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B27B7" w14:textId="16AE7D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F4DA7" w14:textId="6627C4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35465F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361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75D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F17AE87" w14:textId="36B24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3A8F4F9A" w14:textId="072B4A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DA9A1" w14:textId="6159F2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1416F" w14:textId="72675A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7,600.00 </w:t>
            </w:r>
          </w:p>
        </w:tc>
      </w:tr>
      <w:tr w:rsidR="0071618D" w:rsidRPr="0071618D" w14:paraId="1F3107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8B7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420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89E19" w14:textId="420F47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0EC619D3" w14:textId="56D5D8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0D96720" w14:textId="3C9E9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2EAA" w14:textId="56AE4F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710.00 </w:t>
            </w:r>
          </w:p>
        </w:tc>
      </w:tr>
      <w:tr w:rsidR="0071618D" w:rsidRPr="0071618D" w14:paraId="660E1E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FC7A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AAA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DEA78" w14:textId="6475F5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3C18D21D" w14:textId="0A7F1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F41782E" w14:textId="1E893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C47CA" w14:textId="4A79FE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1,660.00 </w:t>
            </w:r>
          </w:p>
        </w:tc>
      </w:tr>
      <w:tr w:rsidR="0071618D" w:rsidRPr="0071618D" w14:paraId="394FFA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65C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F7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F9C24F9" w14:textId="1831A2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4432DA9" w14:textId="2DD94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603B97FD" w14:textId="1FD24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2BED1" w14:textId="044386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5,100.00 </w:t>
            </w:r>
          </w:p>
        </w:tc>
      </w:tr>
      <w:tr w:rsidR="0071618D" w:rsidRPr="0071618D" w14:paraId="54CBC6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66C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F3B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C8B5" w14:textId="0A26F1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4C1CB1A" w14:textId="2329CB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98E52" w14:textId="77F62A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AC85" w14:textId="21ECA7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8,184.00 </w:t>
            </w:r>
          </w:p>
        </w:tc>
      </w:tr>
      <w:tr w:rsidR="0071618D" w:rsidRPr="0071618D" w14:paraId="5186B7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7E74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FE0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24ADC" w14:textId="187D6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ECC31" w14:textId="0C9608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C32D1" w14:textId="605B57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64C8C" w14:textId="0B92D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959C0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F7F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AB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B25F8" w14:textId="3F3DCB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FC5564" w14:textId="7DD45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8649CF1" w14:textId="66969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5AB8E" w14:textId="1342FC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8,224.78 </w:t>
            </w:r>
          </w:p>
        </w:tc>
      </w:tr>
      <w:tr w:rsidR="0071618D" w:rsidRPr="0071618D" w14:paraId="6387E6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C92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E0C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CC07596" w14:textId="3BD48B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E6BE537" w14:textId="370147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55422" w14:textId="1B66B7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97E6F" w14:textId="22731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300.00 </w:t>
            </w:r>
          </w:p>
        </w:tc>
      </w:tr>
      <w:tr w:rsidR="0071618D" w:rsidRPr="0071618D" w14:paraId="333CE7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B2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45E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9F398" w14:textId="36A1C3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2F6AC" w14:textId="373A6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07DF6E7" w14:textId="1207D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5F4A1" w14:textId="5E4B6C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597.00 </w:t>
            </w:r>
          </w:p>
        </w:tc>
      </w:tr>
      <w:tr w:rsidR="0071618D" w:rsidRPr="0071618D" w14:paraId="642F16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775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FCC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os </w:t>
            </w:r>
            <w:proofErr w:type="spellStart"/>
            <w:r w:rsidRPr="0071618D">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7DD66E" w14:textId="1B6DB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B980ACF" w14:textId="2A50B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2E380AB" w14:textId="634B9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BCEF3" w14:textId="50D17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936.00 </w:t>
            </w:r>
          </w:p>
        </w:tc>
      </w:tr>
      <w:tr w:rsidR="0071618D" w:rsidRPr="0071618D" w14:paraId="7FF0E7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CD12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1DB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D7FFA" w14:textId="66DDD9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A37621" w14:textId="504909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C7CC" w14:textId="09970E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8C809" w14:textId="63C2A0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221242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7149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D40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55EA4" w14:textId="7FECDA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3C7930" w14:textId="79D0E5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22ED0" w14:textId="4D311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8528" w14:textId="003636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5EACE1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D89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87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E48FC" w14:textId="2CD43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2E5AE" w14:textId="18FAB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A3220E6" w14:textId="0A0E8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4E57C" w14:textId="3FAE8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500.00 </w:t>
            </w:r>
          </w:p>
        </w:tc>
      </w:tr>
      <w:tr w:rsidR="0071618D" w:rsidRPr="0071618D" w14:paraId="51203E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60A7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D01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D84E12B" w14:textId="1484E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DBEF2F5" w14:textId="1856BB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B6DA7" w14:textId="76B437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A98E7" w14:textId="3194BA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r>
      <w:tr w:rsidR="0071618D" w:rsidRPr="0071618D" w14:paraId="2AA034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C70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54F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56C27" w14:textId="2C38C0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5D3306A8" w14:textId="1FFE90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349DB" w14:textId="5D0C05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4FC78" w14:textId="3E73C5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550.00 </w:t>
            </w:r>
          </w:p>
        </w:tc>
      </w:tr>
      <w:tr w:rsidR="0071618D" w:rsidRPr="0071618D" w14:paraId="260216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6A10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23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248475D" w14:textId="43E7B4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E69EBE" w14:textId="7AD952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4B56A" w14:textId="685601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08DE8" w14:textId="2B6B6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5A6A6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9732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5F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F31EB8" w14:textId="75B72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8EE7813" w14:textId="6F81C4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134DD" w14:textId="7CACD3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5D276" w14:textId="384F6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r>
      <w:tr w:rsidR="0071618D" w:rsidRPr="0071618D" w14:paraId="206D1A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F1E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15E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53887B3" w14:textId="5111CF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4BAB372" w14:textId="5F5F8C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982F8F4" w14:textId="4959BD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68A1" w14:textId="040E8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9,452.00 </w:t>
            </w:r>
          </w:p>
        </w:tc>
      </w:tr>
      <w:tr w:rsidR="0071618D" w:rsidRPr="0071618D" w14:paraId="54EC07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1CA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13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1EA28" w14:textId="44FF55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360C0F7" w14:textId="558440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1D7CC06" w14:textId="6A2DD9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EB9B" w14:textId="71AC58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655.77 </w:t>
            </w:r>
          </w:p>
        </w:tc>
      </w:tr>
      <w:tr w:rsidR="0071618D" w:rsidRPr="0071618D" w14:paraId="44CF7C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799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6EE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9AE3F" w14:textId="6CA71C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5A4E94BB" w14:textId="75AC5B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CAEDD" w14:textId="217DE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D2176" w14:textId="456764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82.00 </w:t>
            </w:r>
          </w:p>
        </w:tc>
      </w:tr>
      <w:tr w:rsidR="0071618D" w:rsidRPr="0071618D" w14:paraId="512393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72F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27A9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29CFD70" w14:textId="0F520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BB3AF45" w14:textId="2F8CEB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7AE06" w14:textId="4863CA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C12B7" w14:textId="1BF17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8,020.00 </w:t>
            </w:r>
          </w:p>
        </w:tc>
      </w:tr>
      <w:tr w:rsidR="0071618D" w:rsidRPr="0071618D" w14:paraId="646CEA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7A3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56C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6FC7BBD" w14:textId="29182F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4F23F712" w14:textId="7D3AB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A5FA8" w14:textId="2D6C8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47C02" w14:textId="7E82F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r>
      <w:tr w:rsidR="0071618D" w:rsidRPr="0071618D" w14:paraId="606B32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2F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5F3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A3B02C4" w14:textId="185FE8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4E5D274" w14:textId="21F76B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4FC756ED" w14:textId="5E1BA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E9113" w14:textId="3470F4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0,988.83 </w:t>
            </w:r>
          </w:p>
        </w:tc>
      </w:tr>
      <w:tr w:rsidR="0071618D" w:rsidRPr="0071618D" w14:paraId="3F817D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59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31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3AAACC2" w14:textId="18B88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5B26C5E" w14:textId="1CE8D2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8F3F61E" w14:textId="0AD7F5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9792" w14:textId="21AD35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72,844.48 </w:t>
            </w:r>
          </w:p>
        </w:tc>
      </w:tr>
      <w:tr w:rsidR="0071618D" w:rsidRPr="0071618D" w14:paraId="58E802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20F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690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69234E6" w14:textId="6A511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42043073" w14:textId="131EEC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35C37DE6" w14:textId="71858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1BD65" w14:textId="12C18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1,346.00 </w:t>
            </w:r>
          </w:p>
        </w:tc>
      </w:tr>
      <w:tr w:rsidR="0071618D" w:rsidRPr="0071618D" w14:paraId="1176FD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4F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C4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63824C5" w14:textId="64D08B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2E7524B" w14:textId="7D050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F4CA79D" w14:textId="3B8F27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71DDC" w14:textId="71F281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300.00 </w:t>
            </w:r>
          </w:p>
        </w:tc>
      </w:tr>
      <w:tr w:rsidR="0071618D" w:rsidRPr="0071618D" w14:paraId="564671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3A41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A37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95B7335" w14:textId="5448E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045F9279" w14:textId="561CC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182D3BE" w14:textId="4CCF09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20B2B" w14:textId="79BFED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972.29 </w:t>
            </w:r>
          </w:p>
        </w:tc>
      </w:tr>
      <w:tr w:rsidR="0071618D" w:rsidRPr="0071618D" w14:paraId="3689C3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203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1F7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774232" w14:textId="5E1235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43339E1" w14:textId="0E5A2D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02BAE" w14:textId="218FEF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87BDF" w14:textId="6D7B50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190.00 </w:t>
            </w:r>
          </w:p>
        </w:tc>
      </w:tr>
      <w:tr w:rsidR="0071618D" w:rsidRPr="0071618D" w14:paraId="468A95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574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236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A47DDB6" w14:textId="2BEE5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2116C41" w14:textId="2ADACE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2CAFD" w14:textId="08B16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096E" w14:textId="05D220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256.00 </w:t>
            </w:r>
          </w:p>
        </w:tc>
      </w:tr>
      <w:tr w:rsidR="0071618D" w:rsidRPr="0071618D" w14:paraId="4EA8D7B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78BB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2FA75EF8" w14:textId="7E2ADD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343,1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F31D1F" w14:textId="0997C2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B0FD9D" w14:textId="6588880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E3139" w14:textId="6FB064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650,442.00 </w:t>
            </w:r>
          </w:p>
        </w:tc>
      </w:tr>
      <w:tr w:rsidR="0071618D" w:rsidRPr="0071618D" w14:paraId="604E7E8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89A4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DF2F62C" w14:textId="286A31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ADD28" w14:textId="35BD01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34C4D" w14:textId="1AFB2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32114" w14:textId="1F951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4,000.00 </w:t>
            </w:r>
          </w:p>
        </w:tc>
      </w:tr>
      <w:tr w:rsidR="0071618D" w:rsidRPr="0071618D" w14:paraId="640AD2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83E9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5AF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C6A66" w14:textId="1678EA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A8B0C" w14:textId="3AE916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5037B" w14:textId="748A5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6166" w14:textId="09355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r>
      <w:tr w:rsidR="0071618D" w:rsidRPr="0071618D" w14:paraId="2B755B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49E4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93D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254B8" w14:textId="5D847C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990032" w14:textId="5FAEB5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9407A" w14:textId="3451E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58A5" w14:textId="41A3C0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000.00 </w:t>
            </w:r>
          </w:p>
        </w:tc>
      </w:tr>
      <w:tr w:rsidR="0071618D" w:rsidRPr="0071618D" w14:paraId="5BAA82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564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D9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B93A0" w14:textId="03D9FE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DB3B1E" w14:textId="1843E0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7A724" w14:textId="0101E3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0797" w14:textId="6F387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80DFBA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D75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0FA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BD9684" w14:textId="65FDCC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40D5D" w14:textId="71C320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1603B" w14:textId="350240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A128" w14:textId="1F671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r>
      <w:tr w:rsidR="0071618D" w:rsidRPr="0071618D" w14:paraId="31F707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C2C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56D1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642F9" w14:textId="647C11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0438D4" w14:textId="2D8617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4E5D9" w14:textId="590B6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27E97" w14:textId="62C12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r>
      <w:tr w:rsidR="0071618D" w:rsidRPr="0071618D" w14:paraId="324B79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4FB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FD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41B0A5" w14:textId="71987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CB3" w14:textId="11CAF3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C71EF" w14:textId="0EC606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BE5E5" w14:textId="6EC2FB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143A59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FEF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B9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B916AA" w14:textId="6738C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73739" w14:textId="5CA6EE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CFE59C7" w14:textId="2BE3C7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F97E" w14:textId="28FE9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4,315.00 </w:t>
            </w:r>
          </w:p>
        </w:tc>
      </w:tr>
      <w:tr w:rsidR="0071618D" w:rsidRPr="0071618D" w14:paraId="05A34B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0DC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B19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A5105" w14:textId="7CED5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334CF" w14:textId="201F70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DDD1D" w14:textId="31F12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87B60" w14:textId="6051C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2DAA05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AA4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4A8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A40ACE1" w14:textId="1A844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5149E" w14:textId="42401A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4EC48" w14:textId="490937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95BCC" w14:textId="4E3C59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000.00 </w:t>
            </w:r>
          </w:p>
        </w:tc>
      </w:tr>
      <w:tr w:rsidR="0071618D" w:rsidRPr="0071618D" w14:paraId="10B5DD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C88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BDD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B7FC3" w14:textId="7BDB4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18014E2F" w14:textId="7979F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11BBF" w14:textId="3FEED6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22A7A" w14:textId="51E27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028.00 </w:t>
            </w:r>
          </w:p>
        </w:tc>
      </w:tr>
      <w:tr w:rsidR="0071618D" w:rsidRPr="0071618D" w14:paraId="59EA3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B943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9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9A8D8" w14:textId="2F2F27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F3896" w14:textId="3E072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D5B0" w14:textId="353D74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4C33C" w14:textId="22D28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6BDEF0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730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5C1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DAC49" w14:textId="4E5061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7435C" w14:textId="08169B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00E45" w14:textId="7AF270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02BA3" w14:textId="0E628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r>
      <w:tr w:rsidR="0071618D" w:rsidRPr="0071618D" w14:paraId="697076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9D46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2F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0C2219A" w14:textId="523D7B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28FF6C7" w14:textId="5D53C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ADE00" w14:textId="73178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37833" w14:textId="52A38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8,000.00 </w:t>
            </w:r>
          </w:p>
        </w:tc>
      </w:tr>
      <w:tr w:rsidR="0071618D" w:rsidRPr="0071618D" w14:paraId="75BE5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BBE1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95E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E8A97" w14:textId="7F756B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7A47D" w14:textId="260A41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E1CE4" w14:textId="0FE7B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70343" w14:textId="1D3272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r>
      <w:tr w:rsidR="0071618D" w:rsidRPr="0071618D" w14:paraId="555D60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1EC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A05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cen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61EF5C1" w14:textId="4F3AE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5CC6AF20" w14:textId="1D6FBB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D393970" w14:textId="42654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D5D39" w14:textId="601064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6,115.00 </w:t>
            </w:r>
          </w:p>
        </w:tc>
      </w:tr>
      <w:tr w:rsidR="0071618D" w:rsidRPr="0071618D" w14:paraId="6F174F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E38A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004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AFDF4" w14:textId="099CC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5D3009" w14:textId="1745D5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C486" w14:textId="6B079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8413C" w14:textId="0B0B92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5415A1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E8D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87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09812F30" w14:textId="53E269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FBEACD" w14:textId="1242B3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B9450" w14:textId="233506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92BD" w14:textId="1363F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036432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494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03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65840F" w14:textId="07814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200.00 </w:t>
            </w:r>
          </w:p>
        </w:tc>
        <w:tc>
          <w:tcPr>
            <w:tcW w:w="0" w:type="auto"/>
            <w:tcBorders>
              <w:top w:val="nil"/>
              <w:left w:val="nil"/>
              <w:bottom w:val="single" w:sz="4" w:space="0" w:color="000000"/>
              <w:right w:val="single" w:sz="4" w:space="0" w:color="000000"/>
            </w:tcBorders>
            <w:shd w:val="clear" w:color="auto" w:fill="auto"/>
            <w:noWrap/>
            <w:vAlign w:val="bottom"/>
            <w:hideMark/>
          </w:tcPr>
          <w:p w14:paraId="1F8807F8" w14:textId="7E224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68ABD" w14:textId="6D8BBC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53FBD" w14:textId="17D825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200.00 </w:t>
            </w:r>
          </w:p>
        </w:tc>
      </w:tr>
      <w:tr w:rsidR="0071618D" w:rsidRPr="0071618D" w14:paraId="16F63E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0C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29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9DA24F0" w14:textId="7E013B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0C7D451" w14:textId="17BB23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0C0D" w14:textId="0FC84D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04CC0" w14:textId="5ED3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952.00 </w:t>
            </w:r>
          </w:p>
        </w:tc>
      </w:tr>
      <w:tr w:rsidR="0071618D" w:rsidRPr="0071618D" w14:paraId="3F0D24D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6AC2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653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71D2CDE" w14:textId="59606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4F0EB9" w14:textId="79E5B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4F4B364" w14:textId="27E8D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2B12F" w14:textId="7ED46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88.00 </w:t>
            </w:r>
          </w:p>
        </w:tc>
      </w:tr>
      <w:tr w:rsidR="0071618D" w:rsidRPr="0071618D" w14:paraId="769AB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A3E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56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CDFBC" w14:textId="2AEE7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FF6C8" w14:textId="4DF60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1512" w14:textId="7127F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43924" w14:textId="62E9C2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6378F6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8F63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9E0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44C10" w14:textId="60377E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0D6CA1E" w14:textId="4BCD8A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4C59B" w14:textId="3DD3F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D8395" w14:textId="0C7947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19DFA6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CC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187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F84AB19" w14:textId="04193D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A4C3C2" w14:textId="5F94D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6D60B" w14:textId="29C5CD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E6BC4" w14:textId="5FFBFD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r>
      <w:tr w:rsidR="0071618D" w:rsidRPr="0071618D" w14:paraId="0220EA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AD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999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691C5" w14:textId="0D130D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94310D3" w14:textId="538FA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95BD2" w14:textId="11970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47A15" w14:textId="76635D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r>
      <w:tr w:rsidR="0071618D" w:rsidRPr="0071618D" w14:paraId="4E9677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C3CC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407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E13B68" w14:textId="280DC1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0C033" w14:textId="4F4354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A3FF1" w14:textId="27092D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3CB1B" w14:textId="7375E0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72601F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AB6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C37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942BE" w14:textId="64763C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125C5F" w14:textId="0E2AD6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E9131" w14:textId="19359C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AEC3" w14:textId="53546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75877A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83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E39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AE53558" w14:textId="3A7587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3C4DBB" w14:textId="135BA3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ED3D3" w14:textId="2DE08F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13E23" w14:textId="33B9C2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r>
      <w:tr w:rsidR="0071618D" w:rsidRPr="0071618D" w14:paraId="761B1D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36C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88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626B3D0A" w14:textId="2980FA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118505" w14:textId="4A6399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E93C" w14:textId="09961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86328" w14:textId="24273C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1285CC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57D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99B5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B382FB8" w14:textId="715AAE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B6FA6" w14:textId="7CBEE5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09EB" w14:textId="14E7DB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47BAC" w14:textId="4EC6F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20458C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29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F5F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0CEF197" w14:textId="4C99CB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6E3A8" w14:textId="6DD5CF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8678C" w14:textId="7098D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90C3A" w14:textId="309652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1,000.00 </w:t>
            </w:r>
          </w:p>
        </w:tc>
      </w:tr>
      <w:tr w:rsidR="0071618D" w:rsidRPr="0071618D" w14:paraId="6EF179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D16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05E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FBFD4FE" w14:textId="445182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D5B069D" w14:textId="454290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995EC" w14:textId="7A1B8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2CE4" w14:textId="7C26FE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1,600.00 </w:t>
            </w:r>
          </w:p>
        </w:tc>
      </w:tr>
      <w:tr w:rsidR="0071618D" w:rsidRPr="0071618D" w14:paraId="240935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D284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E4B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696A83" w14:textId="5589E1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527EE72" w14:textId="4F4F1D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507F" w14:textId="2FD1A3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041C" w14:textId="21A514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7,716.00 </w:t>
            </w:r>
          </w:p>
        </w:tc>
      </w:tr>
      <w:tr w:rsidR="0071618D" w:rsidRPr="0071618D" w14:paraId="3DD8CF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168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409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DD0CF" w14:textId="397EA8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7EB06F09" w14:textId="54F6B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0A44E" w14:textId="33F19A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1DE1" w14:textId="58B529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500.00 </w:t>
            </w:r>
          </w:p>
        </w:tc>
      </w:tr>
      <w:tr w:rsidR="0071618D" w:rsidRPr="0071618D" w14:paraId="13EAFE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2B9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9A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9E50A" w14:textId="60227D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F548A06" w14:textId="04F14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FD668" w14:textId="04A3F0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11F89" w14:textId="5D692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9,528.00 </w:t>
            </w:r>
          </w:p>
        </w:tc>
      </w:tr>
      <w:tr w:rsidR="0071618D" w:rsidRPr="0071618D" w14:paraId="23FBE1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971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5D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CD2CA" w14:textId="3A0276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F8FBC" w14:textId="584BD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9FEFB" w14:textId="3AD6D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7BB4C" w14:textId="04C81E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4F305C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768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FB1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A58B6" w14:textId="1E6CC8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A1A5A" w14:textId="02209E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DF8A" w14:textId="0B8646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979BC" w14:textId="169F7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000.00 </w:t>
            </w:r>
          </w:p>
        </w:tc>
      </w:tr>
      <w:tr w:rsidR="0071618D" w:rsidRPr="0071618D" w14:paraId="76045E6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A6BD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0E7741D" w14:textId="677E7D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5E5D0B" w14:textId="354E563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124470A" w14:textId="703A757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C60E84" w14:textId="7B9CDA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3,025,919.84 </w:t>
            </w:r>
          </w:p>
        </w:tc>
      </w:tr>
      <w:tr w:rsidR="0071618D" w:rsidRPr="0071618D" w14:paraId="2E464DC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A57AC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07638EA4" w14:textId="5692D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3F077" w14:textId="41633C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20CB243" w14:textId="70483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F948B" w14:textId="119B87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46,654.80 </w:t>
            </w:r>
          </w:p>
        </w:tc>
      </w:tr>
      <w:tr w:rsidR="0071618D" w:rsidRPr="0071618D" w14:paraId="234698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2739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9D0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0E4D7" w14:textId="6CDF4D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58D7EF3C" w14:textId="152400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6F01B68C" w14:textId="5CB1DF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0C53" w14:textId="01430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7,910.00 </w:t>
            </w:r>
          </w:p>
        </w:tc>
      </w:tr>
      <w:tr w:rsidR="0071618D" w:rsidRPr="0071618D" w14:paraId="788773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60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080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0D45217" w14:textId="0E3CD9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4C5E2375" w14:textId="196EA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28316F2" w14:textId="4A90B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41AC8" w14:textId="5845C2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84,248.00 </w:t>
            </w:r>
          </w:p>
        </w:tc>
      </w:tr>
      <w:tr w:rsidR="0071618D" w:rsidRPr="0071618D" w14:paraId="4CB25D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37B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EAE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ADCD8" w14:textId="6D78F4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63D715D8" w14:textId="7A2C1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DF555" w14:textId="5A4AA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8D02" w14:textId="7828EA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4,443.00 </w:t>
            </w:r>
          </w:p>
        </w:tc>
      </w:tr>
      <w:tr w:rsidR="0071618D" w:rsidRPr="0071618D" w14:paraId="1AD027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253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BF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9EBA31A" w14:textId="7411E6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4FDCDF6E" w14:textId="3D8E91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467A2" w14:textId="04D35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8A889" w14:textId="329DB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448.00 </w:t>
            </w:r>
          </w:p>
        </w:tc>
      </w:tr>
      <w:tr w:rsidR="0071618D" w:rsidRPr="0071618D" w14:paraId="492181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4BB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CF7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05A2AB5A" w14:textId="55ABF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944BE0" w14:textId="70C0F6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02FA258" w14:textId="3E09C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3FF3B" w14:textId="127957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68,401.25 </w:t>
            </w:r>
          </w:p>
        </w:tc>
      </w:tr>
      <w:tr w:rsidR="0071618D" w:rsidRPr="0071618D" w14:paraId="7A02D72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5A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316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1A0B18DD" w14:textId="5D7534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36C59A79" w14:textId="3AD567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5C3D2AC" w14:textId="1FD417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5EB99" w14:textId="39C0D0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2,196.50 </w:t>
            </w:r>
          </w:p>
        </w:tc>
      </w:tr>
      <w:tr w:rsidR="0071618D" w:rsidRPr="0071618D" w14:paraId="7A32D9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5FA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E4E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22920" w14:textId="200952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8086DE" w14:textId="070BC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EC2CF1D" w14:textId="26EA1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0448F" w14:textId="34194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0,490.00 </w:t>
            </w:r>
          </w:p>
        </w:tc>
      </w:tr>
      <w:tr w:rsidR="0071618D" w:rsidRPr="0071618D" w14:paraId="5F6636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0FD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36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B959A" w14:textId="207880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6036FEBF" w14:textId="091985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7E25E" w14:textId="58870A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40916" w14:textId="59F6D6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39,844.00 </w:t>
            </w:r>
          </w:p>
        </w:tc>
      </w:tr>
      <w:tr w:rsidR="0071618D" w:rsidRPr="0071618D" w14:paraId="3DFF19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2531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28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9DD6E" w14:textId="751C5D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02606FF9" w14:textId="25D0BF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B460F9" w14:textId="35473F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0F2B" w14:textId="68E98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1,961.00 </w:t>
            </w:r>
          </w:p>
        </w:tc>
      </w:tr>
      <w:tr w:rsidR="0071618D" w:rsidRPr="0071618D" w14:paraId="2FB4BA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B28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527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driguez (</w:t>
            </w:r>
            <w:proofErr w:type="spellStart"/>
            <w:r w:rsidRPr="0071618D">
              <w:rPr>
                <w:rFonts w:ascii="Arial Narrow" w:eastAsia="Times New Roman" w:hAnsi="Arial Narrow"/>
                <w:i/>
                <w:iCs/>
                <w:color w:val="000000"/>
                <w:sz w:val="20"/>
                <w:szCs w:val="20"/>
              </w:rPr>
              <w:t>Montalb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9FB90A4" w14:textId="449BBC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52E8AFDB" w14:textId="3EAE81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3AF3AF3" w14:textId="37A13E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566AD" w14:textId="485618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07,839.00 </w:t>
            </w:r>
          </w:p>
        </w:tc>
      </w:tr>
      <w:tr w:rsidR="0071618D" w:rsidRPr="0071618D" w14:paraId="2CA5ED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A96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55F9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FE6791A" w14:textId="735D46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07C0B350" w14:textId="4D2DA6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6ABC7E0" w14:textId="3D99B1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F9E9E" w14:textId="733BFC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34,761.29 </w:t>
            </w:r>
          </w:p>
        </w:tc>
      </w:tr>
      <w:tr w:rsidR="0071618D" w:rsidRPr="0071618D" w14:paraId="2EAD57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512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F31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15B664" w14:textId="64CB5D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2E0312F7" w14:textId="569490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B524A" w14:textId="52461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0C271" w14:textId="410B51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722.00 </w:t>
            </w:r>
          </w:p>
        </w:tc>
      </w:tr>
      <w:tr w:rsidR="0071618D" w:rsidRPr="0071618D" w14:paraId="5DBE4B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0AE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D5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A5B99A2" w14:textId="28D4D4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2721E439" w14:textId="483C6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3D28A9" w14:textId="33D77E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BFF2" w14:textId="0EBBD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8,301.00 </w:t>
            </w:r>
          </w:p>
        </w:tc>
      </w:tr>
      <w:tr w:rsidR="0071618D" w:rsidRPr="0071618D" w14:paraId="5745DF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052B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00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EDEE744" w14:textId="13F5B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385AF8C4" w14:textId="1D5FA0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6419C" w14:textId="28B65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FBF50" w14:textId="7E781D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1,700.00 </w:t>
            </w:r>
          </w:p>
        </w:tc>
      </w:tr>
      <w:tr w:rsidR="0071618D" w:rsidRPr="0071618D" w14:paraId="618ABA5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8A97D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5EEF935" w14:textId="4B01B99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0BDB1649" w14:textId="08BA0A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F2B28D" w14:textId="64E7A1D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FB8C8BA" w14:textId="3F721CC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718,272.48 </w:t>
            </w:r>
          </w:p>
        </w:tc>
      </w:tr>
      <w:tr w:rsidR="0071618D" w:rsidRPr="0071618D" w14:paraId="6115329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B5F3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0F1FAE80" w14:textId="02B90A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D7613DB" w14:textId="7714B3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E48A9B" w14:textId="46FF790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A6322D" w14:textId="16A9533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237,153.70 </w:t>
            </w:r>
          </w:p>
        </w:tc>
      </w:tr>
      <w:tr w:rsidR="0071618D" w:rsidRPr="0071618D" w14:paraId="14810A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23F7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9A1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47459" w14:textId="356544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30204124" w14:textId="262F51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FCE81" w14:textId="22BAD0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20F31" w14:textId="7CEEC5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900.00 </w:t>
            </w:r>
          </w:p>
        </w:tc>
      </w:tr>
      <w:tr w:rsidR="0071618D" w:rsidRPr="0071618D" w14:paraId="5EFF11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BCF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459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F03168B" w14:textId="143599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484D372" w14:textId="1C5B16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AD7B" w14:textId="64F5E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C2531" w14:textId="5C957C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050.00 </w:t>
            </w:r>
          </w:p>
        </w:tc>
      </w:tr>
      <w:tr w:rsidR="0071618D" w:rsidRPr="0071618D" w14:paraId="6C4346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7ED2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1D0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C347B" w14:textId="17835D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345F5E6" w14:textId="601ED8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760A2" w14:textId="273341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2E5CA" w14:textId="665587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 </w:t>
            </w:r>
          </w:p>
        </w:tc>
      </w:tr>
      <w:tr w:rsidR="0071618D" w:rsidRPr="0071618D" w14:paraId="2257C8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50E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11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EA167" w14:textId="179D3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512BBD7" w14:textId="03B57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D15A0" w14:textId="1C5EBF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371E4" w14:textId="78248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900.00 </w:t>
            </w:r>
          </w:p>
        </w:tc>
      </w:tr>
      <w:tr w:rsidR="0071618D" w:rsidRPr="0071618D" w14:paraId="3D944F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A41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AF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125EA83" w14:textId="4F7AA9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25E1B" w14:textId="271E41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12CB1" w14:textId="6E953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57F2" w14:textId="2AEDD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4EE46C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19C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EE7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F610FA5" w14:textId="23A98A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49A21EFB" w14:textId="0952C7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6EB4" w14:textId="15CC52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2E254" w14:textId="65DAC9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5,916.20 </w:t>
            </w:r>
          </w:p>
        </w:tc>
      </w:tr>
      <w:tr w:rsidR="0071618D" w:rsidRPr="0071618D" w14:paraId="1BB8FD5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C097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AA3C9E2" w14:textId="1251064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0884D106" w14:textId="4ED3A6D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539890" w14:textId="3892F8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10ADCC" w14:textId="6CD37FE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62,276.80 </w:t>
            </w:r>
          </w:p>
        </w:tc>
      </w:tr>
      <w:tr w:rsidR="0071618D" w:rsidRPr="0071618D" w14:paraId="1BCBEC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BE70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B75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ra</w:t>
            </w:r>
            <w:proofErr w:type="spellEnd"/>
            <w:r w:rsidRPr="0071618D">
              <w:rPr>
                <w:rFonts w:ascii="Arial Narrow" w:eastAsia="Times New Roman" w:hAnsi="Arial Narrow"/>
                <w:i/>
                <w:iCs/>
                <w:color w:val="000000"/>
                <w:sz w:val="20"/>
                <w:szCs w:val="20"/>
              </w:rPr>
              <w:t xml:space="preserve"> de </w:t>
            </w:r>
            <w:proofErr w:type="spellStart"/>
            <w:r w:rsidRPr="0071618D">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B1392" w14:textId="0DA614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8FA81CF" w14:textId="09661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2BDC3" w14:textId="1A9350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BA54" w14:textId="67BF4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500.00 </w:t>
            </w:r>
          </w:p>
        </w:tc>
      </w:tr>
      <w:tr w:rsidR="0071618D" w:rsidRPr="0071618D" w14:paraId="668A27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B32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765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EC8DA" w14:textId="0F2CD5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72C1966" w14:textId="2DCA9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765D2" w14:textId="57252B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2E95" w14:textId="298193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320.00 </w:t>
            </w:r>
          </w:p>
        </w:tc>
      </w:tr>
      <w:tr w:rsidR="0071618D" w:rsidRPr="0071618D" w14:paraId="328990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312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CF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7D3DC" w14:textId="13906C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45E79A54" w14:textId="550DD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868A6" w14:textId="3BF10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383DF" w14:textId="49B283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775.00 </w:t>
            </w:r>
          </w:p>
        </w:tc>
      </w:tr>
      <w:tr w:rsidR="0071618D" w:rsidRPr="0071618D" w14:paraId="4B8023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5E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99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49E960" w14:textId="6AA552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18B0070" w14:textId="6BF93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8621" w14:textId="21F6C7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77BA" w14:textId="26FA5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650.00 </w:t>
            </w:r>
          </w:p>
        </w:tc>
      </w:tr>
      <w:tr w:rsidR="0071618D" w:rsidRPr="0071618D" w14:paraId="67E0A2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A77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682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971CE4" w14:textId="6EF9BC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C299F" w14:textId="35C6B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ADF2" w14:textId="67E66F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F206A" w14:textId="28866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 </w:t>
            </w:r>
          </w:p>
        </w:tc>
      </w:tr>
      <w:tr w:rsidR="0071618D" w:rsidRPr="0071618D" w14:paraId="5028CE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6700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37A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44907" w14:textId="79F5B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EB289E1" w14:textId="024ABE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04BA3" w14:textId="08B213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9053" w14:textId="64FA93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200.00 </w:t>
            </w:r>
          </w:p>
        </w:tc>
      </w:tr>
      <w:tr w:rsidR="0071618D" w:rsidRPr="0071618D" w14:paraId="70C291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5CC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91B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5132294" w14:textId="479879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A228306" w14:textId="61D06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94F4E" w14:textId="29F7BF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419CF" w14:textId="16DE6F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131.30 </w:t>
            </w:r>
          </w:p>
        </w:tc>
      </w:tr>
      <w:tr w:rsidR="0071618D" w:rsidRPr="0071618D" w14:paraId="1AB8A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0B5D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D25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991A9" w14:textId="2D625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0755E2B4" w14:textId="2E73A3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6D2DC" w14:textId="0659B5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EFA1" w14:textId="3E996E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4,855.00 </w:t>
            </w:r>
          </w:p>
        </w:tc>
      </w:tr>
      <w:tr w:rsidR="0071618D" w:rsidRPr="0071618D" w14:paraId="2E06BD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696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AE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3EECA3" w14:textId="79ACF1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5F091350" w14:textId="12846E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6C5B1" w14:textId="19CD0E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B0B24" w14:textId="1362C5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8,643.70 </w:t>
            </w:r>
          </w:p>
        </w:tc>
      </w:tr>
      <w:tr w:rsidR="0071618D" w:rsidRPr="0071618D" w14:paraId="63F69C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19B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536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02A029B" w14:textId="52982C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6B2D02C" w14:textId="42530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8F5FC" w14:textId="26599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1A1C3" w14:textId="3791A7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2,201.80 </w:t>
            </w:r>
          </w:p>
        </w:tc>
      </w:tr>
      <w:tr w:rsidR="0071618D" w:rsidRPr="0071618D" w14:paraId="0BB0E4B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5C4D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7BC0DDE" w14:textId="60281C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6CE13A" w14:textId="49257C2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095746" w14:textId="002CA8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65CCCF" w14:textId="25A1A30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141,750.00 </w:t>
            </w:r>
          </w:p>
        </w:tc>
      </w:tr>
      <w:tr w:rsidR="0071618D" w:rsidRPr="0071618D" w14:paraId="7365A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399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437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33DA9" w14:textId="73CDEA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173C2" w14:textId="5180CB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9A97" w14:textId="396B86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166C6" w14:textId="3E608D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CE3C4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B8A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D9D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FB821" w14:textId="757E8A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4AA7A494" w14:textId="78B557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8C66" w14:textId="09E9AD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3D53B" w14:textId="2756A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152.75 </w:t>
            </w:r>
          </w:p>
        </w:tc>
      </w:tr>
      <w:tr w:rsidR="0071618D" w:rsidRPr="0071618D" w14:paraId="4CEDE2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4ED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1C9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BCB08" w14:textId="781556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808A6BB" w14:textId="1C00B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12FF3" w14:textId="5DA594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49DA" w14:textId="40119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r>
      <w:tr w:rsidR="0071618D" w:rsidRPr="0071618D" w14:paraId="7395DC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4CB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301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alacao</w:t>
            </w:r>
            <w:proofErr w:type="spellEnd"/>
            <w:r w:rsidRPr="0071618D">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DB7B18B" w14:textId="5ABBE0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B22E634" w14:textId="0B21A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4862" w14:textId="58515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3BC3A" w14:textId="1BA84A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5,252.75 </w:t>
            </w:r>
          </w:p>
        </w:tc>
      </w:tr>
      <w:tr w:rsidR="0071618D" w:rsidRPr="0071618D" w14:paraId="0D234E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5D7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2A9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361C1" w14:textId="317694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078A0D25" w14:textId="36B17D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70AB9" w14:textId="582738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34395" w14:textId="692F6F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000.00 </w:t>
            </w:r>
          </w:p>
        </w:tc>
      </w:tr>
      <w:tr w:rsidR="0071618D" w:rsidRPr="0071618D" w14:paraId="43B790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76C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086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BC5FEDA" w14:textId="33ADB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EE496" w14:textId="0DEA04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41DD8" w14:textId="72B2F7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9A8A8" w14:textId="0BD3E4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9898B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DA7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D20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FF313" w14:textId="71B86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14CE5F6" w14:textId="54ABE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EE1D7" w14:textId="285FE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AB5EB" w14:textId="37E2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r>
      <w:tr w:rsidR="0071618D" w:rsidRPr="0071618D" w14:paraId="6C5A05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5B2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1A3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7F85E" w14:textId="07B6E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37700A29" w14:textId="523C4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2A2D4" w14:textId="7F3AE0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D9A58" w14:textId="3D5599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8,925.00 </w:t>
            </w:r>
          </w:p>
        </w:tc>
      </w:tr>
      <w:tr w:rsidR="0071618D" w:rsidRPr="0071618D" w14:paraId="3C7286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F9A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8E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ACF23" w14:textId="3C0909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559220C" w14:textId="47D5E9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BDFE8" w14:textId="59BD3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99C4F" w14:textId="429AE4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806.50 </w:t>
            </w:r>
          </w:p>
        </w:tc>
      </w:tr>
      <w:tr w:rsidR="0071618D" w:rsidRPr="0071618D" w14:paraId="76A07E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9EB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82A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4B176CA" w14:textId="00986A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6E458" w14:textId="3FD14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2F051" w14:textId="466FF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A2014" w14:textId="24F74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68EA36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21A3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58E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E3FCD6D" w14:textId="77D2C6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B898B4" w14:textId="2BF6DE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6FD85" w14:textId="78036D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9FC6" w14:textId="5C4BB1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C6A9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F42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0DA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4B4D1" w14:textId="1EB12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99130" w14:textId="7A3481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3C16C" w14:textId="39489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FDAF" w14:textId="503FAE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1817F0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680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1B2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474D987" w14:textId="43948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9E2EA" w14:textId="056192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00CD" w14:textId="4FC09B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2917C" w14:textId="4A364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1ECB50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4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1A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047994D" w14:textId="736723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0E7BB" w14:textId="1719B7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6B2B9" w14:textId="54473E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291E" w14:textId="4F321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32D911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776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31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EE6C412" w14:textId="0556C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FCF546" w14:textId="2A40EF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A7FAF" w14:textId="4DDD7B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11CCA" w14:textId="0DD0E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52D56B9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0F65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A76A90B" w14:textId="7BD584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053FCB23" w14:textId="26C385E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60C3C5" w14:textId="7E8CDBA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435666" w14:textId="65B00C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650,422.98 </w:t>
            </w:r>
          </w:p>
        </w:tc>
      </w:tr>
      <w:tr w:rsidR="0071618D" w:rsidRPr="0071618D" w14:paraId="6EF662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25F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76C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CFB13" w14:textId="2E837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0908E02C" w14:textId="68EBEA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CAA6A" w14:textId="70FBD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615A" w14:textId="47A29A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8,087.15 </w:t>
            </w:r>
          </w:p>
        </w:tc>
      </w:tr>
      <w:tr w:rsidR="0071618D" w:rsidRPr="0071618D" w14:paraId="293B0E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CFC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B0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E048D" w14:textId="063090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6D17CED" w14:textId="2E6AA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2528F" w14:textId="5870C7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61636" w14:textId="74ABB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600.00 </w:t>
            </w:r>
          </w:p>
        </w:tc>
      </w:tr>
      <w:tr w:rsidR="0071618D" w:rsidRPr="0071618D" w14:paraId="4C58D8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5E08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BD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B8307E" w14:textId="0AEF8D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5292E17" w14:textId="57DFE2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9D370" w14:textId="6DC571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15A89" w14:textId="20A75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9,500.00 </w:t>
            </w:r>
          </w:p>
        </w:tc>
      </w:tr>
      <w:tr w:rsidR="0071618D" w:rsidRPr="0071618D" w14:paraId="26B584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5414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59F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B7EBF" w14:textId="2AAD99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4A4A497E" w14:textId="312A4C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3407" w14:textId="44341D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2AE6F" w14:textId="279A2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3,950.00 </w:t>
            </w:r>
          </w:p>
        </w:tc>
      </w:tr>
      <w:tr w:rsidR="0071618D" w:rsidRPr="0071618D" w14:paraId="5902A3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CE3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2A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DCDA0" w14:textId="4270B6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67234" w14:textId="20FDEF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81121" w14:textId="63ADD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5E977" w14:textId="4BB4D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4A094F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07E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549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1D36D73" w14:textId="3FBFC6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71AB548" w14:textId="40C446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8990" w14:textId="181FE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1D33" w14:textId="6DC4C9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723.73 </w:t>
            </w:r>
          </w:p>
        </w:tc>
      </w:tr>
      <w:tr w:rsidR="0071618D" w:rsidRPr="0071618D" w14:paraId="4BD62B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CE7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B43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766086" w14:textId="2C35D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1C9CD" w14:textId="312A8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7E22" w14:textId="16F92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ED530" w14:textId="69CB4F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r>
      <w:tr w:rsidR="0071618D" w:rsidRPr="0071618D" w14:paraId="466280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A2EC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299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uerto </w:t>
            </w:r>
            <w:proofErr w:type="spellStart"/>
            <w:r w:rsidRPr="0071618D">
              <w:rPr>
                <w:rFonts w:ascii="Arial Narrow" w:eastAsia="Times New Roman" w:hAnsi="Arial Narrow"/>
                <w:i/>
                <w:iCs/>
                <w:color w:val="000000"/>
                <w:sz w:val="20"/>
                <w:szCs w:val="20"/>
              </w:rPr>
              <w:t>Princes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C9749E6" w14:textId="38036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42FAD69E" w14:textId="3D77B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51FA" w14:textId="36DD03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B0D8" w14:textId="75647E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7,471.15 </w:t>
            </w:r>
          </w:p>
        </w:tc>
      </w:tr>
      <w:tr w:rsidR="0071618D" w:rsidRPr="0071618D" w14:paraId="7B1E555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F65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48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15BF577" w14:textId="1847AF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E48356" w14:textId="1546B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F616C" w14:textId="66BC13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92FBE" w14:textId="04EEA3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3,000.00 </w:t>
            </w:r>
          </w:p>
        </w:tc>
      </w:tr>
      <w:tr w:rsidR="0071618D" w:rsidRPr="0071618D" w14:paraId="45F2A4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E15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D75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DA637" w14:textId="4F0AA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10FE7602" w14:textId="30D66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1DF08" w14:textId="162F72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5E124" w14:textId="4CD001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2,090.95 </w:t>
            </w:r>
          </w:p>
        </w:tc>
      </w:tr>
      <w:tr w:rsidR="0071618D" w:rsidRPr="0071618D" w14:paraId="3D7C5D6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AE44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1F049AFD" w14:textId="4C41028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BAA6EB" w14:textId="74DFCE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A23208" w14:textId="3F24472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661A46" w14:textId="28D6DD4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26,669.00 </w:t>
            </w:r>
          </w:p>
        </w:tc>
      </w:tr>
      <w:tr w:rsidR="0071618D" w:rsidRPr="0071618D" w14:paraId="64B6ED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784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6E2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F379762" w14:textId="43C5B3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52B75634" w14:textId="6D7EFC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2ED4B" w14:textId="0B218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3F5E" w14:textId="0CD71C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2,579.00 </w:t>
            </w:r>
          </w:p>
        </w:tc>
      </w:tr>
      <w:tr w:rsidR="0071618D" w:rsidRPr="0071618D" w14:paraId="7D869E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5052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32DD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D7092B1" w14:textId="003D73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B868A4" w14:textId="10F03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33B56" w14:textId="43AFF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83154" w14:textId="1FF66B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5,000.00 </w:t>
            </w:r>
          </w:p>
        </w:tc>
      </w:tr>
      <w:tr w:rsidR="0071618D" w:rsidRPr="0071618D" w14:paraId="265125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36E3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27A2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E3BA4" w14:textId="13DD4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3562C4E4" w14:textId="190A72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82F27" w14:textId="44ECE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5BA39" w14:textId="7AB4E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825.00 </w:t>
            </w:r>
          </w:p>
        </w:tc>
      </w:tr>
      <w:tr w:rsidR="0071618D" w:rsidRPr="0071618D" w14:paraId="61EFED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C877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B4C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4572D55" w14:textId="4486E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F72CF34" w14:textId="70A9D0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AFA5" w14:textId="07A54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17CB" w14:textId="65984E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300.00 </w:t>
            </w:r>
          </w:p>
        </w:tc>
      </w:tr>
      <w:tr w:rsidR="0071618D" w:rsidRPr="0071618D" w14:paraId="2C110E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194F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3C2E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C476DF" w14:textId="47A01A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011132E4" w14:textId="5CF785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9FB45" w14:textId="295C6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94083" w14:textId="451EF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9,250.00 </w:t>
            </w:r>
          </w:p>
        </w:tc>
      </w:tr>
      <w:tr w:rsidR="0071618D" w:rsidRPr="0071618D" w14:paraId="4C33B9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4045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36BF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FE83C" w14:textId="0FCAD5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85CEF02" w14:textId="7A3F37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9F5D3" w14:textId="5EF375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847D1" w14:textId="63336B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00.00 </w:t>
            </w:r>
          </w:p>
        </w:tc>
      </w:tr>
      <w:tr w:rsidR="0071618D" w:rsidRPr="0071618D" w14:paraId="2D65E7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8630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DB52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3CE91AB1" w14:textId="610B7B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5B1C613" w14:textId="28658E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8B593" w14:textId="417B99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A86BF" w14:textId="73CD47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100.00 </w:t>
            </w:r>
          </w:p>
        </w:tc>
      </w:tr>
      <w:tr w:rsidR="0071618D" w:rsidRPr="0071618D" w14:paraId="6E81C2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5DC6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94F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3C5BD" w14:textId="65F4B8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445C7B0" w14:textId="45B034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9796" w14:textId="00D7B2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617A8" w14:textId="7F499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1,100.00 </w:t>
            </w:r>
          </w:p>
        </w:tc>
      </w:tr>
      <w:tr w:rsidR="0071618D" w:rsidRPr="0071618D" w14:paraId="0F72CC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903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noWrap/>
            <w:vAlign w:val="center"/>
            <w:hideMark/>
          </w:tcPr>
          <w:p w14:paraId="14624D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39C44" w14:textId="10FD0B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2ECE9DBE" w14:textId="1B438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64EFA" w14:textId="79559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09534" w14:textId="7A9181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050.00 </w:t>
            </w:r>
          </w:p>
        </w:tc>
      </w:tr>
      <w:tr w:rsidR="0071618D" w:rsidRPr="0071618D" w14:paraId="71C60E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A85A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B658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57642" w14:textId="423F1F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1346BAC4" w14:textId="51D472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79D30" w14:textId="6A3E0C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605D0" w14:textId="43D49C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100.00 </w:t>
            </w:r>
          </w:p>
        </w:tc>
      </w:tr>
      <w:tr w:rsidR="0071618D" w:rsidRPr="0071618D" w14:paraId="757C35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A1D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0F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29D4DAA" w14:textId="2A461D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57B93F69" w14:textId="3B8874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27203" w14:textId="5D910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CD93F" w14:textId="0F184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1,750.00 </w:t>
            </w:r>
          </w:p>
        </w:tc>
      </w:tr>
      <w:tr w:rsidR="0071618D" w:rsidRPr="0071618D" w14:paraId="27F856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A5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D08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2381BA" w14:textId="1E8635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4B908" w14:textId="572A08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1025" w14:textId="47FC5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723AB" w14:textId="206ABC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4CA1B15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EC63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77C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7D60DEC" w14:textId="4D346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9E10F38" w14:textId="46FE9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1B42D" w14:textId="52231D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A2493" w14:textId="59D40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8,905.00 </w:t>
            </w:r>
          </w:p>
        </w:tc>
      </w:tr>
      <w:tr w:rsidR="0071618D" w:rsidRPr="0071618D" w14:paraId="102149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E599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96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6E3AC0" w14:textId="0655E9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0C200" w14:textId="6D765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F4335" w14:textId="033617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20D7C" w14:textId="739BC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0.00 </w:t>
            </w:r>
          </w:p>
        </w:tc>
      </w:tr>
      <w:tr w:rsidR="0071618D" w:rsidRPr="0071618D" w14:paraId="7AD0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B5E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8DB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2119627" w14:textId="306947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27BA497C" w14:textId="623CA1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1E281" w14:textId="1F4483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B3B24" w14:textId="160575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8,770.00 </w:t>
            </w:r>
          </w:p>
        </w:tc>
      </w:tr>
      <w:tr w:rsidR="0071618D" w:rsidRPr="0071618D" w14:paraId="44DDCA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9926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2CF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FF00574" w14:textId="7EB2D6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60DEFC3" w14:textId="28240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3BD4A" w14:textId="77E48E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BB98" w14:textId="3391F5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75.00 </w:t>
            </w:r>
          </w:p>
        </w:tc>
      </w:tr>
      <w:tr w:rsidR="0071618D" w:rsidRPr="0071618D" w14:paraId="7DE8C8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65F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80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05B742FD" w14:textId="4DDC38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291A146" w14:textId="482B6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F192" w14:textId="711180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41A2B" w14:textId="20A4F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4,765.00 </w:t>
            </w:r>
          </w:p>
        </w:tc>
      </w:tr>
      <w:tr w:rsidR="0071618D" w:rsidRPr="0071618D" w14:paraId="1B2D515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564F4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82D5574" w14:textId="0923D4E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656,453.35 </w:t>
            </w:r>
          </w:p>
        </w:tc>
        <w:tc>
          <w:tcPr>
            <w:tcW w:w="0" w:type="auto"/>
            <w:tcBorders>
              <w:top w:val="nil"/>
              <w:left w:val="nil"/>
              <w:bottom w:val="single" w:sz="4" w:space="0" w:color="000000"/>
              <w:right w:val="single" w:sz="4" w:space="0" w:color="000000"/>
            </w:tcBorders>
            <w:shd w:val="clear" w:color="A5A5A5" w:fill="A5A5A5"/>
            <w:noWrap/>
            <w:vAlign w:val="bottom"/>
            <w:hideMark/>
          </w:tcPr>
          <w:p w14:paraId="1E340F1F" w14:textId="7ED104B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34D2C8" w14:textId="14C9DC5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87172D" w14:textId="5483C69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733,403.35 </w:t>
            </w:r>
          </w:p>
        </w:tc>
      </w:tr>
      <w:tr w:rsidR="0071618D" w:rsidRPr="0071618D" w14:paraId="05C1F0F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6C3A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6DDF030" w14:textId="78B14E9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251,46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B540C38" w14:textId="5404377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65B5AE" w14:textId="7E0986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F7BF48" w14:textId="0887BE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97,213.70 </w:t>
            </w:r>
          </w:p>
        </w:tc>
      </w:tr>
      <w:tr w:rsidR="0071618D" w:rsidRPr="0071618D" w14:paraId="285116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D8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221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62FBF99" w14:textId="14147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0D61AFC" w14:textId="6802D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1D8D" w14:textId="229DB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86233" w14:textId="399BC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6,728.00 </w:t>
            </w:r>
          </w:p>
        </w:tc>
      </w:tr>
      <w:tr w:rsidR="0071618D" w:rsidRPr="0071618D" w14:paraId="1786F1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6BF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BD8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DF329" w14:textId="77C9E4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4086376C" w14:textId="39E4AC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07AB" w14:textId="1327AA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8185F" w14:textId="44C9B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9,865.16 </w:t>
            </w:r>
          </w:p>
        </w:tc>
      </w:tr>
      <w:tr w:rsidR="0071618D" w:rsidRPr="0071618D" w14:paraId="0C4D7B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97CB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1DA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89441" w14:textId="3646BB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332C5216" w14:textId="2D482E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F2FA" w14:textId="721F66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74A9E" w14:textId="60628B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8,781.72 </w:t>
            </w:r>
          </w:p>
        </w:tc>
      </w:tr>
      <w:tr w:rsidR="0071618D" w:rsidRPr="0071618D" w14:paraId="76703D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F241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863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4250A88" w14:textId="39756B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7C11F3A5" w14:textId="79540E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7BD04E4" w14:textId="3EE0C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173BA" w14:textId="77D73B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6,233.16 </w:t>
            </w:r>
          </w:p>
        </w:tc>
      </w:tr>
      <w:tr w:rsidR="0071618D" w:rsidRPr="0071618D" w14:paraId="2F2CA7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E81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19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8BF3B" w14:textId="1F399E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FFD0A88" w14:textId="3FC860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989E3EB" w14:textId="4545B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9600D" w14:textId="05DCC3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8,541.24 </w:t>
            </w:r>
          </w:p>
        </w:tc>
      </w:tr>
      <w:tr w:rsidR="0071618D" w:rsidRPr="0071618D" w14:paraId="20A392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27F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74F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DFEA126" w14:textId="3E805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7C78E2E0" w14:textId="55491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4B4CB" w14:textId="46312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8AEAD" w14:textId="7DE110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266.28 </w:t>
            </w:r>
          </w:p>
        </w:tc>
      </w:tr>
      <w:tr w:rsidR="0071618D" w:rsidRPr="0071618D" w14:paraId="3F19BB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2C9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825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9182EA" w14:textId="02E3EE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5E583122" w14:textId="59B718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1D55E" w14:textId="1B05EA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36631" w14:textId="1FEDDC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0,297.28 </w:t>
            </w:r>
          </w:p>
        </w:tc>
      </w:tr>
      <w:tr w:rsidR="0071618D" w:rsidRPr="0071618D" w14:paraId="28D2A7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F5B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5E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B607E" w14:textId="5A27FB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3061727A" w14:textId="7195F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18EB5" w14:textId="7FDF58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C8E2C" w14:textId="66235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396.60 </w:t>
            </w:r>
          </w:p>
        </w:tc>
      </w:tr>
      <w:tr w:rsidR="0071618D" w:rsidRPr="0071618D" w14:paraId="64107D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8D5B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BB5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98D80" w14:textId="5DA43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4164B28" w14:textId="5358D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E077D" w14:textId="662D5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0499" w14:textId="6AD4A7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033.52 </w:t>
            </w:r>
          </w:p>
        </w:tc>
      </w:tr>
      <w:tr w:rsidR="0071618D" w:rsidRPr="0071618D" w14:paraId="75A1B9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A42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3F3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C5FC7" w14:textId="4A5A6A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5133581" w14:textId="0CA29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85207" w14:textId="607919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FD147" w14:textId="0A3CD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8,021.36 </w:t>
            </w:r>
          </w:p>
        </w:tc>
      </w:tr>
      <w:tr w:rsidR="0071618D" w:rsidRPr="0071618D" w14:paraId="27EC83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89A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4B0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C878244" w14:textId="155D8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59D5554" w14:textId="29619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F3D32" w14:textId="4E675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A485" w14:textId="264B4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221.40 </w:t>
            </w:r>
          </w:p>
        </w:tc>
      </w:tr>
      <w:tr w:rsidR="0071618D" w:rsidRPr="0071618D" w14:paraId="694F0A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572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B1C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5D7F5" w14:textId="7B15C9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ACA7D76" w14:textId="231302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FF31" w14:textId="3F913C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9E73A" w14:textId="6EFAD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6,025.44 </w:t>
            </w:r>
          </w:p>
        </w:tc>
      </w:tr>
      <w:tr w:rsidR="0071618D" w:rsidRPr="0071618D" w14:paraId="7045D4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E9E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5D8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BB7E8FF" w14:textId="3A068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209.04 </w:t>
            </w:r>
          </w:p>
        </w:tc>
        <w:tc>
          <w:tcPr>
            <w:tcW w:w="0" w:type="auto"/>
            <w:tcBorders>
              <w:top w:val="nil"/>
              <w:left w:val="nil"/>
              <w:bottom w:val="single" w:sz="4" w:space="0" w:color="000000"/>
              <w:right w:val="single" w:sz="4" w:space="0" w:color="000000"/>
            </w:tcBorders>
            <w:shd w:val="clear" w:color="auto" w:fill="auto"/>
            <w:noWrap/>
            <w:vAlign w:val="bottom"/>
            <w:hideMark/>
          </w:tcPr>
          <w:p w14:paraId="59727579" w14:textId="72B86B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18019" w14:textId="3D841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BEA18" w14:textId="620920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209.04 </w:t>
            </w:r>
          </w:p>
        </w:tc>
      </w:tr>
      <w:tr w:rsidR="0071618D" w:rsidRPr="0071618D" w14:paraId="087CDA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6497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DCD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DDED6" w14:textId="20F51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0ADA80A7" w14:textId="05FC1B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63006" w14:textId="7077DE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D6092" w14:textId="20E37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808.28 </w:t>
            </w:r>
          </w:p>
        </w:tc>
      </w:tr>
      <w:tr w:rsidR="0071618D" w:rsidRPr="0071618D" w14:paraId="434DD4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380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FD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54861" w14:textId="3B8E53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A866FBB" w14:textId="0F03B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91F24" w14:textId="62A624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C897C" w14:textId="219BEA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43.04 </w:t>
            </w:r>
          </w:p>
        </w:tc>
      </w:tr>
      <w:tr w:rsidR="0071618D" w:rsidRPr="0071618D" w14:paraId="75DDA8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E18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4E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 (</w:t>
            </w:r>
            <w:proofErr w:type="spellStart"/>
            <w:r w:rsidRPr="0071618D">
              <w:rPr>
                <w:rFonts w:ascii="Arial Narrow" w:eastAsia="Times New Roman" w:hAnsi="Arial Narrow"/>
                <w:i/>
                <w:iCs/>
                <w:color w:val="000000"/>
                <w:sz w:val="20"/>
                <w:szCs w:val="20"/>
              </w:rPr>
              <w:t>Libo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D78551" w14:textId="79F2A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32224F2A" w14:textId="5AA51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D6D2" w14:textId="0BE5A9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52AF3" w14:textId="1966A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630.00 </w:t>
            </w:r>
          </w:p>
        </w:tc>
      </w:tr>
      <w:tr w:rsidR="0071618D" w:rsidRPr="0071618D" w14:paraId="54A400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7CE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3CE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5ECF9D4" w14:textId="40264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6F38DCDB" w14:textId="5CF34D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DA927" w14:textId="46309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F3714" w14:textId="5384B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0,896.80 </w:t>
            </w:r>
          </w:p>
        </w:tc>
      </w:tr>
      <w:tr w:rsidR="0071618D" w:rsidRPr="0071618D" w14:paraId="2F4F3B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4BF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47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6EE6D2E" w14:textId="120646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3DF6C74" w14:textId="0F42C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89D1" w14:textId="65E1C6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CB13" w14:textId="0509B7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515.38 </w:t>
            </w:r>
          </w:p>
        </w:tc>
      </w:tr>
      <w:tr w:rsidR="0071618D" w:rsidRPr="0071618D" w14:paraId="504C813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4797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FA3901B" w14:textId="67B2B9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20DC5485" w14:textId="20CFF2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3DB2" w14:textId="08234E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82A529" w14:textId="61CC26A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84,129.67 </w:t>
            </w:r>
          </w:p>
        </w:tc>
      </w:tr>
      <w:tr w:rsidR="0071618D" w:rsidRPr="0071618D" w14:paraId="7CBEBE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7352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E65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6C91A58" w14:textId="53CBA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C046687" w14:textId="758662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E2A9A" w14:textId="74D2B9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51C73" w14:textId="115671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7,256.42 </w:t>
            </w:r>
          </w:p>
        </w:tc>
      </w:tr>
      <w:tr w:rsidR="0071618D" w:rsidRPr="0071618D" w14:paraId="25717C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E5E3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123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51FF8" w14:textId="3DD85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06C82ECF" w14:textId="17A5A6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87A24" w14:textId="3B543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280BB" w14:textId="3BBEDB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583.16 </w:t>
            </w:r>
          </w:p>
        </w:tc>
      </w:tr>
      <w:tr w:rsidR="0071618D" w:rsidRPr="0071618D" w14:paraId="5FCD00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EFC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853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0A8A9" w14:textId="17D8D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6634E09" w14:textId="4A2A21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585D0" w14:textId="270696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4E89" w14:textId="0B00D5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1,553.00 </w:t>
            </w:r>
          </w:p>
        </w:tc>
      </w:tr>
      <w:tr w:rsidR="0071618D" w:rsidRPr="0071618D" w14:paraId="73BBBE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E7E5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F4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F252F" w14:textId="4EA216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3725817" w14:textId="6777DE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A1FED" w14:textId="042108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7C26E" w14:textId="0D1914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3,789.64 </w:t>
            </w:r>
          </w:p>
        </w:tc>
      </w:tr>
      <w:tr w:rsidR="0071618D" w:rsidRPr="0071618D" w14:paraId="005A8F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BBEB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07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B4F2D69" w14:textId="2FF105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778DC6F8" w14:textId="6467B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71048" w14:textId="4A0EBD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85B1F" w14:textId="2573B7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542.40 </w:t>
            </w:r>
          </w:p>
        </w:tc>
      </w:tr>
      <w:tr w:rsidR="0071618D" w:rsidRPr="0071618D" w14:paraId="451858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BB4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22C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84F6B" w14:textId="007E6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D3B903E" w14:textId="35185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623A" w14:textId="77E93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44C1" w14:textId="25285B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2,500.00 </w:t>
            </w:r>
          </w:p>
        </w:tc>
      </w:tr>
      <w:tr w:rsidR="0071618D" w:rsidRPr="0071618D" w14:paraId="01BC5D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2225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BBB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C8E4FF4" w14:textId="7307CF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A9DF4A5" w14:textId="4730B5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2FD7" w14:textId="63F12A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B1309" w14:textId="1D7E9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5,229.29 </w:t>
            </w:r>
          </w:p>
        </w:tc>
      </w:tr>
      <w:tr w:rsidR="0071618D" w:rsidRPr="0071618D" w14:paraId="78B94C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923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1C5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28168" w14:textId="2DD54C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ECB5743" w14:textId="71CF50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F6F12" w14:textId="33C0C3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4D52F" w14:textId="6D2646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33.32 </w:t>
            </w:r>
          </w:p>
        </w:tc>
      </w:tr>
      <w:tr w:rsidR="0071618D" w:rsidRPr="0071618D" w14:paraId="651719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784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91D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D12D2C0" w14:textId="67E36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162BF62E" w14:textId="37153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01CD" w14:textId="7398B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1ED10" w14:textId="1F30EB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430.00 </w:t>
            </w:r>
          </w:p>
        </w:tc>
      </w:tr>
      <w:tr w:rsidR="0071618D" w:rsidRPr="0071618D" w14:paraId="1A0504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C02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8A1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5696ADF" w14:textId="2CB140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835E26C" w14:textId="683209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C3B59" w14:textId="54244A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DB7AB" w14:textId="55F24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490.94 </w:t>
            </w:r>
          </w:p>
        </w:tc>
      </w:tr>
      <w:tr w:rsidR="0071618D" w:rsidRPr="0071618D" w14:paraId="284B87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DD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1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7E21616" w14:textId="65F74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776233B" w14:textId="0500E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27517" w14:textId="410FD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2A0FD" w14:textId="3E01F2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168.82 </w:t>
            </w:r>
          </w:p>
        </w:tc>
      </w:tr>
      <w:tr w:rsidR="0071618D" w:rsidRPr="0071618D" w14:paraId="2884FB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F760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F76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8F8DB89" w14:textId="3F9A3B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E0AE6F2" w14:textId="4D8E0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A9307" w14:textId="4D84B5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74776" w14:textId="5B8F1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7,902.68 </w:t>
            </w:r>
          </w:p>
        </w:tc>
      </w:tr>
      <w:tr w:rsidR="0071618D" w:rsidRPr="0071618D" w14:paraId="1E3A7C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26E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0DD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C3B53" w14:textId="634FE1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7FCC1FC" w14:textId="4F0BD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AAA6D" w14:textId="3F278B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8F530" w14:textId="75ECED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050.00 </w:t>
            </w:r>
          </w:p>
        </w:tc>
      </w:tr>
      <w:tr w:rsidR="0071618D" w:rsidRPr="0071618D" w14:paraId="39AA67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11CE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F7F8B96" w14:textId="7E6353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1B1ACB04" w14:textId="12DADBD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EB23E7" w14:textId="5AD3D4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CD51BF" w14:textId="0CC3791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124,599.73 </w:t>
            </w:r>
          </w:p>
        </w:tc>
      </w:tr>
      <w:tr w:rsidR="0071618D" w:rsidRPr="0071618D" w14:paraId="381D7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2B7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F74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69CC2DB" w14:textId="1A6EF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6EC1E81" w14:textId="2B93B9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B17A1" w14:textId="749D15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62A05" w14:textId="2F6D3D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50,692.18 </w:t>
            </w:r>
          </w:p>
        </w:tc>
      </w:tr>
      <w:tr w:rsidR="0071618D" w:rsidRPr="0071618D" w14:paraId="79854C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71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E81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793D9" w14:textId="726D10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12FC42D" w14:textId="2EBA1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5ABBF" w14:textId="275DD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771C" w14:textId="5B5F03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2,623.68 </w:t>
            </w:r>
          </w:p>
        </w:tc>
      </w:tr>
      <w:tr w:rsidR="0071618D" w:rsidRPr="0071618D" w14:paraId="6B973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219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4F5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FD0F6" w14:textId="670BB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5B05DFB" w14:textId="463DBB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266B0" w14:textId="70938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A3531" w14:textId="77CFC2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068.94 </w:t>
            </w:r>
          </w:p>
        </w:tc>
      </w:tr>
      <w:tr w:rsidR="0071618D" w:rsidRPr="0071618D" w14:paraId="0E8E1B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127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629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B961B95" w14:textId="1423BD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8AD170A" w14:textId="3E3B24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9DAD6" w14:textId="4E878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D157D" w14:textId="3E082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730.00 </w:t>
            </w:r>
          </w:p>
        </w:tc>
      </w:tr>
      <w:tr w:rsidR="0071618D" w:rsidRPr="0071618D" w14:paraId="056D92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861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58C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B8A21" w14:textId="3618B7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6EECAFD" w14:textId="0AA9A8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E0BD3" w14:textId="25BFE7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752C" w14:textId="7889CA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617.76 </w:t>
            </w:r>
          </w:p>
        </w:tc>
      </w:tr>
      <w:tr w:rsidR="0071618D" w:rsidRPr="0071618D" w14:paraId="3D6120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E4A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77A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5028E" w14:textId="70537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CEFCEC4" w14:textId="3E9CA6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BEC20" w14:textId="1B578F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E66EF" w14:textId="083CC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620.22 </w:t>
            </w:r>
          </w:p>
        </w:tc>
      </w:tr>
      <w:tr w:rsidR="0071618D" w:rsidRPr="0071618D" w14:paraId="546A72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F9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62B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C7AA857" w14:textId="3119A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8990837" w14:textId="1E991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D146D" w14:textId="5C063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56966" w14:textId="11255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7,459.07 </w:t>
            </w:r>
          </w:p>
        </w:tc>
      </w:tr>
      <w:tr w:rsidR="0071618D" w:rsidRPr="0071618D" w14:paraId="160210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601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8E1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70E3B" w14:textId="0CF3AC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70D9B97C" w14:textId="6304D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DB1E5" w14:textId="3CAABE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E951B" w14:textId="19070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20.72 </w:t>
            </w:r>
          </w:p>
        </w:tc>
      </w:tr>
      <w:tr w:rsidR="0071618D" w:rsidRPr="0071618D" w14:paraId="22D20A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D7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0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A7CC0" w14:textId="51D72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CE0AEE3" w14:textId="62826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20BD6" w14:textId="5E772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CF49F" w14:textId="66C9B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472.76 </w:t>
            </w:r>
          </w:p>
        </w:tc>
      </w:tr>
      <w:tr w:rsidR="0071618D" w:rsidRPr="0071618D" w14:paraId="66D47A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99D9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D0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469ED" w14:textId="2D6DE5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1009825" w14:textId="711CEF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97E69" w14:textId="183E34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35A1C" w14:textId="2F2805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82.96 </w:t>
            </w:r>
          </w:p>
        </w:tc>
      </w:tr>
      <w:tr w:rsidR="0071618D" w:rsidRPr="0071618D" w14:paraId="110B83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B127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FC3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0A4A4" w14:textId="743E0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8190B7F" w14:textId="674347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AD61C" w14:textId="210B3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4DB3E" w14:textId="29E7C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596.44 </w:t>
            </w:r>
          </w:p>
        </w:tc>
      </w:tr>
      <w:tr w:rsidR="0071618D" w:rsidRPr="0071618D" w14:paraId="689814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094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5EF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F4A45" w14:textId="05957C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970ED25" w14:textId="4D1EC8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66123" w14:textId="6B2FC9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93423" w14:textId="71F8DC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2,126.16 </w:t>
            </w:r>
          </w:p>
        </w:tc>
      </w:tr>
      <w:tr w:rsidR="0071618D" w:rsidRPr="0071618D" w14:paraId="4A881B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91CF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813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2A2FE132" w14:textId="1FD467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9DEFE3B" w14:textId="3275A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BC05A" w14:textId="331750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F08E7" w14:textId="003279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312.68 </w:t>
            </w:r>
          </w:p>
        </w:tc>
      </w:tr>
      <w:tr w:rsidR="0071618D" w:rsidRPr="0071618D" w14:paraId="1F1E4CE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DAF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DB6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ADCDE" w14:textId="02404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B17EF83" w14:textId="08298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C5DA4" w14:textId="3F150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12961" w14:textId="75B4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69.16 </w:t>
            </w:r>
          </w:p>
        </w:tc>
      </w:tr>
      <w:tr w:rsidR="0071618D" w:rsidRPr="0071618D" w14:paraId="32E7FE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9606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66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39A7057" w14:textId="2506A1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06D4ADD3" w14:textId="48CD6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D20A4" w14:textId="4865B2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9F4C5" w14:textId="2355C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22.48 </w:t>
            </w:r>
          </w:p>
        </w:tc>
      </w:tr>
      <w:tr w:rsidR="0071618D" w:rsidRPr="0071618D" w14:paraId="595852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90F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74253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rig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698421E" w14:textId="253E3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6A2D43E6" w14:textId="2EDD9C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2C7F0" w14:textId="3B9066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25EB" w14:textId="2D2DF9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490.06 </w:t>
            </w:r>
          </w:p>
        </w:tc>
      </w:tr>
      <w:tr w:rsidR="0071618D" w:rsidRPr="0071618D" w14:paraId="724053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29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E0E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08B23" w14:textId="46DEA6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1368951" w14:textId="3535E0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CCD4" w14:textId="40764D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4CA24" w14:textId="1F9EF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430.04 </w:t>
            </w:r>
          </w:p>
        </w:tc>
      </w:tr>
      <w:tr w:rsidR="0071618D" w:rsidRPr="0071618D" w14:paraId="17666B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E3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A97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D16AA" w14:textId="0C7E33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EAB574A" w14:textId="58CFA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0A26D" w14:textId="01AD0D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402B2" w14:textId="2133C2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8,458.20 </w:t>
            </w:r>
          </w:p>
        </w:tc>
      </w:tr>
      <w:tr w:rsidR="0071618D" w:rsidRPr="0071618D" w14:paraId="67532F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B88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5B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36C1D" w14:textId="2C286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5676649" w14:textId="39223D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BB884" w14:textId="20BCE4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26A0F" w14:textId="155B9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4,242.92 </w:t>
            </w:r>
          </w:p>
        </w:tc>
      </w:tr>
      <w:tr w:rsidR="0071618D" w:rsidRPr="0071618D" w14:paraId="17022FC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769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9BE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EE7A9" w14:textId="2D762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16A1C81" w14:textId="34A29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46019" w14:textId="48C54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773C0" w14:textId="16100F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508.88 </w:t>
            </w:r>
          </w:p>
        </w:tc>
      </w:tr>
      <w:tr w:rsidR="0071618D" w:rsidRPr="0071618D" w14:paraId="1111D0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03A1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58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87F27" w14:textId="659E4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A62A401" w14:textId="3CDBA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A93FB" w14:textId="14AFCD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C0F4" w14:textId="75C14D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807.88 </w:t>
            </w:r>
          </w:p>
        </w:tc>
      </w:tr>
      <w:tr w:rsidR="0071618D" w:rsidRPr="0071618D" w14:paraId="34A48D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CA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4AC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40C28" w14:textId="6139E0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A331C2B" w14:textId="7D2EC3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C7BF5" w14:textId="44C5D2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C33C7" w14:textId="09C20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958.80 </w:t>
            </w:r>
          </w:p>
        </w:tc>
      </w:tr>
      <w:tr w:rsidR="0071618D" w:rsidRPr="0071618D" w14:paraId="536888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4CA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CE3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59C0A" w14:textId="6A6589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53FEB78" w14:textId="3C584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95181" w14:textId="175B0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8A5D2" w14:textId="08ED84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9,371.53 </w:t>
            </w:r>
          </w:p>
        </w:tc>
      </w:tr>
      <w:tr w:rsidR="0071618D" w:rsidRPr="0071618D" w14:paraId="07ABA7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731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6B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921932A" w14:textId="0384F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817916C" w14:textId="0C8B6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29A94" w14:textId="213C0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D809" w14:textId="26B90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2,045.18 </w:t>
            </w:r>
          </w:p>
        </w:tc>
      </w:tr>
      <w:tr w:rsidR="0071618D" w:rsidRPr="0071618D" w14:paraId="5F8409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7D8C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8D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0D5C76A" w14:textId="25CA7B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04501331" w14:textId="0E3CA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CDE93" w14:textId="3F5C71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3617B" w14:textId="336E75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80.00 </w:t>
            </w:r>
          </w:p>
        </w:tc>
      </w:tr>
      <w:tr w:rsidR="0071618D" w:rsidRPr="0071618D" w14:paraId="789E62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3699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7A8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7F1F88F" w14:textId="13612C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8D94F75" w14:textId="29B88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9F640" w14:textId="06E4C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8B850" w14:textId="6889CE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506.28 </w:t>
            </w:r>
          </w:p>
        </w:tc>
      </w:tr>
      <w:tr w:rsidR="0071618D" w:rsidRPr="0071618D" w14:paraId="2481CE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017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AC1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46793" w14:textId="16368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D465C80" w14:textId="2FB528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7C21" w14:textId="2F865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1F1D5" w14:textId="56C94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547.69 </w:t>
            </w:r>
          </w:p>
        </w:tc>
      </w:tr>
      <w:tr w:rsidR="0071618D" w:rsidRPr="0071618D" w14:paraId="344CEB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9C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85C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CC6D38A" w14:textId="1425F6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22AE575C" w14:textId="3DAB6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A3293" w14:textId="0F8DA0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2F630" w14:textId="1CF957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780.54 </w:t>
            </w:r>
          </w:p>
        </w:tc>
      </w:tr>
      <w:tr w:rsidR="0071618D" w:rsidRPr="0071618D" w14:paraId="09D20E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ADA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A07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resentacio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arubc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06374B1" w14:textId="61739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28095E7" w14:textId="5C1BBB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36C19" w14:textId="77CE2E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6E93B" w14:textId="406372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7,703.44 </w:t>
            </w:r>
          </w:p>
        </w:tc>
      </w:tr>
      <w:tr w:rsidR="0071618D" w:rsidRPr="0071618D" w14:paraId="2BD7DC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4AB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714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53722" w14:textId="79180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AE0FD26" w14:textId="5B54E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C86EE" w14:textId="35412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1100E" w14:textId="7C467C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3,816.76 </w:t>
            </w:r>
          </w:p>
        </w:tc>
      </w:tr>
      <w:tr w:rsidR="0071618D" w:rsidRPr="0071618D" w14:paraId="2A7B05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E12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14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CF240" w14:textId="5510E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0E96528D" w14:textId="67E78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A1C5" w14:textId="38FC3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FE566" w14:textId="19A76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1,126.78 </w:t>
            </w:r>
          </w:p>
        </w:tc>
      </w:tr>
      <w:tr w:rsidR="0071618D" w:rsidRPr="0071618D" w14:paraId="5B1002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B61F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0B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San </w:t>
            </w:r>
            <w:proofErr w:type="spellStart"/>
            <w:r w:rsidRPr="0071618D">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6BE0F" w14:textId="40F7C5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21620F1" w14:textId="4BF8E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A68B5" w14:textId="4B8F3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D992" w14:textId="712097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7,057.28 </w:t>
            </w:r>
          </w:p>
        </w:tc>
      </w:tr>
      <w:tr w:rsidR="0071618D" w:rsidRPr="0071618D" w14:paraId="3CA808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D6E5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F0A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2624828" w14:textId="501D1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2F76E46C" w14:textId="4B7E8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DE6B" w14:textId="5E1752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2B13E" w14:textId="466F06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0,076.34 </w:t>
            </w:r>
          </w:p>
        </w:tc>
      </w:tr>
      <w:tr w:rsidR="0071618D" w:rsidRPr="0071618D" w14:paraId="3AB4FD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74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B1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5E217" w14:textId="36CF44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97F2CF3" w14:textId="024915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C40A3" w14:textId="7FD73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8AFAA" w14:textId="5FF96D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077.76 </w:t>
            </w:r>
          </w:p>
        </w:tc>
      </w:tr>
      <w:tr w:rsidR="0071618D" w:rsidRPr="0071618D" w14:paraId="532737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D06A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57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5C3A1" w14:textId="2976A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DEEAF3C" w14:textId="39280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7008" w14:textId="202F65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7B793" w14:textId="0BC6F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152.72 </w:t>
            </w:r>
          </w:p>
        </w:tc>
      </w:tr>
      <w:tr w:rsidR="0071618D" w:rsidRPr="0071618D" w14:paraId="69EA04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485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C33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3ED48" w14:textId="0520B9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6F2DC3E" w14:textId="3689E3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7FE61" w14:textId="169C32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6B07F" w14:textId="1C396C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584.32 </w:t>
            </w:r>
          </w:p>
        </w:tc>
      </w:tr>
      <w:tr w:rsidR="0071618D" w:rsidRPr="0071618D" w14:paraId="0D2FD7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2D1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EAD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50C43" w14:textId="3CEE54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01241A7E" w14:textId="7F75F0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176F" w14:textId="263C0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4D7FE" w14:textId="1FBCE9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7,361.12 </w:t>
            </w:r>
          </w:p>
        </w:tc>
      </w:tr>
      <w:tr w:rsidR="0071618D" w:rsidRPr="0071618D" w14:paraId="29424BD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FAE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F3F0E11" w14:textId="780980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10B9665" w14:textId="670C20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95499B" w14:textId="658B66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357986" w14:textId="32A137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32,426.38 </w:t>
            </w:r>
          </w:p>
        </w:tc>
      </w:tr>
      <w:tr w:rsidR="0071618D" w:rsidRPr="0071618D" w14:paraId="219621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B3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19B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45ABE" w14:textId="56AD1E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009FBA5" w14:textId="6CFDEB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D3DD" w14:textId="57D51B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7A6EB" w14:textId="7E7397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77,956.38 </w:t>
            </w:r>
          </w:p>
        </w:tc>
      </w:tr>
      <w:tr w:rsidR="0071618D" w:rsidRPr="0071618D" w14:paraId="457DF7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4EC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A96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dres (</w:t>
            </w:r>
            <w:proofErr w:type="spellStart"/>
            <w:r w:rsidRPr="0071618D">
              <w:rPr>
                <w:rFonts w:ascii="Arial Narrow" w:eastAsia="Times New Roman" w:hAnsi="Arial Narrow"/>
                <w:i/>
                <w:iCs/>
                <w:color w:val="000000"/>
                <w:sz w:val="20"/>
                <w:szCs w:val="20"/>
              </w:rPr>
              <w:t>Calolb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DA0F3E7" w14:textId="76A037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2B9A270" w14:textId="7B644E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95B08" w14:textId="3FF84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63285" w14:textId="217FB9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490.00 </w:t>
            </w:r>
          </w:p>
        </w:tc>
      </w:tr>
      <w:tr w:rsidR="0071618D" w:rsidRPr="0071618D" w14:paraId="65555D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85B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D48E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283F5" w14:textId="70F957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31D3722" w14:textId="352D56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C0C2" w14:textId="4710C1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7AF2A" w14:textId="21A33D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980.00 </w:t>
            </w:r>
          </w:p>
        </w:tc>
      </w:tr>
      <w:tr w:rsidR="0071618D" w:rsidRPr="0071618D" w14:paraId="5EEEAA0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C8E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1CC8BDA" w14:textId="36B7CF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3F1DE670" w14:textId="4502AD3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1E3206" w14:textId="1979EB8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71FA22" w14:textId="4062BD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5,801.32 </w:t>
            </w:r>
          </w:p>
        </w:tc>
      </w:tr>
      <w:tr w:rsidR="0071618D" w:rsidRPr="0071618D" w14:paraId="612D69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E5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9E0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372741" w14:textId="2B5231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AE9D9C1" w14:textId="385413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3A5BE" w14:textId="65AF47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A41C4" w14:textId="47B4C6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51.00 </w:t>
            </w:r>
          </w:p>
        </w:tc>
      </w:tr>
      <w:tr w:rsidR="0071618D" w:rsidRPr="0071618D" w14:paraId="2B2A7B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371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C12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9C338" w14:textId="6ABC6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7833481" w14:textId="182692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207C3" w14:textId="53B93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0A7F1" w14:textId="1B021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226.50 </w:t>
            </w:r>
          </w:p>
        </w:tc>
      </w:tr>
      <w:tr w:rsidR="0071618D" w:rsidRPr="0071618D" w14:paraId="0EA7A8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40B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FB7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3D57B" w14:textId="6E01F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19117AC5" w14:textId="39CA90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9C0D" w14:textId="256C5A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2794F" w14:textId="5840C5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700.00 </w:t>
            </w:r>
          </w:p>
        </w:tc>
      </w:tr>
      <w:tr w:rsidR="0071618D" w:rsidRPr="0071618D" w14:paraId="2348E7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5387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315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E7DEF62" w14:textId="35484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0554FDA" w14:textId="43A2D9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54273" w14:textId="1A3572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10F7" w14:textId="394165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192.50 </w:t>
            </w:r>
          </w:p>
        </w:tc>
      </w:tr>
      <w:tr w:rsidR="0071618D" w:rsidRPr="0071618D" w14:paraId="77D3EE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79D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BC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7AE2699" w14:textId="559D9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F0B7174" w14:textId="1E45F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C5FFB" w14:textId="40C330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B0F27" w14:textId="018AAC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20.00 </w:t>
            </w:r>
          </w:p>
        </w:tc>
      </w:tr>
      <w:tr w:rsidR="0071618D" w:rsidRPr="0071618D" w14:paraId="06CD65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B26E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015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147EA" w14:textId="46E0F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F50D22C" w14:textId="6C9A1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BA6B1" w14:textId="027FD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C3CB" w14:textId="5D804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634.00 </w:t>
            </w:r>
          </w:p>
        </w:tc>
      </w:tr>
      <w:tr w:rsidR="0071618D" w:rsidRPr="0071618D" w14:paraId="79D45E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D4CE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17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7244C" w14:textId="075C0D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CE83667" w14:textId="106EE5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BC923" w14:textId="4BB4D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014A2" w14:textId="3DF70A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792.50 </w:t>
            </w:r>
          </w:p>
        </w:tc>
      </w:tr>
      <w:tr w:rsidR="0071618D" w:rsidRPr="0071618D" w14:paraId="56902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857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5B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1C1990" w14:textId="64536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C0D8A31" w14:textId="7DEB45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B74AF" w14:textId="2DF1D3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83338" w14:textId="0F72F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260.00 </w:t>
            </w:r>
          </w:p>
        </w:tc>
      </w:tr>
      <w:tr w:rsidR="0071618D" w:rsidRPr="0071618D" w14:paraId="5B666D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D95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15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io V. </w:t>
            </w:r>
            <w:proofErr w:type="spellStart"/>
            <w:r w:rsidRPr="0071618D">
              <w:rPr>
                <w:rFonts w:ascii="Arial Narrow" w:eastAsia="Times New Roman" w:hAnsi="Arial Narrow"/>
                <w:i/>
                <w:iCs/>
                <w:color w:val="000000"/>
                <w:sz w:val="20"/>
                <w:szCs w:val="20"/>
              </w:rPr>
              <w:t>Corpuz</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Limbuh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4C67774" w14:textId="4A4C78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0CE168D2" w14:textId="3B45FF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F054C" w14:textId="297D17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B199D" w14:textId="625A40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40.00 </w:t>
            </w:r>
          </w:p>
        </w:tc>
      </w:tr>
      <w:tr w:rsidR="0071618D" w:rsidRPr="0071618D" w14:paraId="7D7E2E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0A1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B9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13BA88" w14:textId="11384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9E7B87E" w14:textId="44818F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D7F62" w14:textId="79949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A2A0" w14:textId="2A52DC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5,535.00 </w:t>
            </w:r>
          </w:p>
        </w:tc>
      </w:tr>
      <w:tr w:rsidR="0071618D" w:rsidRPr="0071618D" w14:paraId="0EF1BF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D7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058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738D2" w14:textId="7AB0B5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BABA4CF" w14:textId="1640F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E6ED8" w14:textId="60D8A6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F1F8B" w14:textId="2B856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049.82 </w:t>
            </w:r>
          </w:p>
        </w:tc>
      </w:tr>
      <w:tr w:rsidR="0071618D" w:rsidRPr="0071618D" w14:paraId="737803E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D031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47B9465" w14:textId="4558098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13F8ABDA" w14:textId="53E4D0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E596C6" w14:textId="03EAF9F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5F5D6" w14:textId="766A1EB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379,232.55 </w:t>
            </w:r>
          </w:p>
        </w:tc>
      </w:tr>
      <w:tr w:rsidR="0071618D" w:rsidRPr="0071618D" w14:paraId="53C4B9B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39F0BB"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FD52B0B" w14:textId="272D1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FE14186" w14:textId="350B01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BADAF" w14:textId="0A7992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30403" w14:textId="7E54B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64,288.77 </w:t>
            </w:r>
          </w:p>
        </w:tc>
      </w:tr>
      <w:tr w:rsidR="0071618D" w:rsidRPr="0071618D" w14:paraId="271A4B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639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562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BBB4EDF" w14:textId="2CB523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7BCD869E" w14:textId="2C8332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251CA" w14:textId="0A5383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8658F" w14:textId="497F2E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882.44 </w:t>
            </w:r>
          </w:p>
        </w:tc>
      </w:tr>
      <w:tr w:rsidR="0071618D" w:rsidRPr="0071618D" w14:paraId="660782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D81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79D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EC60E" w14:textId="108A1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4ED0BA1D" w14:textId="312BC5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0B8C3" w14:textId="53581E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CDC98" w14:textId="7561DD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1,057.64 </w:t>
            </w:r>
          </w:p>
        </w:tc>
      </w:tr>
      <w:tr w:rsidR="0071618D" w:rsidRPr="0071618D" w14:paraId="3CFD59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4DA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DBF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3DDAE" w14:textId="4D70BA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69C3633" w14:textId="385FEC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2223" w14:textId="49AC2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269DD" w14:textId="29F9B4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213.48 </w:t>
            </w:r>
          </w:p>
        </w:tc>
      </w:tr>
      <w:tr w:rsidR="0071618D" w:rsidRPr="0071618D" w14:paraId="354E6B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E10D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95F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B0DF951" w14:textId="5347DD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42228659" w14:textId="73B000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8C9B7" w14:textId="391EE2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F52F7" w14:textId="168EC5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672.72 </w:t>
            </w:r>
          </w:p>
        </w:tc>
      </w:tr>
      <w:tr w:rsidR="0071618D" w:rsidRPr="0071618D" w14:paraId="3DD497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FB8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49A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26F9061" w14:textId="12AB44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0D029303" w14:textId="682895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E8F4B" w14:textId="7333E4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BF95E" w14:textId="07B878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594.62 </w:t>
            </w:r>
          </w:p>
        </w:tc>
      </w:tr>
      <w:tr w:rsidR="0071618D" w:rsidRPr="0071618D" w14:paraId="6A93C7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CF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10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0121D" w14:textId="30084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5D390EB" w14:textId="160A08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406B4B8E" w14:textId="7A4CD2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E6BA9" w14:textId="65B73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8,112.24 </w:t>
            </w:r>
          </w:p>
        </w:tc>
      </w:tr>
      <w:tr w:rsidR="0071618D" w:rsidRPr="0071618D" w14:paraId="568E75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442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B14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C79E1" w14:textId="3ED4F1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A0C9A0F" w14:textId="1D69A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F0BD0" w14:textId="3357B2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506A7" w14:textId="5F160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0,626.00 </w:t>
            </w:r>
          </w:p>
        </w:tc>
      </w:tr>
      <w:tr w:rsidR="0071618D" w:rsidRPr="0071618D" w14:paraId="4E7C4C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D2F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B94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A838F" w14:textId="64A7E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0545AAF1" w14:textId="25AB9F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B968C" w14:textId="76951B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B5F23" w14:textId="5ABC27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96.88 </w:t>
            </w:r>
          </w:p>
        </w:tc>
      </w:tr>
      <w:tr w:rsidR="0071618D" w:rsidRPr="0071618D" w14:paraId="2ADEB6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6B2C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47F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C5B31" w14:textId="238170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213255E" w14:textId="286D90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38D5452" w14:textId="76425C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D171" w14:textId="2BE52E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9,532.92 </w:t>
            </w:r>
          </w:p>
        </w:tc>
      </w:tr>
      <w:tr w:rsidR="0071618D" w:rsidRPr="0071618D" w14:paraId="6E8DAC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84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8B0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E0E39" w14:textId="47DA5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34045010" w14:textId="50B8D2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48047DC" w14:textId="2F5B00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198CA" w14:textId="67496A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690.00 </w:t>
            </w:r>
          </w:p>
        </w:tc>
      </w:tr>
      <w:tr w:rsidR="0071618D" w:rsidRPr="0071618D" w14:paraId="65B7BC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A08A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B28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26A4F5C" w14:textId="2BE58C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37368FD" w14:textId="55C149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FB9C2" w14:textId="217944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60716" w14:textId="62559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952.08 </w:t>
            </w:r>
          </w:p>
        </w:tc>
      </w:tr>
      <w:tr w:rsidR="0071618D" w:rsidRPr="0071618D" w14:paraId="51FB27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083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6A5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574ECFBD" w14:textId="5F9174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584631A" w14:textId="1426A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A7CF7" w14:textId="3A775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8E320" w14:textId="34326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36.32 </w:t>
            </w:r>
          </w:p>
        </w:tc>
      </w:tr>
      <w:tr w:rsidR="0071618D" w:rsidRPr="0071618D" w14:paraId="0F32D7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6EA0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C63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A34EF36" w14:textId="74783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5BC9EA38" w14:textId="2C7689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4D11" w14:textId="702B60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88680" w14:textId="43019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8,276.44 </w:t>
            </w:r>
          </w:p>
        </w:tc>
      </w:tr>
      <w:tr w:rsidR="0071618D" w:rsidRPr="0071618D" w14:paraId="76018DD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74255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EC878D4" w14:textId="1B82F7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143,924.63 </w:t>
            </w:r>
          </w:p>
        </w:tc>
        <w:tc>
          <w:tcPr>
            <w:tcW w:w="0" w:type="auto"/>
            <w:tcBorders>
              <w:top w:val="nil"/>
              <w:left w:val="nil"/>
              <w:bottom w:val="single" w:sz="4" w:space="0" w:color="000000"/>
              <w:right w:val="single" w:sz="4" w:space="0" w:color="000000"/>
            </w:tcBorders>
            <w:shd w:val="clear" w:color="A5A5A5" w:fill="A5A5A5"/>
            <w:noWrap/>
            <w:vAlign w:val="bottom"/>
            <w:hideMark/>
          </w:tcPr>
          <w:p w14:paraId="6BD04623" w14:textId="58BE3EB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01FA6ED" w14:textId="4A95A26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538F77" w14:textId="751A4E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747,074.63 </w:t>
            </w:r>
          </w:p>
        </w:tc>
      </w:tr>
      <w:tr w:rsidR="0071618D" w:rsidRPr="0071618D" w14:paraId="371C443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C0A3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7118D6B" w14:textId="4C4E0B9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004,2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076B11C0" w14:textId="4C8DA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9497FE" w14:textId="4CE023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97A951" w14:textId="047E528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282,007.82 </w:t>
            </w:r>
          </w:p>
        </w:tc>
      </w:tr>
      <w:tr w:rsidR="0071618D" w:rsidRPr="0071618D" w14:paraId="1A1217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181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2C8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1C691" w14:textId="0E3092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B5EC5" w14:textId="55AB92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B150" w14:textId="24501B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22CBE" w14:textId="372D05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1B38241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65F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8D4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119ACD3" w14:textId="568CFB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7CC07" w14:textId="4EA54A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B1D48" w14:textId="33D5B5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F2CFF" w14:textId="3F197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42FDAC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D54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2A3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CC5E114" w14:textId="32A31E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0E589D27" w14:textId="09604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18F52" w14:textId="6079A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438CD" w14:textId="060A48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1,080.00 </w:t>
            </w:r>
          </w:p>
        </w:tc>
      </w:tr>
      <w:tr w:rsidR="0071618D" w:rsidRPr="0071618D" w14:paraId="38A85F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7D2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39B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5104403" w14:textId="4F14EE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5C0DD3D2" w14:textId="441CE5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98409FD" w14:textId="7A52E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FFB8F" w14:textId="69E0B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447.20 </w:t>
            </w:r>
          </w:p>
        </w:tc>
      </w:tr>
      <w:tr w:rsidR="0071618D" w:rsidRPr="0071618D" w14:paraId="69E1BC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20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5976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BAFA0" w14:textId="71B4F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0B2D768D" w14:textId="1EA37C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C880" w14:textId="367644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DC910" w14:textId="126C84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1,656.70 </w:t>
            </w:r>
          </w:p>
        </w:tc>
      </w:tr>
      <w:tr w:rsidR="0071618D" w:rsidRPr="0071618D" w14:paraId="76EBEF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08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9E6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C58AC" w14:textId="30C4B5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4D2A3B6" w14:textId="5E2C8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F662A" w14:textId="61CA60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F4C6D" w14:textId="66FE9C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7,414.10 </w:t>
            </w:r>
          </w:p>
        </w:tc>
      </w:tr>
      <w:tr w:rsidR="0071618D" w:rsidRPr="0071618D" w14:paraId="656DFB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1A7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86F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20CB546" w14:textId="60DFD8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92DDAD" w14:textId="7E70F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F05DF" w14:textId="26E925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12C8F" w14:textId="6466A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2AA988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E6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C4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E7879" w14:textId="0EDFE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20B956" w14:textId="744CD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E9FE" w14:textId="30FE4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76F46" w14:textId="1729A0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0,500.00 </w:t>
            </w:r>
          </w:p>
        </w:tc>
      </w:tr>
      <w:tr w:rsidR="0071618D" w:rsidRPr="0071618D" w14:paraId="120EC1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88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F44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5AB9E" w14:textId="1E1C4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906F" w14:textId="29051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2C978" w14:textId="041A7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7BD96" w14:textId="1399D8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7,000.00 </w:t>
            </w:r>
          </w:p>
        </w:tc>
      </w:tr>
      <w:tr w:rsidR="0071618D" w:rsidRPr="0071618D" w14:paraId="733360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99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C67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212CA" w14:textId="73D950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6767919E" w14:textId="7C226B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A4A1F" w14:textId="53CE11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A4B13" w14:textId="23E5C7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100.00 </w:t>
            </w:r>
          </w:p>
        </w:tc>
      </w:tr>
      <w:tr w:rsidR="0071618D" w:rsidRPr="0071618D" w14:paraId="58F951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755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94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CB6557" w14:textId="4DC64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9FBB078" w14:textId="61BE59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DBACC" w14:textId="22929C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3D75D" w14:textId="063D6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4,800.00 </w:t>
            </w:r>
          </w:p>
        </w:tc>
      </w:tr>
      <w:tr w:rsidR="0071618D" w:rsidRPr="0071618D" w14:paraId="386257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AB1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E3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9EABE16" w14:textId="72AB84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7D8B1593" w14:textId="726E6F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7A276" w14:textId="6E4E68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5EAA" w14:textId="64B5D1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100,835.40 </w:t>
            </w:r>
          </w:p>
        </w:tc>
      </w:tr>
      <w:tr w:rsidR="0071618D" w:rsidRPr="0071618D" w14:paraId="0053AF9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2A6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E49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8259F" w14:textId="21F212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E83395" w14:textId="3A83F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A767" w14:textId="79E4C0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6172C" w14:textId="6BC068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400.00 </w:t>
            </w:r>
          </w:p>
        </w:tc>
      </w:tr>
      <w:tr w:rsidR="0071618D" w:rsidRPr="0071618D" w14:paraId="34D5F6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4F9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BA0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323E43" w14:textId="24D206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618B74D1" w14:textId="5AC351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D6605" w14:textId="5FFF4B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F9D78" w14:textId="119B78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9,340.00 </w:t>
            </w:r>
          </w:p>
        </w:tc>
      </w:tr>
      <w:tr w:rsidR="0071618D" w:rsidRPr="0071618D" w14:paraId="6DF88E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426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5C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60042" w14:textId="60279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7D4D2A5" w14:textId="5D329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1E8B8" w14:textId="19E24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9C072" w14:textId="198B5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897.42 </w:t>
            </w:r>
          </w:p>
        </w:tc>
      </w:tr>
      <w:tr w:rsidR="0071618D" w:rsidRPr="0071618D" w14:paraId="6D611C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0AA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4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4A745" w14:textId="6766F5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5E1FF59" w14:textId="4DC9CE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DC7C8" w14:textId="05AAE9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62450" w14:textId="570D8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7,537.00 </w:t>
            </w:r>
          </w:p>
        </w:tc>
      </w:tr>
      <w:tr w:rsidR="0071618D" w:rsidRPr="0071618D" w14:paraId="2A63B64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4898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7A6D0B08" w14:textId="3D171E4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360,73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44D2FF0" w14:textId="65C38D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34D1BE" w14:textId="00A68E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5F51C5" w14:textId="0DBF17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36,133.71 </w:t>
            </w:r>
          </w:p>
        </w:tc>
      </w:tr>
      <w:tr w:rsidR="0071618D" w:rsidRPr="0071618D" w14:paraId="59811B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403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6E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ini</w:t>
            </w:r>
            <w:proofErr w:type="spellEnd"/>
            <w:r w:rsidRPr="0071618D">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461ED73E" w14:textId="4F6C0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283439BF" w14:textId="72F9C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0E27" w14:textId="2AC77A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3F018" w14:textId="769CFB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8,984.96 </w:t>
            </w:r>
          </w:p>
        </w:tc>
      </w:tr>
      <w:tr w:rsidR="0071618D" w:rsidRPr="0071618D" w14:paraId="31A0D4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023E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1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1188A" w14:textId="160F4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044748E4" w14:textId="5F652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415BD" w14:textId="07F18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2D55E" w14:textId="00508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88,099.20 </w:t>
            </w:r>
          </w:p>
        </w:tc>
      </w:tr>
      <w:tr w:rsidR="0071618D" w:rsidRPr="0071618D" w14:paraId="4DE176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424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E9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24FA5AE" w14:textId="7556C5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749400F7" w14:textId="2C3D07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5EE33" w14:textId="05C96B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01F14" w14:textId="3B47F0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3,820.45 </w:t>
            </w:r>
          </w:p>
        </w:tc>
      </w:tr>
      <w:tr w:rsidR="0071618D" w:rsidRPr="0071618D" w14:paraId="2F53B9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16E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879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w:t>
            </w:r>
            <w:proofErr w:type="spellStart"/>
            <w:r w:rsidRPr="0071618D">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C0812" w14:textId="172DC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2F8E6060" w14:textId="601281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40172" w14:textId="66476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193B" w14:textId="401D2A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2,395.00 </w:t>
            </w:r>
          </w:p>
        </w:tc>
      </w:tr>
      <w:tr w:rsidR="0071618D" w:rsidRPr="0071618D" w14:paraId="2F90368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B26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BCC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04DE5" w14:textId="580E2F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9217B" w14:textId="2FBBB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65CF9" w14:textId="03F534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9AEE0" w14:textId="38DA6D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7E9854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9B7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0D7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Tobias </w:t>
            </w:r>
            <w:proofErr w:type="spellStart"/>
            <w:r w:rsidRPr="0071618D">
              <w:rPr>
                <w:rFonts w:ascii="Arial Narrow" w:eastAsia="Times New Roman" w:hAnsi="Arial Narrow"/>
                <w:i/>
                <w:iCs/>
                <w:color w:val="000000"/>
                <w:sz w:val="20"/>
                <w:szCs w:val="20"/>
              </w:rPr>
              <w:t>Fornier</w:t>
            </w:r>
            <w:proofErr w:type="spellEnd"/>
            <w:r w:rsidRPr="0071618D">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87A7A0B" w14:textId="635CEB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6DA8EB3C" w14:textId="43B8C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54494" w14:textId="6663C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484E8" w14:textId="51808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45.00 </w:t>
            </w:r>
          </w:p>
        </w:tc>
      </w:tr>
      <w:tr w:rsidR="0071618D" w:rsidRPr="0071618D" w14:paraId="251E103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A49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B2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0B86D8A" w14:textId="53F188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4E4F2D69" w14:textId="56026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DECA9" w14:textId="643E0E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CEF3B" w14:textId="355586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40.00 </w:t>
            </w:r>
          </w:p>
        </w:tc>
      </w:tr>
      <w:tr w:rsidR="0071618D" w:rsidRPr="0071618D" w14:paraId="657067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1B9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92A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44DA11" w14:textId="49096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0,029.00 </w:t>
            </w:r>
          </w:p>
        </w:tc>
        <w:tc>
          <w:tcPr>
            <w:tcW w:w="0" w:type="auto"/>
            <w:tcBorders>
              <w:top w:val="nil"/>
              <w:left w:val="nil"/>
              <w:bottom w:val="single" w:sz="4" w:space="0" w:color="000000"/>
              <w:right w:val="single" w:sz="4" w:space="0" w:color="000000"/>
            </w:tcBorders>
            <w:shd w:val="clear" w:color="auto" w:fill="auto"/>
            <w:noWrap/>
            <w:vAlign w:val="bottom"/>
            <w:hideMark/>
          </w:tcPr>
          <w:p w14:paraId="5B6E9B9C" w14:textId="354691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9CEB" w14:textId="304D1A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B6C3" w14:textId="2562E4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0,029.00 </w:t>
            </w:r>
          </w:p>
        </w:tc>
      </w:tr>
      <w:tr w:rsidR="0071618D" w:rsidRPr="0071618D" w14:paraId="1D8F41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62C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280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C4E0B" w14:textId="6C5916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AAD53D" w14:textId="35F7F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5C34573" w14:textId="6C9C7F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C20C5" w14:textId="1129E4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0,400.00 </w:t>
            </w:r>
          </w:p>
        </w:tc>
      </w:tr>
      <w:tr w:rsidR="0071618D" w:rsidRPr="0071618D" w14:paraId="01C746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EFC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7C8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35A94" w14:textId="7C4FED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6A1A1" w14:textId="4140D2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6A5E" w14:textId="33EEF4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46507" w14:textId="3479C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r>
      <w:tr w:rsidR="0071618D" w:rsidRPr="0071618D" w14:paraId="153C99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5E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9E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A286A" w14:textId="7D7960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26DD5788" w14:textId="70920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3BAF9" w14:textId="43C9A7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8AFA2" w14:textId="387C9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4,250.00 </w:t>
            </w:r>
          </w:p>
        </w:tc>
      </w:tr>
      <w:tr w:rsidR="0071618D" w:rsidRPr="0071618D" w14:paraId="567EF3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56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A6F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ua</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A6FEC2D" w14:textId="518089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42C45190" w14:textId="5F651C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EBA4" w14:textId="1D43A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19C63" w14:textId="6C749D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68.10 </w:t>
            </w:r>
          </w:p>
        </w:tc>
      </w:tr>
      <w:tr w:rsidR="0071618D" w:rsidRPr="0071618D" w14:paraId="47B52D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DCB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544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77D300E" w14:textId="1B7AD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8A98325" w14:textId="21A2A3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8F829" w14:textId="2B54CC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0EF2" w14:textId="07C262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4,350.00 </w:t>
            </w:r>
          </w:p>
        </w:tc>
      </w:tr>
      <w:tr w:rsidR="0071618D" w:rsidRPr="0071618D" w14:paraId="0681E9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CF8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A03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0E2C9" w14:textId="4E641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F78F08B" w14:textId="024253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CED4" w14:textId="177231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B55AF" w14:textId="0DBBF1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487.00 </w:t>
            </w:r>
          </w:p>
        </w:tc>
      </w:tr>
      <w:tr w:rsidR="0071618D" w:rsidRPr="0071618D" w14:paraId="7E92F6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607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AC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DDF13" w14:textId="52E12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AA3D01D" w14:textId="75F3C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3DE2B" w14:textId="45FC2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F1EB7" w14:textId="68697E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5,800.00 </w:t>
            </w:r>
          </w:p>
        </w:tc>
      </w:tr>
      <w:tr w:rsidR="0071618D" w:rsidRPr="0071618D" w14:paraId="689200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4A7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C7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0EA0E" w14:textId="0AB4C4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2DFC81F" w14:textId="45D14F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D071B" w14:textId="1C6943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67958" w14:textId="7B37D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90.00 </w:t>
            </w:r>
          </w:p>
        </w:tc>
      </w:tr>
      <w:tr w:rsidR="0071618D" w:rsidRPr="0071618D" w14:paraId="6C9072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672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ED5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8BE1D" w14:textId="1FC9D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769236B9" w14:textId="55CD9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A4F64" w14:textId="443CCE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496A7" w14:textId="36E186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075.00 </w:t>
            </w:r>
          </w:p>
        </w:tc>
      </w:tr>
      <w:tr w:rsidR="0071618D" w:rsidRPr="0071618D" w14:paraId="579C7F1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6E5E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4000639" w14:textId="701C2B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23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FFB910C" w14:textId="6B1EC6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F8591F" w14:textId="55E6A9A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7FB2FB" w14:textId="6924175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235,323.50 </w:t>
            </w:r>
          </w:p>
        </w:tc>
      </w:tr>
      <w:tr w:rsidR="0071618D" w:rsidRPr="0071618D" w14:paraId="5DFCEB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02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85E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ovince of </w:t>
            </w:r>
            <w:proofErr w:type="spellStart"/>
            <w:r w:rsidRPr="0071618D">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ED373" w14:textId="687C95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472D1F8" w14:textId="1834C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E0636" w14:textId="1D5DD2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2DD9" w14:textId="2C80AB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320.00 </w:t>
            </w:r>
          </w:p>
        </w:tc>
      </w:tr>
      <w:tr w:rsidR="0071618D" w:rsidRPr="0071618D" w14:paraId="1BBBCE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7D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4E7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0905BA" w14:textId="4C2F60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12D8B3D" w14:textId="330A04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4E65" w14:textId="6D789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34B1E" w14:textId="35A48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820.00 </w:t>
            </w:r>
          </w:p>
        </w:tc>
      </w:tr>
      <w:tr w:rsidR="0071618D" w:rsidRPr="0071618D" w14:paraId="518FFA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D22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405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45EC82E" w14:textId="671945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326F2C" w14:textId="0EBCD9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F9206" w14:textId="6C4751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BC02" w14:textId="178FD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799E17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B7C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91C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50E69" w14:textId="66A510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6B220" w14:textId="21998A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C699E" w14:textId="4E052D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C8CC4" w14:textId="7F4908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r>
      <w:tr w:rsidR="0071618D" w:rsidRPr="0071618D" w14:paraId="04223D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AB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B00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FDBA89" w14:textId="1B2945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1AE9E36D" w14:textId="397919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69548" w14:textId="2E17F1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9A5F9" w14:textId="1A4048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447.75 </w:t>
            </w:r>
          </w:p>
        </w:tc>
      </w:tr>
      <w:tr w:rsidR="0071618D" w:rsidRPr="0071618D" w14:paraId="1FE0E0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898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750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5ACFB4" w14:textId="08930B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ADF0568" w14:textId="234CEA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F3887" w14:textId="17A094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87366" w14:textId="5022A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944.00 </w:t>
            </w:r>
          </w:p>
        </w:tc>
      </w:tr>
      <w:tr w:rsidR="0071618D" w:rsidRPr="0071618D" w14:paraId="4EDC23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D2D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52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B7718" w14:textId="619F44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51497C0" w14:textId="126C7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9E42" w14:textId="32450B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A070A" w14:textId="41DD63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68,223.75 </w:t>
            </w:r>
          </w:p>
        </w:tc>
      </w:tr>
      <w:tr w:rsidR="0071618D" w:rsidRPr="0071618D" w14:paraId="0E49F4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BA8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E6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w:t>
            </w:r>
            <w:proofErr w:type="spellStart"/>
            <w:r w:rsidRPr="0071618D">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EDDE8" w14:textId="33FF48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AAF6" w14:textId="4DC2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40C8" w14:textId="57DD73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FFD2" w14:textId="4B200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0 </w:t>
            </w:r>
          </w:p>
        </w:tc>
      </w:tr>
      <w:tr w:rsidR="0071618D" w:rsidRPr="0071618D" w14:paraId="23347AC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E54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9E4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A7E9FD" w14:textId="40DC52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75C88106" w14:textId="66366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AB586" w14:textId="6F774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29059" w14:textId="069641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8,000.00 </w:t>
            </w:r>
          </w:p>
        </w:tc>
      </w:tr>
      <w:tr w:rsidR="0071618D" w:rsidRPr="0071618D" w14:paraId="01C2C4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73C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623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C57660F" w14:textId="0FE24C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2FBFC" w14:textId="08F0CB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99E4D" w14:textId="63C090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AF32D" w14:textId="3382C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000.00 </w:t>
            </w:r>
          </w:p>
        </w:tc>
      </w:tr>
      <w:tr w:rsidR="0071618D" w:rsidRPr="0071618D" w14:paraId="67C675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106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275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3EBD4B" w14:textId="19D5D8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07F0CE07" w14:textId="3EE5F7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C859C" w14:textId="7FAD24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8BD0" w14:textId="0B1DF1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9,400.00 </w:t>
            </w:r>
          </w:p>
        </w:tc>
      </w:tr>
      <w:tr w:rsidR="0071618D" w:rsidRPr="0071618D" w14:paraId="614D40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E8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47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A5CE8" w14:textId="2F3B7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3AB18A8" w14:textId="54EAE4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DBFD8" w14:textId="4A5D13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5A100" w14:textId="3B67AC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3,298.75 </w:t>
            </w:r>
          </w:p>
        </w:tc>
      </w:tr>
      <w:tr w:rsidR="0071618D" w:rsidRPr="0071618D" w14:paraId="25A935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3CB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4D3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7789E1B" w14:textId="5C8116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9564EA4" w14:textId="00595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3EBCD" w14:textId="6DF4E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A0BFD" w14:textId="4AF19E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1,160.00 </w:t>
            </w:r>
          </w:p>
        </w:tc>
      </w:tr>
      <w:tr w:rsidR="0071618D" w:rsidRPr="0071618D" w14:paraId="158193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B64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15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CFE21" w14:textId="6EDC4F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E12F5" w14:textId="4C8FB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9E1BF" w14:textId="0D2976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644B0" w14:textId="1C20D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000.00 </w:t>
            </w:r>
          </w:p>
        </w:tc>
      </w:tr>
      <w:tr w:rsidR="0071618D" w:rsidRPr="0071618D" w14:paraId="1C6B99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5B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37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F03E91A" w14:textId="697606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124E67" w14:textId="58F164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6BBF3" w14:textId="5DB3C7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56745" w14:textId="067627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15,000.00 </w:t>
            </w:r>
          </w:p>
        </w:tc>
      </w:tr>
      <w:tr w:rsidR="0071618D" w:rsidRPr="0071618D" w14:paraId="0A8084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122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9F5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i</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B710E07" w14:textId="041DC7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B341496" w14:textId="1B46FA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68381" w14:textId="265A43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FAA80" w14:textId="1B191D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2,500.00 </w:t>
            </w:r>
          </w:p>
        </w:tc>
      </w:tr>
      <w:tr w:rsidR="0071618D" w:rsidRPr="0071618D" w14:paraId="761520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DE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529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B299DE3" w14:textId="770AA6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9AD5FF" w14:textId="66954A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07659" w14:textId="08BD12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8FE96" w14:textId="327417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6169FA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FB8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077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150F6" w14:textId="3506CA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6DBC482" w14:textId="78305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9295" w14:textId="21F38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A326C" w14:textId="5C973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2,209.25 </w:t>
            </w:r>
          </w:p>
        </w:tc>
      </w:tr>
      <w:tr w:rsidR="0071618D" w:rsidRPr="0071618D" w14:paraId="1245CD9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E47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4C286DD" w14:textId="0E47779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35BC8E86" w14:textId="189ACC6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B47409" w14:textId="64FDEF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D45071" w14:textId="0A0FC15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895,383.55 </w:t>
            </w:r>
          </w:p>
        </w:tc>
      </w:tr>
      <w:tr w:rsidR="0071618D" w:rsidRPr="0071618D" w14:paraId="3C30A7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CED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D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D63E741" w14:textId="5C58A7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0CAB7C3D" w14:textId="57A284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D88C" w14:textId="58750E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54907" w14:textId="6CD422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5,201.95 </w:t>
            </w:r>
          </w:p>
        </w:tc>
      </w:tr>
      <w:tr w:rsidR="0071618D" w:rsidRPr="0071618D" w14:paraId="70919F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139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AB8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92E9C4E" w14:textId="3B12F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C2F2E29" w14:textId="296979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A9BDB" w14:textId="40534E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0CE9" w14:textId="7F0A9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640.00 </w:t>
            </w:r>
          </w:p>
        </w:tc>
      </w:tr>
      <w:tr w:rsidR="0071618D" w:rsidRPr="0071618D" w14:paraId="1C9C51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231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892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77D1B33" w14:textId="253FC4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05892C41" w14:textId="7B0AC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359FB" w14:textId="3F7C4E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FDE02" w14:textId="17D04C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6,319.10 </w:t>
            </w:r>
          </w:p>
        </w:tc>
      </w:tr>
      <w:tr w:rsidR="0071618D" w:rsidRPr="0071618D" w14:paraId="3396E9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82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682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7A3CF79" w14:textId="3E4FDB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25B3CCF" w14:textId="76C5D8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8A199" w14:textId="153CC9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409A" w14:textId="216FCB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52.50 </w:t>
            </w:r>
          </w:p>
        </w:tc>
      </w:tr>
      <w:tr w:rsidR="0071618D" w:rsidRPr="0071618D" w14:paraId="4A9323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F7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B7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4F48C2" w14:textId="7D328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5DA72EEA" w14:textId="40BC3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AB2F" w14:textId="4531AF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24A8" w14:textId="198C16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1,170.00 </w:t>
            </w:r>
          </w:p>
        </w:tc>
      </w:tr>
      <w:tr w:rsidR="0071618D" w:rsidRPr="0071618D" w14:paraId="2B7319A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207C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9814AFD" w14:textId="7A3247F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3,976,7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5026A2C0" w14:textId="74141E6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3E8D98" w14:textId="4B1382F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CAE4FE" w14:textId="40DD37D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026,797.23 </w:t>
            </w:r>
          </w:p>
        </w:tc>
      </w:tr>
      <w:tr w:rsidR="0071618D" w:rsidRPr="0071618D" w14:paraId="41A2B0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3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9EB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C28E1" w14:textId="6375D2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52791468" w14:textId="3E3A4D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BD5D" w14:textId="4D783A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D5B9F" w14:textId="50D6DC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73,220.00 </w:t>
            </w:r>
          </w:p>
        </w:tc>
      </w:tr>
      <w:tr w:rsidR="0071618D" w:rsidRPr="0071618D" w14:paraId="0D1171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4A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AFD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3F8A56DA" w14:textId="38CE77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3932CA74" w14:textId="051395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D9523" w14:textId="2B906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F471F" w14:textId="47A490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223.05 </w:t>
            </w:r>
          </w:p>
        </w:tc>
      </w:tr>
      <w:tr w:rsidR="0071618D" w:rsidRPr="0071618D" w14:paraId="65319E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F00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2B3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9D388" w14:textId="2CE5EF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C94E313" w14:textId="5C1E39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7FB23" w14:textId="618227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A4022" w14:textId="5662A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1,500.00 </w:t>
            </w:r>
          </w:p>
        </w:tc>
      </w:tr>
      <w:tr w:rsidR="0071618D" w:rsidRPr="0071618D" w14:paraId="731A5C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E8D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D551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16F83" w14:textId="64E3D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0FB63A" w14:textId="54A514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EAD68" w14:textId="0FBCA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F3C8E" w14:textId="04CF3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0,000.00 </w:t>
            </w:r>
          </w:p>
        </w:tc>
      </w:tr>
      <w:tr w:rsidR="0071618D" w:rsidRPr="0071618D" w14:paraId="0EC559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74E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868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E7A3C" w14:textId="73107B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64085E" w14:textId="3E6F8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DD4E" w14:textId="5535E8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3ED67" w14:textId="57641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0,000.00 </w:t>
            </w:r>
          </w:p>
        </w:tc>
      </w:tr>
      <w:tr w:rsidR="0071618D" w:rsidRPr="0071618D" w14:paraId="2F5123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82A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144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otac</w:t>
            </w:r>
            <w:proofErr w:type="spellEnd"/>
            <w:r w:rsidRPr="0071618D">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0D50FAEC" w14:textId="17B7D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B6EDB2" w14:textId="0292AE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9CE2E" w14:textId="1838FE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7B91D" w14:textId="4E13B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10,000.00 </w:t>
            </w:r>
          </w:p>
        </w:tc>
      </w:tr>
      <w:tr w:rsidR="0071618D" w:rsidRPr="0071618D" w14:paraId="72D0D6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6ED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0B0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63249" w14:textId="606106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4C41421" w14:textId="774CC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50856" w14:textId="78D27D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D969F" w14:textId="76F90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13.92 </w:t>
            </w:r>
          </w:p>
        </w:tc>
      </w:tr>
      <w:tr w:rsidR="0071618D" w:rsidRPr="0071618D" w14:paraId="73D69A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065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129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9A460" w14:textId="4C1A53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EA3C361" w14:textId="7ADA0C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B32CF" w14:textId="37C3D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90F7C" w14:textId="4D65B7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81,633.55 </w:t>
            </w:r>
          </w:p>
        </w:tc>
      </w:tr>
      <w:tr w:rsidR="0071618D" w:rsidRPr="0071618D" w14:paraId="59A280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B2A5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2EF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C6EFB" w14:textId="60FCF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EA51C0" w14:textId="666C2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EFFED" w14:textId="55E05A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D0463" w14:textId="47268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5,000.00 </w:t>
            </w:r>
          </w:p>
        </w:tc>
      </w:tr>
      <w:tr w:rsidR="0071618D" w:rsidRPr="0071618D" w14:paraId="0A562F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29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55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8618E3" w14:textId="2F4DCB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7B75A6C9" w14:textId="2FE9D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8C638E" w14:textId="6B1A18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2637" w14:textId="54D6F1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68,240.00 </w:t>
            </w:r>
          </w:p>
        </w:tc>
      </w:tr>
      <w:tr w:rsidR="0071618D" w:rsidRPr="0071618D" w14:paraId="146BE6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DED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CF6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E6A5FD9" w14:textId="74AEF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BFAA0" w14:textId="72F457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8A17" w14:textId="686EBB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7683" w14:textId="0ABAE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456D96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339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1C5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1B3E9" w14:textId="12602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FBC46" w14:textId="7C1E61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69FFA" w14:textId="115474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E56E" w14:textId="28A422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0,000.00 </w:t>
            </w:r>
          </w:p>
        </w:tc>
      </w:tr>
      <w:tr w:rsidR="0071618D" w:rsidRPr="0071618D" w14:paraId="1D3B34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94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156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997E55E" w14:textId="62CA5E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63471F7D" w14:textId="2D735F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DE2B" w14:textId="6DB6B8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AF6B5" w14:textId="3E20EB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800.00 </w:t>
            </w:r>
          </w:p>
        </w:tc>
      </w:tr>
      <w:tr w:rsidR="0071618D" w:rsidRPr="0071618D" w14:paraId="2AADACA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811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4CD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A72B3" w14:textId="602F05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4F0795" w14:textId="1E02F0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2AEB5" w14:textId="411B4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57B" w14:textId="440A36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00 </w:t>
            </w:r>
          </w:p>
        </w:tc>
      </w:tr>
      <w:tr w:rsidR="0071618D" w:rsidRPr="0071618D" w14:paraId="1DD486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5D7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D84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FDC34E" w14:textId="62FB9E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7B3A5748" w14:textId="01D093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35E18" w14:textId="36A19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78CA" w14:textId="137EFD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860.00 </w:t>
            </w:r>
          </w:p>
        </w:tc>
      </w:tr>
      <w:tr w:rsidR="0071618D" w:rsidRPr="0071618D" w14:paraId="51E972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18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AAF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EE6523" w14:textId="72DFD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51AABC97" w14:textId="3725DF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1D4A2" w14:textId="408F6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71448" w14:textId="62760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29,020.00 </w:t>
            </w:r>
          </w:p>
        </w:tc>
      </w:tr>
      <w:tr w:rsidR="0071618D" w:rsidRPr="0071618D" w14:paraId="1A2036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9E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43C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DAC5C" w14:textId="2DBDEA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321A0BB5" w14:textId="7E5EC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FE0C4" w14:textId="1D6B94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E9A05" w14:textId="67C677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437.20 </w:t>
            </w:r>
          </w:p>
        </w:tc>
      </w:tr>
      <w:tr w:rsidR="0071618D" w:rsidRPr="0071618D" w14:paraId="39B9DD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7E3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D9D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F1DF8" w14:textId="47E157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F6DAC68" w14:textId="173799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C82E" w14:textId="55140B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B619B" w14:textId="04AC03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5,250.00 </w:t>
            </w:r>
          </w:p>
        </w:tc>
      </w:tr>
      <w:tr w:rsidR="0071618D" w:rsidRPr="0071618D" w14:paraId="3F533F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EB6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E3C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0A231B8" w14:textId="449EC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A11D3" w14:textId="2F83DF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A850C" w14:textId="1EC912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EFC72" w14:textId="799FD8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r>
      <w:tr w:rsidR="0071618D" w:rsidRPr="0071618D" w14:paraId="051A70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ED5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88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08EBE" w14:textId="5B812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4106E9" w14:textId="1B07B7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2E418" w14:textId="2147C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5698D" w14:textId="0319BB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r>
      <w:tr w:rsidR="0071618D" w:rsidRPr="0071618D" w14:paraId="002A6D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776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7F4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16F0771" w14:textId="400365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D2A28" w14:textId="764E27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70B8A" w14:textId="01151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2654C" w14:textId="0E7B2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1,000.00 </w:t>
            </w:r>
          </w:p>
        </w:tc>
      </w:tr>
      <w:tr w:rsidR="0071618D" w:rsidRPr="0071618D" w14:paraId="38C43E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893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9F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48E6A" w14:textId="247C6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B883067" w14:textId="16E9C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5CC97" w14:textId="4C3419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68948" w14:textId="2D05F5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3,920.00 </w:t>
            </w:r>
          </w:p>
        </w:tc>
      </w:tr>
      <w:tr w:rsidR="0071618D" w:rsidRPr="0071618D" w14:paraId="781AD3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328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5C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B678B" w14:textId="0AC65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3FD003FB" w14:textId="08575B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58EC6" w14:textId="3D9745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0C8E" w14:textId="722AFC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3,239.44 </w:t>
            </w:r>
          </w:p>
        </w:tc>
      </w:tr>
      <w:tr w:rsidR="0071618D" w:rsidRPr="0071618D" w14:paraId="79CAD9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15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F75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2E632840" w14:textId="595BB6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BD905" w14:textId="549812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17061" w14:textId="0E28DD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111BA" w14:textId="24511C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 </w:t>
            </w:r>
          </w:p>
        </w:tc>
      </w:tr>
      <w:tr w:rsidR="0071618D" w:rsidRPr="0071618D" w14:paraId="6057D1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97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5A9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New </w:t>
            </w:r>
            <w:proofErr w:type="spellStart"/>
            <w:r w:rsidRPr="0071618D">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DE40A" w14:textId="68150F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75023C61" w14:textId="18FA5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52E4" w14:textId="04E59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FE632" w14:textId="1ED7CA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7,804.07 </w:t>
            </w:r>
          </w:p>
        </w:tc>
      </w:tr>
      <w:tr w:rsidR="0071618D" w:rsidRPr="0071618D" w14:paraId="513A58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3A6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4F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DCC54D" w14:textId="6B5190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8A1A5B" w14:textId="19C9D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1C071" w14:textId="1525A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08F69" w14:textId="5632FB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2684DB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D49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0FD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7ADCF1" w14:textId="4B4150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7AF3F3" w14:textId="63D267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86B" w14:textId="49F51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5439" w14:textId="70D12B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0,000.00 </w:t>
            </w:r>
          </w:p>
        </w:tc>
      </w:tr>
      <w:tr w:rsidR="0071618D" w:rsidRPr="0071618D" w14:paraId="62C62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5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169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6F78E" w14:textId="2A97E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D93E4D0" w14:textId="26D511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E04C9" w14:textId="7BA28F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A6B5C" w14:textId="0CB265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200.00 </w:t>
            </w:r>
          </w:p>
        </w:tc>
      </w:tr>
      <w:tr w:rsidR="0071618D" w:rsidRPr="0071618D" w14:paraId="11559C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0B7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B2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1D7B2F4" w14:textId="30BADB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F91561" w14:textId="263135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602CE" w14:textId="0D9AA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6723" w14:textId="24CBAD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55,000.00 </w:t>
            </w:r>
          </w:p>
        </w:tc>
      </w:tr>
      <w:tr w:rsidR="0071618D" w:rsidRPr="0071618D" w14:paraId="4F06FF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361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9FA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2ECEB93" w14:textId="35EF22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5,075.00 </w:t>
            </w:r>
          </w:p>
        </w:tc>
        <w:tc>
          <w:tcPr>
            <w:tcW w:w="0" w:type="auto"/>
            <w:tcBorders>
              <w:top w:val="nil"/>
              <w:left w:val="nil"/>
              <w:bottom w:val="single" w:sz="4" w:space="0" w:color="000000"/>
              <w:right w:val="single" w:sz="4" w:space="0" w:color="000000"/>
            </w:tcBorders>
            <w:shd w:val="clear" w:color="auto" w:fill="auto"/>
            <w:noWrap/>
            <w:vAlign w:val="bottom"/>
            <w:hideMark/>
          </w:tcPr>
          <w:p w14:paraId="4616335B" w14:textId="3D35D9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CF270" w14:textId="42F1C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D9E5C" w14:textId="22067B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5,075.00 </w:t>
            </w:r>
          </w:p>
        </w:tc>
      </w:tr>
      <w:tr w:rsidR="0071618D" w:rsidRPr="0071618D" w14:paraId="721AD2A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202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693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60E65B9" w14:textId="747EC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11631" w14:textId="091DA7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D212E" w14:textId="419D1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B135" w14:textId="44B9A5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2CE894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D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D0F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B76D131" w14:textId="5E498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5844277B" w14:textId="31AD7F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B7BFD" w14:textId="4B8AE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7EBD" w14:textId="0756A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2,405.00 </w:t>
            </w:r>
          </w:p>
        </w:tc>
      </w:tr>
      <w:tr w:rsidR="0071618D" w:rsidRPr="0071618D" w14:paraId="2BA036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99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3D8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C3501DC" w14:textId="6222C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35A8" w14:textId="36AADA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8349C" w14:textId="517DFD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748EC" w14:textId="44BB5D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000.00 </w:t>
            </w:r>
          </w:p>
        </w:tc>
      </w:tr>
      <w:tr w:rsidR="0071618D" w:rsidRPr="0071618D" w14:paraId="47F57D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FE8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367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45E2CB2" w14:textId="58C038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BE58D5E" w14:textId="0A2139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D2DC8" w14:textId="29A01E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23B4F" w14:textId="03B1B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5,940.00 </w:t>
            </w:r>
          </w:p>
        </w:tc>
      </w:tr>
      <w:tr w:rsidR="0071618D" w:rsidRPr="0071618D" w14:paraId="53C2A4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33B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0D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C5194" w14:textId="4C989D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AC25E0E" w14:textId="01356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EF6E9" w14:textId="59F1E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087C" w14:textId="618EF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00.00 </w:t>
            </w:r>
          </w:p>
        </w:tc>
      </w:tr>
      <w:tr w:rsidR="0071618D" w:rsidRPr="0071618D" w14:paraId="7B7D88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111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6C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14144" w14:textId="74B1F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7E61B0C1" w14:textId="48FC7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E16A" w14:textId="19055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25861" w14:textId="0ED633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8,016.00 </w:t>
            </w:r>
          </w:p>
        </w:tc>
      </w:tr>
      <w:tr w:rsidR="0071618D" w:rsidRPr="0071618D" w14:paraId="59EBFB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8492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51A04FF" w14:textId="1F76B1A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23EA991" w14:textId="3701649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FBEDFA" w14:textId="797586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E5628A" w14:textId="62C1C96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671,428.82 </w:t>
            </w:r>
          </w:p>
        </w:tc>
      </w:tr>
      <w:tr w:rsidR="0071618D" w:rsidRPr="0071618D" w14:paraId="2E761E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90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864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0ACEE222" w14:textId="087C2F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FB7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F4D824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8D0EBB" w14:textId="281D68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0,000.00 </w:t>
            </w:r>
          </w:p>
        </w:tc>
      </w:tr>
      <w:tr w:rsidR="0071618D" w:rsidRPr="0071618D" w14:paraId="019902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FC6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C46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50C5950" w14:textId="3F797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5CB2023" w14:textId="71EC4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C2E5" w14:textId="1905B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9F69" w14:textId="34583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96,959.72 </w:t>
            </w:r>
          </w:p>
        </w:tc>
      </w:tr>
      <w:tr w:rsidR="0071618D" w:rsidRPr="0071618D" w14:paraId="53957C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C35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2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o</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00A0EE4" w14:textId="3FF8BF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2CEA26A8" w14:textId="4B7A4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9CF1A" w14:textId="08D87D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AEAA5" w14:textId="051D7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560.00 </w:t>
            </w:r>
          </w:p>
        </w:tc>
      </w:tr>
      <w:tr w:rsidR="0071618D" w:rsidRPr="0071618D" w14:paraId="1BDE7F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0A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9AB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B3621" w14:textId="0909DA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848719E" w14:textId="33990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BAE3D" w14:textId="3A8C55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82CF6" w14:textId="1EA0FF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60.00 </w:t>
            </w:r>
          </w:p>
        </w:tc>
      </w:tr>
      <w:tr w:rsidR="0071618D" w:rsidRPr="0071618D" w14:paraId="2AE80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0CC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68D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B2DF1B2" w14:textId="367BD4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C9DDDED" w14:textId="036196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CA01" w14:textId="111904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D5A68" w14:textId="46145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097.00 </w:t>
            </w:r>
          </w:p>
        </w:tc>
      </w:tr>
      <w:tr w:rsidR="0071618D" w:rsidRPr="0071618D" w14:paraId="5141E1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9F1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9BC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EA38147" w14:textId="784BF2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1A37E00" w14:textId="4A2475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58D8E" w14:textId="6B9394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46C55" w14:textId="58B36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1,120.00 </w:t>
            </w:r>
          </w:p>
        </w:tc>
      </w:tr>
      <w:tr w:rsidR="0071618D" w:rsidRPr="0071618D" w14:paraId="1CA0FF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E08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D0D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A2E8E" w14:textId="37F52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0E8D1CF" w14:textId="67ECA5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5C2F8" w14:textId="4D6A80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59CF4" w14:textId="4F8C3C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2,036.10 </w:t>
            </w:r>
          </w:p>
        </w:tc>
      </w:tr>
      <w:tr w:rsidR="0071618D" w:rsidRPr="0071618D" w14:paraId="6D8B8B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87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3E2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019E8" w14:textId="6889E5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671E876F" w14:textId="6CDAE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EA955" w14:textId="557C26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ECF6" w14:textId="312D87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817.50 </w:t>
            </w:r>
          </w:p>
        </w:tc>
      </w:tr>
      <w:tr w:rsidR="0071618D" w:rsidRPr="0071618D" w14:paraId="7E0D73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22E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1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E8B81A6" w14:textId="22764B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28F9A8AE" w14:textId="68BF65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8D9DB" w14:textId="4A9389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A5458" w14:textId="6185F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520.00 </w:t>
            </w:r>
          </w:p>
        </w:tc>
      </w:tr>
      <w:tr w:rsidR="0071618D" w:rsidRPr="0071618D" w14:paraId="5C66C4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B36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45E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62B5835" w14:textId="70B7A0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E3D17C" w14:textId="581C5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288F" w14:textId="2FD16A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DDB9" w14:textId="7B7B0E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088230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60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CB3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547AF" w14:textId="2129F2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11EBEF93" w14:textId="3E55F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29C91" w14:textId="0E82D2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2910" w14:textId="672F98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7,350.00 </w:t>
            </w:r>
          </w:p>
        </w:tc>
      </w:tr>
      <w:tr w:rsidR="0071618D" w:rsidRPr="0071618D" w14:paraId="78283A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8E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3C3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1D17D" w14:textId="489D16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AFEA4CB" w14:textId="2AA695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4C74E" w14:textId="02BF3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EC0B9" w14:textId="5B8110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80.00 </w:t>
            </w:r>
          </w:p>
        </w:tc>
      </w:tr>
      <w:tr w:rsidR="0071618D" w:rsidRPr="0071618D" w14:paraId="4BF0A6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814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7AE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oba</w:t>
            </w:r>
            <w:proofErr w:type="spellEnd"/>
            <w:r w:rsidRPr="0071618D">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2B0F4D16" w14:textId="64C547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50D1073" w14:textId="4AC5FF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CBBE1" w14:textId="10FFBC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981A" w14:textId="2A036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95.00 </w:t>
            </w:r>
          </w:p>
        </w:tc>
      </w:tr>
      <w:tr w:rsidR="0071618D" w:rsidRPr="0071618D" w14:paraId="51C28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9BE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0FD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5BEA5" w14:textId="5B7A93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AAF8732" w14:textId="7AC2C1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27F66" w14:textId="50DA79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E5E06" w14:textId="3C5439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r>
      <w:tr w:rsidR="0071618D" w:rsidRPr="0071618D" w14:paraId="75F015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1CC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5B6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063DD541" w14:textId="40F761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D2AE041" w14:textId="5DCBC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9D596" w14:textId="674386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A944" w14:textId="04BBE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170.00 </w:t>
            </w:r>
          </w:p>
        </w:tc>
      </w:tr>
      <w:tr w:rsidR="0071618D" w:rsidRPr="0071618D" w14:paraId="69BA1F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ABD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919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A5E0CA1" w14:textId="285262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75E93" w14:textId="0EA47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3D7F6" w14:textId="621EB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D8CE" w14:textId="30AFC1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r>
      <w:tr w:rsidR="0071618D" w:rsidRPr="0071618D" w14:paraId="1F0017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50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027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580E5BB" w14:textId="3384F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CF9FD38" w14:textId="4A8EA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40F5A" w14:textId="07B1D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DF0E0" w14:textId="3F37E9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760.00 </w:t>
            </w:r>
          </w:p>
        </w:tc>
      </w:tr>
      <w:tr w:rsidR="0071618D" w:rsidRPr="0071618D" w14:paraId="4B2D87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AD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5A3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a </w:t>
            </w:r>
            <w:proofErr w:type="spellStart"/>
            <w:r w:rsidRPr="0071618D">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55AB8" w14:textId="7BDE4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9617B8" w14:textId="4662C6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89D46" w14:textId="35D483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5F73" w14:textId="042CC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000.00 </w:t>
            </w:r>
          </w:p>
        </w:tc>
      </w:tr>
      <w:tr w:rsidR="0071618D" w:rsidRPr="0071618D" w14:paraId="673573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A92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B68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6E0E9" w14:textId="7C87C2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56F3D49" w14:textId="60A45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EEFEA" w14:textId="734E5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6A80C" w14:textId="049AB9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450.00 </w:t>
            </w:r>
          </w:p>
        </w:tc>
      </w:tr>
      <w:tr w:rsidR="0071618D" w:rsidRPr="0071618D" w14:paraId="682F273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C59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C0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ECEF346" w14:textId="4767CC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6457C18F" w14:textId="09BFE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971FB" w14:textId="1903B2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6544C" w14:textId="0E444D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40.00 </w:t>
            </w:r>
          </w:p>
        </w:tc>
      </w:tr>
      <w:tr w:rsidR="0071618D" w:rsidRPr="0071618D" w14:paraId="16B930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0EE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9B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81B4E" w14:textId="04116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0BC6A2F" w14:textId="5B06A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267AA" w14:textId="39D938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FAF62" w14:textId="0701BD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440.00 </w:t>
            </w:r>
          </w:p>
        </w:tc>
      </w:tr>
      <w:tr w:rsidR="0071618D" w:rsidRPr="0071618D" w14:paraId="0EA41E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AE3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B0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y</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34EB6A5" w14:textId="28F50C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DC195D6" w14:textId="70566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DE792" w14:textId="34AD48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981B1" w14:textId="1B1CF6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656.00 </w:t>
            </w:r>
          </w:p>
        </w:tc>
      </w:tr>
      <w:tr w:rsidR="0071618D" w:rsidRPr="0071618D" w14:paraId="5883F9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CEF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EB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lvador </w:t>
            </w:r>
            <w:proofErr w:type="spellStart"/>
            <w:r w:rsidRPr="0071618D">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9867F" w14:textId="572C8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1A09809E" w14:textId="1FFB2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7F600" w14:textId="2FC07F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55E93" w14:textId="1027F1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8,549.50 </w:t>
            </w:r>
          </w:p>
        </w:tc>
      </w:tr>
      <w:tr w:rsidR="0071618D" w:rsidRPr="0071618D" w14:paraId="4883DE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A4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157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B99A9AD" w14:textId="7DE53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10F3C2C" w14:textId="6DE69F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43429" w14:textId="626F26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CA02" w14:textId="7532C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19.60 </w:t>
            </w:r>
          </w:p>
        </w:tc>
      </w:tr>
      <w:tr w:rsidR="0071618D" w:rsidRPr="0071618D" w14:paraId="46E530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E26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26E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822ADEE" w14:textId="2A813C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739A4" w14:textId="730882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AF935" w14:textId="25BB4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73BAC" w14:textId="6B3358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02DEB0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5C0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D57A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lay</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C27FBF" w14:textId="052E54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EAB818E" w14:textId="2F7247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5DCC8" w14:textId="6547AA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3C756" w14:textId="2DD26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0.00 </w:t>
            </w:r>
          </w:p>
        </w:tc>
      </w:tr>
      <w:tr w:rsidR="0071618D" w:rsidRPr="0071618D" w14:paraId="013AA6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D24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B3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6D828C" w14:textId="3558EA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C35DD2B" w14:textId="1DB6F5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2B02E" w14:textId="026347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D4C3" w14:textId="7ABF22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5,480.00 </w:t>
            </w:r>
          </w:p>
        </w:tc>
      </w:tr>
      <w:tr w:rsidR="0071618D" w:rsidRPr="0071618D" w14:paraId="65A771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E93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799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556F49" w14:textId="2D5F8D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69B3F00" w14:textId="22C7D7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CCA07" w14:textId="2152D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F3F18" w14:textId="27868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740.00 </w:t>
            </w:r>
          </w:p>
        </w:tc>
      </w:tr>
      <w:tr w:rsidR="0071618D" w:rsidRPr="0071618D" w14:paraId="264DE4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55C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582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D8755" w14:textId="3DF8ED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55DA6A9" w14:textId="073670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98FB" w14:textId="6B138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CAB20" w14:textId="39BD1A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 </w:t>
            </w:r>
          </w:p>
        </w:tc>
      </w:tr>
      <w:tr w:rsidR="0071618D" w:rsidRPr="0071618D" w14:paraId="5B3BB1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B0C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EDD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D90CE6E" w14:textId="5C651D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74BF7CE" w14:textId="777F5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E42E6" w14:textId="65AD36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939B7" w14:textId="09F25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5,148.40 </w:t>
            </w:r>
          </w:p>
        </w:tc>
      </w:tr>
      <w:tr w:rsidR="0071618D" w:rsidRPr="0071618D" w14:paraId="37A608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AC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9F4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53F97" w14:textId="7CBF7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B5550A8" w14:textId="373762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41DD7" w14:textId="463921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98EA7" w14:textId="10647B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80.00 </w:t>
            </w:r>
          </w:p>
        </w:tc>
      </w:tr>
      <w:tr w:rsidR="0071618D" w:rsidRPr="0071618D" w14:paraId="72D8BFF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B2B0D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D360789" w14:textId="045B861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8,295,137.61 </w:t>
            </w:r>
          </w:p>
        </w:tc>
        <w:tc>
          <w:tcPr>
            <w:tcW w:w="0" w:type="auto"/>
            <w:tcBorders>
              <w:top w:val="nil"/>
              <w:left w:val="nil"/>
              <w:bottom w:val="single" w:sz="4" w:space="0" w:color="000000"/>
              <w:right w:val="single" w:sz="4" w:space="0" w:color="000000"/>
            </w:tcBorders>
            <w:shd w:val="clear" w:color="A5A5A5" w:fill="A5A5A5"/>
            <w:noWrap/>
            <w:vAlign w:val="bottom"/>
            <w:hideMark/>
          </w:tcPr>
          <w:p w14:paraId="3CCBE2DE" w14:textId="0837D01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CB3F27" w14:textId="337A7A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42B993" w14:textId="3A1C426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8,295,137.61 </w:t>
            </w:r>
          </w:p>
        </w:tc>
      </w:tr>
      <w:tr w:rsidR="0071618D" w:rsidRPr="0071618D" w14:paraId="0712ECD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901A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BD05F6C" w14:textId="453C55D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766,81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3E97539" w14:textId="23B3042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42DC65" w14:textId="60E072E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DF14D" w14:textId="6513BCD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766,811.47 </w:t>
            </w:r>
          </w:p>
        </w:tc>
      </w:tr>
      <w:tr w:rsidR="0071618D" w:rsidRPr="0071618D" w14:paraId="17B141C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15AE2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6C60BA4" w14:textId="4BE54E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6B982E5" w14:textId="52ACF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F6FBF" w14:textId="035740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EC317" w14:textId="00DB70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939.12 </w:t>
            </w:r>
          </w:p>
        </w:tc>
      </w:tr>
      <w:tr w:rsidR="0071618D" w:rsidRPr="0071618D" w14:paraId="6999C1D1"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634500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B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9BC1C" w14:textId="62918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1F328711" w14:textId="15671E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46B9E" w14:textId="32E2DE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18170" w14:textId="2DFB23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755.86 </w:t>
            </w:r>
          </w:p>
        </w:tc>
      </w:tr>
      <w:tr w:rsidR="0071618D" w:rsidRPr="0071618D" w14:paraId="13DD70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D70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B14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611C908" w14:textId="23DB8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235A3291" w14:textId="664AE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2A57D" w14:textId="47A954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38AD2" w14:textId="255E74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780.00 </w:t>
            </w:r>
          </w:p>
        </w:tc>
      </w:tr>
      <w:tr w:rsidR="0071618D" w:rsidRPr="0071618D" w14:paraId="46A99A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FF7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BF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A342F8C" w14:textId="1BB37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0EDEA" w14:textId="01AB8C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424F6" w14:textId="29DD9F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AF46B" w14:textId="23BA2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6,000.00 </w:t>
            </w:r>
          </w:p>
        </w:tc>
      </w:tr>
      <w:tr w:rsidR="0071618D" w:rsidRPr="0071618D" w14:paraId="152BE8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E55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18D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76F9722" w14:textId="246F81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F05C805" w14:textId="13AD88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4B65" w14:textId="4AF63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44AF8" w14:textId="08A06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9,289.24 </w:t>
            </w:r>
          </w:p>
        </w:tc>
      </w:tr>
      <w:tr w:rsidR="0071618D" w:rsidRPr="0071618D" w14:paraId="61E36C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52F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9EE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8C8A3" w14:textId="655157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4E5F858" w14:textId="19382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52DB9" w14:textId="45C777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7DF4F" w14:textId="25665B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3,629.92 </w:t>
            </w:r>
          </w:p>
        </w:tc>
      </w:tr>
      <w:tr w:rsidR="0071618D" w:rsidRPr="0071618D" w14:paraId="6C7C0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F5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8B3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0480F" w14:textId="41E370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72894B1A" w14:textId="1259E3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3149E" w14:textId="357213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AA1BB" w14:textId="5AE58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290.00 </w:t>
            </w:r>
          </w:p>
        </w:tc>
      </w:tr>
      <w:tr w:rsidR="0071618D" w:rsidRPr="0071618D" w14:paraId="17A4B3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4B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7B4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9DE20" w14:textId="6E9865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3D5B4F49" w14:textId="5E9594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D7F4E" w14:textId="042BCB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9C0BC" w14:textId="16396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526.05 </w:t>
            </w:r>
          </w:p>
        </w:tc>
      </w:tr>
      <w:tr w:rsidR="0071618D" w:rsidRPr="0071618D" w14:paraId="5C92F3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A1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5D7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ien </w:t>
            </w:r>
            <w:proofErr w:type="spellStart"/>
            <w:r w:rsidRPr="0071618D">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786AF" w14:textId="64FE04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00869835" w14:textId="7DE27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9D84F" w14:textId="77463A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C2B3D" w14:textId="017725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5,510.00 </w:t>
            </w:r>
          </w:p>
        </w:tc>
      </w:tr>
      <w:tr w:rsidR="0071618D" w:rsidRPr="0071618D" w14:paraId="56B946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467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0E5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DC8A2" w14:textId="1A819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DF6C05F" w14:textId="244F08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EEE53" w14:textId="16AEB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9E30F" w14:textId="4E00EA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3,787.00 </w:t>
            </w:r>
          </w:p>
        </w:tc>
      </w:tr>
      <w:tr w:rsidR="0071618D" w:rsidRPr="0071618D" w14:paraId="484F5E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F74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F47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D862BC" w14:textId="7A77D3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750B351" w14:textId="4168CF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C0F47" w14:textId="3A334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3035D" w14:textId="2D74D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2,864.32 </w:t>
            </w:r>
          </w:p>
        </w:tc>
      </w:tr>
      <w:tr w:rsidR="0071618D" w:rsidRPr="0071618D" w14:paraId="2F583B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3B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9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5E0F6" w14:textId="6E298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D541196" w14:textId="05A28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3879F" w14:textId="162290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6E0B0" w14:textId="62759C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0,911.86 </w:t>
            </w:r>
          </w:p>
        </w:tc>
      </w:tr>
      <w:tr w:rsidR="0071618D" w:rsidRPr="0071618D" w14:paraId="0D85E8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96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1BF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15C6E" w14:textId="3DB8B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3253B2BE" w14:textId="40A7F6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CE123" w14:textId="0D8B8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5EBCF" w14:textId="0A92C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02,553.94 </w:t>
            </w:r>
          </w:p>
        </w:tc>
      </w:tr>
      <w:tr w:rsidR="0071618D" w:rsidRPr="0071618D" w14:paraId="47525E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463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BD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34108FA" w14:textId="0C5A53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22D6C" w14:textId="675A5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5078" w14:textId="27A4CA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CC2F7" w14:textId="3704D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5,000.00 </w:t>
            </w:r>
          </w:p>
        </w:tc>
      </w:tr>
      <w:tr w:rsidR="0071618D" w:rsidRPr="0071618D" w14:paraId="4009D3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951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49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BA7CD" w14:textId="1D644D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63915909" w14:textId="2A9D1D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87E2" w14:textId="60E4C1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6CC3B" w14:textId="5122B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9,840.00 </w:t>
            </w:r>
          </w:p>
        </w:tc>
      </w:tr>
      <w:tr w:rsidR="0071618D" w:rsidRPr="0071618D" w14:paraId="1E34EB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EB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D91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20672EC" w14:textId="5362F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5C73A3AC" w14:textId="229EF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AD274" w14:textId="40A235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8853B" w14:textId="71B883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720.00 </w:t>
            </w:r>
          </w:p>
        </w:tc>
      </w:tr>
      <w:tr w:rsidR="0071618D" w:rsidRPr="0071618D" w14:paraId="41FC48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CF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943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87FB563" w14:textId="3FC7CE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465E6C15" w14:textId="6626C3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548A8" w14:textId="24AA0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2581" w14:textId="4F8FC6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30,711.96 </w:t>
            </w:r>
          </w:p>
        </w:tc>
      </w:tr>
      <w:tr w:rsidR="0071618D" w:rsidRPr="0071618D" w14:paraId="0A92BB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B34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E22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37226" w14:textId="6D453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95EF8B8" w14:textId="1C1655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86750" w14:textId="777658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31F0" w14:textId="5E78D3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5,213.86 </w:t>
            </w:r>
          </w:p>
        </w:tc>
      </w:tr>
      <w:tr w:rsidR="0071618D" w:rsidRPr="0071618D" w14:paraId="13E8F3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421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425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DAAE2" w14:textId="1F3BE6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16E8D" w14:textId="15CD76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AF7E2" w14:textId="56CB39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458B8" w14:textId="44586E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000.00 </w:t>
            </w:r>
          </w:p>
        </w:tc>
      </w:tr>
      <w:tr w:rsidR="0071618D" w:rsidRPr="0071618D" w14:paraId="0B0BC5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1B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EA9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6D1E0F1" w14:textId="09B817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AF3B98" w14:textId="17AB6F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DF8FB" w14:textId="0DD9CA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588F4" w14:textId="48B4E7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500.00 </w:t>
            </w:r>
          </w:p>
        </w:tc>
      </w:tr>
      <w:tr w:rsidR="0071618D" w:rsidRPr="0071618D" w14:paraId="050E7C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256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557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E929A24" w14:textId="7376A5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29301352" w14:textId="2D17C4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0C21" w14:textId="56028C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81193" w14:textId="3149AE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5,820.00 </w:t>
            </w:r>
          </w:p>
        </w:tc>
      </w:tr>
      <w:tr w:rsidR="0071618D" w:rsidRPr="0071618D" w14:paraId="030799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96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942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4CE50E" w14:textId="5A4F5C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FC3E13" w14:textId="6F8B79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63FA3" w14:textId="035DDA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416CD" w14:textId="50998F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228.92 </w:t>
            </w:r>
          </w:p>
        </w:tc>
      </w:tr>
      <w:tr w:rsidR="0071618D" w:rsidRPr="0071618D" w14:paraId="1DC9B6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A79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E10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41804" w14:textId="1525F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326A1437" w14:textId="482A55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55C0" w14:textId="42F7FC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4836F" w14:textId="6665F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130.00 </w:t>
            </w:r>
          </w:p>
        </w:tc>
      </w:tr>
      <w:tr w:rsidR="0071618D" w:rsidRPr="0071618D" w14:paraId="574240E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9E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0E2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7EC3D23" w14:textId="1128A3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0CF21D11" w14:textId="3C63D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D53D" w14:textId="1FB975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E6A9D" w14:textId="74A4E4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140.00 </w:t>
            </w:r>
          </w:p>
        </w:tc>
      </w:tr>
      <w:tr w:rsidR="0071618D" w:rsidRPr="0071618D" w14:paraId="1B2C25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1A6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B43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86A80" w14:textId="01EC40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1D5AA730" w14:textId="7D6F6B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CAB7D" w14:textId="5B576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BA616" w14:textId="16F7EB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759.50 </w:t>
            </w:r>
          </w:p>
        </w:tc>
      </w:tr>
      <w:tr w:rsidR="0071618D" w:rsidRPr="0071618D" w14:paraId="234D28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6A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A0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6DBF24" w14:textId="63F6B1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44A9CAD" w14:textId="59780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94F19" w14:textId="525859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C390B" w14:textId="704379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 </w:t>
            </w:r>
          </w:p>
        </w:tc>
      </w:tr>
      <w:tr w:rsidR="0071618D" w:rsidRPr="0071618D" w14:paraId="3B53D5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024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3D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E3DB211" w14:textId="4B3F6B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3FE50B5F" w14:textId="0DD9AD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20324" w14:textId="339B98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F6ECA" w14:textId="1ABC8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28,496.60 </w:t>
            </w:r>
          </w:p>
        </w:tc>
      </w:tr>
      <w:tr w:rsidR="0071618D" w:rsidRPr="0071618D" w14:paraId="47B4D2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844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F22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67878E8" w14:textId="4E9D6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6C33E37" w14:textId="3F6912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86F7" w14:textId="2F89C4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49A67" w14:textId="213347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500.00 </w:t>
            </w:r>
          </w:p>
        </w:tc>
      </w:tr>
      <w:tr w:rsidR="0071618D" w:rsidRPr="0071618D" w14:paraId="5EA939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A0D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91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422B9" w14:textId="7D8010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D74C7F5" w14:textId="26CA3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7D70D" w14:textId="01AE4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1C76B" w14:textId="05DC2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4,335.00 </w:t>
            </w:r>
          </w:p>
        </w:tc>
      </w:tr>
      <w:tr w:rsidR="0071618D" w:rsidRPr="0071618D" w14:paraId="1C3DA4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CDA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461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85EF675" w14:textId="650BAF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E21A320" w14:textId="42AAB4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BB414" w14:textId="25EBA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8389D" w14:textId="05FE5C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64.56 </w:t>
            </w:r>
          </w:p>
        </w:tc>
      </w:tr>
      <w:tr w:rsidR="0071618D" w:rsidRPr="0071618D" w14:paraId="3A341F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1B8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194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72EAC9D" w14:textId="7D21A6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4A0E69E" w14:textId="2FB525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BFE3D" w14:textId="090EA0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51E8A" w14:textId="55219D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7,915.00 </w:t>
            </w:r>
          </w:p>
        </w:tc>
      </w:tr>
      <w:tr w:rsidR="0071618D" w:rsidRPr="0071618D" w14:paraId="33049A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AEA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82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es. Carlos P. Garcia (</w:t>
            </w:r>
            <w:proofErr w:type="spellStart"/>
            <w:r w:rsidRPr="0071618D">
              <w:rPr>
                <w:rFonts w:ascii="Arial Narrow" w:eastAsia="Times New Roman" w:hAnsi="Arial Narrow"/>
                <w:i/>
                <w:iCs/>
                <w:color w:val="000000"/>
                <w:sz w:val="20"/>
                <w:szCs w:val="20"/>
              </w:rPr>
              <w:t>Pito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413BDC" w14:textId="3B51F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AA23EE4" w14:textId="021B10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36DC0" w14:textId="3FA48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05B6" w14:textId="1EE1E2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391.78 </w:t>
            </w:r>
          </w:p>
        </w:tc>
      </w:tr>
      <w:tr w:rsidR="0071618D" w:rsidRPr="0071618D" w14:paraId="2BD82A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E94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215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5BAE7F" w14:textId="2A3FD7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7942011F" w14:textId="60AD03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1EAEF" w14:textId="06610E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C996" w14:textId="696100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63,768.30 </w:t>
            </w:r>
          </w:p>
        </w:tc>
      </w:tr>
      <w:tr w:rsidR="0071618D" w:rsidRPr="0071618D" w14:paraId="64C57B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0C3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8B8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A1C5FA5" w14:textId="144EF0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D8E0360" w14:textId="38BB48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49D2" w14:textId="592A4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0F638" w14:textId="7E520E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911.48 </w:t>
            </w:r>
          </w:p>
        </w:tc>
      </w:tr>
      <w:tr w:rsidR="0071618D" w:rsidRPr="0071618D" w14:paraId="131209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1B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C3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E1020EF" w14:textId="644A7F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1BCC31F0" w14:textId="5621D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4981C" w14:textId="201F1D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C2E6E" w14:textId="39A9C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0,742.86 </w:t>
            </w:r>
          </w:p>
        </w:tc>
      </w:tr>
      <w:tr w:rsidR="0071618D" w:rsidRPr="0071618D" w14:paraId="757250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BAD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2BF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ierra </w:t>
            </w:r>
            <w:proofErr w:type="spellStart"/>
            <w:r w:rsidRPr="0071618D">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87DAB9" w14:textId="131636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BDEF034" w14:textId="5E3F4F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1E49D" w14:textId="43D7E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4043" w14:textId="3A759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94.00 </w:t>
            </w:r>
          </w:p>
        </w:tc>
      </w:tr>
      <w:tr w:rsidR="0071618D" w:rsidRPr="0071618D" w14:paraId="536273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8E2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179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C5222A" w14:textId="7FB79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7BC4999" w14:textId="6C55E0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5018" w14:textId="5E5871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D7693" w14:textId="7697EF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628.00 </w:t>
            </w:r>
          </w:p>
        </w:tc>
      </w:tr>
      <w:tr w:rsidR="0071618D" w:rsidRPr="0071618D" w14:paraId="694091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B5F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CD3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67065E" w14:textId="7E9FAE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5A6BF67E" w14:textId="78A158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C2F3A" w14:textId="57C16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CB85B" w14:textId="10AC4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583.80 </w:t>
            </w:r>
          </w:p>
        </w:tc>
      </w:tr>
      <w:tr w:rsidR="0071618D" w:rsidRPr="0071618D" w14:paraId="55E388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D0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95C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DD3F6" w14:textId="6669D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DA971C3" w14:textId="7CC19D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E272D" w14:textId="0C4B80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19B07" w14:textId="1E2087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4,600.00 </w:t>
            </w:r>
          </w:p>
        </w:tc>
      </w:tr>
      <w:tr w:rsidR="0071618D" w:rsidRPr="0071618D" w14:paraId="4CD08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B9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A0B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3C8D298" w14:textId="1EDA7C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A43C525" w14:textId="767B0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EF190" w14:textId="7FA67C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5E1F9" w14:textId="6D864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9.64 </w:t>
            </w:r>
          </w:p>
        </w:tc>
      </w:tr>
      <w:tr w:rsidR="0071618D" w:rsidRPr="0071618D" w14:paraId="2F908F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316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532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28EC06" w14:textId="2B783D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FF399C3" w14:textId="1F36D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ECA26" w14:textId="68C5DB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DD465" w14:textId="0B96E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8,275.00 </w:t>
            </w:r>
          </w:p>
        </w:tc>
      </w:tr>
      <w:tr w:rsidR="0071618D" w:rsidRPr="0071618D" w14:paraId="2B13BE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33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540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5F676" w14:textId="1BAE9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6C6CC450" w14:textId="0F5265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41ACA" w14:textId="1A8A9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4763F" w14:textId="466696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790.00 </w:t>
            </w:r>
          </w:p>
        </w:tc>
      </w:tr>
      <w:tr w:rsidR="0071618D" w:rsidRPr="0071618D" w14:paraId="71EECC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2D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DF0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4DC2C74" w14:textId="6C0176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6DA24F34" w14:textId="35CC2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81C5" w14:textId="5F3DAD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00A0D" w14:textId="7569A0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433.90 </w:t>
            </w:r>
          </w:p>
        </w:tc>
      </w:tr>
      <w:tr w:rsidR="0071618D" w:rsidRPr="0071618D" w14:paraId="04967F2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5215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2AE1FA3" w14:textId="69A36A4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526,845.82 </w:t>
            </w:r>
          </w:p>
        </w:tc>
        <w:tc>
          <w:tcPr>
            <w:tcW w:w="0" w:type="auto"/>
            <w:tcBorders>
              <w:top w:val="nil"/>
              <w:left w:val="nil"/>
              <w:bottom w:val="single" w:sz="4" w:space="0" w:color="000000"/>
              <w:right w:val="single" w:sz="4" w:space="0" w:color="000000"/>
            </w:tcBorders>
            <w:shd w:val="clear" w:color="D8D8D8" w:fill="D8D8D8"/>
            <w:noWrap/>
            <w:vAlign w:val="bottom"/>
            <w:hideMark/>
          </w:tcPr>
          <w:p w14:paraId="7D00A03B" w14:textId="48CAC52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0FE67B" w14:textId="3753A7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09B7A7" w14:textId="44B742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526,845.82 </w:t>
            </w:r>
          </w:p>
        </w:tc>
      </w:tr>
      <w:tr w:rsidR="0071618D" w:rsidRPr="0071618D" w14:paraId="6649E843"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C9808C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F949F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3C8B37F" w14:textId="711DE8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21,838.52 </w:t>
            </w:r>
          </w:p>
        </w:tc>
        <w:tc>
          <w:tcPr>
            <w:tcW w:w="0" w:type="auto"/>
            <w:tcBorders>
              <w:top w:val="nil"/>
              <w:left w:val="nil"/>
              <w:bottom w:val="single" w:sz="4" w:space="0" w:color="000000"/>
              <w:right w:val="single" w:sz="4" w:space="0" w:color="000000"/>
            </w:tcBorders>
            <w:shd w:val="clear" w:color="auto" w:fill="auto"/>
            <w:noWrap/>
            <w:vAlign w:val="bottom"/>
            <w:hideMark/>
          </w:tcPr>
          <w:p w14:paraId="559AEBE6" w14:textId="359E32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8AB73" w14:textId="6F707E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2CE5" w14:textId="45630C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21,838.52 </w:t>
            </w:r>
          </w:p>
        </w:tc>
      </w:tr>
      <w:tr w:rsidR="0071618D" w:rsidRPr="0071618D" w14:paraId="5D61C397"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C604DA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59098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73A181F" w14:textId="347F4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7ABC1322" w14:textId="75A29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6F032" w14:textId="363B0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976EC" w14:textId="7195B0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100.30 </w:t>
            </w:r>
          </w:p>
        </w:tc>
      </w:tr>
      <w:tr w:rsidR="0071618D" w:rsidRPr="0071618D" w14:paraId="60348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954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766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493AFFB2" w14:textId="06EB4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77702B60" w14:textId="347825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CE84E" w14:textId="2F34E4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8B781" w14:textId="606974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0,303.24 </w:t>
            </w:r>
          </w:p>
        </w:tc>
      </w:tr>
      <w:tr w:rsidR="0071618D" w:rsidRPr="0071618D" w14:paraId="5FB270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F6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C81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96089F9" w14:textId="6CA0A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1799E7A8" w14:textId="0AE5B0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8D57A" w14:textId="2F6EA4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25AB3" w14:textId="2A6EB7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39.22 </w:t>
            </w:r>
          </w:p>
        </w:tc>
      </w:tr>
      <w:tr w:rsidR="0071618D" w:rsidRPr="0071618D" w14:paraId="003622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A5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096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A5C7C" w14:textId="21D664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582AD3D7" w14:textId="49BE99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DD44A" w14:textId="5CC0C8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61E61" w14:textId="015FB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5,613.80 </w:t>
            </w:r>
          </w:p>
        </w:tc>
      </w:tr>
      <w:tr w:rsidR="0071618D" w:rsidRPr="0071618D" w14:paraId="324549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E05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03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BE637" w14:textId="342BB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EAB95A2" w14:textId="4A4B8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856E6" w14:textId="6DA257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7086" w14:textId="0914B0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355.76 </w:t>
            </w:r>
          </w:p>
        </w:tc>
      </w:tr>
      <w:tr w:rsidR="0071618D" w:rsidRPr="0071618D" w14:paraId="5EF60C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D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A67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CC3340D" w14:textId="7CE103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7B0D978" w14:textId="79AA7A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3CF74" w14:textId="50AC3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A361B" w14:textId="2E64CA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0,478.80 </w:t>
            </w:r>
          </w:p>
        </w:tc>
      </w:tr>
      <w:tr w:rsidR="0071618D" w:rsidRPr="0071618D" w14:paraId="34EB12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794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47C7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FBAF997" w14:textId="692420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5305F0E4" w14:textId="7BBAC5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74F45" w14:textId="425982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8C7E3" w14:textId="0C908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628.62 </w:t>
            </w:r>
          </w:p>
        </w:tc>
      </w:tr>
      <w:tr w:rsidR="0071618D" w:rsidRPr="0071618D" w14:paraId="69F9F4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1C3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E13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F93C8" w14:textId="00A3F1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FB51023" w14:textId="77D27A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D633" w14:textId="3812F8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E20F2" w14:textId="55F9F6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176.10 </w:t>
            </w:r>
          </w:p>
        </w:tc>
      </w:tr>
      <w:tr w:rsidR="0071618D" w:rsidRPr="0071618D" w14:paraId="542DB4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D2F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60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B85A229" w14:textId="5B72B2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0AAE51A" w14:textId="24D5B4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3C0A2" w14:textId="7EE5E6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1C472" w14:textId="74FD27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18,442.84 </w:t>
            </w:r>
          </w:p>
        </w:tc>
      </w:tr>
      <w:tr w:rsidR="0071618D" w:rsidRPr="0071618D" w14:paraId="0A8EF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1D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E98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05B67D" w14:textId="724BD9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5A369E31" w14:textId="1A310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FB442" w14:textId="13532A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34ED8" w14:textId="013F3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1,154.40 </w:t>
            </w:r>
          </w:p>
        </w:tc>
      </w:tr>
      <w:tr w:rsidR="0071618D" w:rsidRPr="0071618D" w14:paraId="562613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656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0E7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F1B8C5C" w14:textId="78804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2EE46A0F" w14:textId="1F9F2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5839D" w14:textId="0ADF43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6E06C" w14:textId="118499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601.62 </w:t>
            </w:r>
          </w:p>
        </w:tc>
      </w:tr>
      <w:tr w:rsidR="0071618D" w:rsidRPr="0071618D" w14:paraId="57D682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903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87A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021AB" w14:textId="3A89F5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23B84CC7" w14:textId="02A718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635D9" w14:textId="548694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CB195" w14:textId="370E84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563.44 </w:t>
            </w:r>
          </w:p>
        </w:tc>
      </w:tr>
      <w:tr w:rsidR="0071618D" w:rsidRPr="0071618D" w14:paraId="7F6817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6E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84F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D1065" w14:textId="15FCF2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320AEB2D" w14:textId="1DD4C9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CFA2F" w14:textId="19649A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6B8F1" w14:textId="350CC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93,664.96 </w:t>
            </w:r>
          </w:p>
        </w:tc>
      </w:tr>
      <w:tr w:rsidR="0071618D" w:rsidRPr="0071618D" w14:paraId="48B392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13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E80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F11FB" w14:textId="4321FA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7161B328" w14:textId="42675A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F1BA" w14:textId="62ACE9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0517F" w14:textId="0DEDB0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6,241.10 </w:t>
            </w:r>
          </w:p>
        </w:tc>
      </w:tr>
      <w:tr w:rsidR="0071618D" w:rsidRPr="0071618D" w14:paraId="626813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FC1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B5F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2878EC6" w14:textId="3D9739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257CFE19" w14:textId="5B3B1F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CD974" w14:textId="10EC8B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F15DA" w14:textId="14E30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1,490.36 </w:t>
            </w:r>
          </w:p>
        </w:tc>
      </w:tr>
      <w:tr w:rsidR="0071618D" w:rsidRPr="0071618D" w14:paraId="423EC7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E05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D7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7FE4C" w14:textId="533CF9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7DD36ADE" w14:textId="18021C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7CEDF" w14:textId="482BA1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7FD2E" w14:textId="5ADF8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5,937.72 </w:t>
            </w:r>
          </w:p>
        </w:tc>
      </w:tr>
      <w:tr w:rsidR="0071618D" w:rsidRPr="0071618D" w14:paraId="08F471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201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2CA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B1169F2" w14:textId="57B50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121,893.88 </w:t>
            </w:r>
          </w:p>
        </w:tc>
        <w:tc>
          <w:tcPr>
            <w:tcW w:w="0" w:type="auto"/>
            <w:tcBorders>
              <w:top w:val="nil"/>
              <w:left w:val="nil"/>
              <w:bottom w:val="single" w:sz="4" w:space="0" w:color="000000"/>
              <w:right w:val="single" w:sz="4" w:space="0" w:color="000000"/>
            </w:tcBorders>
            <w:shd w:val="clear" w:color="auto" w:fill="auto"/>
            <w:noWrap/>
            <w:vAlign w:val="bottom"/>
            <w:hideMark/>
          </w:tcPr>
          <w:p w14:paraId="661A6A3D" w14:textId="41AA3D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93C8" w14:textId="1A1FCF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2F87" w14:textId="45809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121,893.88 </w:t>
            </w:r>
          </w:p>
        </w:tc>
      </w:tr>
      <w:tr w:rsidR="0071618D" w:rsidRPr="0071618D" w14:paraId="013A14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7C7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FDE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EC013A" w14:textId="2DE0D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24F7D87A" w14:textId="7BB2E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881F5" w14:textId="2CDCC7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7257" w14:textId="34D30E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7,980.94 </w:t>
            </w:r>
          </w:p>
        </w:tc>
      </w:tr>
      <w:tr w:rsidR="0071618D" w:rsidRPr="0071618D" w14:paraId="7171AE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0EC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05E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B9FFDD" w14:textId="0ACA0F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179987B8" w14:textId="3DA6D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86DCA" w14:textId="49E95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8D752" w14:textId="211FC3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4,179.86 </w:t>
            </w:r>
          </w:p>
        </w:tc>
      </w:tr>
      <w:tr w:rsidR="0071618D" w:rsidRPr="0071618D" w14:paraId="1552E8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334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766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CD1628D" w14:textId="43286B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07BEC59E" w14:textId="23A922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004C2" w14:textId="4B0167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34F75" w14:textId="4433D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29,246.90 </w:t>
            </w:r>
          </w:p>
        </w:tc>
      </w:tr>
      <w:tr w:rsidR="0071618D" w:rsidRPr="0071618D" w14:paraId="2C9974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DE7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93D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4CE0B" w14:textId="1DEEA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53715D67" w14:textId="0DB880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9175A" w14:textId="4B26EF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B6DB" w14:textId="6410F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26,485.90 </w:t>
            </w:r>
          </w:p>
        </w:tc>
      </w:tr>
      <w:tr w:rsidR="0071618D" w:rsidRPr="0071618D" w14:paraId="120FD6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DF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19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9E87B31" w14:textId="12F8D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66CAF997" w14:textId="02062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5FA30" w14:textId="694C8F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BBF3C" w14:textId="1C9C2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6,250.22 </w:t>
            </w:r>
          </w:p>
        </w:tc>
      </w:tr>
      <w:tr w:rsidR="0071618D" w:rsidRPr="0071618D" w14:paraId="3E2506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364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2B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ao</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4B2641" w14:textId="7F572B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6707563D" w14:textId="2E22C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45F11" w14:textId="5D4BA8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FE126" w14:textId="219FA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379.78 </w:t>
            </w:r>
          </w:p>
        </w:tc>
      </w:tr>
      <w:tr w:rsidR="0071618D" w:rsidRPr="0071618D" w14:paraId="059F91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703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9D1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C2C88" w14:textId="5175B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76F5396A" w14:textId="1E966D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899CF" w14:textId="3F711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6F3E" w14:textId="3373A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1,392.18 </w:t>
            </w:r>
          </w:p>
        </w:tc>
      </w:tr>
      <w:tr w:rsidR="0071618D" w:rsidRPr="0071618D" w14:paraId="799B20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642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E39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70040" w14:textId="54F195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38617356" w14:textId="6A45A2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8D27" w14:textId="6FFDE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BBA7" w14:textId="4DB48E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2,897.76 </w:t>
            </w:r>
          </w:p>
        </w:tc>
      </w:tr>
      <w:tr w:rsidR="0071618D" w:rsidRPr="0071618D" w14:paraId="4687D8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62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B48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pu-Lapu City (</w:t>
            </w:r>
            <w:proofErr w:type="spellStart"/>
            <w:r w:rsidRPr="0071618D">
              <w:rPr>
                <w:rFonts w:ascii="Arial Narrow" w:eastAsia="Times New Roman" w:hAnsi="Arial Narrow"/>
                <w:i/>
                <w:iCs/>
                <w:color w:val="000000"/>
                <w:sz w:val="20"/>
                <w:szCs w:val="20"/>
              </w:rPr>
              <w:t>Op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2AD0FD" w14:textId="7384BE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0FA039D4" w14:textId="69B3C2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72B2C" w14:textId="692C1C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F075" w14:textId="504AC9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705.00 </w:t>
            </w:r>
          </w:p>
        </w:tc>
      </w:tr>
      <w:tr w:rsidR="0071618D" w:rsidRPr="0071618D" w14:paraId="443A5E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410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E60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5FEA7" w14:textId="09F36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7C072A53" w14:textId="4098B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FB44E" w14:textId="5E61F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4DB72" w14:textId="40B404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78,757.04 </w:t>
            </w:r>
          </w:p>
        </w:tc>
      </w:tr>
      <w:tr w:rsidR="0071618D" w:rsidRPr="0071618D" w14:paraId="65BD9A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9B7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C8A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E2A0F" w14:textId="6FAA72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DD03406" w14:textId="5F78C2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8BB52" w14:textId="3C642C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71D6B" w14:textId="7DC2A0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0,785.14 </w:t>
            </w:r>
          </w:p>
        </w:tc>
      </w:tr>
      <w:tr w:rsidR="0071618D" w:rsidRPr="0071618D" w14:paraId="5492D2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E7D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270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A1296" w14:textId="60925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15D7C037" w14:textId="2E16D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A88B" w14:textId="1D7B46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F9691" w14:textId="70C65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892.54 </w:t>
            </w:r>
          </w:p>
        </w:tc>
      </w:tr>
      <w:tr w:rsidR="0071618D" w:rsidRPr="0071618D" w14:paraId="757CF8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C25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2F0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196A842F" w14:textId="3F7BA4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265DC55C" w14:textId="1EEE5A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91C6E" w14:textId="58A05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4A923" w14:textId="621D9E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998.56 </w:t>
            </w:r>
          </w:p>
        </w:tc>
      </w:tr>
      <w:tr w:rsidR="0071618D" w:rsidRPr="0071618D" w14:paraId="00BC67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67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6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D9AC18A" w14:textId="3CF8DC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14FFC040" w14:textId="6BEECE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F070E" w14:textId="0CACF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7994" w14:textId="1251C6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4,132.62 </w:t>
            </w:r>
          </w:p>
        </w:tc>
      </w:tr>
      <w:tr w:rsidR="0071618D" w:rsidRPr="0071618D" w14:paraId="474724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3AD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2AC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9B784F" w14:textId="6CD20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7D6327A4" w14:textId="61C584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4C094" w14:textId="61817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CCD4C" w14:textId="2ADD36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6,633.60 </w:t>
            </w:r>
          </w:p>
        </w:tc>
      </w:tr>
      <w:tr w:rsidR="0071618D" w:rsidRPr="0071618D" w14:paraId="3A2F63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09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571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2DA48" w14:textId="1A4B1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33BCD253" w14:textId="638437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D8FA5" w14:textId="09B362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C9072" w14:textId="68A7F2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329.68 </w:t>
            </w:r>
          </w:p>
        </w:tc>
      </w:tr>
      <w:tr w:rsidR="0071618D" w:rsidRPr="0071618D" w14:paraId="10471C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487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556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6F75317" w14:textId="0B5E79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693B85C6" w14:textId="0DFCA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7F6C4" w14:textId="4EBF87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27E05" w14:textId="33837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2,862.09 </w:t>
            </w:r>
          </w:p>
        </w:tc>
      </w:tr>
      <w:tr w:rsidR="0071618D" w:rsidRPr="0071618D" w14:paraId="76B963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B23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E0E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C9370" w14:textId="48A5F4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A0104BA" w14:textId="3FD5B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F59FF" w14:textId="0B57E6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C3A05" w14:textId="2773B7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477.78 </w:t>
            </w:r>
          </w:p>
        </w:tc>
      </w:tr>
      <w:tr w:rsidR="0071618D" w:rsidRPr="0071618D" w14:paraId="53E610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AD1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F4B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57E936" w14:textId="174F93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09AB794" w14:textId="1A7B26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15F04" w14:textId="4A2B0F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E368" w14:textId="67AA91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899.04 </w:t>
            </w:r>
          </w:p>
        </w:tc>
      </w:tr>
      <w:tr w:rsidR="0071618D" w:rsidRPr="0071618D" w14:paraId="0A8EAB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26F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61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5D06D" w14:textId="2B9A15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65898D62" w14:textId="3DA45B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1D3C0" w14:textId="4D0D5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553DB" w14:textId="5E211E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9,167.62 </w:t>
            </w:r>
          </w:p>
        </w:tc>
      </w:tr>
      <w:tr w:rsidR="0071618D" w:rsidRPr="0071618D" w14:paraId="3FB7F5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08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99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B753D" w14:textId="4E86DF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289D7868" w14:textId="1BE82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1000E" w14:textId="18AE43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BDD7F" w14:textId="25D5EA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6,583.84 </w:t>
            </w:r>
          </w:p>
        </w:tc>
      </w:tr>
      <w:tr w:rsidR="0071618D" w:rsidRPr="0071618D" w14:paraId="19C7C5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88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26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BA9272B" w14:textId="303DA8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350A538" w14:textId="74A20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F0DEA" w14:textId="18E511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5A92A" w14:textId="252BA3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747.56 </w:t>
            </w:r>
          </w:p>
        </w:tc>
      </w:tr>
      <w:tr w:rsidR="0071618D" w:rsidRPr="0071618D" w14:paraId="310D0F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315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86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EDF76" w14:textId="76BCE5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4BF7AC6" w14:textId="24B56E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5CDA8" w14:textId="22F6ED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F63B3" w14:textId="2509D7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7,528.04 </w:t>
            </w:r>
          </w:p>
        </w:tc>
      </w:tr>
      <w:tr w:rsidR="0071618D" w:rsidRPr="0071618D" w14:paraId="1C0CAF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826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1A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6CD5A1" w14:textId="2E0AEC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334C7AF3" w14:textId="29BA3D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5809D" w14:textId="718C3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3D3B1" w14:textId="1D0A0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9,195.62 </w:t>
            </w:r>
          </w:p>
        </w:tc>
      </w:tr>
      <w:tr w:rsidR="0071618D" w:rsidRPr="0071618D" w14:paraId="045FF4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7C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4F4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7939A4D8" w14:textId="3A3BE3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06,063.32 </w:t>
            </w:r>
          </w:p>
        </w:tc>
        <w:tc>
          <w:tcPr>
            <w:tcW w:w="0" w:type="auto"/>
            <w:tcBorders>
              <w:top w:val="nil"/>
              <w:left w:val="nil"/>
              <w:bottom w:val="single" w:sz="4" w:space="0" w:color="000000"/>
              <w:right w:val="single" w:sz="4" w:space="0" w:color="000000"/>
            </w:tcBorders>
            <w:shd w:val="clear" w:color="auto" w:fill="auto"/>
            <w:noWrap/>
            <w:vAlign w:val="bottom"/>
            <w:hideMark/>
          </w:tcPr>
          <w:p w14:paraId="3375E316" w14:textId="0DC08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59D21" w14:textId="1486D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9E889" w14:textId="74394C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06,063.32 </w:t>
            </w:r>
          </w:p>
        </w:tc>
      </w:tr>
      <w:tr w:rsidR="0071618D" w:rsidRPr="0071618D" w14:paraId="48A66B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669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99D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w:t>
            </w:r>
            <w:proofErr w:type="spellStart"/>
            <w:r w:rsidRPr="0071618D">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869D0" w14:textId="48FEB9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01603964" w14:textId="3A62CC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6939" w14:textId="43D7A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F9CE1" w14:textId="15D8EC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95,050.18 </w:t>
            </w:r>
          </w:p>
        </w:tc>
      </w:tr>
      <w:tr w:rsidR="0071618D" w:rsidRPr="0071618D" w14:paraId="6405EB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68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EA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0C940EE" w14:textId="764379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3CCDB73" w14:textId="0075F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BC7B0" w14:textId="26102E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8569E" w14:textId="4766D0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612.17 </w:t>
            </w:r>
          </w:p>
        </w:tc>
      </w:tr>
      <w:tr w:rsidR="0071618D" w:rsidRPr="0071618D" w14:paraId="7EFDF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D0E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E3E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D01112A" w14:textId="5F40B3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0CFC4F7A" w14:textId="14F334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1BF48" w14:textId="2B798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3FD54" w14:textId="23F2E7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417.46 </w:t>
            </w:r>
          </w:p>
        </w:tc>
      </w:tr>
      <w:tr w:rsidR="0071618D" w:rsidRPr="0071618D" w14:paraId="364985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40C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81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04C6E" w14:textId="06A4DC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41A0CA76" w14:textId="7883D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3FB0A" w14:textId="7EC5E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2973B" w14:textId="0878A6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252.14 </w:t>
            </w:r>
          </w:p>
        </w:tc>
      </w:tr>
      <w:tr w:rsidR="0071618D" w:rsidRPr="0071618D" w14:paraId="64897A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005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6D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F5FB0" w14:textId="21076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76F6B20F" w14:textId="2C9713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9E275" w14:textId="2C1F8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189D5" w14:textId="5F813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56,972.82 </w:t>
            </w:r>
          </w:p>
        </w:tc>
      </w:tr>
      <w:tr w:rsidR="0071618D" w:rsidRPr="0071618D" w14:paraId="2D76EC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037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04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C6136" w14:textId="45165E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385A54D2" w14:textId="334FC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4CDF5" w14:textId="2D818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E2FC2" w14:textId="0E245E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1,791.72 </w:t>
            </w:r>
          </w:p>
        </w:tc>
      </w:tr>
      <w:tr w:rsidR="0071618D" w:rsidRPr="0071618D" w14:paraId="07443D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1D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640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6C800" w14:textId="46EA5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49D38F7A" w14:textId="5C3594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0F50" w14:textId="2CD98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C61A7" w14:textId="60785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2,846.22 </w:t>
            </w:r>
          </w:p>
        </w:tc>
      </w:tr>
      <w:tr w:rsidR="0071618D" w:rsidRPr="0071618D" w14:paraId="209E13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E55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9AF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3612D67" w14:textId="1C31B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2,221.40 </w:t>
            </w:r>
          </w:p>
        </w:tc>
        <w:tc>
          <w:tcPr>
            <w:tcW w:w="0" w:type="auto"/>
            <w:tcBorders>
              <w:top w:val="nil"/>
              <w:left w:val="nil"/>
              <w:bottom w:val="single" w:sz="4" w:space="0" w:color="000000"/>
              <w:right w:val="single" w:sz="4" w:space="0" w:color="000000"/>
            </w:tcBorders>
            <w:shd w:val="clear" w:color="auto" w:fill="auto"/>
            <w:noWrap/>
            <w:vAlign w:val="bottom"/>
            <w:hideMark/>
          </w:tcPr>
          <w:p w14:paraId="2217B823" w14:textId="6F6E8C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E9E4" w14:textId="786DE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C74C5" w14:textId="3499B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2,221.40 </w:t>
            </w:r>
          </w:p>
        </w:tc>
      </w:tr>
      <w:tr w:rsidR="0071618D" w:rsidRPr="0071618D" w14:paraId="21AF9A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86D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DAA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658469E" w14:textId="7B476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7399E32D" w14:textId="5DEA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35FF" w14:textId="30F4D4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D7332" w14:textId="71B37F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9,659.24 </w:t>
            </w:r>
          </w:p>
        </w:tc>
      </w:tr>
      <w:tr w:rsidR="0071618D" w:rsidRPr="0071618D" w14:paraId="5AE13D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088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2CD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46E37" w14:textId="37D59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02052593" w14:textId="299BDE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F39F8" w14:textId="60A3CC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F901A" w14:textId="79FB65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63,498.78 </w:t>
            </w:r>
          </w:p>
        </w:tc>
      </w:tr>
      <w:tr w:rsidR="0071618D" w:rsidRPr="0071618D" w14:paraId="2D1EBB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DC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2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9848B" w14:textId="382E9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308E6FAF" w14:textId="471DB9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F6656" w14:textId="72F07F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5E24F" w14:textId="64098A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5,426.38 </w:t>
            </w:r>
          </w:p>
        </w:tc>
      </w:tr>
      <w:tr w:rsidR="0071618D" w:rsidRPr="0071618D" w14:paraId="1AB7914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AB9D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9895A3C" w14:textId="1C098C4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5576872" w14:textId="08DB21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4E9D2D" w14:textId="5C7D90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F0B74A" w14:textId="083962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0,273.30 </w:t>
            </w:r>
          </w:p>
        </w:tc>
      </w:tr>
      <w:tr w:rsidR="0071618D" w:rsidRPr="0071618D" w14:paraId="5407481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E4D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A64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787D8" w14:textId="541C8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4233380" w14:textId="3D5B8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B7AA8" w14:textId="7C660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D71F9" w14:textId="1364D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118.48 </w:t>
            </w:r>
          </w:p>
        </w:tc>
      </w:tr>
      <w:tr w:rsidR="0071618D" w:rsidRPr="0071618D" w14:paraId="6A597D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4F7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0A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0703BDA" w14:textId="6751B2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CB4DF94" w14:textId="16D00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1240" w14:textId="0AB46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2E0CA" w14:textId="70D71B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9,714.82 </w:t>
            </w:r>
          </w:p>
        </w:tc>
      </w:tr>
      <w:tr w:rsidR="0071618D" w:rsidRPr="0071618D" w14:paraId="6644EA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923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242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5DF9123" w14:textId="2EC34F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CCFC75A" w14:textId="7619A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FA728" w14:textId="7FC9E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C6CBF" w14:textId="45690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0,440.00 </w:t>
            </w:r>
          </w:p>
        </w:tc>
      </w:tr>
      <w:tr w:rsidR="0071618D" w:rsidRPr="0071618D" w14:paraId="04F5820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4673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158B6D1" w14:textId="7315112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36A6A49" w14:textId="7B0F5F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7C3DBF" w14:textId="02954A8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59B04F" w14:textId="6CD424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131,207.02 </w:t>
            </w:r>
          </w:p>
        </w:tc>
      </w:tr>
      <w:tr w:rsidR="0071618D" w:rsidRPr="0071618D" w14:paraId="0E430B61"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9895C9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213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B977F85" w14:textId="40C5B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E03CBB0" w14:textId="72C299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9E586" w14:textId="52BD04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FD34" w14:textId="15D6D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62,622.13 </w:t>
            </w:r>
          </w:p>
        </w:tc>
      </w:tr>
      <w:tr w:rsidR="0071618D" w:rsidRPr="0071618D" w14:paraId="39E53A93"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D18445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23E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C1BFB" w14:textId="7A33EB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D6A657E" w14:textId="366CE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46F89" w14:textId="686FC1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AFAA" w14:textId="464365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6,940.00 </w:t>
            </w:r>
          </w:p>
        </w:tc>
      </w:tr>
      <w:tr w:rsidR="0071618D" w:rsidRPr="0071618D" w14:paraId="1624ED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F5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4D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1E37E" w14:textId="6306B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6C1317D" w14:textId="5EDE5C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464A5" w14:textId="3ABF7F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5FEC8" w14:textId="2805D3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24,790.00 </w:t>
            </w:r>
          </w:p>
        </w:tc>
      </w:tr>
      <w:tr w:rsidR="0071618D" w:rsidRPr="0071618D" w14:paraId="71FD89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804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2E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doy</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ayab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13E542D" w14:textId="11C5C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F302002" w14:textId="1A7138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8C883" w14:textId="40BD39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136FC" w14:textId="325D46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9,557.64 </w:t>
            </w:r>
          </w:p>
        </w:tc>
      </w:tr>
      <w:tr w:rsidR="0071618D" w:rsidRPr="0071618D" w14:paraId="2EDA15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8A1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4D0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laon</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447413" w14:textId="6AFB5E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F25D099" w14:textId="30C4CC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534E" w14:textId="093185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88305" w14:textId="020123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89,469.32 </w:t>
            </w:r>
          </w:p>
        </w:tc>
      </w:tr>
      <w:tr w:rsidR="0071618D" w:rsidRPr="0071618D" w14:paraId="22CDB3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DC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FD4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574A095F" w14:textId="4FDBF9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E56665E" w14:textId="2623E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1F5D2" w14:textId="44D5C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052AD" w14:textId="46EF82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662.78 </w:t>
            </w:r>
          </w:p>
        </w:tc>
      </w:tr>
      <w:tr w:rsidR="0071618D" w:rsidRPr="0071618D" w14:paraId="2971A0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9C2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67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D951E" w14:textId="4490E1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116E758B" w14:textId="371F68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02093" w14:textId="7AB6D2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E8163" w14:textId="07FBA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849,807.18 </w:t>
            </w:r>
          </w:p>
        </w:tc>
      </w:tr>
      <w:tr w:rsidR="0071618D" w:rsidRPr="0071618D" w14:paraId="30D0F0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0D2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305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5EA131C" w14:textId="66109D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FEBD7CF" w14:textId="1856A1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1AB6" w14:textId="4D47FF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46AFE" w14:textId="6292C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972.10 </w:t>
            </w:r>
          </w:p>
        </w:tc>
      </w:tr>
      <w:tr w:rsidR="0071618D" w:rsidRPr="0071618D" w14:paraId="10E364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D53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346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423C4" w14:textId="70141A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4F6D07CB" w14:textId="4E078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0DEAC" w14:textId="0A8FBF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B43D9" w14:textId="116787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7,011.48 </w:t>
            </w:r>
          </w:p>
        </w:tc>
      </w:tr>
      <w:tr w:rsidR="0071618D" w:rsidRPr="0071618D" w14:paraId="268A056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BFC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1A4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F1E07" w14:textId="13791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9DFB8D3" w14:textId="722888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25F08" w14:textId="1D1B0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46A5C" w14:textId="4B6CB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3,020.85 </w:t>
            </w:r>
          </w:p>
        </w:tc>
      </w:tr>
      <w:tr w:rsidR="0071618D" w:rsidRPr="0071618D" w14:paraId="6C060F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E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B5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562E284" w14:textId="70C162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98B4D3" w14:textId="2861FD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DD871" w14:textId="610B23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5666F" w14:textId="123C50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2,500.00 </w:t>
            </w:r>
          </w:p>
        </w:tc>
      </w:tr>
      <w:tr w:rsidR="0071618D" w:rsidRPr="0071618D" w14:paraId="1FE194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95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F80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3C4814" w14:textId="1235BD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CA615CA" w14:textId="0A0D8B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E96DC" w14:textId="386E8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E63C5" w14:textId="7C3BC9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0,262.46 </w:t>
            </w:r>
          </w:p>
        </w:tc>
      </w:tr>
      <w:tr w:rsidR="0071618D" w:rsidRPr="0071618D" w14:paraId="148DEF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C8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81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0C88D" w14:textId="212745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29FAAB88" w14:textId="52DD8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33FE0" w14:textId="3E5DE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62214" w14:textId="127D6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25,987.48 </w:t>
            </w:r>
          </w:p>
        </w:tc>
      </w:tr>
      <w:tr w:rsidR="0071618D" w:rsidRPr="0071618D" w14:paraId="605B91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13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930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9223B" w14:textId="5C9D5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6731803" w14:textId="7D981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CF81D" w14:textId="23298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76640" w14:textId="208A3B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6,143.60 </w:t>
            </w:r>
          </w:p>
        </w:tc>
      </w:tr>
      <w:tr w:rsidR="0071618D" w:rsidRPr="0071618D" w14:paraId="0BA30F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7A4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9EC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9E46073" w14:textId="580488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954C7FD" w14:textId="0B8829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EED4" w14:textId="036557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F2483" w14:textId="15506D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92,860.00 </w:t>
            </w:r>
          </w:p>
        </w:tc>
      </w:tr>
      <w:tr w:rsidR="0071618D" w:rsidRPr="0071618D" w14:paraId="73A229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516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EB0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60767" w14:textId="6218C7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346B949" w14:textId="0BE37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EE834" w14:textId="044F4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F060E" w14:textId="562167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600.00 </w:t>
            </w:r>
          </w:p>
        </w:tc>
      </w:tr>
      <w:tr w:rsidR="0071618D" w:rsidRPr="0071618D" w14:paraId="1EDFB5C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341A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69B7B5C" w14:textId="485E10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4,133,968.54 </w:t>
            </w:r>
          </w:p>
        </w:tc>
        <w:tc>
          <w:tcPr>
            <w:tcW w:w="0" w:type="auto"/>
            <w:tcBorders>
              <w:top w:val="nil"/>
              <w:left w:val="nil"/>
              <w:bottom w:val="single" w:sz="4" w:space="0" w:color="000000"/>
              <w:right w:val="single" w:sz="4" w:space="0" w:color="000000"/>
            </w:tcBorders>
            <w:shd w:val="clear" w:color="A5A5A5" w:fill="A5A5A5"/>
            <w:noWrap/>
            <w:vAlign w:val="bottom"/>
            <w:hideMark/>
          </w:tcPr>
          <w:p w14:paraId="45D87FBE" w14:textId="5CD4D7D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A977AA" w14:textId="344605E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606DDB" w14:textId="1675E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056,238.54 </w:t>
            </w:r>
          </w:p>
        </w:tc>
      </w:tr>
      <w:tr w:rsidR="0071618D" w:rsidRPr="0071618D" w14:paraId="0510A18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DA3F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898A45B" w14:textId="511635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2E61E89" w14:textId="51086C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2E41B0" w14:textId="76B4D70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9AE790" w14:textId="6EFBD75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827.23 </w:t>
            </w:r>
          </w:p>
        </w:tc>
      </w:tr>
      <w:tr w:rsidR="0071618D" w:rsidRPr="0071618D" w14:paraId="53F5F5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07C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07B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2CC51A5" w14:textId="7424D9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365172F" w14:textId="29A1B8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743A8" w14:textId="50C26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B7F37" w14:textId="33DB0A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195.44 </w:t>
            </w:r>
          </w:p>
        </w:tc>
      </w:tr>
      <w:tr w:rsidR="0071618D" w:rsidRPr="0071618D" w14:paraId="0BC9D0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0B3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709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C5EDD1" w14:textId="26894F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B4167C3" w14:textId="276FB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648A1" w14:textId="60FB68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D2972" w14:textId="20C0CD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700A22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E4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D0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540E3" w14:textId="42BA0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FD6F11F" w14:textId="42D42D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15FE" w14:textId="057D1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1820C" w14:textId="4F3B97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79EBD06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8B2A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D19D7BB" w14:textId="26465F8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5375E378" w14:textId="71BF1F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A457D2" w14:textId="2B3863C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C9FC56" w14:textId="6C7167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21,252.72 </w:t>
            </w:r>
          </w:p>
        </w:tc>
      </w:tr>
      <w:tr w:rsidR="0071618D" w:rsidRPr="0071618D" w14:paraId="791973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6F20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0FF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489853F" w14:textId="67C37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AC990C8" w14:textId="694AA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45320" w14:textId="49CE3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BFE1" w14:textId="34626C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0,351.17 </w:t>
            </w:r>
          </w:p>
        </w:tc>
      </w:tr>
      <w:tr w:rsidR="0071618D" w:rsidRPr="0071618D" w14:paraId="53EFF4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78FE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A6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9E104A6" w14:textId="31F8F8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87C5002" w14:textId="7467CB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58A8" w14:textId="33002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40FA7" w14:textId="0B690E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r>
      <w:tr w:rsidR="0071618D" w:rsidRPr="0071618D" w14:paraId="2D142E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85B1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C6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CEFD8E7" w14:textId="60C05E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860ED5D" w14:textId="51D2F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EBB4A" w14:textId="13163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3C9B1" w14:textId="42E17A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r>
      <w:tr w:rsidR="0071618D" w:rsidRPr="0071618D" w14:paraId="04BCB3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006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0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B18DC" w14:textId="123477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63C6" w14:textId="1AC9D4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7115" w14:textId="549F63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60BF769" w14:textId="51FC6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00.00 </w:t>
            </w:r>
          </w:p>
        </w:tc>
      </w:tr>
      <w:tr w:rsidR="0071618D" w:rsidRPr="0071618D" w14:paraId="7AF6D3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10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8C7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87F97" w14:textId="37B2F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0453ABEF" w14:textId="5B8EA1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7AED7" w14:textId="075A56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B3EBA" w14:textId="0D638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9,868.75 </w:t>
            </w:r>
          </w:p>
        </w:tc>
      </w:tr>
      <w:tr w:rsidR="0071618D" w:rsidRPr="0071618D" w14:paraId="6916CC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90A5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E38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FC2BC83" w14:textId="264E8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CC6ED57" w14:textId="71224B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C1745" w14:textId="09365B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84DC" w14:textId="65C2E7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191.40 </w:t>
            </w:r>
          </w:p>
        </w:tc>
      </w:tr>
      <w:tr w:rsidR="0071618D" w:rsidRPr="0071618D" w14:paraId="640850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8C41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776CA6C" w14:textId="3ACC512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3404995" w14:textId="558BFC8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53A363" w14:textId="1EA1B0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7AFC0AB" w14:textId="766B20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72,555.24 </w:t>
            </w:r>
          </w:p>
        </w:tc>
      </w:tr>
      <w:tr w:rsidR="0071618D" w:rsidRPr="0071618D" w14:paraId="071687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366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068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364E256" w14:textId="64CD7E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604BE3BE" w14:textId="3A7A33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CDC72" w14:textId="37D0F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1D4E3" w14:textId="2E4E11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499.00 </w:t>
            </w:r>
          </w:p>
        </w:tc>
      </w:tr>
      <w:tr w:rsidR="0071618D" w:rsidRPr="0071618D" w14:paraId="3E8135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DAA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7F3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617523" w14:textId="2BA2B5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61D7748A" w14:textId="173536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EAE26" w14:textId="481593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B9D60" w14:textId="6D7CF7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9,625.34 </w:t>
            </w:r>
          </w:p>
        </w:tc>
      </w:tr>
      <w:tr w:rsidR="0071618D" w:rsidRPr="0071618D" w14:paraId="3C55BC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849A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F9A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2E81E" w14:textId="05FFF8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714F9678" w14:textId="59BEEF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C760D" w14:textId="4983C8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99F53" w14:textId="6915C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423.98 </w:t>
            </w:r>
          </w:p>
        </w:tc>
      </w:tr>
      <w:tr w:rsidR="0071618D" w:rsidRPr="0071618D" w14:paraId="780CD8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711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A4C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56859" w14:textId="7D92AA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16D11924" w14:textId="6249AB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E48D3" w14:textId="6F948F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C330" w14:textId="7CCD6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7,840.32 </w:t>
            </w:r>
          </w:p>
        </w:tc>
      </w:tr>
      <w:tr w:rsidR="0071618D" w:rsidRPr="0071618D" w14:paraId="4A130B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AF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42B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F4A1F1" w14:textId="35E76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DF58BC4" w14:textId="20A6D2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FC9A7" w14:textId="134517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7D148" w14:textId="51B567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r>
      <w:tr w:rsidR="0071618D" w:rsidRPr="0071618D" w14:paraId="121041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BC7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D4E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9520D" w14:textId="0E81A6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81D968F" w14:textId="04BC0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5E3FD" w14:textId="24E10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813F1" w14:textId="487882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r>
      <w:tr w:rsidR="0071618D" w:rsidRPr="0071618D" w14:paraId="3B56B3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62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852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238E73" w14:textId="77619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611C946D" w14:textId="78A6CF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7019A" w14:textId="510B3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528EC" w14:textId="620845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280.00 </w:t>
            </w:r>
          </w:p>
        </w:tc>
      </w:tr>
      <w:tr w:rsidR="0071618D" w:rsidRPr="0071618D" w14:paraId="08FA9B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21D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F9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4BDAB61" w14:textId="710CB0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B64600F" w14:textId="5C55F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605A6" w14:textId="053FEB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A838" w14:textId="54E701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r>
      <w:tr w:rsidR="0071618D" w:rsidRPr="0071618D" w14:paraId="1B8811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C6A0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B3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D8659F6" w14:textId="5DC11E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635EAF1" w14:textId="2FA911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2D859" w14:textId="002F90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29C09" w14:textId="3533E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622DB5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23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104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2739EE5" w14:textId="4B6207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9B85" w14:textId="2FFA01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21F78" w14:textId="37865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BCE3CD8" w14:textId="502C23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80.00 </w:t>
            </w:r>
          </w:p>
        </w:tc>
      </w:tr>
      <w:tr w:rsidR="0071618D" w:rsidRPr="0071618D" w14:paraId="584C7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7B0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3C7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F1C4C" w14:textId="525D08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5DD6626" w14:textId="50D84E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4B824" w14:textId="659E6A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90C20" w14:textId="0B237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1774B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628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F6C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73F1E0A" w14:textId="6C3D8A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B701EF4" w14:textId="597712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04EC1" w14:textId="347DD5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BA3355" w14:textId="31714E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87.86 </w:t>
            </w:r>
          </w:p>
        </w:tc>
      </w:tr>
      <w:tr w:rsidR="0071618D" w:rsidRPr="0071618D" w14:paraId="17A284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426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C8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890C8" w14:textId="357A8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6FC71322" w14:textId="4BD20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5EE52" w14:textId="411F1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9A15" w14:textId="1440AC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r>
      <w:tr w:rsidR="0071618D" w:rsidRPr="0071618D" w14:paraId="552636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6E4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8E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3FC7F" w14:textId="6D7AA7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73A59E6" w14:textId="0AEC8A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78427" w14:textId="12DCDB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9D77" w14:textId="5CFBB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6,901.93 </w:t>
            </w:r>
          </w:p>
        </w:tc>
      </w:tr>
      <w:tr w:rsidR="0071618D" w:rsidRPr="0071618D" w14:paraId="090AA4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552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BBC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C425186" w14:textId="159BC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3E4CD5" w14:textId="1F03EB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66857" w14:textId="402C8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86BB" w14:textId="09E80D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296F78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7217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BE9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B5576" w14:textId="253C5F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A7A91" w14:textId="32A8B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CD953" w14:textId="55AD0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00A3E63" w14:textId="6AE10B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0.00 </w:t>
            </w:r>
          </w:p>
        </w:tc>
      </w:tr>
      <w:tr w:rsidR="0071618D" w:rsidRPr="0071618D" w14:paraId="25C761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45F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8E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25EB1" w14:textId="5E0CD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77595" w14:textId="1BBE0E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6A155" w14:textId="68598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D08094E" w14:textId="78ACC0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0.00 </w:t>
            </w:r>
          </w:p>
        </w:tc>
      </w:tr>
      <w:tr w:rsidR="0071618D" w:rsidRPr="0071618D" w14:paraId="494D32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5D22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D8C3F5E" w14:textId="7AE5A41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867D648" w14:textId="17C8116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947FE4" w14:textId="303E978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5FB31DB" w14:textId="05C616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3,999.54 </w:t>
            </w:r>
          </w:p>
        </w:tc>
      </w:tr>
      <w:tr w:rsidR="0071618D" w:rsidRPr="0071618D" w14:paraId="251D35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E358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E8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F8ECD97" w14:textId="44C17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471ECF3" w14:textId="2C171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C10FB" w14:textId="6DC5C2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41378" w14:textId="7FC4F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207.68 </w:t>
            </w:r>
          </w:p>
        </w:tc>
      </w:tr>
      <w:tr w:rsidR="0071618D" w:rsidRPr="0071618D" w14:paraId="346E8A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18F6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830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1963CF4" w14:textId="6E0A1A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6BAD2505" w14:textId="20C108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21C7C" w14:textId="76F157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BC1FF" w14:textId="3BA93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210.00 </w:t>
            </w:r>
          </w:p>
        </w:tc>
      </w:tr>
      <w:tr w:rsidR="0071618D" w:rsidRPr="0071618D" w14:paraId="1DD023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66DB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D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CB0BC9" w14:textId="2CD64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28FD385" w14:textId="66F495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26352" w14:textId="1A9FC8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0990EA4" w14:textId="323B4F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605.00 </w:t>
            </w:r>
          </w:p>
        </w:tc>
      </w:tr>
      <w:tr w:rsidR="0071618D" w:rsidRPr="0071618D" w14:paraId="5B333D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968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617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270EA" w14:textId="6E5BC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862A989" w14:textId="48BD02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EAF3B" w14:textId="371403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548B1" w14:textId="6645E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0,912.86 </w:t>
            </w:r>
          </w:p>
        </w:tc>
      </w:tr>
      <w:tr w:rsidR="0071618D" w:rsidRPr="0071618D" w14:paraId="4303F8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6BC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AD8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4FD4B" w14:textId="5D9F7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555DC44" w14:textId="132EA9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1B7B" w14:textId="49B8BE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246A" w14:textId="43ED4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0,854.00 </w:t>
            </w:r>
          </w:p>
        </w:tc>
      </w:tr>
      <w:tr w:rsidR="0071618D" w:rsidRPr="0071618D" w14:paraId="3ED85C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ADF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670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460EF55" w14:textId="53203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5CA91CE" w14:textId="770CED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8647B" w14:textId="430C0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37196" w14:textId="18FE3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140.00 </w:t>
            </w:r>
          </w:p>
        </w:tc>
      </w:tr>
      <w:tr w:rsidR="0071618D" w:rsidRPr="0071618D" w14:paraId="50F05D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D55E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55D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2D3DF" w14:textId="011ED4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B66F033" w14:textId="0A8D5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945E" w14:textId="692E09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AAB3" w14:textId="582B3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0.00 </w:t>
            </w:r>
          </w:p>
        </w:tc>
      </w:tr>
      <w:tr w:rsidR="0071618D" w:rsidRPr="0071618D" w14:paraId="3589D81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F8E7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79995E" w14:textId="26792BC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2FD63B7" w14:textId="20C55D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E76900" w14:textId="03EFF59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1B41937" w14:textId="0D08A7D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603,082.95 </w:t>
            </w:r>
          </w:p>
        </w:tc>
      </w:tr>
      <w:tr w:rsidR="0071618D" w:rsidRPr="0071618D" w14:paraId="2C13B5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2DF1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44F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0839C7B" w14:textId="41200F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4171485" w14:textId="78656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AF348" w14:textId="1EF7EA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D723" w14:textId="180557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56.41 </w:t>
            </w:r>
          </w:p>
        </w:tc>
      </w:tr>
      <w:tr w:rsidR="0071618D" w:rsidRPr="0071618D" w14:paraId="233C7D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8E4B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B3A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AE2D514" w14:textId="5114E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B151996" w14:textId="36C061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679B" w14:textId="50404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A9686" w14:textId="18672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9,825.00 </w:t>
            </w:r>
          </w:p>
        </w:tc>
      </w:tr>
      <w:tr w:rsidR="0071618D" w:rsidRPr="0071618D" w14:paraId="0FA0C8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E6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1B5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621BE67" w14:textId="106D26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9231E2" w14:textId="1403BF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9B59" w14:textId="7A481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5C8E" w14:textId="4AAFA7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0B99A6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59C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629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26541F6" w14:textId="682AC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06C2F" w14:textId="25F34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31D9D" w14:textId="27F82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F74085E" w14:textId="3DF6C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500.00 </w:t>
            </w:r>
          </w:p>
        </w:tc>
      </w:tr>
      <w:tr w:rsidR="0071618D" w:rsidRPr="0071618D" w14:paraId="786A6C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823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E71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B4330" w14:textId="12995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B8D6221" w14:textId="34C837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A4FB9" w14:textId="5353C8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4DD7" w14:textId="7FA34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386,203.80 </w:t>
            </w:r>
          </w:p>
        </w:tc>
      </w:tr>
      <w:tr w:rsidR="0071618D" w:rsidRPr="0071618D" w14:paraId="61F292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18E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4D0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3DCC62" w14:textId="061FB5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0FD6AF7C" w14:textId="54EE6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6E065" w14:textId="4BEAA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B4CF3" w14:textId="083308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956.90 </w:t>
            </w:r>
          </w:p>
        </w:tc>
      </w:tr>
      <w:tr w:rsidR="0071618D" w:rsidRPr="0071618D" w14:paraId="365E9F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720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694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7F4E225E" w14:textId="75F2A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3897166" w14:textId="7E5CF2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03CA1" w14:textId="5C5CE5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2DFF4" w14:textId="7D04FE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8,659.86 </w:t>
            </w:r>
          </w:p>
        </w:tc>
      </w:tr>
      <w:tr w:rsidR="0071618D" w:rsidRPr="0071618D" w14:paraId="318D13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24A7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00D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Jose de </w:t>
            </w:r>
            <w:proofErr w:type="spellStart"/>
            <w:r w:rsidRPr="0071618D">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97A25" w14:textId="1E92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72F9E2D" w14:textId="54627D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42227" w14:textId="6ABAB4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F0B08" w14:textId="72178D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238.06 </w:t>
            </w:r>
          </w:p>
        </w:tc>
      </w:tr>
      <w:tr w:rsidR="0071618D" w:rsidRPr="0071618D" w14:paraId="3957981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D4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D64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0327548" w14:textId="34554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AC9E9F4" w14:textId="27945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10239" w14:textId="58CC2B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EF8A2" w14:textId="55FA60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0FF475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AD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CE2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4E1CE07" w14:textId="74360B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75A9D5A1" w14:textId="0108C0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581B2" w14:textId="54E35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D350D" w14:textId="28E4BD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811.13 </w:t>
            </w:r>
          </w:p>
        </w:tc>
      </w:tr>
      <w:tr w:rsidR="0071618D" w:rsidRPr="0071618D" w14:paraId="64F90C1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DB77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654B91C" w14:textId="42C8198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4B4E2F54" w14:textId="4FF77D7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7A8049" w14:textId="6DDDEE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3983109" w14:textId="1CDA1A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784,520.86 </w:t>
            </w:r>
          </w:p>
        </w:tc>
      </w:tr>
      <w:tr w:rsidR="0071618D" w:rsidRPr="0071618D" w14:paraId="30CFEA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0AAD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B7AD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77805CC" w14:textId="722F50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2835706" w14:textId="4AD7CE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E5B06" w14:textId="59F4F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6A07E" w14:textId="364F0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67.56 </w:t>
            </w:r>
          </w:p>
        </w:tc>
      </w:tr>
      <w:tr w:rsidR="0071618D" w:rsidRPr="0071618D" w14:paraId="2A390A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BA0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3E4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6FBBD" w14:textId="663D7A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4D42FD2" w14:textId="260B74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B3A92" w14:textId="184B66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BE1F" w14:textId="18F61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63383F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44C0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65D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6E560BC" w14:textId="06FB45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CFBDE" w14:textId="611878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738E2" w14:textId="4D542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6EE09A5" w14:textId="50138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7C888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642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F72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Tomas </w:t>
            </w:r>
            <w:proofErr w:type="spellStart"/>
            <w:r w:rsidRPr="0071618D">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E5F76" w14:textId="58E18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4B0E86A" w14:textId="2C6196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0D58" w14:textId="1E92A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98C7C" w14:textId="2241B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3D6B44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16E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CB0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5C577" w14:textId="07ADE6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CB5288A" w14:textId="7ADBC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12CD1" w14:textId="3401F0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14EE0" w14:textId="2D5B5F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901.86 </w:t>
            </w:r>
          </w:p>
        </w:tc>
      </w:tr>
      <w:tr w:rsidR="0071618D" w:rsidRPr="0071618D" w14:paraId="624AEF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216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918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EF9FE" w14:textId="2867B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93DEC" w14:textId="5C84C2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9467F" w14:textId="39429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45726614" w14:textId="34DC5E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500.00 </w:t>
            </w:r>
          </w:p>
        </w:tc>
      </w:tr>
      <w:tr w:rsidR="0071618D" w:rsidRPr="0071618D" w14:paraId="6B37009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2874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606D5DA7" w14:textId="1A8D5F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5EAEB100" w14:textId="0A99BB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C924F7" w14:textId="202A97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9BFB03" w14:textId="43F97B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9,208,794.83 </w:t>
            </w:r>
          </w:p>
        </w:tc>
      </w:tr>
      <w:tr w:rsidR="0071618D" w:rsidRPr="0071618D" w14:paraId="78B02F7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EE6E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C95AB" w14:textId="5ACB73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7056769E" w14:textId="5AA7D0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117FC3" w14:textId="2A89CA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5F391F" w14:textId="26B319F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744,138.18 </w:t>
            </w:r>
          </w:p>
        </w:tc>
      </w:tr>
      <w:tr w:rsidR="0071618D" w:rsidRPr="0071618D" w14:paraId="3282BE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A15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ED6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ungan</w:t>
            </w:r>
            <w:proofErr w:type="spellEnd"/>
            <w:r w:rsidRPr="0071618D">
              <w:rPr>
                <w:rFonts w:ascii="Arial Narrow" w:eastAsia="Times New Roman" w:hAnsi="Arial Narrow"/>
                <w:i/>
                <w:iCs/>
                <w:color w:val="000000"/>
                <w:sz w:val="20"/>
                <w:szCs w:val="20"/>
              </w:rPr>
              <w:t xml:space="preserve"> (Leon T. </w:t>
            </w:r>
            <w:proofErr w:type="spellStart"/>
            <w:r w:rsidRPr="0071618D">
              <w:rPr>
                <w:rFonts w:ascii="Arial Narrow" w:eastAsia="Times New Roman" w:hAnsi="Arial Narrow"/>
                <w:i/>
                <w:iCs/>
                <w:color w:val="000000"/>
                <w:sz w:val="20"/>
                <w:szCs w:val="20"/>
              </w:rPr>
              <w:t>Posti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F963487" w14:textId="0555D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06A0121" w14:textId="0BCEF8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9F98B" w14:textId="68F7D6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7504B" w14:textId="524119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40.00 </w:t>
            </w:r>
          </w:p>
        </w:tc>
      </w:tr>
      <w:tr w:rsidR="0071618D" w:rsidRPr="0071618D" w14:paraId="5E71CE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FEA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0FE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E01B3" w14:textId="57463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C442944" w14:textId="00BCC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FC549" w14:textId="151726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0421B" w14:textId="6C6D1B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240.00 </w:t>
            </w:r>
          </w:p>
        </w:tc>
      </w:tr>
      <w:tr w:rsidR="0071618D" w:rsidRPr="0071618D" w14:paraId="4B78EC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D50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565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286205B5" w14:textId="74F02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5381C02D" w14:textId="78766A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6CDE" w14:textId="0160D0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B576A" w14:textId="435D4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080.00 </w:t>
            </w:r>
          </w:p>
        </w:tc>
      </w:tr>
      <w:tr w:rsidR="0071618D" w:rsidRPr="0071618D" w14:paraId="0CE1F6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8AF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565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polog</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E41FD8" w14:textId="6C3AF1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8A65F5D" w14:textId="4681ED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279C" w14:textId="63392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67AE" w14:textId="0D325D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3,960.00 </w:t>
            </w:r>
          </w:p>
        </w:tc>
      </w:tr>
      <w:tr w:rsidR="0071618D" w:rsidRPr="0071618D" w14:paraId="585621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F84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AB3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B07C6" w14:textId="7BA10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D85FDE3" w14:textId="6B8149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9C7D3" w14:textId="0BB6C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3EC1B" w14:textId="113C8A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960.00 </w:t>
            </w:r>
          </w:p>
        </w:tc>
      </w:tr>
      <w:tr w:rsidR="0071618D" w:rsidRPr="0071618D" w14:paraId="11A6779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CB4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E4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EF776" w14:textId="27FED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9F855EA" w14:textId="44698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4C927" w14:textId="7592AE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59A28" w14:textId="6E94B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560.00 </w:t>
            </w:r>
          </w:p>
        </w:tc>
      </w:tr>
      <w:tr w:rsidR="0071618D" w:rsidRPr="0071618D" w14:paraId="6DA64B3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A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30A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 Dalman (</w:t>
            </w:r>
            <w:proofErr w:type="spellStart"/>
            <w:r w:rsidRPr="0071618D">
              <w:rPr>
                <w:rFonts w:ascii="Arial Narrow" w:eastAsia="Times New Roman" w:hAnsi="Arial Narrow"/>
                <w:i/>
                <w:iCs/>
                <w:color w:val="000000"/>
                <w:sz w:val="20"/>
                <w:szCs w:val="20"/>
              </w:rPr>
              <w:t>Ponot</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098B14" w14:textId="5869AF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E296358" w14:textId="60BA8D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50216" w14:textId="1D740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DB4AB" w14:textId="0BC25C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200.00 </w:t>
            </w:r>
          </w:p>
        </w:tc>
      </w:tr>
      <w:tr w:rsidR="0071618D" w:rsidRPr="0071618D" w14:paraId="0CCE50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14D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EFD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26F3C" w14:textId="3E573B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6F021D99" w14:textId="1C53AF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65764" w14:textId="5C27BA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364E2" w14:textId="58D2A3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480.00 </w:t>
            </w:r>
          </w:p>
        </w:tc>
      </w:tr>
      <w:tr w:rsidR="0071618D" w:rsidRPr="0071618D" w14:paraId="74DB81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5A8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207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081E7129" w14:textId="64E33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2E7EC1E" w14:textId="42E84C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9F38B" w14:textId="006E2E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101A0" w14:textId="316139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132.00 </w:t>
            </w:r>
          </w:p>
        </w:tc>
      </w:tr>
      <w:tr w:rsidR="0071618D" w:rsidRPr="0071618D" w14:paraId="5EBD92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297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C2C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0C11A47" w14:textId="56F10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B19F6FA" w14:textId="55E46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49EDA" w14:textId="1DFCA0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ED65B" w14:textId="69457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400.00 </w:t>
            </w:r>
          </w:p>
        </w:tc>
      </w:tr>
      <w:tr w:rsidR="0071618D" w:rsidRPr="0071618D" w14:paraId="775F94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B62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D7E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A700C" w14:textId="191A9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FB971B2" w14:textId="0AED4A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BA4E4" w14:textId="5C37D0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16F89" w14:textId="4A7E8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3,360.00 </w:t>
            </w:r>
          </w:p>
        </w:tc>
      </w:tr>
      <w:tr w:rsidR="0071618D" w:rsidRPr="0071618D" w14:paraId="0F47D8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CF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0E1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E3438C" w14:textId="7885B2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8A33631" w14:textId="22047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2B1AA" w14:textId="62FB5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CBFA" w14:textId="7A097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114.18 </w:t>
            </w:r>
          </w:p>
        </w:tc>
      </w:tr>
      <w:tr w:rsidR="0071618D" w:rsidRPr="0071618D" w14:paraId="0C1B31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9FF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11F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4506C" w14:textId="4AB7B5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D0DFDCD" w14:textId="6E938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6EA6" w14:textId="092811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7B397" w14:textId="350ADD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8,040.00 </w:t>
            </w:r>
          </w:p>
        </w:tc>
      </w:tr>
      <w:tr w:rsidR="0071618D" w:rsidRPr="0071618D" w14:paraId="75B261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5FD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0B2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B38F4" w14:textId="41D8A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94D2F6" w14:textId="351726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E1DFA" w14:textId="33876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0EE56" w14:textId="71635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800.00 </w:t>
            </w:r>
          </w:p>
        </w:tc>
      </w:tr>
      <w:tr w:rsidR="0071618D" w:rsidRPr="0071618D" w14:paraId="361842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FB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132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09BB4A3" w14:textId="48000E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206DC462" w14:textId="4B94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39E1F" w14:textId="1F450E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5DFC8" w14:textId="5BF2F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600.00 </w:t>
            </w:r>
          </w:p>
        </w:tc>
      </w:tr>
      <w:tr w:rsidR="0071618D" w:rsidRPr="0071618D" w14:paraId="6E9EAA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AC6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613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57F97B8" w14:textId="7E7DA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AEC3CD1" w14:textId="1208D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608FF" w14:textId="5D1451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40E35" w14:textId="5BAB8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r>
      <w:tr w:rsidR="0071618D" w:rsidRPr="0071618D" w14:paraId="3FA0A7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140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39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 Manuel A.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C208E" w14:textId="4B655D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0F9ECBC" w14:textId="223A8F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BB998" w14:textId="133EB1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BD922" w14:textId="024DDC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r>
      <w:tr w:rsidR="0071618D" w:rsidRPr="0071618D" w14:paraId="77706C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9FA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098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16DC0E" w14:textId="62010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504E61E" w14:textId="78379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CEF5A" w14:textId="07B4E0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74375" w14:textId="7E62B0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120.00 </w:t>
            </w:r>
          </w:p>
        </w:tc>
      </w:tr>
      <w:tr w:rsidR="0071618D" w:rsidRPr="0071618D" w14:paraId="68D82B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79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66C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83236" w14:textId="051341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24FAEFDA" w14:textId="532197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03471" w14:textId="65EC4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8C05F" w14:textId="2BD8E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800.00 </w:t>
            </w:r>
          </w:p>
        </w:tc>
      </w:tr>
      <w:tr w:rsidR="0071618D" w:rsidRPr="0071618D" w14:paraId="2606B4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830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3EC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1DF67C2" w14:textId="36E1C5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29C52D1" w14:textId="6E3F7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217DC" w14:textId="3B3392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A1709" w14:textId="64F334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4,600.00 </w:t>
            </w:r>
          </w:p>
        </w:tc>
      </w:tr>
      <w:tr w:rsidR="0071618D" w:rsidRPr="0071618D" w14:paraId="5C59EC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E98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155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8CEAA" w14:textId="750F92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06D2A7F" w14:textId="6ED8B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422B5" w14:textId="68A7DA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21B1" w14:textId="5CE0C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1,840.00 </w:t>
            </w:r>
          </w:p>
        </w:tc>
      </w:tr>
      <w:tr w:rsidR="0071618D" w:rsidRPr="0071618D" w14:paraId="59F898A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0F6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E6A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6E908" w14:textId="0047D4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F56D6B8" w14:textId="71C685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2059" w14:textId="36E71C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9F17" w14:textId="4FAF59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680.00 </w:t>
            </w:r>
          </w:p>
        </w:tc>
      </w:tr>
      <w:tr w:rsidR="0071618D" w:rsidRPr="0071618D" w14:paraId="36D8B8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503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808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D5D73" w14:textId="7B7E31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966DD90" w14:textId="6CC1C1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EE6E1" w14:textId="442A0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3276" w14:textId="59887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452.00 </w:t>
            </w:r>
          </w:p>
        </w:tc>
      </w:tr>
      <w:tr w:rsidR="0071618D" w:rsidRPr="0071618D" w14:paraId="39EDFB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6D6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EF3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894D1" w14:textId="2D4E69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DD1C79B" w14:textId="1B323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4932" w14:textId="57752C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BCC60" w14:textId="4BC2E6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360.00 </w:t>
            </w:r>
          </w:p>
        </w:tc>
      </w:tr>
      <w:tr w:rsidR="0071618D" w:rsidRPr="0071618D" w14:paraId="16F448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6D3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D6D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94355" w14:textId="64AF0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8FE20" w14:textId="6D762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A0159" w14:textId="11D45A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26024" w14:textId="0CD85D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0,000.00 </w:t>
            </w:r>
          </w:p>
        </w:tc>
      </w:tr>
      <w:tr w:rsidR="0071618D" w:rsidRPr="0071618D" w14:paraId="4B1344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013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CBD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C5C44" w14:textId="115A3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FBC7125" w14:textId="40F3F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8D7B" w14:textId="76A1C4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7708" w14:textId="4629E8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360.00 </w:t>
            </w:r>
          </w:p>
        </w:tc>
      </w:tr>
      <w:tr w:rsidR="0071618D" w:rsidRPr="0071618D" w14:paraId="59E89E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396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E2F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EAF29" w14:textId="6ED2F9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278DB" w14:textId="750C7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355E8" w14:textId="442A52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371C8" w14:textId="220879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000.00 </w:t>
            </w:r>
          </w:p>
        </w:tc>
      </w:tr>
      <w:tr w:rsidR="0071618D" w:rsidRPr="0071618D" w14:paraId="5D9EA24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C2B1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FAED053" w14:textId="6700BC8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207AE35C" w14:textId="3027176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7106C8" w14:textId="41D9C1D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1DEFA2" w14:textId="0115D3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91,738.09 </w:t>
            </w:r>
          </w:p>
        </w:tc>
      </w:tr>
      <w:tr w:rsidR="0071618D" w:rsidRPr="0071618D" w14:paraId="780DB7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3D85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EF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43D30D5" w14:textId="2036C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73943" w14:textId="544005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CB009" w14:textId="59A701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A03F0" w14:textId="7BBB37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7,000.00 </w:t>
            </w:r>
          </w:p>
        </w:tc>
      </w:tr>
      <w:tr w:rsidR="0071618D" w:rsidRPr="0071618D" w14:paraId="2F11EE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536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A16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0ACFF" w14:textId="447AAB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7D9783E" w14:textId="01217C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6D8EA" w14:textId="6EC4AF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C3C2F" w14:textId="12F83D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2,200.00 </w:t>
            </w:r>
          </w:p>
        </w:tc>
      </w:tr>
      <w:tr w:rsidR="0071618D" w:rsidRPr="0071618D" w14:paraId="2AB618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E09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436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9F82E" w14:textId="58366C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6D2AFE3" w14:textId="58054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273A0" w14:textId="3F9666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AAB00" w14:textId="426FDC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8,080.00 </w:t>
            </w:r>
          </w:p>
        </w:tc>
      </w:tr>
      <w:tr w:rsidR="0071618D" w:rsidRPr="0071618D" w14:paraId="6DB963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345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D1C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F278A" w14:textId="66C932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FBCCB9F" w14:textId="7B8746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8194" w14:textId="4BBBC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3FD67" w14:textId="7EFFF0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520.00 </w:t>
            </w:r>
          </w:p>
        </w:tc>
      </w:tr>
      <w:tr w:rsidR="0071618D" w:rsidRPr="0071618D" w14:paraId="0ECA6D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5D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92F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73ECF" w14:textId="43A32D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05175C0" w14:textId="013A85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0578" w14:textId="60A528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18157" w14:textId="201C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800.00 </w:t>
            </w:r>
          </w:p>
        </w:tc>
      </w:tr>
      <w:tr w:rsidR="0071618D" w:rsidRPr="0071618D" w14:paraId="71513B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A1F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368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32F14" w14:textId="5FE83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DE1ECA0" w14:textId="5F4A5B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FB894" w14:textId="15DCA6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8C263" w14:textId="3648DF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4,240.00 </w:t>
            </w:r>
          </w:p>
        </w:tc>
      </w:tr>
      <w:tr w:rsidR="0071618D" w:rsidRPr="0071618D" w14:paraId="0089F7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82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4FF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227C0" w14:textId="5D50F3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19EBCC3D" w14:textId="6D3FF9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11B0" w14:textId="767EC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E3207" w14:textId="401DE1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60.00 </w:t>
            </w:r>
          </w:p>
        </w:tc>
      </w:tr>
      <w:tr w:rsidR="0071618D" w:rsidRPr="0071618D" w14:paraId="6C093A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926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004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BA54C91" w14:textId="3863B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F77213A" w14:textId="674535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2A403" w14:textId="65855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AB6F8" w14:textId="368EF0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040.00 </w:t>
            </w:r>
          </w:p>
        </w:tc>
      </w:tr>
      <w:tr w:rsidR="0071618D" w:rsidRPr="0071618D" w14:paraId="3D866C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81E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174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7E77F" w14:textId="0E4871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088C317" w14:textId="4829D2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0F591" w14:textId="313D44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97599" w14:textId="3D43F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20.00 </w:t>
            </w:r>
          </w:p>
        </w:tc>
      </w:tr>
      <w:tr w:rsidR="0071618D" w:rsidRPr="0071618D" w14:paraId="45EC88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4F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B2F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4AD44" w14:textId="74397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C380988" w14:textId="487F15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27B99" w14:textId="48D1A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C8A93" w14:textId="194847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560.00 </w:t>
            </w:r>
          </w:p>
        </w:tc>
      </w:tr>
      <w:tr w:rsidR="0071618D" w:rsidRPr="0071618D" w14:paraId="798CE7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32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B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A4934D2" w14:textId="3F282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457C4257" w14:textId="25E9A4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9EC94" w14:textId="1CB9B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5D5F6" w14:textId="5D2D1B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760.00 </w:t>
            </w:r>
          </w:p>
        </w:tc>
      </w:tr>
      <w:tr w:rsidR="0071618D" w:rsidRPr="0071618D" w14:paraId="32CCEE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4E7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3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F9B3B" w14:textId="557EE8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7530285" w14:textId="4880EF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48B3A" w14:textId="276D9D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DDA8F" w14:textId="1E23C0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640.00 </w:t>
            </w:r>
          </w:p>
        </w:tc>
      </w:tr>
      <w:tr w:rsidR="0071618D" w:rsidRPr="0071618D" w14:paraId="4D680D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675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373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B10EB" w14:textId="7DF942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EB4CE41" w14:textId="25E4FE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96702" w14:textId="092F95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197F0" w14:textId="28E45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4,880.00 </w:t>
            </w:r>
          </w:p>
        </w:tc>
      </w:tr>
      <w:tr w:rsidR="0071618D" w:rsidRPr="0071618D" w14:paraId="7C0889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7F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ABF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53F12" w14:textId="059E6C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4617CF1" w14:textId="5CB23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2F681" w14:textId="0ADE6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77B3E" w14:textId="5625B4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080.00 </w:t>
            </w:r>
          </w:p>
        </w:tc>
      </w:tr>
      <w:tr w:rsidR="0071618D" w:rsidRPr="0071618D" w14:paraId="408AD9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69B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694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56265" w14:textId="2ABA04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FC6B99" w14:textId="7A8128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89B2F" w14:textId="0FCA79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63950" w14:textId="5C4CA3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320.00 </w:t>
            </w:r>
          </w:p>
        </w:tc>
      </w:tr>
      <w:tr w:rsidR="0071618D" w:rsidRPr="0071618D" w14:paraId="5E0C05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9D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469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8ADE8" w14:textId="28AF9B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3F244538" w14:textId="1D31EA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04810" w14:textId="47BFA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9877E" w14:textId="60B9C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480.00 </w:t>
            </w:r>
          </w:p>
        </w:tc>
      </w:tr>
      <w:tr w:rsidR="0071618D" w:rsidRPr="0071618D" w14:paraId="2C75FC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FBF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214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D2F20D" w14:textId="62A466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479CB091" w14:textId="6BB07F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E8E54" w14:textId="5923D5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1CAF" w14:textId="09A119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0,838.91 </w:t>
            </w:r>
          </w:p>
        </w:tc>
      </w:tr>
      <w:tr w:rsidR="0071618D" w:rsidRPr="0071618D" w14:paraId="497D9D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CF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9CF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3B8D5E" w14:textId="36FF04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CAB4528" w14:textId="310F3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91308" w14:textId="1C404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BEB5B" w14:textId="46F7B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200.00 </w:t>
            </w:r>
          </w:p>
        </w:tc>
      </w:tr>
      <w:tr w:rsidR="0071618D" w:rsidRPr="0071618D" w14:paraId="287892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1F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ED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n Magsaysay (</w:t>
            </w:r>
            <w:proofErr w:type="spellStart"/>
            <w:r w:rsidRPr="0071618D">
              <w:rPr>
                <w:rFonts w:ascii="Arial Narrow" w:eastAsia="Times New Roman" w:hAnsi="Arial Narrow"/>
                <w:i/>
                <w:iCs/>
                <w:color w:val="000000"/>
                <w:sz w:val="20"/>
                <w:szCs w:val="20"/>
              </w:rPr>
              <w:t>Liar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A19B61" w14:textId="3BEE9F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1D2D478" w14:textId="58704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DFBB" w14:textId="5EA5D9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CBE21" w14:textId="7C8BF5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720.00 </w:t>
            </w:r>
          </w:p>
        </w:tc>
      </w:tr>
      <w:tr w:rsidR="0071618D" w:rsidRPr="0071618D" w14:paraId="4F927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FED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18D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AF9F832" w14:textId="7607C8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2B36045" w14:textId="30CDD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10331" w14:textId="0122E6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45D9F" w14:textId="5AAF46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840.00 </w:t>
            </w:r>
          </w:p>
        </w:tc>
      </w:tr>
      <w:tr w:rsidR="0071618D" w:rsidRPr="0071618D" w14:paraId="52421B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67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927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8DCD2A3" w14:textId="05EB5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3A898B83" w14:textId="002A84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9E154" w14:textId="71DFB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62AF4" w14:textId="08BC99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040.00 </w:t>
            </w:r>
          </w:p>
        </w:tc>
      </w:tr>
      <w:tr w:rsidR="0071618D" w:rsidRPr="0071618D" w14:paraId="511CC5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EF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DA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minot</w:t>
            </w:r>
            <w:proofErr w:type="spellEnd"/>
            <w:r w:rsidRPr="0071618D">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40D09A7" w14:textId="30CDDD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73380FED" w14:textId="7455B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7E325" w14:textId="2E2F6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D995" w14:textId="450436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120.00 </w:t>
            </w:r>
          </w:p>
        </w:tc>
      </w:tr>
      <w:tr w:rsidR="0071618D" w:rsidRPr="0071618D" w14:paraId="376678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B8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D4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485B07" w14:textId="1032B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9D905B8" w14:textId="5612B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D2615" w14:textId="3028F9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BCFC" w14:textId="3C776A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3,520.00 </w:t>
            </w:r>
          </w:p>
        </w:tc>
      </w:tr>
      <w:tr w:rsidR="0071618D" w:rsidRPr="0071618D" w14:paraId="1FA9A8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12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FB20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53793" w14:textId="25212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E01C730" w14:textId="65984D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4C8A" w14:textId="79E1A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C0447" w14:textId="7D0556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400.00 </w:t>
            </w:r>
          </w:p>
        </w:tc>
      </w:tr>
      <w:tr w:rsidR="0071618D" w:rsidRPr="0071618D" w14:paraId="23D16BA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F1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0A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2CD36" w14:textId="2F2A7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3D76882" w14:textId="171CAF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11F89" w14:textId="0AD7C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3C294" w14:textId="6A995C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080.00 </w:t>
            </w:r>
          </w:p>
        </w:tc>
      </w:tr>
      <w:tr w:rsidR="0071618D" w:rsidRPr="0071618D" w14:paraId="341D79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A3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BD9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4DDE5" w14:textId="76E25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1698B" w14:textId="6FFBE0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ABAAF" w14:textId="7D3DF0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8A676" w14:textId="6D31B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r>
      <w:tr w:rsidR="0071618D" w:rsidRPr="0071618D" w14:paraId="11D417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A9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C7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3AA98D4" w14:textId="684C7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2B5D1C3" w14:textId="561D3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EA07" w14:textId="4CE69F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ACD42" w14:textId="4A5787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160.00 </w:t>
            </w:r>
          </w:p>
        </w:tc>
      </w:tr>
      <w:tr w:rsidR="0071618D" w:rsidRPr="0071618D" w14:paraId="40AF9B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0C8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86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24F373FA" w14:textId="22D3D9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2AB505C1" w14:textId="6F47A1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95FA" w14:textId="12EF62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81FF" w14:textId="551ED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42,339.18 </w:t>
            </w:r>
          </w:p>
        </w:tc>
      </w:tr>
      <w:tr w:rsidR="0071618D" w:rsidRPr="0071618D" w14:paraId="7C8631A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131F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F17CF50" w14:textId="606510F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2F791B70" w14:textId="179E4EA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E5654" w14:textId="193C19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E2A8A9" w14:textId="21D89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25,486.92 </w:t>
            </w:r>
          </w:p>
        </w:tc>
      </w:tr>
      <w:tr w:rsidR="0071618D" w:rsidRPr="0071618D" w14:paraId="0EE6C2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AEBF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B53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7C0565D" w14:textId="32DA0A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8BDF365" w14:textId="6A923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F39B7" w14:textId="22A049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5FB06" w14:textId="6013D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680.00 </w:t>
            </w:r>
          </w:p>
        </w:tc>
      </w:tr>
      <w:tr w:rsidR="0071618D" w:rsidRPr="0071618D" w14:paraId="654BB1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7F36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11D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8CC4B" w14:textId="2CBCE5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8A232A3" w14:textId="26028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D6570" w14:textId="4EA480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6BCD" w14:textId="6C967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280.00 </w:t>
            </w:r>
          </w:p>
        </w:tc>
      </w:tr>
      <w:tr w:rsidR="0071618D" w:rsidRPr="0071618D" w14:paraId="127646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120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01E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591423F" w14:textId="6C9F5D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72CC1" w14:textId="519BDF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C8EA1" w14:textId="46328E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77E6" w14:textId="3A57D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r>
      <w:tr w:rsidR="0071618D" w:rsidRPr="0071618D" w14:paraId="685F89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E9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08F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1110A50" w14:textId="17470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55C5608C" w14:textId="7008F4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5D1A0" w14:textId="420FF3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796C8" w14:textId="477E4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030.45 </w:t>
            </w:r>
          </w:p>
        </w:tc>
      </w:tr>
      <w:tr w:rsidR="0071618D" w:rsidRPr="0071618D" w14:paraId="16DFC7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596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94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BD958" w14:textId="62531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09DF969" w14:textId="517E53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5EF1D" w14:textId="75674A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2E754" w14:textId="06FFFC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2,074.00 </w:t>
            </w:r>
          </w:p>
        </w:tc>
      </w:tr>
      <w:tr w:rsidR="0071618D" w:rsidRPr="0071618D" w14:paraId="4D329D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5B5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3F7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0A0BA167" w14:textId="6F0409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7B3B90AE" w14:textId="344399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601E" w14:textId="34EDED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630F1" w14:textId="49F1DD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8,742.00 </w:t>
            </w:r>
          </w:p>
        </w:tc>
      </w:tr>
      <w:tr w:rsidR="0071618D" w:rsidRPr="0071618D" w14:paraId="35547A2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C29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201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53CBA1D" w14:textId="465FA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5BCC161" w14:textId="73EB16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36DB8" w14:textId="2E87C6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510A0" w14:textId="0228A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0,480.00 </w:t>
            </w:r>
          </w:p>
        </w:tc>
      </w:tr>
      <w:tr w:rsidR="0071618D" w:rsidRPr="0071618D" w14:paraId="270AB5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03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E7F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F33BBBA" w14:textId="78814E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B59FCA" w14:textId="0A01C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004B0" w14:textId="24404B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0BAF8" w14:textId="7E6B1B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800.00 </w:t>
            </w:r>
          </w:p>
        </w:tc>
      </w:tr>
      <w:tr w:rsidR="0071618D" w:rsidRPr="0071618D" w14:paraId="571556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3C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150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AF9C6" w14:textId="161721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13CCC04" w14:textId="54A4C7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B79F0" w14:textId="6AA5AC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1C6C7" w14:textId="728BB4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920.00 </w:t>
            </w:r>
          </w:p>
        </w:tc>
      </w:tr>
      <w:tr w:rsidR="0071618D" w:rsidRPr="0071618D" w14:paraId="11121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BB3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C4C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1082D8" w14:textId="115A08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E788CE9" w14:textId="74EC2F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28475" w14:textId="3135E1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7715" w14:textId="134D18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040.00 </w:t>
            </w:r>
          </w:p>
        </w:tc>
      </w:tr>
      <w:tr w:rsidR="0071618D" w:rsidRPr="0071618D" w14:paraId="1BC655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73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E42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seller</w:t>
            </w:r>
            <w:proofErr w:type="spellEnd"/>
            <w:r w:rsidRPr="0071618D">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3DA10ADE" w14:textId="5F3829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62AB193" w14:textId="1FF8CB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B46D2" w14:textId="33B16E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8A7C6" w14:textId="276A85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120.00 </w:t>
            </w:r>
          </w:p>
        </w:tc>
      </w:tr>
      <w:tr w:rsidR="0071618D" w:rsidRPr="0071618D" w14:paraId="585E52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6D2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B6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56F2A" w14:textId="11FF9D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663680A3" w14:textId="30C11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1DA03" w14:textId="3A4E4D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5750B" w14:textId="5FF78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3,480.47 </w:t>
            </w:r>
          </w:p>
        </w:tc>
      </w:tr>
      <w:tr w:rsidR="0071618D" w:rsidRPr="0071618D" w14:paraId="6503F4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359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B01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61638CA" w14:textId="6D8DD7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3D8D5F52" w14:textId="6BB61B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EA0A2" w14:textId="312CE3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54A82" w14:textId="15CAC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3,600.00 </w:t>
            </w:r>
          </w:p>
        </w:tc>
      </w:tr>
      <w:tr w:rsidR="0071618D" w:rsidRPr="0071618D" w14:paraId="2378FB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EA5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2B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EC059" w14:textId="0482D0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0F760395" w14:textId="1EFC7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41829" w14:textId="1B2D3B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FBD1B" w14:textId="3DFE5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3,840.00 </w:t>
            </w:r>
          </w:p>
        </w:tc>
      </w:tr>
      <w:tr w:rsidR="0071618D" w:rsidRPr="0071618D" w14:paraId="14F63F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94E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5A4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6681A" w14:textId="0D2CB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23246DBC" w14:textId="302079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2994B" w14:textId="384909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F9D79" w14:textId="2D17E7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6,400.00 </w:t>
            </w:r>
          </w:p>
        </w:tc>
      </w:tr>
      <w:tr w:rsidR="0071618D" w:rsidRPr="0071618D" w14:paraId="74F7AAB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DB07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A9899B4" w14:textId="0EB578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5B4D769D" w14:textId="246C2A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CC5846" w14:textId="52F5EF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635D34" w14:textId="2604DB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847,431.64 </w:t>
            </w:r>
          </w:p>
        </w:tc>
      </w:tr>
      <w:tr w:rsidR="0071618D" w:rsidRPr="0071618D" w14:paraId="6F5207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CF5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943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6BB603A" w14:textId="035816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D6746A5" w14:textId="332992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DFCE8" w14:textId="7EFDE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C4FBC" w14:textId="5DFD35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7,431.64 </w:t>
            </w:r>
          </w:p>
        </w:tc>
      </w:tr>
      <w:tr w:rsidR="0071618D" w:rsidRPr="0071618D" w14:paraId="3F8C6D2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EAF5E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28E7CE86" w14:textId="1BAFA68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165,242.70 </w:t>
            </w:r>
          </w:p>
        </w:tc>
        <w:tc>
          <w:tcPr>
            <w:tcW w:w="0" w:type="auto"/>
            <w:tcBorders>
              <w:top w:val="nil"/>
              <w:left w:val="nil"/>
              <w:bottom w:val="single" w:sz="4" w:space="0" w:color="000000"/>
              <w:right w:val="single" w:sz="4" w:space="0" w:color="000000"/>
            </w:tcBorders>
            <w:shd w:val="clear" w:color="A5A5A5" w:fill="A5A5A5"/>
            <w:noWrap/>
            <w:vAlign w:val="bottom"/>
            <w:hideMark/>
          </w:tcPr>
          <w:p w14:paraId="5FEAA1FA" w14:textId="7CCC904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54CF9B" w14:textId="4740C7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AD5AB5" w14:textId="44BAD7C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165,242.70 </w:t>
            </w:r>
          </w:p>
        </w:tc>
      </w:tr>
      <w:tr w:rsidR="0071618D" w:rsidRPr="0071618D" w14:paraId="04321A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5144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A274208" w14:textId="442139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98,483.10 </w:t>
            </w:r>
          </w:p>
        </w:tc>
        <w:tc>
          <w:tcPr>
            <w:tcW w:w="0" w:type="auto"/>
            <w:tcBorders>
              <w:top w:val="nil"/>
              <w:left w:val="nil"/>
              <w:bottom w:val="single" w:sz="4" w:space="0" w:color="000000"/>
              <w:right w:val="single" w:sz="4" w:space="0" w:color="000000"/>
            </w:tcBorders>
            <w:shd w:val="clear" w:color="D8D8D8" w:fill="D8D8D8"/>
            <w:noWrap/>
            <w:vAlign w:val="bottom"/>
            <w:hideMark/>
          </w:tcPr>
          <w:p w14:paraId="0F1CF1C5" w14:textId="1601244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73C345" w14:textId="23D98D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170A74" w14:textId="557594B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98,483.10 </w:t>
            </w:r>
          </w:p>
        </w:tc>
      </w:tr>
      <w:tr w:rsidR="0071618D" w:rsidRPr="0071618D" w14:paraId="092B73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4A0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CB5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1899A" w14:textId="49EBD4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C8D327" w14:textId="39B69F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962D2" w14:textId="43D90A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10275" w14:textId="5C8874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0169F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A6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D60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7850B" w14:textId="31D46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727D867" w14:textId="743F49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C659" w14:textId="447065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749DB" w14:textId="58E3D5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63C25A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EAC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AB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Manolo </w:t>
            </w:r>
            <w:proofErr w:type="spellStart"/>
            <w:r w:rsidRPr="0071618D">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1740EE" w14:textId="66D08E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22DA68" w14:textId="34CA3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189A6" w14:textId="421826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A4BD0" w14:textId="400B1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072FB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E4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421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41F8E" w14:textId="12B272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B3093" w14:textId="4D942E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354C4" w14:textId="42970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A31E" w14:textId="38CF37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B7C79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1E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FC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35E4D" w14:textId="53B61E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4D558CA9" w14:textId="69398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1FD51" w14:textId="6288D4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00907" w14:textId="0C660E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02.00 </w:t>
            </w:r>
          </w:p>
        </w:tc>
      </w:tr>
      <w:tr w:rsidR="0071618D" w:rsidRPr="0071618D" w14:paraId="28AA20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4F8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E5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FDE1E" w14:textId="4DBDED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64931CD" w14:textId="2B94DF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8624F" w14:textId="07AC46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04C90" w14:textId="35052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5712FE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4F5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566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2E35D3D" w14:textId="106D78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277CB3E5" w14:textId="3ACEF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1DA6" w14:textId="66FA64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451C2" w14:textId="45717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0,175.00 </w:t>
            </w:r>
          </w:p>
        </w:tc>
      </w:tr>
      <w:tr w:rsidR="0071618D" w:rsidRPr="0071618D" w14:paraId="4FFB59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45E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FB0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139EFC0" w14:textId="13A12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AF8ACB" w14:textId="277E1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C52C2" w14:textId="0F963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F9B1E" w14:textId="3EE8B1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190CBF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859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5A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85AF5" w14:textId="7B37B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07C62E17" w14:textId="45604A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2EDF6" w14:textId="17B259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FECC2" w14:textId="6E7139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9,780.88 </w:t>
            </w:r>
          </w:p>
        </w:tc>
      </w:tr>
      <w:tr w:rsidR="0071618D" w:rsidRPr="0071618D" w14:paraId="0903D7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811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324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77DE356C" w14:textId="446AA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2B46846" w14:textId="04A33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0F89A" w14:textId="2BEBC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2E78" w14:textId="040875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5,225.22 </w:t>
            </w:r>
          </w:p>
        </w:tc>
      </w:tr>
      <w:tr w:rsidR="0071618D" w:rsidRPr="0071618D" w14:paraId="27D1B8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132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C2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AD54D" w14:textId="682C9C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555B9DF" w14:textId="21CC54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8841D" w14:textId="150A5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4026" w14:textId="1D1B2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25E48E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2B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2FA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165BB10" w14:textId="0CF7BF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16C63FAA" w14:textId="500225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10FB" w14:textId="136465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5E2C" w14:textId="2E768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4,645.00 </w:t>
            </w:r>
          </w:p>
        </w:tc>
      </w:tr>
      <w:tr w:rsidR="0071618D" w:rsidRPr="0071618D" w14:paraId="6AF088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71D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EA9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DDFA7" w14:textId="494EE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379C790" w14:textId="04651E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99423" w14:textId="707480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4F5B9" w14:textId="2A6DE7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300.00 </w:t>
            </w:r>
          </w:p>
        </w:tc>
      </w:tr>
      <w:tr w:rsidR="0071618D" w:rsidRPr="0071618D" w14:paraId="7C4882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A36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583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7AEEC" w14:textId="1CFE4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91E821A" w14:textId="78FEC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0EA5" w14:textId="20E806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87255" w14:textId="586465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3260F7D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24EA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31F3C40" w14:textId="720FC0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0571AD9" w14:textId="4FBD44C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DC822" w14:textId="66AB914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E376E6" w14:textId="090399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46,869.37 </w:t>
            </w:r>
          </w:p>
        </w:tc>
      </w:tr>
      <w:tr w:rsidR="0071618D" w:rsidRPr="0071618D" w14:paraId="635F0D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0F73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68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36B37" w14:textId="514931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F34FEAF" w14:textId="039534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B7A62" w14:textId="46231C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2D05A" w14:textId="1C175F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4C341A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6E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76A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76A77" w14:textId="3E59AD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4CC2F6C" w14:textId="0E69E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4140F" w14:textId="22067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2446A" w14:textId="6FEA1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1,503.62 </w:t>
            </w:r>
          </w:p>
        </w:tc>
      </w:tr>
      <w:tr w:rsidR="0071618D" w:rsidRPr="0071618D" w14:paraId="34415E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0DA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3EF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BE593" w14:textId="04EB80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31231132" w14:textId="1A0B30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6802" w14:textId="25421C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DB16" w14:textId="7805AA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2,180.75 </w:t>
            </w:r>
          </w:p>
        </w:tc>
      </w:tr>
      <w:tr w:rsidR="0071618D" w:rsidRPr="0071618D" w14:paraId="36C578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B7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8E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CC376" w14:textId="0F9DB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434C72" w14:textId="73832B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8B5A9" w14:textId="3CA2A8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E052A" w14:textId="42412B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01FF69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A0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60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98BEB" w14:textId="7F8A4E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BE9BB5F" w14:textId="49F94F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5EEDF" w14:textId="7FFC1A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C629" w14:textId="6C0DC4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16E23B9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9342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D1A3B1" w14:textId="4F0EAA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53,036.22 </w:t>
            </w:r>
          </w:p>
        </w:tc>
        <w:tc>
          <w:tcPr>
            <w:tcW w:w="0" w:type="auto"/>
            <w:tcBorders>
              <w:top w:val="nil"/>
              <w:left w:val="nil"/>
              <w:bottom w:val="single" w:sz="4" w:space="0" w:color="000000"/>
              <w:right w:val="single" w:sz="4" w:space="0" w:color="000000"/>
            </w:tcBorders>
            <w:shd w:val="clear" w:color="D8D8D8" w:fill="D8D8D8"/>
            <w:noWrap/>
            <w:vAlign w:val="bottom"/>
            <w:hideMark/>
          </w:tcPr>
          <w:p w14:paraId="678195A4" w14:textId="56C0073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569455" w14:textId="030AA1A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858654" w14:textId="5E2F5B6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53,036.22 </w:t>
            </w:r>
          </w:p>
        </w:tc>
      </w:tr>
      <w:tr w:rsidR="0071618D" w:rsidRPr="0071618D" w14:paraId="0FA36B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4811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957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49D0444" w14:textId="772DF7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26B98EA7" w14:textId="5CB07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2705D" w14:textId="6F1A4D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D7580" w14:textId="59BB6C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701,832.53 </w:t>
            </w:r>
          </w:p>
        </w:tc>
      </w:tr>
      <w:tr w:rsidR="0071618D" w:rsidRPr="0071618D" w14:paraId="7D24B3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34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C1E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B2AFE7A" w14:textId="5FD939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7177BF" w14:textId="47ED95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BA3AA" w14:textId="6E722B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A353" w14:textId="6C86DC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7B46A7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245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CF4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429704" w14:textId="338321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A840F5" w14:textId="3223D4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0BBF0" w14:textId="19228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6C43A" w14:textId="0831D8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4D22B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AFF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902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18240" w14:textId="0CACF6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256E8195" w14:textId="04CD9C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DEAAD" w14:textId="3AA851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0B581" w14:textId="618C31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7,902.00 </w:t>
            </w:r>
          </w:p>
        </w:tc>
      </w:tr>
      <w:tr w:rsidR="0071618D" w:rsidRPr="0071618D" w14:paraId="1E1016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A733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277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D61A7" w14:textId="6EC65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58833FC" w14:textId="52B1AF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F2F19" w14:textId="7AEAE7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EC925" w14:textId="3E34D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663.69 </w:t>
            </w:r>
          </w:p>
        </w:tc>
      </w:tr>
      <w:tr w:rsidR="0071618D" w:rsidRPr="0071618D" w14:paraId="7DA26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D26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2B8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45C00" w14:textId="05474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1E9A4E88" w14:textId="21D60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38BC7" w14:textId="5FB933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61901" w14:textId="6D0DDA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9,445.00 </w:t>
            </w:r>
          </w:p>
        </w:tc>
      </w:tr>
      <w:tr w:rsidR="0071618D" w:rsidRPr="0071618D" w14:paraId="193B9E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0D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9C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55BDD" w14:textId="04D26C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620CF9" w14:textId="6BAEFA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85E36" w14:textId="395D72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30878" w14:textId="3B6CFE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332BF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70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246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45308" w14:textId="2C45D7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72243C8" w14:textId="7AD2B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F1C76" w14:textId="324254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39550" w14:textId="7387ED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r>
      <w:tr w:rsidR="0071618D" w:rsidRPr="0071618D" w14:paraId="194AB2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4E6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F29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5AAC5" w14:textId="07BED6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553D48" w14:textId="34EBD1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B46B" w14:textId="7A749C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24EBA" w14:textId="77B926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537741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E52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D47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70A7C" w14:textId="655B1A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FA208C" w14:textId="6A2E09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6B1B" w14:textId="74379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CD940" w14:textId="45219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5D9EB4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DCA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048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8840C" w14:textId="35356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4E3EAE81" w14:textId="392BE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96527" w14:textId="07F8EB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A5E49" w14:textId="3F5478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4,965.00 </w:t>
            </w:r>
          </w:p>
        </w:tc>
      </w:tr>
      <w:tr w:rsidR="0071618D" w:rsidRPr="0071618D" w14:paraId="79CDE5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8FD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FF1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09EC0" w14:textId="1C3EF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9709B7" w14:textId="2EC079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C5C6B" w14:textId="1FDFEC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22B6B" w14:textId="104EB4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42E96B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165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8C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43EE4282" w14:textId="4DD628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267A5908" w14:textId="77633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65FA6" w14:textId="3B4E1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031AD" w14:textId="7CBB29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15,168.00 </w:t>
            </w:r>
          </w:p>
        </w:tc>
      </w:tr>
      <w:tr w:rsidR="0071618D" w:rsidRPr="0071618D" w14:paraId="7C5174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946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E5CF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4500FDB" w14:textId="68DF5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E7CF078" w14:textId="56F4A1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1F000" w14:textId="6D6F03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129FC" w14:textId="2F608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00.00 </w:t>
            </w:r>
          </w:p>
        </w:tc>
      </w:tr>
      <w:tr w:rsidR="0071618D" w:rsidRPr="0071618D" w14:paraId="7C7CB8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9CB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BC1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EF3C7" w14:textId="65AB8B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AB1A66" w14:textId="1FE0A7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06D56" w14:textId="0B75D9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2B26" w14:textId="6900A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9BE64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C46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F6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23F0C" w14:textId="0FA73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32981DB" w14:textId="6B2779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787DF" w14:textId="23C342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463A2" w14:textId="565E0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02F76F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5D0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B2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ao</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56304" w14:textId="19FB86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646D84" w14:textId="6D8CD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A2B5B" w14:textId="3D8E09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E2A0E" w14:textId="7F76C1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83FE6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B8D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80A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4687D76" w14:textId="25B703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7A1CE92" w14:textId="6BE20F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E5B14" w14:textId="66A6E2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8F644" w14:textId="1BD76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6,930.00 </w:t>
            </w:r>
          </w:p>
        </w:tc>
      </w:tr>
      <w:tr w:rsidR="0071618D" w:rsidRPr="0071618D" w14:paraId="137CD5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712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BAA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80F51" w14:textId="00F7A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F908013" w14:textId="2A44B7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E3716" w14:textId="03B90E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42D32" w14:textId="2635F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0DEF4F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6F9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39F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9E5C2" w14:textId="117FF9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D02689" w14:textId="7764FF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0E30" w14:textId="783F7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43F07" w14:textId="004931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73AA90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EBA7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050828" w14:textId="6EF1A46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C16A997" w14:textId="2DA73F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74F581" w14:textId="18995F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FAFBD9" w14:textId="5D14156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289,220.64 </w:t>
            </w:r>
          </w:p>
        </w:tc>
      </w:tr>
      <w:tr w:rsidR="0071618D" w:rsidRPr="0071618D" w14:paraId="2FBEEB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2BD8B"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E55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313CB" w14:textId="7AAC72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CB34AE" w14:textId="6547FC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0BA33" w14:textId="079C62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3F8D7" w14:textId="38817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78C0F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9D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353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A1368" w14:textId="6F4D3E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DC750EE" w14:textId="40F44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86D43" w14:textId="2552F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8306" w14:textId="1F8330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2D525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A0D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DA2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DE034A" w14:textId="42AA0D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312DC8" w14:textId="7F3DF4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5442" w14:textId="61059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B3288" w14:textId="14F9EB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040E02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3E3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482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F6E0EA8" w14:textId="20C142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350605" w14:textId="128BF7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4B020" w14:textId="19ECBB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5B250" w14:textId="5B999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25D81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7BC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A1A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7075726" w14:textId="613DF6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A74C54" w14:textId="7F01A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838B7" w14:textId="07AF9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4843F" w14:textId="46278A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4E105A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543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734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opez </w:t>
            </w:r>
            <w:proofErr w:type="spellStart"/>
            <w:r w:rsidRPr="0071618D">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BF27D" w14:textId="27F5C0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824F39" w14:textId="78A34B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FED1" w14:textId="593B6D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D9235" w14:textId="49956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9A31F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FCF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1D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roquiet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AFDAADE" w14:textId="172C9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1090CE6F" w14:textId="7E238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C2C40" w14:textId="3F39C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A685E" w14:textId="4B875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67,440.00 </w:t>
            </w:r>
          </w:p>
        </w:tc>
      </w:tr>
      <w:tr w:rsidR="0071618D" w:rsidRPr="0071618D" w14:paraId="2D18DC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B78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D09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3B066" w14:textId="347F6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32ED21" w14:textId="1EA404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EE0C" w14:textId="2F57C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BFAC7" w14:textId="555D06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54C234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E6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A2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98F3F3" w14:textId="37F0B7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D37456" w14:textId="45DA2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2F6E2" w14:textId="46C89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2EAA" w14:textId="24B7D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4AE76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54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8AF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ang</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E1EA21" w14:textId="1E5046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DFFFF4" w14:textId="0EFBE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B192C" w14:textId="0323B1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1652D" w14:textId="4ED053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803AA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EA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EF3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D13B18E" w14:textId="7186E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8F74DE" w14:textId="42856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35226" w14:textId="7411E1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34C0E" w14:textId="021D64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F0B6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B5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6E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BF6BC" w14:textId="05E18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4A856197" w14:textId="37C31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DA8C8" w14:textId="7CB5F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0F313" w14:textId="5F1AD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240.64 </w:t>
            </w:r>
          </w:p>
        </w:tc>
      </w:tr>
      <w:tr w:rsidR="0071618D" w:rsidRPr="0071618D" w14:paraId="21F7B6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E4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00A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Don </w:t>
            </w:r>
            <w:proofErr w:type="spellStart"/>
            <w:r w:rsidRPr="0071618D">
              <w:rPr>
                <w:rFonts w:ascii="Arial Narrow" w:eastAsia="Times New Roman" w:hAnsi="Arial Narrow"/>
                <w:i/>
                <w:iCs/>
                <w:color w:val="000000"/>
                <w:sz w:val="20"/>
                <w:szCs w:val="20"/>
              </w:rPr>
              <w:t>Victoriano</w:t>
            </w:r>
            <w:proofErr w:type="spellEnd"/>
            <w:r w:rsidRPr="0071618D">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D41142" w14:textId="033BE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A70437" w14:textId="7703A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999C2" w14:textId="2F74A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C70FC" w14:textId="786E42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4CF40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9BD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A12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EC02F64" w14:textId="3676B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E6D77B" w14:textId="0BB36B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586D0" w14:textId="306EF7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1C097" w14:textId="6E95E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05,000.00 </w:t>
            </w:r>
          </w:p>
        </w:tc>
      </w:tr>
      <w:tr w:rsidR="0071618D" w:rsidRPr="0071618D" w14:paraId="5D8FC4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A58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A47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EAEE4" w14:textId="623EEE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78587E" w14:textId="731F34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7A752" w14:textId="462D4D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F4EA" w14:textId="08E5AE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80320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F8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04D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ub</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DEAB7FC" w14:textId="46E604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A11AB6" w14:textId="2C782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A7BA0" w14:textId="68071A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59C37" w14:textId="0769C4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04C5FC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456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6DE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07EED" w14:textId="49D432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3216D3" w14:textId="3B4545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2767F" w14:textId="6B22A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9172" w14:textId="2A5F20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38F7E8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3BD9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F6C2FA8" w14:textId="2F9204C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177,633.37 </w:t>
            </w:r>
          </w:p>
        </w:tc>
        <w:tc>
          <w:tcPr>
            <w:tcW w:w="0" w:type="auto"/>
            <w:tcBorders>
              <w:top w:val="nil"/>
              <w:left w:val="nil"/>
              <w:bottom w:val="single" w:sz="4" w:space="0" w:color="000000"/>
              <w:right w:val="single" w:sz="4" w:space="0" w:color="000000"/>
            </w:tcBorders>
            <w:shd w:val="clear" w:color="D8D8D8" w:fill="D8D8D8"/>
            <w:noWrap/>
            <w:vAlign w:val="bottom"/>
            <w:hideMark/>
          </w:tcPr>
          <w:p w14:paraId="146CFA8E" w14:textId="5EF8240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D4C7BE" w14:textId="16BF7A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FF99AC" w14:textId="1B693AC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177,633.37 </w:t>
            </w:r>
          </w:p>
        </w:tc>
      </w:tr>
      <w:tr w:rsidR="0071618D" w:rsidRPr="0071618D" w14:paraId="3C9207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6D8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8FE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C6C3D7" w14:textId="3118AD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0C53FA55" w14:textId="6F9010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73F96" w14:textId="74111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F1383" w14:textId="540ACB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28,950.37 </w:t>
            </w:r>
          </w:p>
        </w:tc>
      </w:tr>
      <w:tr w:rsidR="0071618D" w:rsidRPr="0071618D" w14:paraId="49FB4F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4F7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46B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30174E" w14:textId="2845F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CFB05FE" w14:textId="26EDE1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1C874" w14:textId="208CA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C231" w14:textId="2ED681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7CC540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C7C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00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A47993" w14:textId="288C3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D8B619" w14:textId="4148A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B1AD" w14:textId="1E4C5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31676" w14:textId="444BC8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AA3DF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B5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252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4FA5A" w14:textId="441A6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552409" w14:textId="5A54A9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46933" w14:textId="4FD84B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B426" w14:textId="47C87F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69BC3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609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4F3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ngoog</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0EC625" w14:textId="0FFDEB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01D45EE6" w14:textId="1593C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4EEF" w14:textId="5C4554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F533" w14:textId="58EC94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73.00 </w:t>
            </w:r>
          </w:p>
        </w:tc>
      </w:tr>
      <w:tr w:rsidR="0071618D" w:rsidRPr="0071618D" w14:paraId="166385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31C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2B6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7B3FD" w14:textId="0B178D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FE0A8FF" w14:textId="6C4944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003AF" w14:textId="6E2DD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A25E1" w14:textId="39770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EFEF1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B20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4D7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CACFC" w14:textId="68CAF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6,570.00 </w:t>
            </w:r>
          </w:p>
        </w:tc>
        <w:tc>
          <w:tcPr>
            <w:tcW w:w="0" w:type="auto"/>
            <w:tcBorders>
              <w:top w:val="nil"/>
              <w:left w:val="nil"/>
              <w:bottom w:val="single" w:sz="4" w:space="0" w:color="000000"/>
              <w:right w:val="single" w:sz="4" w:space="0" w:color="000000"/>
            </w:tcBorders>
            <w:shd w:val="clear" w:color="auto" w:fill="auto"/>
            <w:noWrap/>
            <w:vAlign w:val="bottom"/>
            <w:hideMark/>
          </w:tcPr>
          <w:p w14:paraId="16F51BB6" w14:textId="37A87B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D8A0" w14:textId="2958A5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76538" w14:textId="70946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6,570.00 </w:t>
            </w:r>
          </w:p>
        </w:tc>
      </w:tr>
      <w:tr w:rsidR="0071618D" w:rsidRPr="0071618D" w14:paraId="2DE2CF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43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537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 (</w:t>
            </w:r>
            <w:proofErr w:type="spellStart"/>
            <w:r w:rsidRPr="0071618D">
              <w:rPr>
                <w:rFonts w:ascii="Arial Narrow" w:eastAsia="Times New Roman" w:hAnsi="Arial Narrow"/>
                <w:i/>
                <w:iCs/>
                <w:color w:val="000000"/>
                <w:sz w:val="20"/>
                <w:szCs w:val="20"/>
              </w:rPr>
              <w:t>Linugos</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49A005" w14:textId="06D4CE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D8C814F" w14:textId="7BAE10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994F5" w14:textId="223518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46302" w14:textId="736000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0,789.00 </w:t>
            </w:r>
          </w:p>
        </w:tc>
      </w:tr>
      <w:tr w:rsidR="0071618D" w:rsidRPr="0071618D" w14:paraId="21423F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ADA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F7B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45C864B" w14:textId="30501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98AE88" w14:textId="5644FB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C7598" w14:textId="504123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80822" w14:textId="58B11D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8FB84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A37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10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21342" w14:textId="7021B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E9D645" w14:textId="792BAD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DE251" w14:textId="15B90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21AE" w14:textId="6571C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5B0875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65C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89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8A2D3" w14:textId="1DE68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C8B4D3E" w14:textId="63FB2D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F4680" w14:textId="28FE7B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06375" w14:textId="18F03B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3C8B0E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90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E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98B34" w14:textId="1766B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5ADFFB1" w14:textId="2FDE96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ECCF" w14:textId="5B048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7B449" w14:textId="1088E1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0A018B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987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EC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AB13B" w14:textId="4FA8B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3E1426" w14:textId="1E3B0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7EF57" w14:textId="1CB7D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5A810" w14:textId="6737F0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A7CD7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CB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98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E2B6695" w14:textId="5DA41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420B3B98" w14:textId="225FC5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A0B6A" w14:textId="285102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4A923" w14:textId="2709F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5,700.00 </w:t>
            </w:r>
          </w:p>
        </w:tc>
      </w:tr>
      <w:tr w:rsidR="0071618D" w:rsidRPr="0071618D" w14:paraId="6E2CC1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D4B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A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F4022" w14:textId="598BB6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91C3E67" w14:textId="5C239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2DE8B" w14:textId="4E7094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04E44" w14:textId="74DCD0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7A91AC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B0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39E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4E513" w14:textId="157CDB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CB4C206" w14:textId="62BE57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43BE5" w14:textId="6685E6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A8041" w14:textId="2D6839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84,045.00 </w:t>
            </w:r>
          </w:p>
        </w:tc>
      </w:tr>
      <w:tr w:rsidR="0071618D" w:rsidRPr="0071618D" w14:paraId="076276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4B8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3E0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08699" w14:textId="20BF39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07B85DE6" w14:textId="01D195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6EA84" w14:textId="3F17AF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F9902" w14:textId="583DE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331.00 </w:t>
            </w:r>
          </w:p>
        </w:tc>
      </w:tr>
      <w:tr w:rsidR="0071618D" w:rsidRPr="0071618D" w14:paraId="71AD19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E9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68F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40969" w14:textId="794B8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B9E0D3" w14:textId="10510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2FD22" w14:textId="6FD4E2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CC34" w14:textId="3C844E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19D777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2E2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18A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327F83A" w14:textId="34B74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F6AA3A9" w14:textId="6C320A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55506" w14:textId="3FAB08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B9DB9" w14:textId="6F8E0D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980.00 </w:t>
            </w:r>
          </w:p>
        </w:tc>
      </w:tr>
      <w:tr w:rsidR="0071618D" w:rsidRPr="0071618D" w14:paraId="4158B6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47F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C2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232D4" w14:textId="54723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734AAE1" w14:textId="0850C8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7EF6" w14:textId="4E2D96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7BB5" w14:textId="45AA7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r>
      <w:tr w:rsidR="0071618D" w:rsidRPr="0071618D" w14:paraId="072C00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4D1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906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40E90F1" w14:textId="69ECDE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DDB4F55" w14:textId="404208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F4B4A" w14:textId="072410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846CD" w14:textId="38E957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7FF84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30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CB1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8E85A" w14:textId="6F15D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50B68116" w14:textId="2CCBE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31246" w14:textId="036272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0A7E0" w14:textId="0878A1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180.00 </w:t>
            </w:r>
          </w:p>
        </w:tc>
      </w:tr>
      <w:tr w:rsidR="0071618D" w:rsidRPr="0071618D" w14:paraId="2D87DC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E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A8E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4FB8E" w14:textId="6B04D3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1321AC" w14:textId="63FF9A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F87F9" w14:textId="3C648C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00FAF" w14:textId="57AA12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3D652E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60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DF2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68E85338" w14:textId="2D86B5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D7F55" w14:textId="7B06F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C09C" w14:textId="77538B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C0D9E" w14:textId="0B803B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000.00 </w:t>
            </w:r>
          </w:p>
        </w:tc>
      </w:tr>
      <w:tr w:rsidR="0071618D" w:rsidRPr="0071618D" w14:paraId="3566818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B92FA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465B025" w14:textId="6BE5681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7C236829" w14:textId="4305682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5FDC4F" w14:textId="341A85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93C6CB" w14:textId="075B6AC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1,396,915.79 </w:t>
            </w:r>
          </w:p>
        </w:tc>
      </w:tr>
      <w:tr w:rsidR="0071618D" w:rsidRPr="0071618D" w14:paraId="6F3CC2E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166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7FFD792" w14:textId="670843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4CFDC791" w14:textId="28E767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DDE31D" w14:textId="487ECD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5E966A" w14:textId="1A07AC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76,474.66 </w:t>
            </w:r>
          </w:p>
        </w:tc>
      </w:tr>
      <w:tr w:rsidR="0071618D" w:rsidRPr="0071618D" w14:paraId="18DEFD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E472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D5D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894036B" w14:textId="2088AD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154156F" w14:textId="49463F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71D03" w14:textId="770DA3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0E62F" w14:textId="4F921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630.00 </w:t>
            </w:r>
          </w:p>
        </w:tc>
      </w:tr>
      <w:tr w:rsidR="0071618D" w:rsidRPr="0071618D" w14:paraId="286F4B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035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2B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ak</w:t>
            </w:r>
            <w:proofErr w:type="spellEnd"/>
            <w:r w:rsidRPr="0071618D">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BEBD13E" w14:textId="429F50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0C7055F" w14:textId="0ED6E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0326" w14:textId="715E15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A964" w14:textId="33E31A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6,096.53 </w:t>
            </w:r>
          </w:p>
        </w:tc>
      </w:tr>
      <w:tr w:rsidR="0071618D" w:rsidRPr="0071618D" w14:paraId="0A58EA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383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831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2543956" w14:textId="0F4C79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4288842" w14:textId="7B024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03B05" w14:textId="104324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0FFF" w14:textId="4B17C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r>
      <w:tr w:rsidR="0071618D" w:rsidRPr="0071618D" w14:paraId="777FB2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85A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E6A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F55D" w14:textId="2D612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B72EFCA" w14:textId="397682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5EDB9" w14:textId="3205B0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DCE23" w14:textId="1DFFCA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3,966.82 </w:t>
            </w:r>
          </w:p>
        </w:tc>
      </w:tr>
      <w:tr w:rsidR="0071618D" w:rsidRPr="0071618D" w14:paraId="303C74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184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561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agusan</w:t>
            </w:r>
            <w:proofErr w:type="spellEnd"/>
            <w:r w:rsidRPr="0071618D">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058D67E" w14:textId="37A5B4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B296576" w14:textId="42FE78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107F" w14:textId="030C73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3AD8F" w14:textId="64C4F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64.71 </w:t>
            </w:r>
          </w:p>
        </w:tc>
      </w:tr>
      <w:tr w:rsidR="0071618D" w:rsidRPr="0071618D" w14:paraId="7E25CC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89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8F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5E5F9" w14:textId="34491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2B440A0" w14:textId="5FAB7B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FF251" w14:textId="3E4C8B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1677" w14:textId="6FC035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6,370.00 </w:t>
            </w:r>
          </w:p>
        </w:tc>
      </w:tr>
      <w:tr w:rsidR="0071618D" w:rsidRPr="0071618D" w14:paraId="63B74D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C89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D135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8CD96" w14:textId="7171EA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DC3D978" w14:textId="6AF4F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AB299" w14:textId="16FE57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287E7" w14:textId="0D5F4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8,283.89 </w:t>
            </w:r>
          </w:p>
        </w:tc>
      </w:tr>
      <w:tr w:rsidR="0071618D" w:rsidRPr="0071618D" w14:paraId="207478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E39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0E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9854A" w14:textId="4C8AB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C2B4D09" w14:textId="0B067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73480" w14:textId="6926B9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F16F" w14:textId="02D6B5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3,458.80 </w:t>
            </w:r>
          </w:p>
        </w:tc>
      </w:tr>
      <w:tr w:rsidR="0071618D" w:rsidRPr="0071618D" w14:paraId="6C9373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91F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A77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36B30" w14:textId="51A9E4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503D73F" w14:textId="76C2DE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5851" w14:textId="5B09B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9D965" w14:textId="0E1C87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379.32 </w:t>
            </w:r>
          </w:p>
        </w:tc>
      </w:tr>
      <w:tr w:rsidR="0071618D" w:rsidRPr="0071618D" w14:paraId="6A215C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39A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AF1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180BBD7" w14:textId="201D9B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2B2E24C" w14:textId="0C8840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06A7C" w14:textId="5630C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1C79A" w14:textId="1B63E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492.94 </w:t>
            </w:r>
          </w:p>
        </w:tc>
      </w:tr>
      <w:tr w:rsidR="0071618D" w:rsidRPr="0071618D" w14:paraId="473A2F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A8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B8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B7D7D" w14:textId="160142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5BA09CA" w14:textId="60DF3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5B02" w14:textId="3F5A7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E204A" w14:textId="27C46F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5,225.00 </w:t>
            </w:r>
          </w:p>
        </w:tc>
      </w:tr>
      <w:tr w:rsidR="0071618D" w:rsidRPr="0071618D" w14:paraId="55673E5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795D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B4C7448" w14:textId="473272C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15CECF" w14:textId="04AF977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BE78B" w14:textId="43F7F0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DE7B37" w14:textId="147A7E0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60,151.85 </w:t>
            </w:r>
          </w:p>
        </w:tc>
      </w:tr>
      <w:tr w:rsidR="0071618D" w:rsidRPr="0071618D" w14:paraId="2052A0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FF11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FE2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suncion (</w:t>
            </w:r>
            <w:proofErr w:type="spellStart"/>
            <w:r w:rsidRPr="0071618D">
              <w:rPr>
                <w:rFonts w:ascii="Arial Narrow" w:eastAsia="Times New Roman" w:hAnsi="Arial Narrow"/>
                <w:i/>
                <w:iCs/>
                <w:color w:val="000000"/>
                <w:sz w:val="20"/>
                <w:szCs w:val="20"/>
              </w:rPr>
              <w:t>Sau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16E2F7B" w14:textId="72AAD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B2069D6" w14:textId="42F2C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8FCA6" w14:textId="4FC24C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5833" w14:textId="4B6186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6,090.42 </w:t>
            </w:r>
          </w:p>
        </w:tc>
      </w:tr>
      <w:tr w:rsidR="0071618D" w:rsidRPr="0071618D" w14:paraId="4502131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703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7F5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raulio E. </w:t>
            </w:r>
            <w:proofErr w:type="spellStart"/>
            <w:r w:rsidRPr="0071618D">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4E17E" w14:textId="20534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2A1B777D" w14:textId="7DB958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D2A5" w14:textId="4A47E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4F4C9" w14:textId="2839F4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523.95 </w:t>
            </w:r>
          </w:p>
        </w:tc>
      </w:tr>
      <w:tr w:rsidR="0071618D" w:rsidRPr="0071618D" w14:paraId="392286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2D2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3BD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340122D" w14:textId="26706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C062602" w14:textId="7B3A6D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CF685" w14:textId="295E5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9ECFC" w14:textId="6744E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830.18 </w:t>
            </w:r>
          </w:p>
        </w:tc>
      </w:tr>
      <w:tr w:rsidR="0071618D" w:rsidRPr="0071618D" w14:paraId="73B88F6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A7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6A3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Island Garden City of </w:t>
            </w:r>
            <w:proofErr w:type="spellStart"/>
            <w:r w:rsidRPr="0071618D">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16CC0" w14:textId="6907E5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AD5B274" w14:textId="3270CF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E888" w14:textId="514A24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5B75" w14:textId="7AC5B9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6,846.54 </w:t>
            </w:r>
          </w:p>
        </w:tc>
      </w:tr>
      <w:tr w:rsidR="0071618D" w:rsidRPr="0071618D" w14:paraId="006DE1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220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11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52141" w14:textId="248893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43F9BDD0" w14:textId="401D9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3B07F" w14:textId="540B46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6F378" w14:textId="13E4CE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7,159.32 </w:t>
            </w:r>
          </w:p>
        </w:tc>
      </w:tr>
      <w:tr w:rsidR="0071618D" w:rsidRPr="0071618D" w14:paraId="7639A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8B0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5F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51AD022" w14:textId="2A9E4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0AF6AE3" w14:textId="2500B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46BB2" w14:textId="45B705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44E59" w14:textId="151A62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368.82 </w:t>
            </w:r>
          </w:p>
        </w:tc>
      </w:tr>
      <w:tr w:rsidR="0071618D" w:rsidRPr="0071618D" w14:paraId="613CB1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630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E1F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AC737" w14:textId="445D66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9B93C02" w14:textId="1C45BE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FE6F4" w14:textId="32ACD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EA65" w14:textId="58BBF6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18,705.15 </w:t>
            </w:r>
          </w:p>
        </w:tc>
      </w:tr>
      <w:tr w:rsidR="0071618D" w:rsidRPr="0071618D" w14:paraId="66403C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47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57E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4EC3089" w14:textId="410B8A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240EFF18" w14:textId="1ADF68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CF0FE" w14:textId="6F1251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61FBB" w14:textId="0D28E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r>
      <w:tr w:rsidR="0071618D" w:rsidRPr="0071618D" w14:paraId="5B57F9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499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F6E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CB906C7" w14:textId="178A10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145CDD8" w14:textId="47D0E0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6B13B" w14:textId="070D6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157F" w14:textId="243939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7,487.08 </w:t>
            </w:r>
          </w:p>
        </w:tc>
      </w:tr>
      <w:tr w:rsidR="0071618D" w:rsidRPr="0071618D" w14:paraId="3A7F81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A4B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296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9DDF062" w14:textId="44C917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25B873E" w14:textId="29805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00C5F" w14:textId="3188D2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770D9" w14:textId="0F5F3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1,502.54 </w:t>
            </w:r>
          </w:p>
        </w:tc>
      </w:tr>
      <w:tr w:rsidR="0071618D" w:rsidRPr="0071618D" w14:paraId="4F237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643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E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2509A" w14:textId="0F72C1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F9AFEAF" w14:textId="4D9F1A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95823" w14:textId="2C143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72B61" w14:textId="2789F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431.20 </w:t>
            </w:r>
          </w:p>
        </w:tc>
      </w:tr>
      <w:tr w:rsidR="0071618D" w:rsidRPr="0071618D" w14:paraId="07FFAC3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1A6F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A8F22BB" w14:textId="491129D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203420F9" w14:textId="1F773F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E1BD69" w14:textId="6B2A20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2C2D87" w14:textId="25D39D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669,625.49 </w:t>
            </w:r>
          </w:p>
        </w:tc>
      </w:tr>
      <w:tr w:rsidR="0071618D" w:rsidRPr="0071618D" w14:paraId="5442D7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574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719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86F41" w14:textId="0DD19D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F60CA9B" w14:textId="1D074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98CC6" w14:textId="03C1B3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7A6B" w14:textId="51A8D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5,619.99 </w:t>
            </w:r>
          </w:p>
        </w:tc>
      </w:tr>
      <w:tr w:rsidR="0071618D" w:rsidRPr="0071618D" w14:paraId="2FE167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51F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92B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76372099" w14:textId="7E887B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3BEA974D" w14:textId="7B1E69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396B" w14:textId="0E22DB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68C8B" w14:textId="3B37A0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507,198.99 </w:t>
            </w:r>
          </w:p>
        </w:tc>
      </w:tr>
      <w:tr w:rsidR="0071618D" w:rsidRPr="0071618D" w14:paraId="3A46C8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93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974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B6FB6" w14:textId="7A5B15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58E99951" w14:textId="618DC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B08A" w14:textId="23BD08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05821" w14:textId="79271C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5,545.86 </w:t>
            </w:r>
          </w:p>
        </w:tc>
      </w:tr>
      <w:tr w:rsidR="0071618D" w:rsidRPr="0071618D" w14:paraId="34EBA1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3F5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E4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ECF4A" w14:textId="126F54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8E30DFD" w14:textId="4BAD0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CA763" w14:textId="10C778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E4560" w14:textId="71DFD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842.95 </w:t>
            </w:r>
          </w:p>
        </w:tc>
      </w:tr>
      <w:tr w:rsidR="0071618D" w:rsidRPr="0071618D" w14:paraId="636AA3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E57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4B7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A8E79" w14:textId="26140F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5E989A30" w14:textId="59E36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0024D" w14:textId="5E078F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4F5CD" w14:textId="47237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420.00 </w:t>
            </w:r>
          </w:p>
        </w:tc>
      </w:tr>
      <w:tr w:rsidR="0071618D" w:rsidRPr="0071618D" w14:paraId="5BAD4B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204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F16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A4DBE88" w14:textId="3D2D37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3931F14" w14:textId="1C8077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C1A88" w14:textId="63A1D4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AC33" w14:textId="270301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1,816.30 </w:t>
            </w:r>
          </w:p>
        </w:tc>
      </w:tr>
      <w:tr w:rsidR="0071618D" w:rsidRPr="0071618D" w14:paraId="2C7848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472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C5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AF3A4" w14:textId="1D0031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721A13D" w14:textId="5D2F9B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5FA7" w14:textId="45CEE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94FE0" w14:textId="4054D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0,104.18 </w:t>
            </w:r>
          </w:p>
        </w:tc>
      </w:tr>
      <w:tr w:rsidR="0071618D" w:rsidRPr="0071618D" w14:paraId="2F7469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5A8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6F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412DF" w14:textId="22D485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BC4B77A" w14:textId="23065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7B38" w14:textId="59C8A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6DA27" w14:textId="01F893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7,826.07 </w:t>
            </w:r>
          </w:p>
        </w:tc>
      </w:tr>
      <w:tr w:rsidR="0071618D" w:rsidRPr="0071618D" w14:paraId="2673E0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202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42B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FAB49" w14:textId="5EF5EA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21EABA9B" w14:textId="257C6B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90CB" w14:textId="3A7E2C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09657" w14:textId="2B28EB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51.15 </w:t>
            </w:r>
          </w:p>
        </w:tc>
      </w:tr>
      <w:tr w:rsidR="0071618D" w:rsidRPr="0071618D" w14:paraId="05520F1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A850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54F6DFF" w14:textId="06DB6E5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333BB431" w14:textId="11436AB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7C8C80" w14:textId="3C5420B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26D608" w14:textId="1CAE4B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20,642.25 </w:t>
            </w:r>
          </w:p>
        </w:tc>
      </w:tr>
      <w:tr w:rsidR="0071618D" w:rsidRPr="0071618D" w14:paraId="6CAEEC5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8D29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B530B40" w14:textId="444172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BE3526B" w14:textId="5C55FB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DA73D" w14:textId="55C776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5BD3B" w14:textId="64DA0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42,703.84 </w:t>
            </w:r>
          </w:p>
        </w:tc>
      </w:tr>
      <w:tr w:rsidR="0071618D" w:rsidRPr="0071618D" w14:paraId="0D53AA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E1F5A"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56D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5BA7C" w14:textId="1E239A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8006E1" w14:textId="69DA9B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4CBCB" w14:textId="2C17A8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AED5C" w14:textId="6D9C8A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698.41 </w:t>
            </w:r>
          </w:p>
        </w:tc>
      </w:tr>
      <w:tr w:rsidR="0071618D" w:rsidRPr="0071618D" w14:paraId="6F34C6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263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69A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C56E0" w14:textId="38046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43DAB04" w14:textId="3D1F90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6718C" w14:textId="158E23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EF16F" w14:textId="77BB58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r>
      <w:tr w:rsidR="0071618D" w:rsidRPr="0071618D" w14:paraId="0587E5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E46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D22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C7887D6" w14:textId="625FC7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6FFDD67" w14:textId="7B87F8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DAF41" w14:textId="4C222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92D99" w14:textId="731343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r>
      <w:tr w:rsidR="0071618D" w:rsidRPr="0071618D" w14:paraId="090E6A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6D8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F8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F46C78" w14:textId="5D38A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7F1F40F" w14:textId="7293F8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CD3B1" w14:textId="46E03D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20AE2" w14:textId="1B5838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83,180.00 </w:t>
            </w:r>
          </w:p>
        </w:tc>
      </w:tr>
      <w:tr w:rsidR="0071618D" w:rsidRPr="0071618D" w14:paraId="6AE2CF3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F297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B85BB0B" w14:textId="4DB7BC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4654ECE" w14:textId="1FA37CF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D00B3" w14:textId="038B41B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60BCA5" w14:textId="3FFFAE3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70,021.54 </w:t>
            </w:r>
          </w:p>
        </w:tc>
      </w:tr>
      <w:tr w:rsidR="0071618D" w:rsidRPr="0071618D" w14:paraId="37ACF6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4C9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C90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1E86A" w14:textId="38042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7FDE313" w14:textId="45F5C3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556C" w14:textId="76C445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30473" w14:textId="7271D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1,606.38 </w:t>
            </w:r>
          </w:p>
        </w:tc>
      </w:tr>
      <w:tr w:rsidR="0071618D" w:rsidRPr="0071618D" w14:paraId="60BF03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1ED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B2F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43A9BA9" w14:textId="52E58A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377295F9" w14:textId="271B4C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03F15" w14:textId="6ECDE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0E95D" w14:textId="08FF9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7,515.16 </w:t>
            </w:r>
          </w:p>
        </w:tc>
      </w:tr>
      <w:tr w:rsidR="0071618D" w:rsidRPr="0071618D" w14:paraId="133229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43A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BC0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8043362" w14:textId="062391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4340460" w14:textId="22E8B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8C58C" w14:textId="6406EF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F4A47" w14:textId="453A2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0,900.00 </w:t>
            </w:r>
          </w:p>
        </w:tc>
      </w:tr>
      <w:tr w:rsidR="0071618D" w:rsidRPr="0071618D" w14:paraId="184DAED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C65E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78D71C9" w14:textId="4B0F1B3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0,976,1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852E7F6" w14:textId="2EABD6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99AE31" w14:textId="4A88E6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BC883C" w14:textId="3AA72EE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0,976,163.00 </w:t>
            </w:r>
          </w:p>
        </w:tc>
      </w:tr>
      <w:tr w:rsidR="0071618D" w:rsidRPr="0071618D" w14:paraId="6E53BD3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87DE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D443D3F" w14:textId="32111A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EE8ACE" w14:textId="330960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4FD069" w14:textId="706154B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B223D" w14:textId="4827170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57,900.00 </w:t>
            </w:r>
          </w:p>
        </w:tc>
      </w:tr>
      <w:tr w:rsidR="0071618D" w:rsidRPr="0071618D" w14:paraId="44B7DF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E2F6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CA5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7DDB8" w14:textId="6E51F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A1CA11" w14:textId="5D852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1A912" w14:textId="6C412A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FE889" w14:textId="302818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248EC4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C2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00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33ABD" w14:textId="4FAAB7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E128B3" w14:textId="0348FB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0BCD" w14:textId="171DD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8C132" w14:textId="1FA509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A48B62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79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C64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244BD331" w14:textId="17F3B7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1CC94" w14:textId="33E6E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21212" w14:textId="07AAC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C213E" w14:textId="1FC50C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5EB3F5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1E0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D97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5CE3D" w14:textId="3637D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A85DE1D" w14:textId="75400A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6E436" w14:textId="1DB2E1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DD81E" w14:textId="6993D5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5BA0E9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E8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611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AC207" w14:textId="5E991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124721" w14:textId="37928D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FACDB" w14:textId="67BE17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72EAB" w14:textId="57442C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1B3A26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514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71D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8DB05B" w14:textId="2A66C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39044" w14:textId="4A27CD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24843" w14:textId="07E8B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AF7B9" w14:textId="425F74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EC917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0E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A16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C3EAA22" w14:textId="208AE6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11AE92" w14:textId="174D9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F72D" w14:textId="338239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12E8B" w14:textId="4BEFCE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AD8E1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EF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EDA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7B64C37" w14:textId="590C6B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796CAD4" w14:textId="4DBD65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C942" w14:textId="7CC2BE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8C332" w14:textId="22490F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500.00 </w:t>
            </w:r>
          </w:p>
        </w:tc>
      </w:tr>
      <w:tr w:rsidR="0071618D" w:rsidRPr="0071618D" w14:paraId="4A01BF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CE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1A7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9FAF9" w14:textId="22B5F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DE930" w14:textId="2A73B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C243" w14:textId="67F2FA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44680" w14:textId="3BBF0E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C4B83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3C2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AF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2F78F" w14:textId="78C6B0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32018AA" w14:textId="2419F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F2B4A" w14:textId="3D012F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A78D" w14:textId="44D3B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04643C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B32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49B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DFB86" w14:textId="7D4D48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FB7126D" w14:textId="43CCF7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ADC21" w14:textId="2AD343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B3A2" w14:textId="439429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3E7474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FE7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C92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E3183" w14:textId="1BFB8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334C" w14:textId="3A1AC9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2DA1B" w14:textId="1AD53D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FC13" w14:textId="63E98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E5A2C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17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CF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1941E" w14:textId="116250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BFEC5" w14:textId="563C29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9840F" w14:textId="5F0A7B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3200" w14:textId="492EF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5B52AB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13B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C79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2F8230" w14:textId="574EDE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242CD" w14:textId="73508D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9AABB" w14:textId="6A3853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7B63B" w14:textId="12DC84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r>
      <w:tr w:rsidR="0071618D" w:rsidRPr="0071618D" w14:paraId="48D2A9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99B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BB71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B7AC4" w14:textId="3152C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419ED4" w14:textId="2C191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6D49A" w14:textId="588BE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6EA85" w14:textId="3EAFDB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6A187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98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5F8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F80E2A" w14:textId="1BF807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425E5" w14:textId="4736C5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E845A" w14:textId="7C873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85973" w14:textId="39297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E70D8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F10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B2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47418" w14:textId="566E86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66841" w14:textId="78F671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4D8C" w14:textId="0B9EBE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DB5B9" w14:textId="2F3B52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6D0650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D7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F0C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935A9" w14:textId="7E53D3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C5D4E" w14:textId="4E0D44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22B2" w14:textId="07FF3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3EAB2" w14:textId="0D7DF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89A2F7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301C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73A7C924" w14:textId="4D4BE82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DC5D79" w14:textId="5466749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FA93F1" w14:textId="55F9DB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0A6C19" w14:textId="29D0ADA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57,100.00 </w:t>
            </w:r>
          </w:p>
        </w:tc>
      </w:tr>
      <w:tr w:rsidR="0071618D" w:rsidRPr="0071618D" w14:paraId="56FE20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68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8D8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8EB558D" w14:textId="72374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E03DA" w14:textId="29E37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67ED1" w14:textId="0BED7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BC962" w14:textId="09C0DC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r>
      <w:tr w:rsidR="0071618D" w:rsidRPr="0071618D" w14:paraId="0F32BA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937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40517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FD8E2" w14:textId="3C1CFC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7E05122" w14:textId="76E8DD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6916" w14:textId="7C035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D1B68" w14:textId="2B5AE2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C8016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C9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591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9386B" w14:textId="5406B8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3264546" w14:textId="6A3BB1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C778E" w14:textId="7A9A4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3565C" w14:textId="1648A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E56DA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4DC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646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8AFC5" w14:textId="31478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1ABC167" w14:textId="20EBEA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76609" w14:textId="2513F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2240A" w14:textId="2E2D2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3AAAC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0D2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74F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D643B" w14:textId="508BC9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08AE80E" w14:textId="1DFCDE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5128A" w14:textId="176AE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50D7A" w14:textId="488258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69E908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951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0AF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B16C624" w14:textId="006518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53BC104B" w14:textId="053D37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F671" w14:textId="68D37B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04E28" w14:textId="2D314F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5,300.00 </w:t>
            </w:r>
          </w:p>
        </w:tc>
      </w:tr>
      <w:tr w:rsidR="0071618D" w:rsidRPr="0071618D" w14:paraId="1CF3A6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6B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EF0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9306D" w14:textId="68132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DC3A85A" w14:textId="2AA3C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E6DF8" w14:textId="3BC6F2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DA4CD" w14:textId="62E082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3F1F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5E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DEC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93371" w14:textId="5CCB65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B75BCE" w14:textId="14A50F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9BB17" w14:textId="38501A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B1F3E" w14:textId="2BB3A2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6484AB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C77D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E0D5DC7" w14:textId="7280ED4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D34E65" w14:textId="7FEB6A1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734DE3" w14:textId="67F2DA3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7FC518" w14:textId="0C6921E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819,613.00 </w:t>
            </w:r>
          </w:p>
        </w:tc>
      </w:tr>
      <w:tr w:rsidR="0071618D" w:rsidRPr="0071618D" w14:paraId="7C70B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E1EC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052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0F58C80C" w14:textId="7B5DAA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F30E6" w14:textId="3CFF4B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3DEC3" w14:textId="69302D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5DEAA" w14:textId="3F5CDF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0,000.00 </w:t>
            </w:r>
          </w:p>
        </w:tc>
      </w:tr>
      <w:tr w:rsidR="0071618D" w:rsidRPr="0071618D" w14:paraId="152760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17DA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F08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1DE87DC" w14:textId="342F67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610ED6EA" w14:textId="04080C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7C09A" w14:textId="78BC7D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9581" w14:textId="79D8B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950.00 </w:t>
            </w:r>
          </w:p>
        </w:tc>
      </w:tr>
      <w:tr w:rsidR="0071618D" w:rsidRPr="0071618D" w14:paraId="5F292F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4E6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12E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Santos City (</w:t>
            </w:r>
            <w:proofErr w:type="spellStart"/>
            <w:r w:rsidRPr="0071618D">
              <w:rPr>
                <w:rFonts w:ascii="Arial Narrow" w:eastAsia="Times New Roman" w:hAnsi="Arial Narrow"/>
                <w:i/>
                <w:iCs/>
                <w:color w:val="000000"/>
                <w:sz w:val="20"/>
                <w:szCs w:val="20"/>
              </w:rPr>
              <w:t>Dadiangas</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8E0D0B3" w14:textId="3736E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B31DC6" w14:textId="7EE03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9F7FF" w14:textId="525DB2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B948F" w14:textId="340805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1,800.00 </w:t>
            </w:r>
          </w:p>
        </w:tc>
      </w:tr>
      <w:tr w:rsidR="0071618D" w:rsidRPr="0071618D" w14:paraId="7A7E74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BE0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AD9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46035A87" w14:textId="3A4A0C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09B4D5F2" w14:textId="426B32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63C7" w14:textId="35E2C6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0B258" w14:textId="1D83F9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4,350.00 </w:t>
            </w:r>
          </w:p>
        </w:tc>
      </w:tr>
      <w:tr w:rsidR="0071618D" w:rsidRPr="0071618D" w14:paraId="43F367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968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93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ake </w:t>
            </w:r>
            <w:proofErr w:type="spellStart"/>
            <w:r w:rsidRPr="0071618D">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7901A" w14:textId="6E8D8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31FE5A0" w14:textId="06380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8FD18" w14:textId="52C8F2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76FA" w14:textId="6559C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4,350.00 </w:t>
            </w:r>
          </w:p>
        </w:tc>
      </w:tr>
      <w:tr w:rsidR="0071618D" w:rsidRPr="0071618D" w14:paraId="760F46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86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B80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D6439" w14:textId="1F1186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FBAC19D" w14:textId="48993B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28BE3" w14:textId="4574E0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D53DC" w14:textId="2BA83B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52362B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F84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DD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56FC0" w14:textId="12E243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F1CC52F" w14:textId="27C0CE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56AE5" w14:textId="3F7ADC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2D6B1" w14:textId="133BEC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r>
      <w:tr w:rsidR="0071618D" w:rsidRPr="0071618D" w14:paraId="7CEA8D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577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1DB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8322CC3" w14:textId="5BA52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7EC1DD1" w14:textId="0A344E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A0D5" w14:textId="2B1C25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6F746" w14:textId="75FFF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650.00 </w:t>
            </w:r>
          </w:p>
        </w:tc>
      </w:tr>
      <w:tr w:rsidR="0071618D" w:rsidRPr="0071618D" w14:paraId="6819E1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2F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9B9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B262C" w14:textId="5F43D5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650439D4" w14:textId="4216A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B5DAB" w14:textId="01C26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5594B" w14:textId="05D54B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2,400.00 </w:t>
            </w:r>
          </w:p>
        </w:tc>
      </w:tr>
      <w:tr w:rsidR="0071618D" w:rsidRPr="0071618D" w14:paraId="158315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8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F7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6543C" w14:textId="6C33A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44A6333" w14:textId="49B7D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CA0D3" w14:textId="27691B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29DE4" w14:textId="464E0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12F48F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D34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12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67AEB" w14:textId="1B42A0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E8657AB" w14:textId="4BB5C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E3436" w14:textId="18293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59D1D" w14:textId="5CB7C8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8,563.00 </w:t>
            </w:r>
          </w:p>
        </w:tc>
      </w:tr>
      <w:tr w:rsidR="0071618D" w:rsidRPr="0071618D" w14:paraId="1DD0DD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3AE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1FD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A22ED" w14:textId="21A89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70AC2E1" w14:textId="1B913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2F0FB" w14:textId="35D09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38C59" w14:textId="3DA7FC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r>
      <w:tr w:rsidR="0071618D" w:rsidRPr="0071618D" w14:paraId="77C264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EA6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795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4F2F1" w14:textId="498BF0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E68E0B6" w14:textId="7F156E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AC2B" w14:textId="149801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69F73" w14:textId="13254A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62DB746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604A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370C6124" w14:textId="58429E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F77505" w14:textId="623DA23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5143F0" w14:textId="39C16D4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A84999" w14:textId="2AA51E0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16,050.00 </w:t>
            </w:r>
          </w:p>
        </w:tc>
      </w:tr>
      <w:tr w:rsidR="0071618D" w:rsidRPr="0071618D" w14:paraId="069E1D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CD69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0B2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53D92" w14:textId="1D0EC4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8B7E621" w14:textId="6A91E7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43C89" w14:textId="4F313D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FE41" w14:textId="143095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93804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CFF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7D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F4FB73" w14:textId="5A428B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5F2B10" w14:textId="445E17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3FF2C" w14:textId="00AFE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10637" w14:textId="5D7B3B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573391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F7B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59F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bayong</w:t>
            </w:r>
            <w:proofErr w:type="spellEnd"/>
            <w:r w:rsidRPr="0071618D">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F7D3606" w14:textId="5EF8E1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8E50FA" w14:textId="257899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58DFD" w14:textId="315299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16D3" w14:textId="289F81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4F03EA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9B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FC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ABD90" w14:textId="52081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BE72FA6" w14:textId="335C2D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BFAB3" w14:textId="0C9AB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878F" w14:textId="540B1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238A06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2E7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21A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0990B" w14:textId="2D53D4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3BC20D4" w14:textId="102A1A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412B9" w14:textId="21A57F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F1567" w14:textId="26CCAF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6B7D91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638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7E9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E6A8D" w14:textId="00AE1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EAA6A5D" w14:textId="475EC4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70C1" w14:textId="412E2A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55AD4" w14:textId="1E256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5,500.00 </w:t>
            </w:r>
          </w:p>
        </w:tc>
      </w:tr>
      <w:tr w:rsidR="0071618D" w:rsidRPr="0071618D" w14:paraId="2014EC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1BF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E3B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75C7B82" w14:textId="4748B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1FAE8F2" w14:textId="4E0A17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740AA" w14:textId="478E1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88ECD" w14:textId="5A2EDE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550.00 </w:t>
            </w:r>
          </w:p>
        </w:tc>
      </w:tr>
      <w:tr w:rsidR="0071618D" w:rsidRPr="0071618D" w14:paraId="1D43CF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98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185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71E3BA3" w14:textId="3B1D7A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DE2B84E" w14:textId="1D3248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544E1" w14:textId="4CFC65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3C96" w14:textId="5D3DD5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54B46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9F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6B4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8DB23F" w14:textId="04390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AFC0150" w14:textId="6197D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B3F85" w14:textId="08855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828B" w14:textId="1127F6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14,900.00 </w:t>
            </w:r>
          </w:p>
        </w:tc>
      </w:tr>
      <w:tr w:rsidR="0071618D" w:rsidRPr="0071618D" w14:paraId="2C8655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E05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528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A21BE" w14:textId="492AF5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49D6B6F" w14:textId="0DF70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F7371" w14:textId="421A4F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8207" w14:textId="5605C9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A0469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C35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E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A4165" w14:textId="391EFC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CB78F0" w14:textId="70170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6056" w14:textId="1D57E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9237" w14:textId="34673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5F343D8F" w14:textId="77777777" w:rsidTr="0071618D">
        <w:trPr>
          <w:trHeight w:val="20"/>
        </w:trPr>
        <w:tc>
          <w:tcPr>
            <w:tcW w:w="0" w:type="auto"/>
            <w:tcBorders>
              <w:top w:val="nil"/>
              <w:left w:val="single" w:sz="4" w:space="0" w:color="000000"/>
              <w:bottom w:val="nil"/>
              <w:right w:val="nil"/>
            </w:tcBorders>
            <w:shd w:val="clear" w:color="auto" w:fill="auto"/>
            <w:vAlign w:val="center"/>
            <w:hideMark/>
          </w:tcPr>
          <w:p w14:paraId="664547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AD903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261E803" w14:textId="6D5E06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10E98E6" w14:textId="351B7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C9947" w14:textId="282D4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11DF2" w14:textId="71AFF6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6D69BB05" w14:textId="77777777" w:rsidTr="0071618D">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22A77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232BB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F56A401" w14:textId="0717D7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9DE9121" w14:textId="2AAEB0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A7285DD" w14:textId="64499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6865830" w14:textId="2EC760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500.00 </w:t>
            </w:r>
          </w:p>
        </w:tc>
      </w:tr>
      <w:tr w:rsidR="0071618D" w:rsidRPr="0071618D" w14:paraId="772E13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38A1F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3AAFB10" w14:textId="64FA6D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857,649.75 </w:t>
            </w:r>
          </w:p>
        </w:tc>
        <w:tc>
          <w:tcPr>
            <w:tcW w:w="0" w:type="auto"/>
            <w:tcBorders>
              <w:top w:val="nil"/>
              <w:left w:val="nil"/>
              <w:bottom w:val="single" w:sz="4" w:space="0" w:color="000000"/>
              <w:right w:val="single" w:sz="4" w:space="0" w:color="000000"/>
            </w:tcBorders>
            <w:shd w:val="clear" w:color="A5A5A5" w:fill="A5A5A5"/>
            <w:noWrap/>
            <w:vAlign w:val="bottom"/>
            <w:hideMark/>
          </w:tcPr>
          <w:p w14:paraId="016E8FB3" w14:textId="54B0710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8B7550" w14:textId="0B47C2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2022C7" w14:textId="31ACD13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0,823,249.75 </w:t>
            </w:r>
          </w:p>
        </w:tc>
      </w:tr>
      <w:tr w:rsidR="0071618D" w:rsidRPr="0071618D" w14:paraId="3D2BFEB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0398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gusan</w:t>
            </w:r>
            <w:proofErr w:type="spellEnd"/>
            <w:r w:rsidRPr="0071618D">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6AD6D1" w14:textId="4A61C4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27BFD84F" w14:textId="09397FA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DA1403" w14:textId="27DA33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3E6B3E" w14:textId="5E6399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544,679.38 </w:t>
            </w:r>
          </w:p>
        </w:tc>
      </w:tr>
      <w:tr w:rsidR="0071618D" w:rsidRPr="0071618D" w14:paraId="2D4AC4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86A4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138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A8D7367" w14:textId="31569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F9101CC" w14:textId="2D45F1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BE9B" w14:textId="4AB6CB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335CD" w14:textId="48A54D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2,476.25 </w:t>
            </w:r>
          </w:p>
        </w:tc>
      </w:tr>
      <w:tr w:rsidR="0071618D" w:rsidRPr="0071618D" w14:paraId="2ACF390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09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60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0982AA" w14:textId="45DED5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4E66F08" w14:textId="017B1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E2D06" w14:textId="17615D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1EB9D" w14:textId="2A18C1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87,352.00 </w:t>
            </w:r>
          </w:p>
        </w:tc>
      </w:tr>
      <w:tr w:rsidR="0071618D" w:rsidRPr="0071618D" w14:paraId="642747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CC5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ED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3106969" w14:textId="6ACFF5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7A88C00" w14:textId="17D145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FD84F" w14:textId="10664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0F5D" w14:textId="07302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1,423.63 </w:t>
            </w:r>
          </w:p>
        </w:tc>
      </w:tr>
      <w:tr w:rsidR="0071618D" w:rsidRPr="0071618D" w14:paraId="54F5C6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092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44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7D0434" w14:textId="4DA8A4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216E9F9" w14:textId="5F1B11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AE04F" w14:textId="7A2CD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BEAED" w14:textId="00FA2D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766.25 </w:t>
            </w:r>
          </w:p>
        </w:tc>
      </w:tr>
      <w:tr w:rsidR="0071618D" w:rsidRPr="0071618D" w14:paraId="01C535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E18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F02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169CD" w14:textId="77DA5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704D80D" w14:textId="1EFD9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17139" w14:textId="32395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4CFB" w14:textId="56D28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8,800.75 </w:t>
            </w:r>
          </w:p>
        </w:tc>
      </w:tr>
      <w:tr w:rsidR="0071618D" w:rsidRPr="0071618D" w14:paraId="5D1FF9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F0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6C9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D7043" w14:textId="3BD350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298AFD4" w14:textId="2260B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E2AA9" w14:textId="6F699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77CA6" w14:textId="4191CA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5,472.50 </w:t>
            </w:r>
          </w:p>
        </w:tc>
      </w:tr>
      <w:tr w:rsidR="0071618D" w:rsidRPr="0071618D" w14:paraId="5FD4B3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62F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67A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A08768C" w14:textId="335D0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1B88691" w14:textId="1D31E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3AE0" w14:textId="67A8F0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260D0" w14:textId="45565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3,850.00 </w:t>
            </w:r>
          </w:p>
        </w:tc>
      </w:tr>
      <w:tr w:rsidR="0071618D" w:rsidRPr="0071618D" w14:paraId="395B16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9C8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53A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787A8" w14:textId="622311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01C2F64" w14:textId="6AC6F7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2F6BC" w14:textId="4DFB0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030E2" w14:textId="63706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8,565.56 </w:t>
            </w:r>
          </w:p>
        </w:tc>
      </w:tr>
      <w:tr w:rsidR="0071618D" w:rsidRPr="0071618D" w14:paraId="7BDFD4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F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D87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FA39E1" w14:textId="384D5F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28B649F" w14:textId="3627A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01995" w14:textId="58064C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2193B" w14:textId="765ECC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072.44 </w:t>
            </w:r>
          </w:p>
        </w:tc>
      </w:tr>
      <w:tr w:rsidR="0071618D" w:rsidRPr="0071618D" w14:paraId="6950FC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7C9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A2A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56194" w14:textId="3558DF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86D6652" w14:textId="414C0F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B45DD" w14:textId="68ABC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3DC52" w14:textId="738E0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2D62250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F0FF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gusan</w:t>
            </w:r>
            <w:proofErr w:type="spellEnd"/>
            <w:r w:rsidRPr="0071618D">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8448B2B" w14:textId="230EECF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89B9D94" w14:textId="00E2841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F91002" w14:textId="2698ECA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E7DD04" w14:textId="32F01A3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48,685.25 </w:t>
            </w:r>
          </w:p>
        </w:tc>
      </w:tr>
      <w:tr w:rsidR="0071618D" w:rsidRPr="0071618D" w14:paraId="598580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27F4A"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A11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49625" w14:textId="76275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680F7BD" w14:textId="796B85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CCF87" w14:textId="7F9949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2148E" w14:textId="55DA5A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32.50 </w:t>
            </w:r>
          </w:p>
        </w:tc>
      </w:tr>
      <w:tr w:rsidR="0071618D" w:rsidRPr="0071618D" w14:paraId="54A680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498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CA4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05D7278" w14:textId="255D61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BFD4355" w14:textId="4A89FF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CD046" w14:textId="0CB33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D057" w14:textId="732497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7,195.00 </w:t>
            </w:r>
          </w:p>
        </w:tc>
      </w:tr>
      <w:tr w:rsidR="0071618D" w:rsidRPr="0071618D" w14:paraId="57EE41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CC9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A72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F8C283" w14:textId="39F714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74AFEB9" w14:textId="16BF25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ABE98" w14:textId="2021EF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C0AF" w14:textId="158E7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520.25 </w:t>
            </w:r>
          </w:p>
        </w:tc>
      </w:tr>
      <w:tr w:rsidR="0071618D" w:rsidRPr="0071618D" w14:paraId="77B9F5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A5C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173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56B03E5" w14:textId="384AAF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5813D88" w14:textId="7D7B2A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8657" w14:textId="61647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87BB8" w14:textId="5B3CF5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943.75 </w:t>
            </w:r>
          </w:p>
        </w:tc>
      </w:tr>
      <w:tr w:rsidR="0071618D" w:rsidRPr="0071618D" w14:paraId="5CA683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48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F1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44486B" w14:textId="6C5B52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79B0384" w14:textId="12E883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2C634" w14:textId="28FADC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A9E44" w14:textId="7BAAA5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1EE2C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D70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E5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155FCC" w14:textId="5CD0C8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808C42B" w14:textId="2C68E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A5BCB" w14:textId="69CE50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06119" w14:textId="26C53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2A8CCB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E64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E35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F21166" w14:textId="681A4C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D924482" w14:textId="23B49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AE985" w14:textId="3AAED6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D794B" w14:textId="7566D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7ADC9D9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A5E3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9ADCE21" w14:textId="07AE5C7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BC9B9F4" w14:textId="456C97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EFAA0C" w14:textId="0507D44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5B511F" w14:textId="59262D0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361,942.88 </w:t>
            </w:r>
          </w:p>
        </w:tc>
      </w:tr>
      <w:tr w:rsidR="0071618D" w:rsidRPr="0071618D" w14:paraId="28F09D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9E2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DC7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222611D" w14:textId="5CED2F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BF45586" w14:textId="5ADF1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1D429" w14:textId="412B88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52AF8" w14:textId="200DF1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3,854.63 </w:t>
            </w:r>
          </w:p>
        </w:tc>
      </w:tr>
      <w:tr w:rsidR="0071618D" w:rsidRPr="0071618D" w14:paraId="05AE9C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166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8F3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BE5CF" w14:textId="52CDA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3EC1F8C" w14:textId="36E593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326AF" w14:textId="7815E2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FE5E8" w14:textId="0B6EB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4,143.75 </w:t>
            </w:r>
          </w:p>
        </w:tc>
      </w:tr>
      <w:tr w:rsidR="0071618D" w:rsidRPr="0071618D" w14:paraId="2133E5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DFE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C4A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B15CAEE" w14:textId="4CEB89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E16E39B" w14:textId="18B642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66E4C" w14:textId="312AA6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25445" w14:textId="1FAEBF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435.00 </w:t>
            </w:r>
          </w:p>
        </w:tc>
      </w:tr>
      <w:tr w:rsidR="0071618D" w:rsidRPr="0071618D" w14:paraId="695F7A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AB7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9060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F5ADC" w14:textId="59638D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BDD851B" w14:textId="52E06F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85F2F" w14:textId="72472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86A02" w14:textId="2B720A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81,299.38 </w:t>
            </w:r>
          </w:p>
        </w:tc>
      </w:tr>
      <w:tr w:rsidR="0071618D" w:rsidRPr="0071618D" w14:paraId="1E003C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98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78C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E5C50" w14:textId="2A571F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E68515C" w14:textId="26517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630A1" w14:textId="167135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7424" w14:textId="30EC7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3066F4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0D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88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1C0A1B7" w14:textId="1CEF06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608D60D" w14:textId="08614C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9220" w14:textId="16A4A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DAEB" w14:textId="57C8C5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54C63E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A0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11B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F2A878F" w14:textId="5A41C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D9F2E98" w14:textId="665713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B7F86" w14:textId="213481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7E65C" w14:textId="4EE6BB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5CF322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006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56A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7B8EA" w14:textId="6DBB8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26DC579" w14:textId="494D1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D6BFB" w14:textId="2DD45F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4386E" w14:textId="03ECE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545.63 </w:t>
            </w:r>
          </w:p>
        </w:tc>
      </w:tr>
      <w:tr w:rsidR="0071618D" w:rsidRPr="0071618D" w14:paraId="720E59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9D9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EA4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6C484" w14:textId="7DD02E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A9DD1D1" w14:textId="560F00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74546" w14:textId="459B1F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95C21" w14:textId="1CDB57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0,265.00 </w:t>
            </w:r>
          </w:p>
        </w:tc>
      </w:tr>
      <w:tr w:rsidR="0071618D" w:rsidRPr="0071618D" w14:paraId="4F0BBB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66C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DE8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991C8" w14:textId="2EBB9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CAA81BE" w14:textId="4DF22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038ED" w14:textId="47DE2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4D350" w14:textId="7A8138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6,377.70 </w:t>
            </w:r>
          </w:p>
        </w:tc>
      </w:tr>
      <w:tr w:rsidR="0071618D" w:rsidRPr="0071618D" w14:paraId="77B504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318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A30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39B1784" w14:textId="15C185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FE2093B" w14:textId="79C8F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8F3F4" w14:textId="18D253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3911C" w14:textId="0B509A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r>
      <w:tr w:rsidR="0071618D" w:rsidRPr="0071618D" w14:paraId="27AD51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17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54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926B05F" w14:textId="6432D8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C48EA66" w14:textId="413F43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4C9C" w14:textId="76155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8B266" w14:textId="6ED1F4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r>
      <w:tr w:rsidR="0071618D" w:rsidRPr="0071618D" w14:paraId="096BB7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C2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84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 (</w:t>
            </w:r>
            <w:proofErr w:type="spellStart"/>
            <w:r w:rsidRPr="0071618D">
              <w:rPr>
                <w:rFonts w:ascii="Arial Narrow" w:eastAsia="Times New Roman" w:hAnsi="Arial Narrow"/>
                <w:i/>
                <w:iCs/>
                <w:color w:val="000000"/>
                <w:sz w:val="20"/>
                <w:szCs w:val="20"/>
              </w:rPr>
              <w:t>Anao-a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B93146" w14:textId="6A9A5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FA3F0CB" w14:textId="0FBB13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97595" w14:textId="7264F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0CD2B" w14:textId="6487DA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653.75 </w:t>
            </w:r>
          </w:p>
        </w:tc>
      </w:tr>
      <w:tr w:rsidR="0071618D" w:rsidRPr="0071618D" w14:paraId="5A1B53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CA8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F8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0763E5" w14:textId="7714D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8901CB7" w14:textId="1E1E0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A47C2" w14:textId="6B2573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FCEEA" w14:textId="68B008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57020E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7B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57A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onica (</w:t>
            </w:r>
            <w:proofErr w:type="spellStart"/>
            <w:r w:rsidRPr="0071618D">
              <w:rPr>
                <w:rFonts w:ascii="Arial Narrow" w:eastAsia="Times New Roman" w:hAnsi="Arial Narrow"/>
                <w:i/>
                <w:iCs/>
                <w:color w:val="000000"/>
                <w:sz w:val="20"/>
                <w:szCs w:val="20"/>
              </w:rPr>
              <w:t>Sapa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BEE35A" w14:textId="735AF0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2324DD32" w14:textId="5E0FB6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9769" w14:textId="50D840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8597" w14:textId="40D93C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226.30 </w:t>
            </w:r>
          </w:p>
        </w:tc>
      </w:tr>
      <w:tr w:rsidR="0071618D" w:rsidRPr="0071618D" w14:paraId="06202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9784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84A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E7D93" w14:textId="441695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5143B69" w14:textId="4FFBC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7D7CD" w14:textId="60205E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B734" w14:textId="11A91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0,198.75 </w:t>
            </w:r>
          </w:p>
        </w:tc>
      </w:tr>
      <w:tr w:rsidR="0071618D" w:rsidRPr="0071618D" w14:paraId="412B15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CE2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659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D047F17" w14:textId="291C1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08C4C6F" w14:textId="4DC0ED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CDED8" w14:textId="60ED87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DD7DF" w14:textId="21594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306366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2EE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4CB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023FDDB4" w14:textId="2D76E1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6728E202" w14:textId="77489E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35999" w14:textId="2F9A3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0F828" w14:textId="2A7D55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3,655.49 </w:t>
            </w:r>
          </w:p>
        </w:tc>
      </w:tr>
      <w:tr w:rsidR="0071618D" w:rsidRPr="0071618D" w14:paraId="77E8CC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387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D3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ana</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24D5289" w14:textId="378C10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4120F" w14:textId="5F77B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9159D73" w14:textId="1A241C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5E9A5" w14:textId="78747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600.00 </w:t>
            </w:r>
          </w:p>
        </w:tc>
      </w:tr>
      <w:tr w:rsidR="0071618D" w:rsidRPr="0071618D" w14:paraId="48D814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C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215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E6E4B" w14:textId="0C7B97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49A225D" w14:textId="5AA50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53203" w14:textId="18D2A2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C69F8" w14:textId="220A61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4,977.50 </w:t>
            </w:r>
          </w:p>
        </w:tc>
      </w:tr>
      <w:tr w:rsidR="0071618D" w:rsidRPr="0071618D" w14:paraId="123288A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D4B2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599E2B" w14:textId="1502B0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17,94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615A087" w14:textId="6C0E27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6BC2AC5" w14:textId="1041493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C1853C" w14:textId="40755A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167,942.24 </w:t>
            </w:r>
          </w:p>
        </w:tc>
      </w:tr>
      <w:tr w:rsidR="0071618D" w:rsidRPr="0071618D" w14:paraId="259C5C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0D6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D99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47D78" w14:textId="1A449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96E1154" w14:textId="1532B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B87D9" w14:textId="5CBC88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782D9" w14:textId="18398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5,012.91 </w:t>
            </w:r>
          </w:p>
        </w:tc>
      </w:tr>
      <w:tr w:rsidR="0071618D" w:rsidRPr="0071618D" w14:paraId="518C84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459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CC4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3C12C" w14:textId="6FF95C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690D9" w14:textId="0000F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FA2D5" w14:textId="0CB47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6A298" w14:textId="5226A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1431C63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430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1AF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843EA3" w14:textId="6EE9E2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3F63DBAA" w14:textId="306EFF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EEAB0" w14:textId="3723E3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4B4A" w14:textId="6F41AC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72,643.80 </w:t>
            </w:r>
          </w:p>
        </w:tc>
      </w:tr>
      <w:tr w:rsidR="0071618D" w:rsidRPr="0071618D" w14:paraId="32DD1D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E8C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6F2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4EC3389B" w14:textId="4A484A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325F748A" w14:textId="262881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6B0FF" w14:textId="4DB300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0D878" w14:textId="7BD8F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673.19 </w:t>
            </w:r>
          </w:p>
        </w:tc>
      </w:tr>
      <w:tr w:rsidR="0071618D" w:rsidRPr="0071618D" w14:paraId="518EAC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58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01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06A59" w14:textId="73346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FAC9000" w14:textId="67C9D6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D4EA1" w14:textId="146045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E4F6D" w14:textId="1727B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r>
      <w:tr w:rsidR="0071618D" w:rsidRPr="0071618D" w14:paraId="05197A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EAA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E76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B3D49C9" w14:textId="28361E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39446ECC" w14:textId="6F6CA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6C97" w14:textId="71ECC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1A695" w14:textId="4A5814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8,917.08 </w:t>
            </w:r>
          </w:p>
        </w:tc>
      </w:tr>
      <w:tr w:rsidR="0071618D" w:rsidRPr="0071618D" w14:paraId="671F02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261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07D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95900" w14:textId="5E803D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AC845FF" w14:textId="3D2C96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1F7D1" w14:textId="4FCF2C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CDEE5" w14:textId="05D042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593.13 </w:t>
            </w:r>
          </w:p>
        </w:tc>
      </w:tr>
      <w:tr w:rsidR="0071618D" w:rsidRPr="0071618D" w14:paraId="0EBA7B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5F8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3A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C1747" w14:textId="7D685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756012B" w14:textId="4498B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AA90" w14:textId="3E251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704EC" w14:textId="122A34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365.50 </w:t>
            </w:r>
          </w:p>
        </w:tc>
      </w:tr>
      <w:tr w:rsidR="0071618D" w:rsidRPr="0071618D" w14:paraId="630D33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DF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CE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F56018" w14:textId="4ACE5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47452EF" w14:textId="4D50F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E68F9" w14:textId="1C19E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E039A" w14:textId="442A9E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710.00 </w:t>
            </w:r>
          </w:p>
        </w:tc>
      </w:tr>
      <w:tr w:rsidR="0071618D" w:rsidRPr="0071618D" w14:paraId="4A87CD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E6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513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35173B1" w14:textId="27F81B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6D03288" w14:textId="443CB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F6519" w14:textId="06556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633D1" w14:textId="0A6279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988.13 </w:t>
            </w:r>
          </w:p>
        </w:tc>
      </w:tr>
      <w:tr w:rsidR="0071618D" w:rsidRPr="0071618D" w14:paraId="5B1B3E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0A1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C6E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89B17" w14:textId="32F84E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A7292BA" w14:textId="608C81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3E474" w14:textId="3DF01D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00BC9" w14:textId="54F7B1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94,150.33 </w:t>
            </w:r>
          </w:p>
        </w:tc>
      </w:tr>
      <w:tr w:rsidR="0071618D" w:rsidRPr="0071618D" w14:paraId="53D9EE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183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31A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78DB81" w14:textId="1A407A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B89CF4F" w14:textId="1C685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2F5D2" w14:textId="699DD3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5740" w14:textId="5C0CB5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8,576.31 </w:t>
            </w:r>
          </w:p>
        </w:tc>
      </w:tr>
      <w:tr w:rsidR="0071618D" w:rsidRPr="0071618D" w14:paraId="0E12D5B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9DE6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5B8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9548668" w14:textId="4D0529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AB53EF6" w14:textId="5F6D56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3D54E2" w14:textId="1A3CE6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E430F" w14:textId="554476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24,585.00 </w:t>
            </w:r>
          </w:p>
        </w:tc>
      </w:tr>
      <w:tr w:rsidR="0071618D" w:rsidRPr="0071618D" w14:paraId="2C65AB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D729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121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F433B" w14:textId="684653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1B30174" w14:textId="7EDD70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BA2E0" w14:textId="1A812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415C8" w14:textId="602B34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r>
      <w:tr w:rsidR="0071618D" w:rsidRPr="0071618D" w14:paraId="5F54B4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B1D3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BD2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74D5A" w14:textId="666C40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68F3038" w14:textId="79F65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98280" w14:textId="20DF8B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03E25" w14:textId="3C30F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2,395.00 </w:t>
            </w:r>
          </w:p>
        </w:tc>
      </w:tr>
      <w:tr w:rsidR="0071618D" w:rsidRPr="0071618D" w14:paraId="04F67D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5F3F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C5C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4A0C9" w14:textId="79E660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F392A17" w14:textId="2836C7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0A3D8" w14:textId="582D09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AA076" w14:textId="48A01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3,721.86 </w:t>
            </w:r>
          </w:p>
        </w:tc>
      </w:tr>
      <w:tr w:rsidR="0071618D" w:rsidRPr="0071618D" w14:paraId="366B8AE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280F0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ED62975" w14:textId="14A7A9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512,951.84 </w:t>
            </w:r>
          </w:p>
        </w:tc>
        <w:tc>
          <w:tcPr>
            <w:tcW w:w="0" w:type="auto"/>
            <w:tcBorders>
              <w:top w:val="nil"/>
              <w:left w:val="nil"/>
              <w:bottom w:val="single" w:sz="4" w:space="0" w:color="000000"/>
              <w:right w:val="single" w:sz="4" w:space="0" w:color="000000"/>
            </w:tcBorders>
            <w:shd w:val="clear" w:color="A5A5A5" w:fill="A5A5A5"/>
            <w:noWrap/>
            <w:vAlign w:val="bottom"/>
            <w:hideMark/>
          </w:tcPr>
          <w:p w14:paraId="39014F23" w14:textId="69F4EEF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245BF32" w14:textId="033C418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48C48D99" w14:textId="6CEAA2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2,875,816.24 </w:t>
            </w:r>
          </w:p>
        </w:tc>
      </w:tr>
      <w:tr w:rsidR="0071618D" w:rsidRPr="0071618D" w14:paraId="297F937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D480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6818C56" w14:textId="49A52BC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169,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22F19DE1" w14:textId="445C82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428407" w14:textId="2ED9649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4CFB85D" w14:textId="7EA8B6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240,509.50 </w:t>
            </w:r>
          </w:p>
        </w:tc>
      </w:tr>
      <w:tr w:rsidR="0071618D" w:rsidRPr="0071618D" w14:paraId="289B5A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8D37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515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A7234" w14:textId="7AA8B3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86,991.06 </w:t>
            </w:r>
          </w:p>
        </w:tc>
        <w:tc>
          <w:tcPr>
            <w:tcW w:w="0" w:type="auto"/>
            <w:tcBorders>
              <w:top w:val="nil"/>
              <w:left w:val="nil"/>
              <w:bottom w:val="single" w:sz="4" w:space="0" w:color="000000"/>
              <w:right w:val="single" w:sz="4" w:space="0" w:color="000000"/>
            </w:tcBorders>
            <w:shd w:val="clear" w:color="auto" w:fill="auto"/>
            <w:noWrap/>
            <w:vAlign w:val="bottom"/>
            <w:hideMark/>
          </w:tcPr>
          <w:p w14:paraId="1BAC35B2" w14:textId="63003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4AA6F" w14:textId="6522E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23B7" w14:textId="65B925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86,991.06 </w:t>
            </w:r>
          </w:p>
        </w:tc>
      </w:tr>
      <w:tr w:rsidR="0071618D" w:rsidRPr="0071618D" w14:paraId="609ED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9AAD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BFB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5180F" w14:textId="202A86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0D790392" w14:textId="173A0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A9EED" w14:textId="4B6B8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CE5A" w14:textId="0047BD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8,748.24 </w:t>
            </w:r>
          </w:p>
        </w:tc>
      </w:tr>
      <w:tr w:rsidR="0071618D" w:rsidRPr="0071618D" w14:paraId="07BFBE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BEF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C2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D70B5" w14:textId="7BBAB1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959A660" w14:textId="0DE56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6374" w14:textId="58DF4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423EB" w14:textId="7BC91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117.44 </w:t>
            </w:r>
          </w:p>
        </w:tc>
      </w:tr>
      <w:tr w:rsidR="0071618D" w:rsidRPr="0071618D" w14:paraId="3F7792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C59B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D1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EF32F" w14:textId="20F635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4CC413B6" w14:textId="4E6166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50B74" w14:textId="036989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52EEB" w14:textId="1281D2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651.60 </w:t>
            </w:r>
          </w:p>
        </w:tc>
      </w:tr>
      <w:tr w:rsidR="0071618D" w:rsidRPr="0071618D" w14:paraId="7B81C2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09D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D00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DCF70" w14:textId="52AFAB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179BE1E4" w14:textId="09230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5B860" w14:textId="29796D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1ED4" w14:textId="3D0BC1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72.98 </w:t>
            </w:r>
          </w:p>
        </w:tc>
      </w:tr>
      <w:tr w:rsidR="0071618D" w:rsidRPr="0071618D" w14:paraId="3099C1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DC6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4B5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D68C2" w14:textId="31E51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0438A46F" w14:textId="4F3BE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8F485" w14:textId="1C1577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93CA6" w14:textId="2BED1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7,793.72 </w:t>
            </w:r>
          </w:p>
        </w:tc>
      </w:tr>
      <w:tr w:rsidR="0071618D" w:rsidRPr="0071618D" w14:paraId="75D031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4F7D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45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AC0C35B" w14:textId="1051CB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4013363A" w14:textId="23F7D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2371" w14:textId="15024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06DC1" w14:textId="1D549D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3,654.09 </w:t>
            </w:r>
          </w:p>
        </w:tc>
      </w:tr>
      <w:tr w:rsidR="0071618D" w:rsidRPr="0071618D" w14:paraId="2DDC88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09F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DC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304B77" w14:textId="62C35D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ACBF3EA" w14:textId="35D87C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93020" w14:textId="3254AA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8067B" w14:textId="0CC00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785.90 </w:t>
            </w:r>
          </w:p>
        </w:tc>
      </w:tr>
      <w:tr w:rsidR="0071618D" w:rsidRPr="0071618D" w14:paraId="28900B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F66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74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8F2E2" w14:textId="5C44B2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57BAC05C" w14:textId="423BE1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277B8" w14:textId="7B6F3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78FB4" w14:textId="6B31DA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9,086.88 </w:t>
            </w:r>
          </w:p>
        </w:tc>
      </w:tr>
      <w:tr w:rsidR="0071618D" w:rsidRPr="0071618D" w14:paraId="10C4B8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2B8E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B3B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DB45C" w14:textId="243551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3F6D15A6" w14:textId="222BD6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44E2E" w14:textId="2BFFBF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8227D" w14:textId="7F403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8,513.58 </w:t>
            </w:r>
          </w:p>
        </w:tc>
      </w:tr>
      <w:tr w:rsidR="0071618D" w:rsidRPr="0071618D" w14:paraId="178F1A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D101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B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12423" w14:textId="64A2E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38B436BF" w14:textId="594E17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03AB" w14:textId="0D8BDD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98A9F7E" w14:textId="18CD09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8,956.98 </w:t>
            </w:r>
          </w:p>
        </w:tc>
      </w:tr>
      <w:tr w:rsidR="0071618D" w:rsidRPr="0071618D" w14:paraId="1B4467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2518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D9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8AC2C" w14:textId="2AD44E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CB1C883" w14:textId="3B4287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609BB" w14:textId="6D7DB0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010FE" w14:textId="4938D6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9,068.64 </w:t>
            </w:r>
          </w:p>
        </w:tc>
      </w:tr>
      <w:tr w:rsidR="0071618D" w:rsidRPr="0071618D" w14:paraId="3492D8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EDF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FE4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cuan-Baay</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Licu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EE6901" w14:textId="28A6A7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613F56CE" w14:textId="320595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1F806" w14:textId="60E60C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4DA31" w14:textId="57D628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5,346.88 </w:t>
            </w:r>
          </w:p>
        </w:tc>
      </w:tr>
      <w:tr w:rsidR="0071618D" w:rsidRPr="0071618D" w14:paraId="315670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D719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B13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43731EC" w14:textId="621A4C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48300AD" w14:textId="638B6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DD3CD" w14:textId="06137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328FA" w14:textId="2BBD9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812.84 </w:t>
            </w:r>
          </w:p>
        </w:tc>
      </w:tr>
      <w:tr w:rsidR="0071618D" w:rsidRPr="0071618D" w14:paraId="6612F1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78DF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DE2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9CA77" w14:textId="7CBFE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2188FF63" w14:textId="42AB8B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A4FBC" w14:textId="201C2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9FCF" w14:textId="1EE52C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266.20 </w:t>
            </w:r>
          </w:p>
        </w:tc>
      </w:tr>
      <w:tr w:rsidR="0071618D" w:rsidRPr="0071618D" w14:paraId="67FD21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4CD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00E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62213" w14:textId="3059F7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5695E866" w14:textId="30E379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1856B" w14:textId="08A890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83714" w14:textId="7EBEA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387.24 </w:t>
            </w:r>
          </w:p>
        </w:tc>
      </w:tr>
      <w:tr w:rsidR="0071618D" w:rsidRPr="0071618D" w14:paraId="0F8CE7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8874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A9B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B3F49" w14:textId="0FDC7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4537BBF8" w14:textId="2F510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2FAE1" w14:textId="7D381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F3EC9" w14:textId="074124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7,696.38 </w:t>
            </w:r>
          </w:p>
        </w:tc>
      </w:tr>
      <w:tr w:rsidR="0071618D" w:rsidRPr="0071618D" w14:paraId="0A86A2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6D9C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E7E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DD229" w14:textId="36628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6EB44D3A" w14:textId="5073FA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9E36" w14:textId="2F6EB7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94613" w14:textId="755E71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330.58 </w:t>
            </w:r>
          </w:p>
        </w:tc>
      </w:tr>
      <w:tr w:rsidR="0071618D" w:rsidRPr="0071618D" w14:paraId="75FD3E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5A9D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19A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A53607" w14:textId="56FDF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64167EFC" w14:textId="17E494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27E96" w14:textId="46725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F0FB1" w14:textId="52F83C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803.02 </w:t>
            </w:r>
          </w:p>
        </w:tc>
      </w:tr>
      <w:tr w:rsidR="0071618D" w:rsidRPr="0071618D" w14:paraId="3DBB96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5AA7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98A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064B9" w14:textId="59AB9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4664E88B" w14:textId="475E20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A0672" w14:textId="41BE9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171C" w14:textId="7A090D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136.40 </w:t>
            </w:r>
          </w:p>
        </w:tc>
      </w:tr>
      <w:tr w:rsidR="0071618D" w:rsidRPr="0071618D" w14:paraId="079F7A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7E53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25B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2BD57DB" w14:textId="66906C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4E026EF" w14:textId="54D6EF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23F0C" w14:textId="7990F6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66E1" w14:textId="701701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388.00 </w:t>
            </w:r>
          </w:p>
        </w:tc>
      </w:tr>
      <w:tr w:rsidR="0071618D" w:rsidRPr="0071618D" w14:paraId="7B259C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E44B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F87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957BA12" w14:textId="6A5EB9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158A177D" w14:textId="6A12F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DB3CCCE" w14:textId="622A8A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4F618" w14:textId="222473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412.34 </w:t>
            </w:r>
          </w:p>
        </w:tc>
      </w:tr>
      <w:tr w:rsidR="0071618D" w:rsidRPr="0071618D" w14:paraId="54C29D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DAF4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B1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4262CC2" w14:textId="7260FC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464.67 </w:t>
            </w:r>
          </w:p>
        </w:tc>
        <w:tc>
          <w:tcPr>
            <w:tcW w:w="0" w:type="auto"/>
            <w:tcBorders>
              <w:top w:val="nil"/>
              <w:left w:val="nil"/>
              <w:bottom w:val="single" w:sz="4" w:space="0" w:color="000000"/>
              <w:right w:val="single" w:sz="4" w:space="0" w:color="000000"/>
            </w:tcBorders>
            <w:shd w:val="clear" w:color="auto" w:fill="auto"/>
            <w:noWrap/>
            <w:vAlign w:val="bottom"/>
            <w:hideMark/>
          </w:tcPr>
          <w:p w14:paraId="478FAEB2" w14:textId="11EC1A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2DC08C" w14:textId="4501AD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0AB8D" w14:textId="6B92BE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7,464.67 </w:t>
            </w:r>
          </w:p>
        </w:tc>
      </w:tr>
      <w:tr w:rsidR="0071618D" w:rsidRPr="0071618D" w14:paraId="1C1821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368C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A8BB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51963" w14:textId="20D8B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464BC434" w14:textId="2AB1B3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2E58A" w14:textId="32D03F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CD97D" w14:textId="1EDDEC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90.76 </w:t>
            </w:r>
          </w:p>
        </w:tc>
      </w:tr>
      <w:tr w:rsidR="0071618D" w:rsidRPr="0071618D" w14:paraId="3CE468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A587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09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57CEC" w14:textId="2D3697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2C762B99" w14:textId="2080D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35975" w14:textId="766746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BC549" w14:textId="4CBE15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1,289.62 </w:t>
            </w:r>
          </w:p>
        </w:tc>
      </w:tr>
      <w:tr w:rsidR="0071618D" w:rsidRPr="0071618D" w14:paraId="2C8F89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EE4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D0F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A47694" w14:textId="615799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865B9EC" w14:textId="7557C3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A7F61" w14:textId="1ECF95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4C3" w14:textId="6BCA2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7,458.46 </w:t>
            </w:r>
          </w:p>
        </w:tc>
      </w:tr>
      <w:tr w:rsidR="0071618D" w:rsidRPr="0071618D" w14:paraId="380EA0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84BA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05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3D68E" w14:textId="401F9F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7E8AC160" w14:textId="12F763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7E21" w14:textId="50EFE4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89460" w14:textId="32F2F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3,485.00 </w:t>
            </w:r>
          </w:p>
        </w:tc>
      </w:tr>
      <w:tr w:rsidR="0071618D" w:rsidRPr="0071618D" w14:paraId="4D06FB6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45BA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AC4353" w14:textId="5D77620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55,391.84 </w:t>
            </w:r>
          </w:p>
        </w:tc>
        <w:tc>
          <w:tcPr>
            <w:tcW w:w="0" w:type="auto"/>
            <w:tcBorders>
              <w:top w:val="nil"/>
              <w:left w:val="nil"/>
              <w:bottom w:val="single" w:sz="4" w:space="0" w:color="000000"/>
              <w:right w:val="single" w:sz="4" w:space="0" w:color="000000"/>
            </w:tcBorders>
            <w:shd w:val="clear" w:color="D8D8D8" w:fill="D8D8D8"/>
            <w:noWrap/>
            <w:vAlign w:val="bottom"/>
            <w:hideMark/>
          </w:tcPr>
          <w:p w14:paraId="769F8916" w14:textId="37FB21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5B0B33" w14:textId="144605A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C98741" w14:textId="2FDBBD7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55,391.84 </w:t>
            </w:r>
          </w:p>
        </w:tc>
      </w:tr>
      <w:tr w:rsidR="0071618D" w:rsidRPr="0071618D" w14:paraId="564BA0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738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05A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nasa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Baya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B2D2D15" w14:textId="2D7E03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1F27698E" w14:textId="62B6C8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927C7" w14:textId="560D16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7EA29" w14:textId="26E601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4,094.26 </w:t>
            </w:r>
          </w:p>
        </w:tc>
      </w:tr>
      <w:tr w:rsidR="0071618D" w:rsidRPr="0071618D" w14:paraId="42721D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492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F4F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A6D79B7" w14:textId="0344DD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34E351CD" w14:textId="16657D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5E3AB" w14:textId="093832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BC175" w14:textId="5519A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336.16 </w:t>
            </w:r>
          </w:p>
        </w:tc>
      </w:tr>
      <w:tr w:rsidR="0071618D" w:rsidRPr="0071618D" w14:paraId="6E67E0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C7F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481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F8767F3" w14:textId="2EB3CE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08ABDE8D" w14:textId="4963E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571B5" w14:textId="518644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80638" w14:textId="4FE436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2,376.00 </w:t>
            </w:r>
          </w:p>
        </w:tc>
      </w:tr>
      <w:tr w:rsidR="0071618D" w:rsidRPr="0071618D" w14:paraId="399BB0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68B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4A4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54111" w14:textId="4F4E8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6D2DD635" w14:textId="1237F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F8F78" w14:textId="39152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F9B7A" w14:textId="6C30F1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556.68 </w:t>
            </w:r>
          </w:p>
        </w:tc>
      </w:tr>
      <w:tr w:rsidR="0071618D" w:rsidRPr="0071618D" w14:paraId="1D1B40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3E4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2D4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C0F37E6" w14:textId="08C77D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8,748.05 </w:t>
            </w:r>
          </w:p>
        </w:tc>
        <w:tc>
          <w:tcPr>
            <w:tcW w:w="0" w:type="auto"/>
            <w:tcBorders>
              <w:top w:val="nil"/>
              <w:left w:val="nil"/>
              <w:bottom w:val="single" w:sz="4" w:space="0" w:color="000000"/>
              <w:right w:val="single" w:sz="4" w:space="0" w:color="000000"/>
            </w:tcBorders>
            <w:shd w:val="clear" w:color="auto" w:fill="auto"/>
            <w:noWrap/>
            <w:vAlign w:val="bottom"/>
            <w:hideMark/>
          </w:tcPr>
          <w:p w14:paraId="1EE06E90" w14:textId="27F97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E5578" w14:textId="5C7CF0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9731" w14:textId="07B4BD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8,748.05 </w:t>
            </w:r>
          </w:p>
        </w:tc>
      </w:tr>
      <w:tr w:rsidR="0071618D" w:rsidRPr="0071618D" w14:paraId="1CEC3F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ADF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217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A61C8" w14:textId="5DE461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143608AE" w14:textId="54240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7B893" w14:textId="381C6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0D689" w14:textId="68D49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747.73 </w:t>
            </w:r>
          </w:p>
        </w:tc>
      </w:tr>
      <w:tr w:rsidR="0071618D" w:rsidRPr="0071618D" w14:paraId="729363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17C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B77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9A32AC4" w14:textId="16454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73AC58DF" w14:textId="0F7A24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A61A4" w14:textId="6C3C34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0A985" w14:textId="72DBA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532.96 </w:t>
            </w:r>
          </w:p>
        </w:tc>
      </w:tr>
      <w:tr w:rsidR="0071618D" w:rsidRPr="0071618D" w14:paraId="098C7D3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1654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CA664A1" w14:textId="181BB7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860,512.60 </w:t>
            </w:r>
          </w:p>
        </w:tc>
        <w:tc>
          <w:tcPr>
            <w:tcW w:w="0" w:type="auto"/>
            <w:tcBorders>
              <w:top w:val="nil"/>
              <w:left w:val="nil"/>
              <w:bottom w:val="single" w:sz="4" w:space="0" w:color="000000"/>
              <w:right w:val="single" w:sz="4" w:space="0" w:color="000000"/>
            </w:tcBorders>
            <w:shd w:val="clear" w:color="D8D8D8" w:fill="D8D8D8"/>
            <w:noWrap/>
            <w:vAlign w:val="bottom"/>
            <w:hideMark/>
          </w:tcPr>
          <w:p w14:paraId="366F2B30" w14:textId="28DD0F9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D89AD7" w14:textId="4ACEC05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DB9121B" w14:textId="056204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3,152,422.00 </w:t>
            </w:r>
          </w:p>
        </w:tc>
      </w:tr>
      <w:tr w:rsidR="0071618D" w:rsidRPr="0071618D" w14:paraId="22DD55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C95A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E6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5B95C" w14:textId="6E3E94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924E812" w14:textId="74801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7D8B9" w14:textId="3C6DD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2176A" w14:textId="4007FC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87.54 </w:t>
            </w:r>
          </w:p>
        </w:tc>
      </w:tr>
      <w:tr w:rsidR="0071618D" w:rsidRPr="0071618D" w14:paraId="5CE9A4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C847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B7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FAAF276" w14:textId="48FDC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7,031.45 </w:t>
            </w:r>
          </w:p>
        </w:tc>
        <w:tc>
          <w:tcPr>
            <w:tcW w:w="0" w:type="auto"/>
            <w:tcBorders>
              <w:top w:val="nil"/>
              <w:left w:val="nil"/>
              <w:bottom w:val="single" w:sz="4" w:space="0" w:color="000000"/>
              <w:right w:val="single" w:sz="4" w:space="0" w:color="000000"/>
            </w:tcBorders>
            <w:shd w:val="clear" w:color="auto" w:fill="auto"/>
            <w:noWrap/>
            <w:vAlign w:val="bottom"/>
            <w:hideMark/>
          </w:tcPr>
          <w:p w14:paraId="7C24564E" w14:textId="5603D1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FF7F2" w14:textId="02F00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4A7B5B1" w14:textId="6B8FB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663,831.85 </w:t>
            </w:r>
          </w:p>
        </w:tc>
      </w:tr>
      <w:tr w:rsidR="0071618D" w:rsidRPr="0071618D" w14:paraId="3DFB5D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BA07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83E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0D7AE" w14:textId="5A70C5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EBF0427" w14:textId="503FE2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F331E" w14:textId="218AC2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8F5C5" w14:textId="38AFEB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4,108.90 </w:t>
            </w:r>
          </w:p>
        </w:tc>
      </w:tr>
      <w:tr w:rsidR="0071618D" w:rsidRPr="0071618D" w14:paraId="0FC3AC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5DE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F64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085D5" w14:textId="3484E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07BB2821" w14:textId="4F37D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F3542" w14:textId="1A40FD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AF274" w14:textId="54D03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056.00 </w:t>
            </w:r>
          </w:p>
        </w:tc>
      </w:tr>
      <w:tr w:rsidR="0071618D" w:rsidRPr="0071618D" w14:paraId="65EC3D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ACC3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99E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038EE" w14:textId="5B3939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7BC4E12B" w14:textId="199D6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FF1F3D" w14:textId="69983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85E414D" w14:textId="23DD06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4,967.38 </w:t>
            </w:r>
          </w:p>
        </w:tc>
      </w:tr>
      <w:tr w:rsidR="0071618D" w:rsidRPr="0071618D" w14:paraId="27CC57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C16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1BD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13F32DA2" w14:textId="110625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32A61DC" w14:textId="776A56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BF93619" w14:textId="02AB0D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29D3C9D" w14:textId="5DC3A2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012,588.35 </w:t>
            </w:r>
          </w:p>
        </w:tc>
      </w:tr>
      <w:tr w:rsidR="0071618D" w:rsidRPr="0071618D" w14:paraId="7DA221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37D9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709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00FA61" w14:textId="7C3DBC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2C923108" w14:textId="2D702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F6FD8EB" w14:textId="2C8AD9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A77C" w14:textId="2BDCCC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6,028.24 </w:t>
            </w:r>
          </w:p>
        </w:tc>
      </w:tr>
      <w:tr w:rsidR="0071618D" w:rsidRPr="0071618D" w14:paraId="03D9DD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E210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EB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0A499" w14:textId="521974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41B778F1" w14:textId="5411C2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79CF4" w14:textId="10A66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D0997" w14:textId="5CF06C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132.58 </w:t>
            </w:r>
          </w:p>
        </w:tc>
      </w:tr>
      <w:tr w:rsidR="0071618D" w:rsidRPr="0071618D" w14:paraId="109077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9E12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E72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124F7" w14:textId="1FA224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53040FB1" w14:textId="3ED7D4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CBB8" w14:textId="3362E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64A8E" w14:textId="078A9C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8,656.00 </w:t>
            </w:r>
          </w:p>
        </w:tc>
      </w:tr>
      <w:tr w:rsidR="0071618D" w:rsidRPr="0071618D" w14:paraId="5DF071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AE19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BFD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A6C9778" w14:textId="0E1DCE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190,452.92 </w:t>
            </w:r>
          </w:p>
        </w:tc>
        <w:tc>
          <w:tcPr>
            <w:tcW w:w="0" w:type="auto"/>
            <w:tcBorders>
              <w:top w:val="nil"/>
              <w:left w:val="nil"/>
              <w:bottom w:val="single" w:sz="4" w:space="0" w:color="000000"/>
              <w:right w:val="single" w:sz="4" w:space="0" w:color="000000"/>
            </w:tcBorders>
            <w:shd w:val="clear" w:color="auto" w:fill="auto"/>
            <w:noWrap/>
            <w:vAlign w:val="bottom"/>
            <w:hideMark/>
          </w:tcPr>
          <w:p w14:paraId="62FBBBF8" w14:textId="6D6B1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71014" w14:textId="11A42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0BA31" w14:textId="54FA70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190,452.92 </w:t>
            </w:r>
          </w:p>
        </w:tc>
      </w:tr>
      <w:tr w:rsidR="0071618D" w:rsidRPr="0071618D" w14:paraId="265A1D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C903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6A5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2D0F5" w14:textId="01001B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3AB6F742" w14:textId="2C1F8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77EB" w14:textId="784A3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D3D26" w14:textId="42DCFA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42,977.18 </w:t>
            </w:r>
          </w:p>
        </w:tc>
      </w:tr>
      <w:tr w:rsidR="0071618D" w:rsidRPr="0071618D" w14:paraId="1603AC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EFE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027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71CA2CD" w14:textId="3BA780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09E7A7A" w14:textId="3EC5CB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D524A" w14:textId="01C32A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D506" w14:textId="661D3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808.38 </w:t>
            </w:r>
          </w:p>
        </w:tc>
      </w:tr>
      <w:tr w:rsidR="0071618D" w:rsidRPr="0071618D" w14:paraId="1CA16D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D342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719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A30192C" w14:textId="1F2AD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242906B" w14:textId="03E9DD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B0DC5" w14:textId="697B48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218D" w14:textId="564924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19,686.28 </w:t>
            </w:r>
          </w:p>
        </w:tc>
      </w:tr>
      <w:tr w:rsidR="0071618D" w:rsidRPr="0071618D" w14:paraId="5042A6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22AC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0E4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391627" w14:textId="0ED7C8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6913B985" w14:textId="36BD72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11DFA" w14:textId="52A3E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7C08E" w14:textId="044B9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140.40 </w:t>
            </w:r>
          </w:p>
        </w:tc>
      </w:tr>
      <w:tr w:rsidR="0071618D" w:rsidRPr="0071618D" w14:paraId="74C20DD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16FD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45C95F2" w14:textId="6AEB1C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315,655.47 </w:t>
            </w:r>
          </w:p>
        </w:tc>
        <w:tc>
          <w:tcPr>
            <w:tcW w:w="0" w:type="auto"/>
            <w:tcBorders>
              <w:top w:val="nil"/>
              <w:left w:val="nil"/>
              <w:bottom w:val="single" w:sz="4" w:space="0" w:color="000000"/>
              <w:right w:val="single" w:sz="4" w:space="0" w:color="000000"/>
            </w:tcBorders>
            <w:shd w:val="clear" w:color="D8D8D8" w:fill="D8D8D8"/>
            <w:noWrap/>
            <w:vAlign w:val="bottom"/>
            <w:hideMark/>
          </w:tcPr>
          <w:p w14:paraId="1EF15502" w14:textId="0B5FAEE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56FD60" w14:textId="5BBB79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4328F0" w14:textId="1BF576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315,655.47 </w:t>
            </w:r>
          </w:p>
        </w:tc>
      </w:tr>
      <w:tr w:rsidR="0071618D" w:rsidRPr="0071618D" w14:paraId="1524DA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A68E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6F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839F8B3" w14:textId="45DCFA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306AA32" w14:textId="6E9EDB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F85C" w14:textId="438182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3C41B" w14:textId="0C6C3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5,621.86 </w:t>
            </w:r>
          </w:p>
        </w:tc>
      </w:tr>
      <w:tr w:rsidR="0071618D" w:rsidRPr="0071618D" w14:paraId="2160C8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233D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B6A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fonso Lista (</w:t>
            </w:r>
            <w:proofErr w:type="spellStart"/>
            <w:r w:rsidRPr="0071618D">
              <w:rPr>
                <w:rFonts w:ascii="Arial Narrow" w:eastAsia="Times New Roman" w:hAnsi="Arial Narrow"/>
                <w:i/>
                <w:iCs/>
                <w:color w:val="000000"/>
                <w:sz w:val="20"/>
                <w:szCs w:val="20"/>
              </w:rPr>
              <w:t>Potia</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725CFD" w14:textId="67295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D665404" w14:textId="598E9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1EBE6" w14:textId="04D85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3DD94" w14:textId="6BC16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2,371.21 </w:t>
            </w:r>
          </w:p>
        </w:tc>
      </w:tr>
      <w:tr w:rsidR="0071618D" w:rsidRPr="0071618D" w14:paraId="2468C2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B53A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E0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7B5D4" w14:textId="55B32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8D7750F" w14:textId="469764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A1A2" w14:textId="6A5937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F8DE1" w14:textId="631A28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6,264.25 </w:t>
            </w:r>
          </w:p>
        </w:tc>
      </w:tr>
      <w:tr w:rsidR="0071618D" w:rsidRPr="0071618D" w14:paraId="5D5F9F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A7D4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4C0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6503C89B" w14:textId="06E1C3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5D33DDF0" w14:textId="062B5E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3527" w14:textId="2F1B1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1E167" w14:textId="218F55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459.54 </w:t>
            </w:r>
          </w:p>
        </w:tc>
      </w:tr>
      <w:tr w:rsidR="0071618D" w:rsidRPr="0071618D" w14:paraId="41E828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8EAF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BCD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DBFAD7" w14:textId="170322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2132FF25" w14:textId="0C12E3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FDA4" w14:textId="26D062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95632" w14:textId="1013C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187.18 </w:t>
            </w:r>
          </w:p>
        </w:tc>
      </w:tr>
      <w:tr w:rsidR="0071618D" w:rsidRPr="0071618D" w14:paraId="7A8BD9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B931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662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EC158" w14:textId="71899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83C3F3C" w14:textId="43CC4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2BACA" w14:textId="62F77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490A0" w14:textId="41CC7A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3,004.50 </w:t>
            </w:r>
          </w:p>
        </w:tc>
      </w:tr>
      <w:tr w:rsidR="0071618D" w:rsidRPr="0071618D" w14:paraId="45373E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AD16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F61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6426B" w14:textId="716B4E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701ECEC5" w14:textId="6E0F61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5BD7" w14:textId="3DD13D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3461C" w14:textId="2D5A06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1,968.63 </w:t>
            </w:r>
          </w:p>
        </w:tc>
      </w:tr>
      <w:tr w:rsidR="0071618D" w:rsidRPr="0071618D" w14:paraId="710511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B54E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4D9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30CEB8" w14:textId="3AC4E2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0D770C70" w14:textId="5F8B05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4E2E1" w14:textId="24546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0A270" w14:textId="08B95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27,455.62 </w:t>
            </w:r>
          </w:p>
        </w:tc>
      </w:tr>
      <w:tr w:rsidR="0071618D" w:rsidRPr="0071618D" w14:paraId="09783C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9FCC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24B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D5A2D" w14:textId="5EF57F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BF94AA3" w14:textId="77404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12456" w14:textId="23F4F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BB7E7" w14:textId="55798C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1,695.00 </w:t>
            </w:r>
          </w:p>
        </w:tc>
      </w:tr>
      <w:tr w:rsidR="0071618D" w:rsidRPr="0071618D" w14:paraId="5B7FF4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C349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B9B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43EC149" w14:textId="5AB98CD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689FE23" w14:textId="1063706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E75EC8" w14:textId="63D831C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2BDEDE" w14:textId="22A3F5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7,427.68 </w:t>
            </w:r>
          </w:p>
        </w:tc>
      </w:tr>
      <w:tr w:rsidR="0071618D" w:rsidRPr="0071618D" w14:paraId="1E5BDB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628B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58F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42E494" w14:textId="79BB95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3747C7D3" w14:textId="03A811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9BD1F" w14:textId="2F36F1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9356F" w14:textId="462AA4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200.00 </w:t>
            </w:r>
          </w:p>
        </w:tc>
      </w:tr>
      <w:tr w:rsidR="0071618D" w:rsidRPr="0071618D" w14:paraId="7ECD46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D184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269217A" w14:textId="78E994C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421,60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6361C50" w14:textId="72B83E7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E8FE7B" w14:textId="030DF75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779139" w14:textId="3A290E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421,606.42 </w:t>
            </w:r>
          </w:p>
        </w:tc>
      </w:tr>
      <w:tr w:rsidR="0071618D" w:rsidRPr="0071618D" w14:paraId="0FD3BF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8FB8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5DD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AB7B2" w14:textId="11FA9C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5ED5D8E4" w14:textId="794039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89A1" w14:textId="7BAB2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D2E1" w14:textId="7C1EA1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2,793.44 </w:t>
            </w:r>
          </w:p>
        </w:tc>
      </w:tr>
      <w:tr w:rsidR="0071618D" w:rsidRPr="0071618D" w14:paraId="056374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13D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F4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F4C8D" w14:textId="193483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A18B721" w14:textId="406894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65B36" w14:textId="0B51D6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E184" w14:textId="104246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55,300.81 </w:t>
            </w:r>
          </w:p>
        </w:tc>
      </w:tr>
      <w:tr w:rsidR="0071618D" w:rsidRPr="0071618D" w14:paraId="21F9F2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842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E4D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C5CF7" w14:textId="6DA088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41E723E1" w14:textId="4DDBFA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858C3" w14:textId="217CA8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20B80" w14:textId="38A973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36,363.84 </w:t>
            </w:r>
          </w:p>
        </w:tc>
      </w:tr>
      <w:tr w:rsidR="0071618D" w:rsidRPr="0071618D" w14:paraId="05F1A9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D33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449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08010" w14:textId="1B1877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69CDB4EF" w14:textId="3BC45F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32DD6" w14:textId="78F94B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2BA1" w14:textId="3E17FF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522.86 </w:t>
            </w:r>
          </w:p>
        </w:tc>
      </w:tr>
      <w:tr w:rsidR="0071618D" w:rsidRPr="0071618D" w14:paraId="0615FE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A86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483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0274E" w14:textId="517B11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56F0AEBB" w14:textId="4B6821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C29C7" w14:textId="35A3AE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B9C12" w14:textId="1A29C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0,932.08 </w:t>
            </w:r>
          </w:p>
        </w:tc>
      </w:tr>
      <w:tr w:rsidR="0071618D" w:rsidRPr="0071618D" w14:paraId="081DF1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55E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4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471D2" w14:textId="5CDF0A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51DF6B1E" w14:textId="789AA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31F9" w14:textId="2F5C1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2C94B" w14:textId="68762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7,897.34 </w:t>
            </w:r>
          </w:p>
        </w:tc>
      </w:tr>
      <w:tr w:rsidR="0071618D" w:rsidRPr="0071618D" w14:paraId="4973D6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D8C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1F7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 (</w:t>
            </w:r>
            <w:proofErr w:type="spellStart"/>
            <w:r w:rsidRPr="0071618D">
              <w:rPr>
                <w:rFonts w:ascii="Arial Narrow" w:eastAsia="Times New Roman" w:hAnsi="Arial Narrow"/>
                <w:i/>
                <w:iCs/>
                <w:color w:val="000000"/>
                <w:sz w:val="20"/>
                <w:szCs w:val="20"/>
              </w:rPr>
              <w:t>Liw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FB3FFE" w14:textId="7BD8C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28D2B643" w14:textId="5EF229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6EAA7" w14:textId="4BE34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D8FE" w14:textId="3C8043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51,859.16 </w:t>
            </w:r>
          </w:p>
        </w:tc>
      </w:tr>
      <w:tr w:rsidR="0071618D" w:rsidRPr="0071618D" w14:paraId="517D47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56E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8B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659EE3E" w14:textId="40A48F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50,936.89 </w:t>
            </w:r>
          </w:p>
        </w:tc>
        <w:tc>
          <w:tcPr>
            <w:tcW w:w="0" w:type="auto"/>
            <w:tcBorders>
              <w:top w:val="nil"/>
              <w:left w:val="nil"/>
              <w:bottom w:val="single" w:sz="4" w:space="0" w:color="000000"/>
              <w:right w:val="single" w:sz="4" w:space="0" w:color="000000"/>
            </w:tcBorders>
            <w:shd w:val="clear" w:color="auto" w:fill="auto"/>
            <w:noWrap/>
            <w:vAlign w:val="bottom"/>
            <w:hideMark/>
          </w:tcPr>
          <w:p w14:paraId="43157366" w14:textId="06085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8F6B5" w14:textId="73B012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D51BF" w14:textId="53D7C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50,936.89 </w:t>
            </w:r>
          </w:p>
        </w:tc>
      </w:tr>
      <w:tr w:rsidR="0071618D" w:rsidRPr="0071618D" w14:paraId="33040CD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641C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2855B03" w14:textId="4AE11F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190,231.01 </w:t>
            </w:r>
          </w:p>
        </w:tc>
        <w:tc>
          <w:tcPr>
            <w:tcW w:w="0" w:type="auto"/>
            <w:tcBorders>
              <w:top w:val="nil"/>
              <w:left w:val="nil"/>
              <w:bottom w:val="single" w:sz="4" w:space="0" w:color="000000"/>
              <w:right w:val="single" w:sz="4" w:space="0" w:color="000000"/>
            </w:tcBorders>
            <w:shd w:val="clear" w:color="D8D8D8" w:fill="D8D8D8"/>
            <w:noWrap/>
            <w:vAlign w:val="bottom"/>
            <w:hideMark/>
          </w:tcPr>
          <w:p w14:paraId="21014A06" w14:textId="0382E0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818A0B" w14:textId="7DE8AD6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9994E0" w14:textId="3B267E6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190,231.01 </w:t>
            </w:r>
          </w:p>
        </w:tc>
      </w:tr>
      <w:tr w:rsidR="0071618D" w:rsidRPr="0071618D" w14:paraId="2C7226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C61B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CFD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8B94E" w14:textId="662431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5E79DB6C" w14:textId="1EDEF8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3B958" w14:textId="75D3D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A2927" w14:textId="141C72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9,833.60 </w:t>
            </w:r>
          </w:p>
        </w:tc>
      </w:tr>
      <w:tr w:rsidR="0071618D" w:rsidRPr="0071618D" w14:paraId="33887F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8A30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3D4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B0EFB" w14:textId="055CB1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69AA6A41" w14:textId="372062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2CDC" w14:textId="36CD92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C752" w14:textId="536374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3,229.89 </w:t>
            </w:r>
          </w:p>
        </w:tc>
      </w:tr>
      <w:tr w:rsidR="0071618D" w:rsidRPr="0071618D" w14:paraId="37A3E2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A6F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166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92C95" w14:textId="5EFF11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62000301" w14:textId="48EB52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02404" w14:textId="7035D0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28173" w14:textId="3642E4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92.00 </w:t>
            </w:r>
          </w:p>
        </w:tc>
      </w:tr>
      <w:tr w:rsidR="0071618D" w:rsidRPr="0071618D" w14:paraId="1D6BDB1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D084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25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FE6BD" w14:textId="318D8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5613A285" w14:textId="6D060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BB8E" w14:textId="277FCE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E1E5D" w14:textId="0CBD6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5,826.24 </w:t>
            </w:r>
          </w:p>
        </w:tc>
      </w:tr>
      <w:tr w:rsidR="0071618D" w:rsidRPr="0071618D" w14:paraId="554839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1FB7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80D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3D283" w14:textId="1E3FDE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82FCF9F" w14:textId="2E6D21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CCD1E" w14:textId="6BDE11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E73E" w14:textId="1A6D9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980.00 </w:t>
            </w:r>
          </w:p>
        </w:tc>
      </w:tr>
      <w:tr w:rsidR="0071618D" w:rsidRPr="0071618D" w14:paraId="4DAD31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7BA4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1A8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29DDD" w14:textId="2993B1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351F05D8" w14:textId="7FBEC8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01227" w14:textId="30E11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51E1D" w14:textId="791AD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197.26 </w:t>
            </w:r>
          </w:p>
        </w:tc>
      </w:tr>
      <w:tr w:rsidR="0071618D" w:rsidRPr="0071618D" w14:paraId="49CD2A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130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689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FEFB3" w14:textId="15B6FD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634B9418" w14:textId="39FDA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D5666" w14:textId="5E14C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86A9" w14:textId="4DD09A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2,045.69 </w:t>
            </w:r>
          </w:p>
        </w:tc>
      </w:tr>
      <w:tr w:rsidR="0071618D" w:rsidRPr="0071618D" w14:paraId="3AC7F3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6EE4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F8E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1F8DDA" w14:textId="777C0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1C91DC75" w14:textId="4937E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33C83" w14:textId="40199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5366C" w14:textId="6754E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870.17 </w:t>
            </w:r>
          </w:p>
        </w:tc>
      </w:tr>
      <w:tr w:rsidR="0071618D" w:rsidRPr="0071618D" w14:paraId="0738D8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472D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7A8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75DDD" w14:textId="7F9E4E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7B289F54" w14:textId="1F436B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5549F" w14:textId="5B067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C4263" w14:textId="735F9A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0,656.16 </w:t>
            </w:r>
          </w:p>
        </w:tc>
      </w:tr>
      <w:tr w:rsidR="0071618D" w:rsidRPr="0071618D" w14:paraId="537BA78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CEB11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66D15F3" w14:textId="2EC5AB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1EFED82" w14:textId="16C05AD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C777316" w14:textId="21D2F6F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86EB2E" w14:textId="2D11814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3,738.94 </w:t>
            </w:r>
          </w:p>
        </w:tc>
      </w:tr>
      <w:tr w:rsidR="0071618D" w:rsidRPr="0071618D" w14:paraId="65B69E6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65F6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015B958" w14:textId="626D4B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C744C26" w14:textId="6071B9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A05DA" w14:textId="65CACE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F50F1" w14:textId="3B5E6B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79,180.94 </w:t>
            </w:r>
          </w:p>
        </w:tc>
      </w:tr>
      <w:tr w:rsidR="0071618D" w:rsidRPr="0071618D" w14:paraId="67AC28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A41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0D5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7DB97" w14:textId="40C8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0004D3" w14:textId="491846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5EBBD" w14:textId="512D5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1B0BD" w14:textId="2702ED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750.84 </w:t>
            </w:r>
          </w:p>
        </w:tc>
      </w:tr>
      <w:tr w:rsidR="0071618D" w:rsidRPr="0071618D" w14:paraId="6ACFCE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8A9E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9D0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3FF02" w14:textId="74B71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68AB482" w14:textId="0A719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BD5B1" w14:textId="0AE08A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1A171" w14:textId="7268D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2,012.22 </w:t>
            </w:r>
          </w:p>
        </w:tc>
      </w:tr>
      <w:tr w:rsidR="0071618D" w:rsidRPr="0071618D" w14:paraId="4780B1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07B6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B06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3B5DA" w14:textId="537876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D044EBA" w14:textId="2ABA0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D09F0" w14:textId="40BE5E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32A42" w14:textId="47B15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122.92 </w:t>
            </w:r>
          </w:p>
        </w:tc>
      </w:tr>
      <w:tr w:rsidR="0071618D" w:rsidRPr="0071618D" w14:paraId="51231F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3B87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958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8F38686" w14:textId="744FA4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7C8525" w14:textId="7D000A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9457" w14:textId="5871AC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3946A" w14:textId="0AA61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897.50 </w:t>
            </w:r>
          </w:p>
        </w:tc>
      </w:tr>
      <w:tr w:rsidR="0071618D" w:rsidRPr="0071618D" w14:paraId="02FEB2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FD5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931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ngkaya</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B4F4F" w14:textId="3024F3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57E5B25" w14:textId="74E721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B854B" w14:textId="6CCE7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542A0" w14:textId="083BBF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4,397.46 </w:t>
            </w:r>
          </w:p>
        </w:tc>
      </w:tr>
      <w:tr w:rsidR="0071618D" w:rsidRPr="0071618D" w14:paraId="584C7C5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ECEB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8ED5E09" w14:textId="41A602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3D4D0B" w14:textId="46727E9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C1570C" w14:textId="31E9D14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3515BD" w14:textId="7BF621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22,000.00 </w:t>
            </w:r>
          </w:p>
        </w:tc>
      </w:tr>
      <w:tr w:rsidR="0071618D" w:rsidRPr="0071618D" w14:paraId="7550CA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A3F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21C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D852F7D" w14:textId="1056B1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B7CA4" w14:textId="0C1474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C31" w14:textId="4EFF15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E2AC1" w14:textId="7B2D74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r>
      <w:tr w:rsidR="0071618D" w:rsidRPr="0071618D" w14:paraId="6E1A85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99CB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9AD9C99" w14:textId="138AC5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5D9969" w14:textId="4106F1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32656" w14:textId="34C7BB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729F3D" w14:textId="68A159C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0,920.00 </w:t>
            </w:r>
          </w:p>
        </w:tc>
      </w:tr>
      <w:tr w:rsidR="0071618D" w:rsidRPr="0071618D" w14:paraId="2C70DC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1A1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F9C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75125" w14:textId="2D7ACC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90100BD" w14:textId="3911B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615B9" w14:textId="0CCB7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237E" w14:textId="4E7765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217F0E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6E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980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67B10" w14:textId="47184A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0ABF5C6" w14:textId="265319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0620D" w14:textId="128AE6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E849D" w14:textId="76DF8A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8.00 </w:t>
            </w:r>
          </w:p>
        </w:tc>
      </w:tr>
      <w:tr w:rsidR="0071618D" w:rsidRPr="0071618D" w14:paraId="7BB7C2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4A7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A24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89726" w14:textId="7F1AC3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7B5722" w14:textId="2371C2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A9462" w14:textId="7AA6E1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5623" w14:textId="33478A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55C4A5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D5E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95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glima</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Estino</w:t>
            </w:r>
            <w:proofErr w:type="spellEnd"/>
            <w:r w:rsidRPr="0071618D">
              <w:rPr>
                <w:rFonts w:ascii="Arial Narrow" w:eastAsia="Times New Roman" w:hAnsi="Arial Narrow"/>
                <w:i/>
                <w:iCs/>
                <w:color w:val="000000"/>
                <w:sz w:val="20"/>
                <w:szCs w:val="20"/>
              </w:rPr>
              <w:t xml:space="preserve"> (New </w:t>
            </w:r>
            <w:proofErr w:type="spellStart"/>
            <w:r w:rsidRPr="0071618D">
              <w:rPr>
                <w:rFonts w:ascii="Arial Narrow" w:eastAsia="Times New Roman" w:hAnsi="Arial Narrow"/>
                <w:i/>
                <w:iCs/>
                <w:color w:val="000000"/>
                <w:sz w:val="20"/>
                <w:szCs w:val="20"/>
              </w:rPr>
              <w:t>Panama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F5F3C3" w14:textId="00C4E3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B957A33" w14:textId="45FD4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DC1C1" w14:textId="0C6910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EF10B" w14:textId="4D66B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7C179C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30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9ED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9706362" w14:textId="7E0AB0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A16EFB" w14:textId="59FF76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B7EDA" w14:textId="34AE28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E7213" w14:textId="28BFFF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6E4680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F4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67F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11276" w14:textId="40FEDE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6FE267C" w14:textId="2D574E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75949" w14:textId="685CEC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9111E" w14:textId="1EE44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2.00 </w:t>
            </w:r>
          </w:p>
        </w:tc>
      </w:tr>
      <w:tr w:rsidR="0071618D" w:rsidRPr="0071618D" w14:paraId="0F2886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B31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14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DA4B1" w14:textId="7FDE94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BE40EA9" w14:textId="571856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36D0A" w14:textId="604B8F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B1E61" w14:textId="0C0388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6.00 </w:t>
            </w:r>
          </w:p>
        </w:tc>
      </w:tr>
      <w:tr w:rsidR="0071618D" w:rsidRPr="0071618D" w14:paraId="7A2086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380A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2C40EC" w14:textId="6D29CDB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C34991" w14:textId="2734EB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A237B" w14:textId="5C7F56D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5FFD6D" w14:textId="357CE5A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38.00 </w:t>
            </w:r>
          </w:p>
        </w:tc>
      </w:tr>
      <w:tr w:rsidR="0071618D" w:rsidRPr="0071618D" w14:paraId="27A5FB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23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E26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FE471" w14:textId="72FFC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5EBB9219" w14:textId="5696F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0BB1F" w14:textId="6C9FE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77FA3" w14:textId="299851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0D077D88"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71618D" w:rsidRPr="0071618D">
        <w:rPr>
          <w:rFonts w:ascii="Arial" w:eastAsia="Times New Roman" w:hAnsi="Arial" w:cs="Arial"/>
          <w:b/>
          <w:bCs/>
          <w:color w:val="0070C0"/>
          <w:sz w:val="24"/>
          <w:szCs w:val="24"/>
          <w:lang w:eastAsia="en-US"/>
        </w:rPr>
        <w:t>1,258,822,330.15</w:t>
      </w:r>
      <w:r w:rsidR="00A90C5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30A6402"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total of </w:t>
      </w:r>
      <w:r w:rsidRPr="0071618D">
        <w:rPr>
          <w:rFonts w:ascii="Arial" w:eastAsia="Times New Roman" w:hAnsi="Arial" w:cs="Arial"/>
          <w:b/>
          <w:color w:val="0070C0"/>
          <w:sz w:val="24"/>
          <w:szCs w:val="24"/>
          <w:lang w:val="en-US" w:eastAsia="en-US"/>
        </w:rPr>
        <w:t>₱</w:t>
      </w:r>
      <w:r w:rsidR="0071618D" w:rsidRPr="0071618D">
        <w:rPr>
          <w:rFonts w:ascii="Arial" w:eastAsia="Times New Roman" w:hAnsi="Arial" w:cs="Arial"/>
          <w:b/>
          <w:bCs/>
          <w:color w:val="0070C0"/>
          <w:sz w:val="24"/>
          <w:szCs w:val="24"/>
          <w:lang w:eastAsia="en-US"/>
        </w:rPr>
        <w:t>502,446,273.45</w:t>
      </w:r>
      <w:r w:rsidR="0071618D">
        <w:rPr>
          <w:rFonts w:ascii="Arial" w:eastAsia="Times New Roman" w:hAnsi="Arial" w:cs="Arial"/>
          <w:b/>
          <w:bCs/>
          <w:color w:val="0070C0"/>
          <w:sz w:val="24"/>
          <w:szCs w:val="24"/>
          <w:lang w:eastAsia="en-US"/>
        </w:rPr>
        <w:t xml:space="preserve"> </w:t>
      </w:r>
      <w:r w:rsidRPr="0071618D">
        <w:rPr>
          <w:rFonts w:ascii="Arial" w:eastAsia="Times New Roman" w:hAnsi="Arial" w:cs="Arial"/>
          <w:b/>
          <w:color w:val="0070C0"/>
          <w:sz w:val="24"/>
          <w:szCs w:val="24"/>
          <w:lang w:val="en-US" w:eastAsia="en-US"/>
        </w:rPr>
        <w:t>standby funds</w:t>
      </w:r>
      <w:r w:rsidRPr="0071618D">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21F3135"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71618D" w:rsidRPr="0071618D">
        <w:rPr>
          <w:rFonts w:ascii="Arial" w:eastAsia="Times New Roman" w:hAnsi="Arial" w:cs="Arial"/>
          <w:b/>
          <w:bCs/>
          <w:color w:val="0070C0"/>
          <w:sz w:val="24"/>
          <w:szCs w:val="24"/>
          <w:lang w:eastAsia="en-US"/>
        </w:rPr>
        <w:t>306,411</w:t>
      </w:r>
      <w:r w:rsidR="0071618D">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71618D" w:rsidRPr="0071618D">
        <w:rPr>
          <w:rFonts w:ascii="Arial" w:eastAsia="Times New Roman" w:hAnsi="Arial" w:cs="Arial"/>
          <w:b/>
          <w:bCs/>
          <w:color w:val="0070C0"/>
          <w:sz w:val="24"/>
          <w:szCs w:val="24"/>
          <w:lang w:eastAsia="en-US"/>
        </w:rPr>
        <w:t>139,929,039.17</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71618D" w:rsidRPr="0071618D">
        <w:rPr>
          <w:rFonts w:ascii="Arial" w:eastAsia="Times New Roman" w:hAnsi="Arial" w:cs="Arial"/>
          <w:b/>
          <w:color w:val="0070C0"/>
          <w:sz w:val="24"/>
          <w:szCs w:val="24"/>
          <w:lang w:val="en-US" w:eastAsia="en-US"/>
        </w:rPr>
        <w:t>203,974,340.89</w:t>
      </w:r>
      <w:r w:rsidR="0071618D">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6454D1">
        <w:rPr>
          <w:rFonts w:ascii="Arial" w:eastAsia="Times New Roman" w:hAnsi="Arial" w:cs="Arial"/>
          <w:b/>
          <w:color w:val="0070C0"/>
          <w:sz w:val="24"/>
          <w:szCs w:val="24"/>
          <w:lang w:val="en-US" w:eastAsia="en-US"/>
        </w:rPr>
        <w:t xml:space="preserve">non-food items (FNIs) </w:t>
      </w:r>
      <w:r w:rsidRPr="00A90C5C">
        <w:rPr>
          <w:rFonts w:ascii="Arial" w:eastAsia="Times New Roman" w:hAnsi="Arial" w:cs="Arial"/>
          <w:sz w:val="24"/>
          <w:szCs w:val="24"/>
          <w:lang w:val="en-US" w:eastAsia="en-US"/>
        </w:rPr>
        <w:t xml:space="preserve">amounting to </w:t>
      </w:r>
      <w:r w:rsidR="00282B2A" w:rsidRPr="006454D1">
        <w:rPr>
          <w:rFonts w:ascii="Arial" w:eastAsia="Times New Roman" w:hAnsi="Arial" w:cs="Arial"/>
          <w:b/>
          <w:color w:val="0070C0"/>
          <w:sz w:val="24"/>
          <w:szCs w:val="24"/>
          <w:lang w:val="en-US" w:eastAsia="en-US"/>
        </w:rPr>
        <w:t>₱</w:t>
      </w:r>
      <w:r w:rsidR="0071618D" w:rsidRPr="0071618D">
        <w:rPr>
          <w:rFonts w:ascii="Arial" w:eastAsia="Times New Roman" w:hAnsi="Arial" w:cs="Arial"/>
          <w:b/>
          <w:bCs/>
          <w:color w:val="0070C0"/>
          <w:sz w:val="24"/>
          <w:szCs w:val="24"/>
          <w:lang w:eastAsia="en-US"/>
        </w:rPr>
        <w:t>412,472,676.64</w:t>
      </w:r>
      <w:r w:rsidR="007B16C8" w:rsidRPr="006454D1">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A90C5C" w:rsidRPr="005F708B" w14:paraId="1682684F" w14:textId="77777777" w:rsidTr="006454D1">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5F2B8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0167CD7"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9C01BE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9FC0214"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3E88ED5"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BC6BDA"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STANDBY FUNDS &amp; STOCKPILE</w:t>
            </w:r>
          </w:p>
        </w:tc>
      </w:tr>
      <w:tr w:rsidR="00A90C5C" w:rsidRPr="005F708B" w14:paraId="6543708F" w14:textId="77777777" w:rsidTr="006454D1">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23E85792"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237450B6"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491355"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778D14"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6C1301"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21E5E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1B7EA9C3"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r>
      <w:tr w:rsidR="0071618D" w:rsidRPr="005F708B" w14:paraId="34196995"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7420C2B" w14:textId="77777777" w:rsidR="0071618D" w:rsidRPr="005F708B" w:rsidRDefault="0071618D" w:rsidP="0071618D">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D9AEE0" w14:textId="1ECCFA1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2,446,273.45</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16BEBD" w14:textId="5A6A2D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06,411</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A019C7" w14:textId="34B867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18"/>
                <w:szCs w:val="18"/>
              </w:rPr>
            </w:pPr>
            <w:bookmarkStart w:id="2" w:name="_Hlk64743754"/>
            <w:r>
              <w:rPr>
                <w:rFonts w:ascii="Arial Narrow" w:hAnsi="Arial Narrow"/>
                <w:b/>
                <w:bCs/>
                <w:color w:val="000000"/>
                <w:sz w:val="18"/>
                <w:szCs w:val="18"/>
              </w:rPr>
              <w:t>139,929,039.17</w:t>
            </w:r>
            <w:bookmarkEnd w:id="2"/>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0994D9" w14:textId="7D6E23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03,974,340.89</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A03374" w14:textId="040EF0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12,472,676.64</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2D530" w14:textId="444825B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58,822,330.15</w:t>
            </w:r>
          </w:p>
        </w:tc>
      </w:tr>
      <w:tr w:rsidR="0071618D" w:rsidRPr="005F708B" w14:paraId="7602745A"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4361F"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D178F" w14:textId="5A151CC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9,860,852.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D89B0" w14:textId="165BE71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7FC61" w14:textId="05B44B6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9EE1B" w14:textId="49C6CD4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459E" w14:textId="24863FEB"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BA6FF" w14:textId="6501FB12"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9,860,852.15</w:t>
            </w:r>
          </w:p>
        </w:tc>
      </w:tr>
      <w:tr w:rsidR="0071618D" w:rsidRPr="005F708B" w14:paraId="53C3A93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369A4E"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74AE" w14:textId="487D48E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B28F4" w14:textId="00172E1F"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6,19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EE823" w14:textId="0419C11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66,28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C7C34" w14:textId="6798C32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19,624.2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5A98A" w14:textId="7902EF9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9,255,977.9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5D405" w14:textId="1D06440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841,887.25</w:t>
            </w:r>
          </w:p>
        </w:tc>
      </w:tr>
      <w:tr w:rsidR="0071618D" w:rsidRPr="005F708B" w14:paraId="452B40F4"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3EB3DD"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6F0D0" w14:textId="338E7BF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13900" w14:textId="4335BD0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4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47BE3" w14:textId="604357E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69,0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1607E" w14:textId="257DF36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88,535.0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FC858" w14:textId="49624FC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5C609" w14:textId="1577DB99"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308,180.05</w:t>
            </w:r>
          </w:p>
        </w:tc>
      </w:tr>
      <w:tr w:rsidR="0071618D" w:rsidRPr="005F708B" w14:paraId="2B0FB71D"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7A9E2"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D0364" w14:textId="00DB1CA8"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7E752" w14:textId="69173D12"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1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22661" w14:textId="72D5D69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33,569.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73F29" w14:textId="70657B4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F05A0" w14:textId="3AFD9B8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541,655.0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79D05" w14:textId="2F90F1E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460,974.48</w:t>
            </w:r>
          </w:p>
        </w:tc>
      </w:tr>
      <w:tr w:rsidR="0071618D" w:rsidRPr="005F708B" w14:paraId="1A37B64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F09566"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036EE" w14:textId="2F81C70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8303C" w14:textId="0B93DC1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F5DAB" w14:textId="2423C65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903,3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923DE" w14:textId="743EC129"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1BEB6" w14:textId="5FB5FCBB"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E1567" w14:textId="0E9681E8"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701,458.46</w:t>
            </w:r>
          </w:p>
        </w:tc>
      </w:tr>
      <w:tr w:rsidR="0071618D" w:rsidRPr="005F708B" w14:paraId="6D1C296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57D166"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93013" w14:textId="59BC2E2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62E5B" w14:textId="6E416C25"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D30A6" w14:textId="1EE96CC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90,311.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0371B" w14:textId="1F97C4D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1,458.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EE8BE" w14:textId="640152D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38402" w14:textId="49F6C25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655,039.78</w:t>
            </w:r>
          </w:p>
        </w:tc>
      </w:tr>
      <w:tr w:rsidR="0071618D" w:rsidRPr="005F708B" w14:paraId="2ECAD07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6D24BD"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75C13" w14:textId="6BED5FF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410A8" w14:textId="2D29724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FC902" w14:textId="73C339F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23,1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F329C" w14:textId="6B34CD35"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85,292.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D55F31" w14:textId="241DAC9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13,19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1B072" w14:textId="2C9AB009"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821,628.65</w:t>
            </w:r>
          </w:p>
        </w:tc>
      </w:tr>
      <w:tr w:rsidR="0071618D" w:rsidRPr="005F708B" w14:paraId="3362980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AD4BC3"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05773" w14:textId="1391A1F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7A7ED" w14:textId="572A8FF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8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1FE12" w14:textId="1C34A61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762,2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CE39D" w14:textId="1F4A8BEF"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8,34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4C73E" w14:textId="01E32B3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52,1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C5AC3" w14:textId="44A701F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80,105.48</w:t>
            </w:r>
          </w:p>
        </w:tc>
      </w:tr>
      <w:tr w:rsidR="0071618D" w:rsidRPr="005F708B" w14:paraId="0995CD6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6EE5F5"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8E8A9" w14:textId="3F44900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24A27" w14:textId="54B770A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8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37AD6" w14:textId="16ABF5F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72,389.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195A" w14:textId="1073D6C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61,381.5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57D55" w14:textId="0E138183"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360,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5E9C4" w14:textId="73501AF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94,625.83</w:t>
            </w:r>
          </w:p>
        </w:tc>
      </w:tr>
      <w:tr w:rsidR="0071618D" w:rsidRPr="005F708B" w14:paraId="4EE86A3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F5FA61"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2EC9" w14:textId="17FC200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9CCD" w14:textId="2C30867B"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5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A3EC3" w14:textId="1904668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38,32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693F6" w14:textId="7E5A68C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756,665.5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70508" w14:textId="507B25C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8D462" w14:textId="25FBF85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499,600.88</w:t>
            </w:r>
          </w:p>
        </w:tc>
      </w:tr>
      <w:tr w:rsidR="0071618D" w:rsidRPr="005F708B" w14:paraId="665E2B8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3FF681"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09EFC" w14:textId="45C4AEF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00781" w14:textId="3016238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87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D785" w14:textId="2782DE0B"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69,75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50C98" w14:textId="59B26E4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DFAF" w14:textId="2C41803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2CD2" w14:textId="3F60DED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721,843.18</w:t>
            </w:r>
          </w:p>
        </w:tc>
      </w:tr>
      <w:tr w:rsidR="0071618D" w:rsidRPr="005F708B" w14:paraId="3151F6BC"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B81569"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1A284C" w14:textId="0AF23958"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8CC92" w14:textId="3E7B361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CB22A" w14:textId="1BAD7509"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72,218.3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BC6C8" w14:textId="1DA5C725"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01,410.1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5BD9D" w14:textId="4A01CF1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EED3" w14:textId="2B6CC35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586,748.39</w:t>
            </w:r>
          </w:p>
        </w:tc>
      </w:tr>
      <w:tr w:rsidR="0071618D" w:rsidRPr="005F708B" w14:paraId="3784CF6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735B39"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F53C7" w14:textId="7F75C0B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DCA5E" w14:textId="38D3213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94028" w14:textId="0526945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54,532.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F075C" w14:textId="54C76919"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11,790.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FA438A" w14:textId="062E804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DED48" w14:textId="3859405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413,362.38</w:t>
            </w:r>
          </w:p>
        </w:tc>
      </w:tr>
      <w:tr w:rsidR="0071618D" w:rsidRPr="005F708B" w14:paraId="1F4EDDF8"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6747E"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FF531" w14:textId="2A2F24C2"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368A" w14:textId="75D15032"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5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F0886" w14:textId="3621387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577,539.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6E5F3" w14:textId="4FA7E5B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588,87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A359" w14:textId="4B2AEBA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77,178.2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761C6" w14:textId="3AD3FEB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0,460,272.54</w:t>
            </w:r>
          </w:p>
        </w:tc>
      </w:tr>
      <w:tr w:rsidR="0071618D" w:rsidRPr="005F708B" w14:paraId="24FF5D61"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6424B"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A10DD" w14:textId="029067A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5AB0D" w14:textId="2682039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6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FF779" w14:textId="0290FBC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9,99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5D092" w14:textId="09C1079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24,2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F555E" w14:textId="09B0236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82,1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AD94D" w14:textId="3F543975"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46,369.73</w:t>
            </w:r>
          </w:p>
        </w:tc>
      </w:tr>
      <w:tr w:rsidR="0071618D" w:rsidRPr="005F708B" w14:paraId="4E6016A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E1632"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672B3" w14:textId="650DC657"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B24A7" w14:textId="0877F11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9FC9A" w14:textId="7D19977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4,1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62EE" w14:textId="6F42765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21,558.2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C2D23" w14:textId="3DF4CD3C"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8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C6809" w14:textId="001F9656"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49,913.63</w:t>
            </w:r>
          </w:p>
        </w:tc>
      </w:tr>
      <w:tr w:rsidR="0071618D" w:rsidRPr="005F708B" w14:paraId="359D538F"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530353"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3797F" w14:textId="12D878D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8B7A8" w14:textId="26D0D0D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A7C8D" w14:textId="59A87C11"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00,5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902DE" w14:textId="07F4BA3B"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C9BA" w14:textId="54EBBFD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ABE8F" w14:textId="798ACF3F"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50,648.23</w:t>
            </w:r>
          </w:p>
        </w:tc>
      </w:tr>
      <w:tr w:rsidR="0071618D" w:rsidRPr="005F708B" w14:paraId="4592C4B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B6618"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89C0F" w14:textId="1D07038F"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B04F" w14:textId="3DA58DD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39DC4" w14:textId="52F8C91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0,317.4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84497" w14:textId="36A38649"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78,1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C2D46" w14:textId="13C2A1F8"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196CB" w14:textId="38B26E14"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942,259.13</w:t>
            </w:r>
          </w:p>
        </w:tc>
      </w:tr>
      <w:tr w:rsidR="0071618D" w:rsidRPr="005F708B" w14:paraId="1AF5CCBB" w14:textId="77777777" w:rsidTr="00DE264C">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91413A" w14:textId="77777777" w:rsidR="0071618D" w:rsidRPr="005F708B" w:rsidRDefault="0071618D" w:rsidP="0071618D">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lastRenderedPageBreak/>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01002" w14:textId="1C6DE3F0"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57,790.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2F092" w14:textId="0832C2CD"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61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3F4B2" w14:textId="115DDEE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51,313.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CF1A78" w14:textId="3AB4052A"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8,214.7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74437" w14:textId="7F0DF6F8"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99,241.2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0A48F" w14:textId="0B69232E" w:rsidR="0071618D" w:rsidRPr="005F708B" w:rsidRDefault="0071618D" w:rsidP="0071618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026,559.93</w:t>
            </w:r>
          </w:p>
        </w:tc>
      </w:tr>
    </w:tbl>
    <w:p w14:paraId="3A58A2DA" w14:textId="7140151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71618D">
        <w:rPr>
          <w:rFonts w:ascii="Arial" w:eastAsia="Arial" w:hAnsi="Arial" w:cs="Arial"/>
          <w:i/>
          <w:sz w:val="16"/>
          <w:szCs w:val="16"/>
        </w:rPr>
        <w:t>20</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1"/>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23FD89B" w:rsidR="008E35DA" w:rsidRPr="00D42B1F" w:rsidRDefault="0071618D"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6FF0A67"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D17EFD1"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F708B">
              <w:rPr>
                <w:rFonts w:ascii="Arial" w:eastAsia="Arial" w:hAnsi="Arial" w:cs="Arial"/>
                <w:sz w:val="20"/>
                <w:szCs w:val="20"/>
              </w:rPr>
              <w:t>8</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 xml:space="preserve">DSWD-FO NCR is continuously coordinating with the Philippine National Police (PNP) for their assistance to ensure the safety and security during the hauling, </w:t>
            </w:r>
            <w:r w:rsidRPr="008E20D4">
              <w:rPr>
                <w:rFonts w:ascii="Arial" w:eastAsia="Arial" w:hAnsi="Arial" w:cs="Arial"/>
                <w:sz w:val="20"/>
                <w:szCs w:val="19"/>
              </w:rPr>
              <w:lastRenderedPageBreak/>
              <w:t>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FCEBB5B" w:rsidR="008E35DA" w:rsidRPr="001F3D25" w:rsidRDefault="00454B73"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0</w:t>
            </w:r>
            <w:r w:rsidR="008E35DA" w:rsidRPr="001F3D2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1F3D25" w:rsidRDefault="008111CF"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A total of ₱1,481,618.00 </w:t>
            </w:r>
            <w:r w:rsidR="008E35DA" w:rsidRPr="001F3D25">
              <w:rPr>
                <w:rFonts w:ascii="Arial" w:eastAsia="Arial" w:hAnsi="Arial" w:cs="Arial"/>
                <w:sz w:val="20"/>
                <w:szCs w:val="19"/>
              </w:rPr>
              <w:t>worth of relief assistance was provided to the Locally Stranded Individuals (LSIs) in CAR.</w:t>
            </w:r>
          </w:p>
          <w:p w14:paraId="2F754B56" w14:textId="2BCDDACD" w:rsidR="008E35DA" w:rsidRPr="001F3D25" w:rsidRDefault="008E35DA"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preparation for the </w:t>
            </w:r>
            <w:proofErr w:type="spellStart"/>
            <w:r w:rsidRPr="001F3D25">
              <w:rPr>
                <w:rFonts w:ascii="Arial" w:eastAsia="Arial" w:hAnsi="Arial" w:cs="Arial"/>
                <w:sz w:val="20"/>
                <w:szCs w:val="19"/>
              </w:rPr>
              <w:t>Bayanihan</w:t>
            </w:r>
            <w:proofErr w:type="spellEnd"/>
            <w:r w:rsidRPr="001F3D25">
              <w:rPr>
                <w:rFonts w:ascii="Arial" w:eastAsia="Arial" w:hAnsi="Arial" w:cs="Arial"/>
                <w:sz w:val="20"/>
                <w:szCs w:val="19"/>
              </w:rPr>
              <w:t xml:space="preserve"> to Recover as One Act.</w:t>
            </w:r>
          </w:p>
          <w:p w14:paraId="134FAE10" w14:textId="2491ED74" w:rsidR="00BE0554" w:rsidRPr="001F3D25" w:rsidRDefault="00BE0554"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monitoring of the production of </w:t>
            </w:r>
            <w:r w:rsidR="005C15B3" w:rsidRPr="001F3D25">
              <w:rPr>
                <w:rFonts w:ascii="Arial" w:eastAsia="Arial" w:hAnsi="Arial" w:cs="Arial"/>
                <w:sz w:val="20"/>
                <w:szCs w:val="19"/>
              </w:rPr>
              <w:t xml:space="preserve">family food packs </w:t>
            </w:r>
            <w:r w:rsidRPr="001F3D25">
              <w:rPr>
                <w:rFonts w:ascii="Arial" w:eastAsia="Arial" w:hAnsi="Arial" w:cs="Arial"/>
                <w:sz w:val="20"/>
                <w:szCs w:val="19"/>
              </w:rPr>
              <w:t>(FFPs) in the two (2) production hubs.</w:t>
            </w:r>
          </w:p>
          <w:p w14:paraId="41D7E574"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1F3D25"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1F3D25"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F3D25" w:rsidRPr="001F3D25" w14:paraId="4274575A" w14:textId="77777777" w:rsidTr="0070511E">
              <w:tc>
                <w:tcPr>
                  <w:tcW w:w="1370" w:type="pct"/>
                  <w:shd w:val="clear" w:color="auto" w:fill="D9D9D9" w:themeFill="background1" w:themeFillShade="D9"/>
                  <w:vAlign w:val="center"/>
                </w:tcPr>
                <w:p w14:paraId="7B777D67"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1F3D25" w:rsidRDefault="008E35DA" w:rsidP="005C15B3">
                  <w:pPr>
                    <w:widowControl/>
                    <w:spacing w:after="0" w:line="240" w:lineRule="auto"/>
                    <w:contextualSpacing/>
                    <w:jc w:val="center"/>
                    <w:rPr>
                      <w:rFonts w:ascii="Arial" w:eastAsia="Arial" w:hAnsi="Arial" w:cs="Arial"/>
                      <w:b/>
                      <w:sz w:val="20"/>
                      <w:szCs w:val="20"/>
                    </w:rPr>
                  </w:pPr>
                  <w:r w:rsidRPr="001F3D25">
                    <w:rPr>
                      <w:rFonts w:ascii="Arial" w:eastAsia="Arial" w:hAnsi="Arial" w:cs="Arial"/>
                      <w:b/>
                      <w:sz w:val="20"/>
                      <w:szCs w:val="20"/>
                    </w:rPr>
                    <w:t>TOTA</w:t>
                  </w:r>
                  <w:r w:rsidR="005C15B3" w:rsidRPr="001F3D25">
                    <w:rPr>
                      <w:rFonts w:ascii="Arial" w:eastAsia="Arial" w:hAnsi="Arial" w:cs="Arial"/>
                      <w:b/>
                      <w:sz w:val="20"/>
                      <w:szCs w:val="20"/>
                    </w:rPr>
                    <w:t>L</w:t>
                  </w:r>
                  <w:r w:rsidRPr="001F3D25">
                    <w:rPr>
                      <w:rFonts w:ascii="Arial" w:eastAsia="Arial" w:hAnsi="Arial" w:cs="Arial"/>
                      <w:b/>
                      <w:sz w:val="20"/>
                      <w:szCs w:val="20"/>
                    </w:rPr>
                    <w:t xml:space="preserve"> AMOUNT PAID (</w:t>
                  </w:r>
                  <w:proofErr w:type="spellStart"/>
                  <w:r w:rsidRPr="001F3D25">
                    <w:rPr>
                      <w:rFonts w:ascii="Arial" w:eastAsia="Arial" w:hAnsi="Arial" w:cs="Arial"/>
                      <w:b/>
                      <w:sz w:val="20"/>
                      <w:szCs w:val="20"/>
                    </w:rPr>
                    <w:t>PhP</w:t>
                  </w:r>
                  <w:proofErr w:type="spellEnd"/>
                  <w:r w:rsidRPr="001F3D25">
                    <w:rPr>
                      <w:rFonts w:ascii="Arial" w:eastAsia="Arial" w:hAnsi="Arial" w:cs="Arial"/>
                      <w:b/>
                      <w:sz w:val="20"/>
                      <w:szCs w:val="20"/>
                    </w:rPr>
                    <w:t>)</w:t>
                  </w:r>
                </w:p>
              </w:tc>
            </w:tr>
            <w:tr w:rsidR="001F3D25" w:rsidRPr="001F3D25" w14:paraId="569CAB5B" w14:textId="77777777" w:rsidTr="0070511E">
              <w:tc>
                <w:tcPr>
                  <w:tcW w:w="5000" w:type="pct"/>
                  <w:gridSpan w:val="3"/>
                  <w:shd w:val="clear" w:color="auto" w:fill="EAF1DD" w:themeFill="accent3" w:themeFillTint="33"/>
                  <w:vAlign w:val="center"/>
                </w:tcPr>
                <w:p w14:paraId="0447EEB1"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FIRST TRANCHE</w:t>
                  </w:r>
                </w:p>
              </w:tc>
            </w:tr>
            <w:tr w:rsidR="001F3D25" w:rsidRPr="001F3D25" w14:paraId="5E473E64" w14:textId="77777777" w:rsidTr="0070511E">
              <w:tc>
                <w:tcPr>
                  <w:tcW w:w="1370" w:type="pct"/>
                </w:tcPr>
                <w:p w14:paraId="53669E98"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22DF1393"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238,051</w:t>
                  </w:r>
                </w:p>
              </w:tc>
              <w:tc>
                <w:tcPr>
                  <w:tcW w:w="1710" w:type="pct"/>
                </w:tcPr>
                <w:p w14:paraId="62FEA686"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1,304,572,500.00</w:t>
                  </w:r>
                </w:p>
              </w:tc>
            </w:tr>
            <w:tr w:rsidR="001F3D25" w:rsidRPr="001F3D25" w14:paraId="32B10252" w14:textId="77777777" w:rsidTr="0070511E">
              <w:tc>
                <w:tcPr>
                  <w:tcW w:w="1370" w:type="pct"/>
                </w:tcPr>
                <w:p w14:paraId="6E3168C1"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788C9990"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60,125</w:t>
                  </w:r>
                </w:p>
              </w:tc>
              <w:tc>
                <w:tcPr>
                  <w:tcW w:w="1710" w:type="pct"/>
                </w:tcPr>
                <w:p w14:paraId="44EC276B"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249,518,750.00</w:t>
                  </w:r>
                </w:p>
              </w:tc>
            </w:tr>
            <w:tr w:rsidR="001F3D25" w:rsidRPr="001F3D25" w14:paraId="28F2CF65" w14:textId="77777777" w:rsidTr="0070511E">
              <w:tc>
                <w:tcPr>
                  <w:tcW w:w="5000" w:type="pct"/>
                  <w:gridSpan w:val="3"/>
                  <w:shd w:val="clear" w:color="auto" w:fill="EAF1DD" w:themeFill="accent3" w:themeFillTint="33"/>
                  <w:vAlign w:val="center"/>
                </w:tcPr>
                <w:p w14:paraId="4BB2E472"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SECOND TRANCHE</w:t>
                  </w:r>
                </w:p>
              </w:tc>
            </w:tr>
            <w:tr w:rsidR="001F3D25" w:rsidRPr="001F3D25" w14:paraId="0D7D27B2" w14:textId="77777777" w:rsidTr="0070511E">
              <w:tc>
                <w:tcPr>
                  <w:tcW w:w="1370" w:type="pct"/>
                </w:tcPr>
                <w:p w14:paraId="060B1157"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71A4DA32"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96,944</w:t>
                  </w:r>
                </w:p>
              </w:tc>
              <w:tc>
                <w:tcPr>
                  <w:tcW w:w="1710" w:type="pct"/>
                </w:tcPr>
                <w:p w14:paraId="5C5394B7"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33,192,000.00</w:t>
                  </w:r>
                </w:p>
              </w:tc>
            </w:tr>
            <w:tr w:rsidR="001F3D25" w:rsidRPr="001F3D25" w14:paraId="3C1A824A" w14:textId="77777777" w:rsidTr="0070511E">
              <w:tc>
                <w:tcPr>
                  <w:tcW w:w="1370" w:type="pct"/>
                </w:tcPr>
                <w:p w14:paraId="15688AC5"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66A05665"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13,597</w:t>
                  </w:r>
                </w:p>
              </w:tc>
              <w:tc>
                <w:tcPr>
                  <w:tcW w:w="1710" w:type="pct"/>
                </w:tcPr>
                <w:p w14:paraId="301F4EB0"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6,427,550.00</w:t>
                  </w:r>
                </w:p>
              </w:tc>
            </w:tr>
          </w:tbl>
          <w:p w14:paraId="60052E3E"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CB5810D" w:rsidR="008E35DA" w:rsidRPr="004373A1" w:rsidRDefault="00454B73" w:rsidP="00B56C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Pr>
                <w:rFonts w:ascii="Arial" w:eastAsia="Arial" w:hAnsi="Arial" w:cs="Arial"/>
                <w:color w:val="0070C0"/>
                <w:sz w:val="20"/>
                <w:szCs w:val="20"/>
              </w:rPr>
              <w:t>20</w:t>
            </w:r>
            <w:r w:rsidR="001F4B7A" w:rsidRPr="004373A1">
              <w:rPr>
                <w:rFonts w:ascii="Arial" w:eastAsia="Arial" w:hAnsi="Arial" w:cs="Arial"/>
                <w:color w:val="0070C0"/>
                <w:sz w:val="20"/>
                <w:szCs w:val="20"/>
              </w:rPr>
              <w:t xml:space="preserve"> </w:t>
            </w:r>
            <w:r w:rsidR="008E35DA" w:rsidRPr="004373A1">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DSWD-FO I Regional Director (RD) together with Operations Section Chief (OSC) </w:t>
            </w:r>
            <w:proofErr w:type="spellStart"/>
            <w:r w:rsidRPr="004373A1">
              <w:rPr>
                <w:rFonts w:ascii="Arial" w:eastAsia="Arial" w:hAnsi="Arial" w:cs="Arial"/>
                <w:color w:val="0070C0"/>
                <w:sz w:val="20"/>
                <w:szCs w:val="19"/>
              </w:rPr>
              <w:t>Maricel</w:t>
            </w:r>
            <w:proofErr w:type="spellEnd"/>
            <w:r w:rsidRPr="004373A1">
              <w:rPr>
                <w:rFonts w:ascii="Arial" w:eastAsia="Arial" w:hAnsi="Arial" w:cs="Arial"/>
                <w:color w:val="0070C0"/>
                <w:sz w:val="20"/>
                <w:szCs w:val="19"/>
              </w:rPr>
              <w:t xml:space="preserve"> S. </w:t>
            </w:r>
            <w:proofErr w:type="spellStart"/>
            <w:r w:rsidRPr="004373A1">
              <w:rPr>
                <w:rFonts w:ascii="Arial" w:eastAsia="Arial" w:hAnsi="Arial" w:cs="Arial"/>
                <w:color w:val="0070C0"/>
                <w:sz w:val="20"/>
                <w:szCs w:val="19"/>
              </w:rPr>
              <w:t>Caleja</w:t>
            </w:r>
            <w:proofErr w:type="spellEnd"/>
            <w:r w:rsidRPr="004373A1">
              <w:rPr>
                <w:rFonts w:ascii="Arial" w:eastAsia="Arial" w:hAnsi="Arial" w:cs="Arial"/>
                <w:color w:val="0070C0"/>
                <w:sz w:val="20"/>
                <w:szCs w:val="19"/>
              </w:rPr>
              <w:t xml:space="preserve">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RIMT members also participated via video conference in the same RIATF and RTF Joint Meeting.</w:t>
            </w:r>
          </w:p>
          <w:p w14:paraId="67B5EB58" w14:textId="14194F80"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of </w:t>
            </w:r>
            <w:r w:rsidR="00454B73">
              <w:rPr>
                <w:rFonts w:ascii="Arial" w:eastAsia="Arial" w:hAnsi="Arial" w:cs="Arial"/>
                <w:color w:val="0070C0"/>
                <w:sz w:val="20"/>
                <w:szCs w:val="19"/>
              </w:rPr>
              <w:t>42</w:t>
            </w:r>
            <w:r w:rsidR="005C15B3" w:rsidRPr="004373A1">
              <w:rPr>
                <w:rFonts w:ascii="Arial" w:eastAsia="Arial" w:hAnsi="Arial" w:cs="Arial"/>
                <w:color w:val="0070C0"/>
                <w:sz w:val="20"/>
                <w:szCs w:val="19"/>
              </w:rPr>
              <w:t xml:space="preserve"> personnel </w:t>
            </w:r>
            <w:proofErr w:type="gramStart"/>
            <w:r w:rsidR="005C15B3" w:rsidRPr="004373A1">
              <w:rPr>
                <w:rFonts w:ascii="Arial" w:eastAsia="Arial" w:hAnsi="Arial" w:cs="Arial"/>
                <w:color w:val="0070C0"/>
                <w:sz w:val="20"/>
                <w:szCs w:val="19"/>
              </w:rPr>
              <w:t>are</w:t>
            </w:r>
            <w:proofErr w:type="gramEnd"/>
            <w:r w:rsidR="005C15B3" w:rsidRPr="004373A1">
              <w:rPr>
                <w:rFonts w:ascii="Arial" w:eastAsia="Arial" w:hAnsi="Arial" w:cs="Arial"/>
                <w:color w:val="0070C0"/>
                <w:sz w:val="20"/>
                <w:szCs w:val="19"/>
              </w:rPr>
              <w:t xml:space="preserve"> on </w:t>
            </w:r>
            <w:r w:rsidRPr="004373A1">
              <w:rPr>
                <w:rFonts w:ascii="Arial" w:eastAsia="Arial" w:hAnsi="Arial" w:cs="Arial"/>
                <w:color w:val="0070C0"/>
                <w:sz w:val="20"/>
                <w:szCs w:val="19"/>
              </w:rPr>
              <w:t>duty/deployed region-wide to conduct response operation and to monitor and execute SAP implementation in the Region</w:t>
            </w:r>
            <w:r w:rsidR="00584111" w:rsidRPr="004373A1">
              <w:rPr>
                <w:rFonts w:ascii="Arial" w:eastAsia="Arial" w:hAnsi="Arial" w:cs="Arial"/>
                <w:color w:val="0070C0"/>
                <w:sz w:val="20"/>
                <w:szCs w:val="19"/>
              </w:rPr>
              <w:t>.</w:t>
            </w:r>
          </w:p>
          <w:p w14:paraId="49127339" w14:textId="77777777" w:rsidR="008E35DA" w:rsidRPr="004373A1" w:rsidRDefault="008E35DA" w:rsidP="0070511E">
            <w:pPr>
              <w:spacing w:after="0" w:line="240" w:lineRule="auto"/>
              <w:jc w:val="both"/>
              <w:rPr>
                <w:rFonts w:ascii="Arial" w:eastAsia="Arial" w:hAnsi="Arial" w:cs="Arial"/>
                <w:color w:val="0070C0"/>
                <w:sz w:val="20"/>
                <w:szCs w:val="19"/>
              </w:rPr>
            </w:pPr>
          </w:p>
          <w:p w14:paraId="63DB2CE5" w14:textId="77777777" w:rsidR="008E35DA" w:rsidRPr="004373A1" w:rsidRDefault="008E35DA" w:rsidP="0070511E">
            <w:pPr>
              <w:spacing w:after="0" w:line="240" w:lineRule="auto"/>
              <w:contextualSpacing/>
              <w:jc w:val="both"/>
              <w:rPr>
                <w:rFonts w:ascii="Arial" w:eastAsia="Arial" w:hAnsi="Arial" w:cs="Arial"/>
                <w:b/>
                <w:color w:val="0070C0"/>
                <w:sz w:val="20"/>
                <w:szCs w:val="19"/>
              </w:rPr>
            </w:pPr>
            <w:r w:rsidRPr="004373A1">
              <w:rPr>
                <w:rFonts w:ascii="Arial" w:eastAsia="Arial" w:hAnsi="Arial" w:cs="Arial"/>
                <w:b/>
                <w:color w:val="0070C0"/>
                <w:sz w:val="20"/>
                <w:szCs w:val="19"/>
              </w:rPr>
              <w:t>Social Amelioration Program (SAP)</w:t>
            </w:r>
          </w:p>
          <w:p w14:paraId="033E5D82" w14:textId="20F0B30D"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DSWD-FO I Regional Director (RD) Marcelo </w:t>
            </w:r>
            <w:proofErr w:type="spellStart"/>
            <w:r w:rsidRPr="004373A1">
              <w:rPr>
                <w:rFonts w:ascii="Arial" w:eastAsia="Arial" w:hAnsi="Arial" w:cs="Arial"/>
                <w:color w:val="0070C0"/>
                <w:sz w:val="20"/>
                <w:szCs w:val="19"/>
              </w:rPr>
              <w:t>Nicomedes</w:t>
            </w:r>
            <w:proofErr w:type="spellEnd"/>
            <w:r w:rsidRPr="004373A1">
              <w:rPr>
                <w:rFonts w:ascii="Arial" w:eastAsia="Arial" w:hAnsi="Arial" w:cs="Arial"/>
                <w:color w:val="0070C0"/>
                <w:sz w:val="20"/>
                <w:szCs w:val="19"/>
              </w:rPr>
              <w:t xml:space="preserve"> J. Castillo participated in a meeting via video conference with the Secretary, DSWD SAP Small Working Group and other RDs relative to the updates on the implementation of SAP and </w:t>
            </w:r>
            <w:proofErr w:type="spellStart"/>
            <w:r w:rsidRPr="004373A1">
              <w:rPr>
                <w:rFonts w:ascii="Arial" w:eastAsia="Arial" w:hAnsi="Arial" w:cs="Arial"/>
                <w:color w:val="0070C0"/>
                <w:sz w:val="20"/>
                <w:szCs w:val="19"/>
              </w:rPr>
              <w:t>Bayanihan</w:t>
            </w:r>
            <w:proofErr w:type="spellEnd"/>
            <w:r w:rsidRPr="004373A1">
              <w:rPr>
                <w:rFonts w:ascii="Arial" w:eastAsia="Arial" w:hAnsi="Arial" w:cs="Arial"/>
                <w:color w:val="0070C0"/>
                <w:sz w:val="20"/>
                <w:szCs w:val="19"/>
              </w:rPr>
              <w:t xml:space="preserve"> 2 on 15 February 2021.</w:t>
            </w:r>
          </w:p>
          <w:p w14:paraId="6A562933" w14:textId="73A65434" w:rsidR="008E35DA" w:rsidRPr="004373A1"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of </w:t>
            </w:r>
            <w:r w:rsidRPr="004373A1">
              <w:rPr>
                <w:rFonts w:ascii="Arial" w:eastAsia="Arial" w:hAnsi="Arial" w:cs="Arial"/>
                <w:b/>
                <w:color w:val="0070C0"/>
                <w:sz w:val="20"/>
                <w:szCs w:val="19"/>
              </w:rPr>
              <w:t>₱</w:t>
            </w:r>
            <w:r w:rsidR="001F4B7A" w:rsidRPr="004373A1">
              <w:rPr>
                <w:rFonts w:ascii="Arial" w:eastAsia="Arial" w:hAnsi="Arial" w:cs="Arial"/>
                <w:b/>
                <w:color w:val="0070C0"/>
                <w:sz w:val="20"/>
                <w:szCs w:val="19"/>
                <w:lang w:val="en-US"/>
              </w:rPr>
              <w:t xml:space="preserve">4,270,167,000.00 </w:t>
            </w:r>
            <w:r w:rsidRPr="004373A1">
              <w:rPr>
                <w:rFonts w:ascii="Arial" w:eastAsia="Arial" w:hAnsi="Arial" w:cs="Arial"/>
                <w:color w:val="0070C0"/>
                <w:sz w:val="20"/>
                <w:szCs w:val="19"/>
              </w:rPr>
              <w:t xml:space="preserve">was paid to </w:t>
            </w:r>
            <w:r w:rsidR="001F4B7A" w:rsidRPr="004373A1">
              <w:rPr>
                <w:rFonts w:ascii="Arial" w:eastAsia="Arial" w:hAnsi="Arial" w:cs="Arial"/>
                <w:b/>
                <w:bCs/>
                <w:color w:val="0070C0"/>
                <w:sz w:val="20"/>
                <w:szCs w:val="19"/>
                <w:lang w:val="en-US"/>
              </w:rPr>
              <w:t xml:space="preserve">776,394 </w:t>
            </w:r>
            <w:r w:rsidRPr="004373A1">
              <w:rPr>
                <w:rFonts w:ascii="Arial" w:eastAsia="Arial" w:hAnsi="Arial" w:cs="Arial"/>
                <w:b/>
                <w:bCs/>
                <w:color w:val="0070C0"/>
                <w:sz w:val="20"/>
                <w:szCs w:val="19"/>
                <w:lang w:val="en-US"/>
              </w:rPr>
              <w:t>beneficiaries</w:t>
            </w:r>
            <w:r w:rsidRPr="004373A1">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4373A1"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amount of </w:t>
            </w:r>
            <w:r w:rsidRPr="004373A1">
              <w:rPr>
                <w:rFonts w:ascii="Arial" w:eastAsia="Arial" w:hAnsi="Arial" w:cs="Arial"/>
                <w:b/>
                <w:bCs/>
                <w:color w:val="0070C0"/>
                <w:sz w:val="20"/>
                <w:szCs w:val="19"/>
              </w:rPr>
              <w:t>₱513,724,350.00</w:t>
            </w:r>
            <w:r w:rsidRPr="004373A1">
              <w:rPr>
                <w:rFonts w:ascii="Arial" w:eastAsia="Arial" w:hAnsi="Arial" w:cs="Arial"/>
                <w:color w:val="0070C0"/>
                <w:sz w:val="20"/>
                <w:szCs w:val="19"/>
              </w:rPr>
              <w:t xml:space="preserve"> were paid through direct payout and cash cards to </w:t>
            </w:r>
            <w:r w:rsidRPr="004373A1">
              <w:rPr>
                <w:rFonts w:ascii="Arial" w:eastAsia="Arial" w:hAnsi="Arial" w:cs="Arial"/>
                <w:b/>
                <w:bCs/>
                <w:color w:val="0070C0"/>
                <w:sz w:val="20"/>
                <w:szCs w:val="19"/>
              </w:rPr>
              <w:t>123,789</w:t>
            </w:r>
            <w:r w:rsidRPr="004373A1">
              <w:rPr>
                <w:rFonts w:ascii="Arial" w:eastAsia="Arial" w:hAnsi="Arial" w:cs="Arial"/>
                <w:color w:val="0070C0"/>
                <w:sz w:val="20"/>
                <w:szCs w:val="19"/>
              </w:rPr>
              <w:t xml:space="preserve"> </w:t>
            </w:r>
            <w:r w:rsidRPr="004373A1">
              <w:rPr>
                <w:rFonts w:ascii="Arial" w:eastAsia="Arial" w:hAnsi="Arial" w:cs="Arial"/>
                <w:b/>
                <w:color w:val="0070C0"/>
                <w:sz w:val="20"/>
                <w:szCs w:val="19"/>
              </w:rPr>
              <w:t>4Ps beneficiaries</w:t>
            </w:r>
            <w:r w:rsidRPr="004373A1">
              <w:rPr>
                <w:rFonts w:ascii="Arial" w:eastAsia="Arial" w:hAnsi="Arial" w:cs="Arial"/>
                <w:color w:val="0070C0"/>
                <w:sz w:val="20"/>
                <w:szCs w:val="19"/>
              </w:rPr>
              <w:t xml:space="preserve"> while a total amount of </w:t>
            </w:r>
            <w:r w:rsidRPr="004373A1">
              <w:rPr>
                <w:rFonts w:ascii="Arial" w:eastAsia="Arial" w:hAnsi="Arial" w:cs="Arial"/>
                <w:b/>
                <w:color w:val="0070C0"/>
                <w:sz w:val="20"/>
                <w:szCs w:val="19"/>
              </w:rPr>
              <w:t>₱</w:t>
            </w:r>
            <w:r w:rsidR="008D0314" w:rsidRPr="004373A1">
              <w:rPr>
                <w:rFonts w:ascii="Arial" w:eastAsia="Arial" w:hAnsi="Arial" w:cs="Arial"/>
                <w:b/>
                <w:color w:val="0070C0"/>
                <w:sz w:val="20"/>
                <w:szCs w:val="19"/>
                <w:lang w:val="en-US"/>
              </w:rPr>
              <w:t xml:space="preserve">2,259,823,500.00 </w:t>
            </w:r>
            <w:r w:rsidRPr="004373A1">
              <w:rPr>
                <w:rFonts w:ascii="Arial" w:eastAsia="Arial" w:hAnsi="Arial" w:cs="Arial"/>
                <w:color w:val="0070C0"/>
                <w:sz w:val="20"/>
                <w:szCs w:val="19"/>
              </w:rPr>
              <w:t xml:space="preserve">were paid through financial service providers (FSPs) to </w:t>
            </w:r>
            <w:r w:rsidR="008D0314" w:rsidRPr="004373A1">
              <w:rPr>
                <w:rFonts w:ascii="Arial" w:eastAsia="Arial" w:hAnsi="Arial" w:cs="Arial"/>
                <w:b/>
                <w:color w:val="0070C0"/>
                <w:sz w:val="20"/>
                <w:szCs w:val="19"/>
                <w:lang w:val="en-US"/>
              </w:rPr>
              <w:t xml:space="preserve">410,877 </w:t>
            </w:r>
            <w:r w:rsidRPr="004373A1">
              <w:rPr>
                <w:rFonts w:ascii="Arial" w:eastAsia="Arial" w:hAnsi="Arial" w:cs="Arial"/>
                <w:b/>
                <w:color w:val="0070C0"/>
                <w:sz w:val="20"/>
                <w:szCs w:val="19"/>
              </w:rPr>
              <w:t>non-4Ps beneficiaries</w:t>
            </w:r>
            <w:r w:rsidRPr="004373A1">
              <w:rPr>
                <w:rFonts w:ascii="Arial" w:eastAsia="Arial" w:hAnsi="Arial" w:cs="Arial"/>
                <w:color w:val="0070C0"/>
                <w:sz w:val="20"/>
                <w:szCs w:val="19"/>
              </w:rPr>
              <w:t xml:space="preserve"> </w:t>
            </w:r>
            <w:r w:rsidRPr="004373A1">
              <w:rPr>
                <w:rFonts w:ascii="Arial" w:eastAsia="Arial" w:hAnsi="Arial" w:cs="Arial"/>
                <w:color w:val="0070C0"/>
                <w:sz w:val="20"/>
                <w:szCs w:val="19"/>
              </w:rPr>
              <w:lastRenderedPageBreak/>
              <w:t>in Pangasinan for the second tranche implementation.</w:t>
            </w:r>
          </w:p>
          <w:p w14:paraId="333C18FC"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A total amount of</w:t>
            </w:r>
            <w:r w:rsidRPr="004373A1">
              <w:rPr>
                <w:rFonts w:ascii="Arial" w:eastAsia="Arial" w:hAnsi="Arial" w:cs="Arial"/>
                <w:b/>
                <w:color w:val="0070C0"/>
                <w:sz w:val="20"/>
                <w:szCs w:val="19"/>
              </w:rPr>
              <w:t xml:space="preserve"> ₱265,446,500.00 </w:t>
            </w:r>
            <w:r w:rsidRPr="004373A1">
              <w:rPr>
                <w:rFonts w:ascii="Arial" w:eastAsia="Arial" w:hAnsi="Arial" w:cs="Arial"/>
                <w:color w:val="0070C0"/>
                <w:sz w:val="20"/>
                <w:szCs w:val="19"/>
              </w:rPr>
              <w:t xml:space="preserve">was paid to </w:t>
            </w:r>
            <w:r w:rsidRPr="004373A1">
              <w:rPr>
                <w:rFonts w:ascii="Arial" w:eastAsia="Arial" w:hAnsi="Arial" w:cs="Arial"/>
                <w:b/>
                <w:color w:val="0070C0"/>
                <w:sz w:val="20"/>
                <w:szCs w:val="19"/>
              </w:rPr>
              <w:t>48,263 waitlisted beneficiaries</w:t>
            </w:r>
            <w:r w:rsidRPr="004373A1">
              <w:rPr>
                <w:rFonts w:ascii="Arial" w:eastAsia="Arial" w:hAnsi="Arial" w:cs="Arial"/>
                <w:color w:val="0070C0"/>
                <w:sz w:val="20"/>
                <w:szCs w:val="19"/>
              </w:rPr>
              <w:t xml:space="preserve"> in the Region.</w:t>
            </w:r>
          </w:p>
          <w:p w14:paraId="239754A4"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amount of </w:t>
            </w:r>
            <w:r w:rsidRPr="004373A1">
              <w:rPr>
                <w:rFonts w:ascii="Arial" w:eastAsia="Arial" w:hAnsi="Arial" w:cs="Arial"/>
                <w:b/>
                <w:color w:val="0070C0"/>
                <w:sz w:val="20"/>
                <w:szCs w:val="19"/>
              </w:rPr>
              <w:t>₱</w:t>
            </w:r>
            <w:r w:rsidRPr="004373A1">
              <w:rPr>
                <w:rFonts w:ascii="Arial" w:eastAsia="Arial" w:hAnsi="Arial" w:cs="Arial"/>
                <w:b/>
                <w:color w:val="0070C0"/>
                <w:sz w:val="20"/>
                <w:szCs w:val="19"/>
                <w:lang w:val="en-US"/>
              </w:rPr>
              <w:t xml:space="preserve">15,130,500.00 </w:t>
            </w:r>
            <w:r w:rsidRPr="004373A1">
              <w:rPr>
                <w:rFonts w:ascii="Arial" w:eastAsia="Arial" w:hAnsi="Arial" w:cs="Arial"/>
                <w:color w:val="0070C0"/>
                <w:sz w:val="20"/>
                <w:szCs w:val="19"/>
              </w:rPr>
              <w:t xml:space="preserve">was paid to </w:t>
            </w:r>
            <w:r w:rsidRPr="004373A1">
              <w:rPr>
                <w:rFonts w:ascii="Arial" w:eastAsia="Arial" w:hAnsi="Arial" w:cs="Arial"/>
                <w:b/>
                <w:color w:val="0070C0"/>
                <w:sz w:val="20"/>
                <w:szCs w:val="19"/>
              </w:rPr>
              <w:t xml:space="preserve">1,887 </w:t>
            </w:r>
            <w:r w:rsidRPr="004373A1">
              <w:rPr>
                <w:rFonts w:ascii="Arial" w:eastAsia="Arial" w:hAnsi="Arial" w:cs="Arial"/>
                <w:b/>
                <w:bCs/>
                <w:color w:val="0070C0"/>
                <w:sz w:val="20"/>
                <w:szCs w:val="19"/>
              </w:rPr>
              <w:t>TNVS/PUV drivers</w:t>
            </w:r>
            <w:r w:rsidRPr="004373A1">
              <w:rPr>
                <w:rFonts w:ascii="Arial" w:eastAsia="Arial" w:hAnsi="Arial" w:cs="Arial"/>
                <w:color w:val="0070C0"/>
                <w:sz w:val="20"/>
                <w:szCs w:val="19"/>
              </w:rPr>
              <w:t xml:space="preserve"> in the Region.</w:t>
            </w:r>
          </w:p>
          <w:p w14:paraId="7F96C9ED"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B4A1203" w:rsidR="008E35DA" w:rsidRPr="00454B73" w:rsidRDefault="00805CF7"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454B73">
              <w:rPr>
                <w:rFonts w:ascii="Arial" w:eastAsia="Arial" w:hAnsi="Arial" w:cs="Arial"/>
                <w:sz w:val="20"/>
                <w:szCs w:val="19"/>
              </w:rPr>
              <w:t>1</w:t>
            </w:r>
            <w:r w:rsidR="00E5135B" w:rsidRPr="00454B73">
              <w:rPr>
                <w:rFonts w:ascii="Arial" w:eastAsia="Arial" w:hAnsi="Arial" w:cs="Arial"/>
                <w:sz w:val="20"/>
                <w:szCs w:val="19"/>
              </w:rPr>
              <w:t>8</w:t>
            </w:r>
            <w:r w:rsidRPr="00454B73">
              <w:rPr>
                <w:rFonts w:ascii="Arial" w:eastAsia="Arial" w:hAnsi="Arial" w:cs="Arial"/>
                <w:sz w:val="20"/>
                <w:szCs w:val="19"/>
              </w:rPr>
              <w:t xml:space="preserve"> </w:t>
            </w:r>
            <w:r w:rsidR="008E35DA" w:rsidRPr="00454B7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454B7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DSWD-FO II provided 553 sanitation kits to the municipality of Alicia, Isabela due to calibrated lockdown.</w:t>
            </w:r>
          </w:p>
          <w:p w14:paraId="2DE3630B" w14:textId="2888A815" w:rsidR="008E35DA" w:rsidRPr="00454B73"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454B73">
              <w:rPr>
                <w:rFonts w:ascii="Arial" w:eastAsia="Arial" w:hAnsi="Arial" w:cs="Arial"/>
                <w:b/>
                <w:sz w:val="20"/>
                <w:szCs w:val="19"/>
                <w:lang w:bidi="en-US"/>
              </w:rPr>
              <w:t>1</w:t>
            </w:r>
            <w:r w:rsidR="00E5135B" w:rsidRPr="00454B73">
              <w:rPr>
                <w:rFonts w:ascii="Arial" w:eastAsia="Arial" w:hAnsi="Arial" w:cs="Arial"/>
                <w:b/>
                <w:sz w:val="20"/>
                <w:szCs w:val="19"/>
                <w:lang w:bidi="en-US"/>
              </w:rPr>
              <w:t>15</w:t>
            </w:r>
            <w:r w:rsidR="00803E69" w:rsidRPr="00454B73">
              <w:rPr>
                <w:rFonts w:ascii="Arial" w:eastAsia="Arial" w:hAnsi="Arial" w:cs="Arial"/>
                <w:b/>
                <w:sz w:val="20"/>
                <w:szCs w:val="19"/>
                <w:lang w:bidi="en-US"/>
              </w:rPr>
              <w:t>,</w:t>
            </w:r>
            <w:r w:rsidR="00E5135B" w:rsidRPr="00454B73">
              <w:rPr>
                <w:rFonts w:ascii="Arial" w:eastAsia="Arial" w:hAnsi="Arial" w:cs="Arial"/>
                <w:b/>
                <w:sz w:val="20"/>
                <w:szCs w:val="19"/>
                <w:lang w:bidi="en-US"/>
              </w:rPr>
              <w:t>021</w:t>
            </w:r>
            <w:r w:rsidR="00803E69" w:rsidRPr="00454B73">
              <w:rPr>
                <w:rFonts w:ascii="Arial" w:eastAsia="Arial" w:hAnsi="Arial" w:cs="Arial"/>
                <w:b/>
                <w:sz w:val="20"/>
                <w:szCs w:val="19"/>
                <w:lang w:bidi="en-US"/>
              </w:rPr>
              <w:t xml:space="preserve"> </w:t>
            </w:r>
            <w:r w:rsidRPr="00454B73">
              <w:rPr>
                <w:rFonts w:ascii="Arial" w:eastAsia="Arial" w:hAnsi="Arial" w:cs="Arial"/>
                <w:b/>
                <w:sz w:val="20"/>
                <w:szCs w:val="19"/>
                <w:lang w:bidi="en-US"/>
              </w:rPr>
              <w:t>clients</w:t>
            </w:r>
            <w:r w:rsidRPr="00454B73">
              <w:rPr>
                <w:rFonts w:ascii="Arial" w:eastAsia="Arial" w:hAnsi="Arial" w:cs="Arial"/>
                <w:sz w:val="20"/>
                <w:szCs w:val="19"/>
                <w:lang w:bidi="en-US"/>
              </w:rPr>
              <w:t xml:space="preserve"> were served and provided with assistance amounting to </w:t>
            </w:r>
            <w:r w:rsidR="00E5135B" w:rsidRPr="00454B73">
              <w:rPr>
                <w:rFonts w:ascii="Arial" w:eastAsia="Arial" w:hAnsi="Arial" w:cs="Arial"/>
                <w:b/>
                <w:sz w:val="20"/>
                <w:szCs w:val="19"/>
                <w:lang w:bidi="en-US"/>
              </w:rPr>
              <w:t xml:space="preserve">₱351,282,740.83 </w:t>
            </w:r>
            <w:r w:rsidRPr="00454B73">
              <w:rPr>
                <w:rFonts w:ascii="Arial" w:eastAsia="Arial" w:hAnsi="Arial" w:cs="Arial"/>
                <w:sz w:val="20"/>
                <w:szCs w:val="19"/>
                <w:lang w:bidi="en-US"/>
              </w:rPr>
              <w:t>through medical</w:t>
            </w:r>
            <w:r w:rsidR="001A244D" w:rsidRPr="00454B73">
              <w:rPr>
                <w:rFonts w:ascii="Arial" w:eastAsia="Arial" w:hAnsi="Arial" w:cs="Arial"/>
                <w:sz w:val="20"/>
                <w:szCs w:val="19"/>
                <w:lang w:bidi="en-US"/>
              </w:rPr>
              <w:t xml:space="preserve"> assistance</w:t>
            </w:r>
            <w:r w:rsidRPr="00454B73">
              <w:rPr>
                <w:rFonts w:ascii="Arial" w:eastAsia="Arial" w:hAnsi="Arial" w:cs="Arial"/>
                <w:sz w:val="20"/>
                <w:szCs w:val="19"/>
                <w:lang w:bidi="en-US"/>
              </w:rPr>
              <w:t>, burial</w:t>
            </w:r>
            <w:r w:rsidR="001A244D" w:rsidRPr="00454B73">
              <w:rPr>
                <w:rFonts w:ascii="Arial" w:eastAsia="Arial" w:hAnsi="Arial" w:cs="Arial"/>
                <w:sz w:val="20"/>
                <w:szCs w:val="19"/>
                <w:lang w:bidi="en-US"/>
              </w:rPr>
              <w:t xml:space="preserve"> assistance</w:t>
            </w:r>
            <w:r w:rsidRPr="00454B73">
              <w:rPr>
                <w:rFonts w:ascii="Arial" w:eastAsia="Arial" w:hAnsi="Arial" w:cs="Arial"/>
                <w:sz w:val="20"/>
                <w:szCs w:val="19"/>
                <w:lang w:bidi="en-US"/>
              </w:rPr>
              <w:t xml:space="preserve">, food </w:t>
            </w:r>
            <w:r w:rsidR="001A244D" w:rsidRPr="00454B73">
              <w:rPr>
                <w:rFonts w:ascii="Arial" w:eastAsia="Arial" w:hAnsi="Arial" w:cs="Arial"/>
                <w:sz w:val="20"/>
                <w:szCs w:val="19"/>
                <w:lang w:bidi="en-US"/>
              </w:rPr>
              <w:t xml:space="preserve">assistance, </w:t>
            </w:r>
            <w:r w:rsidRPr="00454B73">
              <w:rPr>
                <w:rFonts w:ascii="Arial" w:eastAsia="Arial" w:hAnsi="Arial" w:cs="Arial"/>
                <w:sz w:val="20"/>
                <w:szCs w:val="19"/>
                <w:lang w:bidi="en-US"/>
              </w:rPr>
              <w:t xml:space="preserve">and other </w:t>
            </w:r>
            <w:r w:rsidR="001A244D" w:rsidRPr="00454B73">
              <w:rPr>
                <w:rFonts w:ascii="Arial" w:eastAsia="Arial" w:hAnsi="Arial" w:cs="Arial"/>
                <w:sz w:val="20"/>
                <w:szCs w:val="19"/>
                <w:lang w:bidi="en-US"/>
              </w:rPr>
              <w:t>AICS services</w:t>
            </w:r>
            <w:r w:rsidRPr="00454B73">
              <w:rPr>
                <w:rFonts w:ascii="Arial" w:eastAsia="Arial" w:hAnsi="Arial" w:cs="Arial"/>
                <w:sz w:val="20"/>
                <w:szCs w:val="19"/>
                <w:lang w:bidi="en-US"/>
              </w:rPr>
              <w:t xml:space="preserve">. </w:t>
            </w:r>
          </w:p>
          <w:p w14:paraId="075B6C20" w14:textId="15330332"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through the Sustainable Livelihood Program (SLP) under its Livelihood Assistance Grant 1 (LAG 1) </w:t>
            </w:r>
            <w:r w:rsidR="001A244D" w:rsidRPr="00454B73">
              <w:rPr>
                <w:rFonts w:ascii="Arial" w:eastAsia="Arial" w:hAnsi="Arial" w:cs="Arial"/>
                <w:sz w:val="20"/>
                <w:szCs w:val="19"/>
                <w:lang w:bidi="en-US"/>
              </w:rPr>
              <w:t xml:space="preserve">has </w:t>
            </w:r>
            <w:r w:rsidRPr="00454B73">
              <w:rPr>
                <w:rFonts w:ascii="Arial" w:eastAsia="Arial" w:hAnsi="Arial" w:cs="Arial"/>
                <w:sz w:val="20"/>
                <w:szCs w:val="19"/>
                <w:lang w:bidi="en-US"/>
              </w:rPr>
              <w:t xml:space="preserve">already disbursed a total amount of </w:t>
            </w:r>
            <w:r w:rsidRPr="00454B73">
              <w:rPr>
                <w:rFonts w:ascii="Arial" w:eastAsia="Arial" w:hAnsi="Arial" w:cs="Arial"/>
                <w:b/>
                <w:sz w:val="20"/>
                <w:szCs w:val="19"/>
                <w:lang w:bidi="en-US"/>
              </w:rPr>
              <w:t>₱50,031,597.20</w:t>
            </w:r>
            <w:r w:rsidRPr="00454B73">
              <w:rPr>
                <w:rFonts w:ascii="Arial" w:eastAsia="Arial" w:hAnsi="Arial" w:cs="Arial"/>
                <w:sz w:val="20"/>
                <w:szCs w:val="19"/>
                <w:lang w:bidi="en-US"/>
              </w:rPr>
              <w:t xml:space="preserve"> to </w:t>
            </w:r>
            <w:r w:rsidRPr="00454B73">
              <w:rPr>
                <w:rFonts w:ascii="Arial" w:eastAsia="Arial" w:hAnsi="Arial" w:cs="Arial"/>
                <w:b/>
                <w:sz w:val="20"/>
                <w:szCs w:val="19"/>
                <w:lang w:bidi="en-US"/>
              </w:rPr>
              <w:t xml:space="preserve">5,991 </w:t>
            </w:r>
            <w:r w:rsidRPr="00454B73">
              <w:rPr>
                <w:rFonts w:ascii="Arial" w:eastAsia="Arial" w:hAnsi="Arial" w:cs="Arial"/>
                <w:sz w:val="20"/>
                <w:szCs w:val="19"/>
                <w:lang w:bidi="en-US"/>
              </w:rPr>
              <w:t>beneficiaries.</w:t>
            </w:r>
          </w:p>
          <w:p w14:paraId="594FCAE9" w14:textId="77777777"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DSWD-FO II ensures provision of augmentation support to LGUs, stakeholders and partners.</w:t>
            </w:r>
          </w:p>
          <w:p w14:paraId="65282AD4" w14:textId="77777777" w:rsidR="008E35DA" w:rsidRPr="00454B7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454B7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54B73">
              <w:rPr>
                <w:rFonts w:ascii="Arial" w:eastAsia="Arial" w:hAnsi="Arial" w:cs="Arial"/>
                <w:b/>
                <w:sz w:val="20"/>
                <w:szCs w:val="19"/>
              </w:rPr>
              <w:t>Social Amelioration Program (SAP)</w:t>
            </w:r>
          </w:p>
          <w:p w14:paraId="053C4DE5" w14:textId="49ADB82C" w:rsidR="008E35DA" w:rsidRPr="00454B7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has ongoing Social Amelioration Program (SAP) payout under the implementation of </w:t>
            </w:r>
            <w:proofErr w:type="spellStart"/>
            <w:r w:rsidRPr="00454B73">
              <w:rPr>
                <w:rFonts w:ascii="Arial" w:eastAsia="Arial" w:hAnsi="Arial" w:cs="Arial"/>
                <w:sz w:val="20"/>
                <w:szCs w:val="19"/>
                <w:lang w:bidi="en-US"/>
              </w:rPr>
              <w:t>Bayanihan</w:t>
            </w:r>
            <w:proofErr w:type="spellEnd"/>
            <w:r w:rsidRPr="00454B73">
              <w:rPr>
                <w:rFonts w:ascii="Arial" w:eastAsia="Arial" w:hAnsi="Arial" w:cs="Arial"/>
                <w:sz w:val="20"/>
                <w:szCs w:val="19"/>
                <w:lang w:bidi="en-US"/>
              </w:rPr>
              <w:t xml:space="preserve"> 2.</w:t>
            </w:r>
          </w:p>
          <w:p w14:paraId="758507C8" w14:textId="77777777"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conducted payout to </w:t>
            </w:r>
            <w:r w:rsidRPr="00454B73">
              <w:rPr>
                <w:rFonts w:ascii="Arial" w:eastAsia="Arial" w:hAnsi="Arial" w:cs="Arial"/>
                <w:b/>
                <w:sz w:val="20"/>
                <w:szCs w:val="19"/>
                <w:lang w:bidi="en-US"/>
              </w:rPr>
              <w:t>19,554 beneficiaries</w:t>
            </w:r>
            <w:r w:rsidRPr="00454B73">
              <w:rPr>
                <w:rFonts w:ascii="Arial" w:eastAsia="Arial" w:hAnsi="Arial" w:cs="Arial"/>
                <w:sz w:val="20"/>
                <w:szCs w:val="19"/>
                <w:lang w:bidi="en-US"/>
              </w:rPr>
              <w:t xml:space="preserve"> of the </w:t>
            </w:r>
            <w:proofErr w:type="spellStart"/>
            <w:r w:rsidRPr="00454B73">
              <w:rPr>
                <w:rFonts w:ascii="Arial" w:eastAsia="Arial" w:hAnsi="Arial" w:cs="Arial"/>
                <w:sz w:val="20"/>
                <w:szCs w:val="19"/>
                <w:lang w:bidi="en-US"/>
              </w:rPr>
              <w:t>Bayanihan</w:t>
            </w:r>
            <w:proofErr w:type="spellEnd"/>
            <w:r w:rsidRPr="00454B73">
              <w:rPr>
                <w:rFonts w:ascii="Arial" w:eastAsia="Arial" w:hAnsi="Arial" w:cs="Arial"/>
                <w:sz w:val="20"/>
                <w:szCs w:val="19"/>
                <w:lang w:bidi="en-US"/>
              </w:rPr>
              <w:t xml:space="preserve"> 2 with a total amount of</w:t>
            </w:r>
            <w:r w:rsidRPr="00454B73">
              <w:t xml:space="preserve"> </w:t>
            </w:r>
            <w:r w:rsidRPr="00454B7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w:t>
                  </w:r>
                  <w:proofErr w:type="spellStart"/>
                  <w:r w:rsidRPr="00425921">
                    <w:rPr>
                      <w:rFonts w:ascii="Arial" w:eastAsia="Arial" w:hAnsi="Arial" w:cs="Arial"/>
                      <w:b/>
                      <w:sz w:val="18"/>
                      <w:szCs w:val="16"/>
                    </w:rPr>
                    <w:t>PhP</w:t>
                  </w:r>
                  <w:proofErr w:type="spellEnd"/>
                  <w:r w:rsidRPr="00425921">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454B73"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54B73">
              <w:rPr>
                <w:rFonts w:ascii="Arial" w:eastAsia="Arial" w:hAnsi="Arial" w:cs="Arial"/>
                <w:sz w:val="20"/>
                <w:szCs w:val="20"/>
              </w:rPr>
              <w:t>1</w:t>
            </w:r>
            <w:r w:rsidR="00E5135B" w:rsidRPr="00454B73">
              <w:rPr>
                <w:rFonts w:ascii="Arial" w:eastAsia="Arial" w:hAnsi="Arial" w:cs="Arial"/>
                <w:sz w:val="20"/>
                <w:szCs w:val="20"/>
              </w:rPr>
              <w:t>9</w:t>
            </w:r>
            <w:r w:rsidR="008E35DA" w:rsidRPr="00454B7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2A8B546C" w:rsidR="00981D31" w:rsidRPr="00454B73" w:rsidRDefault="00981D31"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represented the Field Office in the Regional Disaster Risk</w:t>
            </w:r>
          </w:p>
          <w:p w14:paraId="3E327672" w14:textId="4D136E02"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Reduction and Management Council (RDRRMC) IV-A coordinating meeting through virtual teleconference, the meeting served as the venue to discuss the necessary adjustment to the response plans of the member agencies to ensure that COVID-19 health and safety protocols are incorporated in the response plans of the Regional Line Agencies (RLAs).</w:t>
            </w:r>
          </w:p>
          <w:p w14:paraId="01974A9D" w14:textId="62131046" w:rsidR="008E35DA" w:rsidRPr="00454B73" w:rsidRDefault="008E35DA"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454B73" w:rsidRDefault="00C11305"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coordinated with the </w:t>
            </w:r>
            <w:r w:rsidR="00E5135B" w:rsidRPr="00454B73">
              <w:rPr>
                <w:rFonts w:ascii="Arial" w:eastAsia="Arial" w:hAnsi="Arial" w:cs="Arial"/>
                <w:sz w:val="20"/>
                <w:szCs w:val="20"/>
              </w:rPr>
              <w:t>18 Local Social Welfare and Development Offices (LSWDOs) of Batangas Province for the schedule, administrative and logistical requirements for hauling Family Food Packs (FFPs) at the National Resource and Logistics Management Bureau (NRLMB).</w:t>
            </w:r>
          </w:p>
          <w:p w14:paraId="16871074" w14:textId="047E9FE2" w:rsidR="00981D31" w:rsidRPr="00454B73" w:rsidRDefault="00981D31"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Crisis Intervention Section has provided a total amount of grants worth </w:t>
            </w:r>
            <w:r w:rsidRPr="00454B73">
              <w:rPr>
                <w:rFonts w:ascii="Arial" w:eastAsia="Arial" w:hAnsi="Arial" w:cs="Arial"/>
                <w:b/>
                <w:bCs/>
                <w:sz w:val="20"/>
                <w:szCs w:val="20"/>
              </w:rPr>
              <w:t>₱217,679,878.58</w:t>
            </w:r>
            <w:r w:rsidRPr="00454B73">
              <w:rPr>
                <w:rFonts w:ascii="Arial" w:eastAsia="Arial" w:hAnsi="Arial" w:cs="Arial"/>
                <w:sz w:val="20"/>
                <w:szCs w:val="20"/>
              </w:rPr>
              <w:t xml:space="preserve"> to </w:t>
            </w:r>
            <w:r w:rsidRPr="00454B73">
              <w:rPr>
                <w:rFonts w:ascii="Arial" w:eastAsia="Arial" w:hAnsi="Arial" w:cs="Arial"/>
                <w:b/>
                <w:bCs/>
                <w:sz w:val="20"/>
                <w:szCs w:val="20"/>
              </w:rPr>
              <w:t xml:space="preserve">80,200 clients </w:t>
            </w:r>
            <w:r w:rsidRPr="00454B73">
              <w:rPr>
                <w:rFonts w:ascii="Arial" w:eastAsia="Arial" w:hAnsi="Arial" w:cs="Arial"/>
                <w:bCs/>
                <w:sz w:val="20"/>
                <w:szCs w:val="20"/>
              </w:rPr>
              <w:t>as of 08 January 2021.</w:t>
            </w:r>
          </w:p>
          <w:p w14:paraId="017E462E"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Sustainable Livelihood Program (SLP) has provided </w:t>
            </w:r>
            <w:r w:rsidRPr="00454B73">
              <w:rPr>
                <w:rFonts w:ascii="Arial" w:eastAsia="Arial" w:hAnsi="Arial" w:cs="Arial"/>
                <w:b/>
                <w:bCs/>
                <w:sz w:val="20"/>
                <w:szCs w:val="20"/>
              </w:rPr>
              <w:t>₱23,869,000.00</w:t>
            </w:r>
            <w:r w:rsidRPr="00454B73">
              <w:rPr>
                <w:rFonts w:ascii="Arial" w:eastAsia="Arial" w:hAnsi="Arial" w:cs="Arial"/>
                <w:sz w:val="20"/>
                <w:szCs w:val="20"/>
              </w:rPr>
              <w:t xml:space="preserve"> to </w:t>
            </w:r>
            <w:r w:rsidRPr="00454B73">
              <w:rPr>
                <w:rFonts w:ascii="Arial" w:eastAsia="Arial" w:hAnsi="Arial" w:cs="Arial"/>
                <w:b/>
                <w:bCs/>
                <w:sz w:val="20"/>
                <w:szCs w:val="20"/>
              </w:rPr>
              <w:t>1,538 beneficiaries</w:t>
            </w:r>
            <w:r w:rsidRPr="00454B7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454B7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454B73" w:rsidRDefault="008E35DA" w:rsidP="0070511E">
            <w:pPr>
              <w:spacing w:after="0" w:line="240" w:lineRule="auto"/>
              <w:ind w:right="57"/>
              <w:contextualSpacing/>
              <w:jc w:val="both"/>
              <w:rPr>
                <w:rFonts w:ascii="Arial" w:eastAsia="Arial" w:hAnsi="Arial" w:cs="Arial"/>
                <w:b/>
                <w:sz w:val="20"/>
                <w:szCs w:val="20"/>
              </w:rPr>
            </w:pPr>
            <w:r w:rsidRPr="00454B73">
              <w:rPr>
                <w:rFonts w:ascii="Arial" w:eastAsia="Arial" w:hAnsi="Arial" w:cs="Arial"/>
                <w:b/>
                <w:sz w:val="20"/>
                <w:szCs w:val="20"/>
              </w:rPr>
              <w:t>Social Amelioration Program (SAP)</w:t>
            </w:r>
          </w:p>
          <w:p w14:paraId="3AD609F3" w14:textId="77777777"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For the SAP – ESP </w:t>
            </w:r>
            <w:proofErr w:type="spellStart"/>
            <w:r w:rsidRPr="00454B73">
              <w:rPr>
                <w:rFonts w:ascii="Arial" w:eastAsia="Arial" w:hAnsi="Arial" w:cs="Arial"/>
                <w:sz w:val="20"/>
                <w:szCs w:val="20"/>
              </w:rPr>
              <w:t>Bayanihan</w:t>
            </w:r>
            <w:proofErr w:type="spellEnd"/>
            <w:r w:rsidRPr="00454B73">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0B624F6D"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4F55B68" w:rsidR="008E35DA" w:rsidRPr="00454B73" w:rsidRDefault="00DE264C"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454B73">
              <w:rPr>
                <w:rFonts w:ascii="Arial" w:eastAsia="Arial" w:hAnsi="Arial" w:cs="Arial"/>
                <w:sz w:val="20"/>
                <w:szCs w:val="20"/>
              </w:rPr>
              <w:t>18</w:t>
            </w:r>
            <w:r w:rsidR="008E35DA" w:rsidRPr="00454B73">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released </w:t>
            </w:r>
            <w:r w:rsidR="00DE264C" w:rsidRPr="00454B73">
              <w:rPr>
                <w:rFonts w:ascii="Arial" w:eastAsia="Times New Roman" w:hAnsi="Arial" w:cs="Arial"/>
                <w:sz w:val="20"/>
                <w:szCs w:val="20"/>
              </w:rPr>
              <w:t>1,0</w:t>
            </w:r>
            <w:r w:rsidRPr="00454B73">
              <w:rPr>
                <w:rFonts w:ascii="Arial" w:eastAsia="Times New Roman" w:hAnsi="Arial" w:cs="Arial"/>
                <w:sz w:val="20"/>
                <w:szCs w:val="20"/>
              </w:rPr>
              <w:t xml:space="preserve">00 FFPs to LGU </w:t>
            </w:r>
            <w:r w:rsidR="00DE264C" w:rsidRPr="00454B73">
              <w:rPr>
                <w:rFonts w:ascii="Arial" w:eastAsia="Times New Roman" w:hAnsi="Arial" w:cs="Arial"/>
                <w:sz w:val="20"/>
                <w:szCs w:val="20"/>
              </w:rPr>
              <w:t>Calatrava</w:t>
            </w:r>
            <w:r w:rsidRPr="00454B73">
              <w:rPr>
                <w:rFonts w:ascii="Arial" w:eastAsia="Times New Roman" w:hAnsi="Arial" w:cs="Arial"/>
                <w:sz w:val="20"/>
                <w:szCs w:val="20"/>
              </w:rPr>
              <w:t xml:space="preserve">, </w:t>
            </w:r>
            <w:r w:rsidR="00DE264C" w:rsidRPr="00454B73">
              <w:rPr>
                <w:rFonts w:ascii="Arial" w:eastAsia="Times New Roman" w:hAnsi="Arial" w:cs="Arial"/>
                <w:sz w:val="20"/>
                <w:szCs w:val="20"/>
              </w:rPr>
              <w:t>Negros Occidental</w:t>
            </w:r>
            <w:r w:rsidRPr="00454B73">
              <w:rPr>
                <w:rFonts w:ascii="Arial" w:eastAsia="Times New Roman" w:hAnsi="Arial" w:cs="Arial"/>
                <w:sz w:val="20"/>
                <w:szCs w:val="20"/>
              </w:rPr>
              <w:t xml:space="preserve"> for families affected by the Pandemic.</w:t>
            </w:r>
          </w:p>
          <w:p w14:paraId="02C09CE0" w14:textId="69715BC5" w:rsidR="00DE264C" w:rsidRPr="00454B73" w:rsidRDefault="00DE264C" w:rsidP="00DE264C">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released </w:t>
            </w:r>
            <w:r w:rsidRPr="00454B73">
              <w:rPr>
                <w:rFonts w:ascii="Arial" w:eastAsia="Times New Roman" w:hAnsi="Arial" w:cs="Arial"/>
                <w:b/>
                <w:sz w:val="20"/>
                <w:szCs w:val="20"/>
              </w:rPr>
              <w:t xml:space="preserve">₱6,660,700 </w:t>
            </w:r>
            <w:r w:rsidRPr="00454B73">
              <w:rPr>
                <w:rFonts w:ascii="Arial" w:eastAsia="Times New Roman" w:hAnsi="Arial" w:cs="Arial"/>
                <w:sz w:val="20"/>
                <w:szCs w:val="20"/>
              </w:rPr>
              <w:t>worth of assistance thru AICS from February 8-18, 2021</w:t>
            </w:r>
          </w:p>
          <w:p w14:paraId="34C63C6A" w14:textId="7777777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DSWD-FO VI is continuously repacking FFPs at the DSWD Regional Warehouse.</w:t>
            </w:r>
          </w:p>
          <w:p w14:paraId="34088D5E" w14:textId="7777777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provided </w:t>
            </w:r>
            <w:r w:rsidRPr="00454B73">
              <w:rPr>
                <w:rFonts w:ascii="Arial" w:eastAsia="Times New Roman" w:hAnsi="Arial" w:cs="Arial"/>
                <w:b/>
                <w:sz w:val="20"/>
                <w:szCs w:val="20"/>
              </w:rPr>
              <w:t xml:space="preserve">₱281,550,476.00 </w:t>
            </w:r>
            <w:r w:rsidRPr="00454B73">
              <w:rPr>
                <w:rFonts w:ascii="Arial" w:eastAsia="Times New Roman" w:hAnsi="Arial" w:cs="Arial"/>
                <w:sz w:val="20"/>
                <w:szCs w:val="20"/>
              </w:rPr>
              <w:t xml:space="preserve">worth of assistance to </w:t>
            </w:r>
            <w:r w:rsidRPr="00454B73">
              <w:rPr>
                <w:rFonts w:ascii="Arial" w:eastAsia="Times New Roman" w:hAnsi="Arial" w:cs="Arial"/>
                <w:b/>
                <w:sz w:val="20"/>
                <w:szCs w:val="20"/>
              </w:rPr>
              <w:t>87,772 individuals</w:t>
            </w:r>
            <w:r w:rsidRPr="00454B73">
              <w:rPr>
                <w:rFonts w:ascii="Arial" w:eastAsia="Times New Roman" w:hAnsi="Arial" w:cs="Arial"/>
                <w:sz w:val="20"/>
                <w:szCs w:val="20"/>
              </w:rPr>
              <w:t xml:space="preserve"> through </w:t>
            </w:r>
            <w:r w:rsidRPr="00454B73">
              <w:rPr>
                <w:rFonts w:ascii="Arial" w:eastAsia="Times New Roman" w:hAnsi="Arial" w:cs="Arial"/>
                <w:b/>
                <w:sz w:val="20"/>
                <w:szCs w:val="20"/>
              </w:rPr>
              <w:t>Assistance to Individuals in Crisis Situation (AICS</w:t>
            </w:r>
            <w:r w:rsidRPr="00454B73">
              <w:rPr>
                <w:rFonts w:ascii="Arial" w:eastAsia="Times New Roman" w:hAnsi="Arial" w:cs="Arial"/>
                <w:sz w:val="20"/>
                <w:szCs w:val="20"/>
              </w:rPr>
              <w:t>) from 09 March to 29 January 2021.</w:t>
            </w:r>
          </w:p>
          <w:p w14:paraId="47242757" w14:textId="77777777" w:rsidR="008E35DA" w:rsidRPr="00454B73"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454B73"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454B73">
              <w:rPr>
                <w:rFonts w:ascii="Arial" w:eastAsia="Times New Roman" w:hAnsi="Arial" w:cs="Arial"/>
                <w:b/>
                <w:bCs/>
                <w:sz w:val="20"/>
                <w:szCs w:val="20"/>
              </w:rPr>
              <w:t>Social Amelioration Program (SAP)</w:t>
            </w:r>
          </w:p>
          <w:p w14:paraId="6F316AEC"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 xml:space="preserve">To date, a total of </w:t>
            </w:r>
            <w:r w:rsidRPr="00454B73">
              <w:rPr>
                <w:rFonts w:ascii="Arial" w:eastAsia="Times New Roman" w:hAnsi="Arial" w:cs="Arial"/>
                <w:b/>
                <w:sz w:val="20"/>
                <w:szCs w:val="20"/>
              </w:rPr>
              <w:t>₱1,496,509,500.00</w:t>
            </w:r>
            <w:r w:rsidRPr="00454B73">
              <w:rPr>
                <w:rFonts w:ascii="Arial" w:eastAsia="Times New Roman" w:hAnsi="Arial" w:cs="Arial"/>
                <w:sz w:val="20"/>
                <w:szCs w:val="20"/>
              </w:rPr>
              <w:t xml:space="preserve"> was provided to </w:t>
            </w:r>
            <w:r w:rsidRPr="00454B73">
              <w:rPr>
                <w:rFonts w:ascii="Arial" w:eastAsia="Times New Roman" w:hAnsi="Arial" w:cs="Arial"/>
                <w:b/>
                <w:sz w:val="20"/>
                <w:szCs w:val="20"/>
              </w:rPr>
              <w:t>321,830 4Ps beneficiaries</w:t>
            </w:r>
            <w:r w:rsidRPr="00454B73">
              <w:rPr>
                <w:rFonts w:ascii="Arial" w:eastAsia="Times New Roman" w:hAnsi="Arial" w:cs="Arial"/>
                <w:sz w:val="20"/>
                <w:szCs w:val="20"/>
              </w:rPr>
              <w:t xml:space="preserve"> and </w:t>
            </w:r>
            <w:r w:rsidRPr="00454B73">
              <w:rPr>
                <w:rFonts w:ascii="Arial" w:eastAsia="Times New Roman" w:hAnsi="Arial" w:cs="Arial"/>
                <w:b/>
                <w:sz w:val="20"/>
                <w:szCs w:val="20"/>
              </w:rPr>
              <w:t>₱6,788,214,000.00</w:t>
            </w:r>
            <w:r w:rsidRPr="00454B73">
              <w:rPr>
                <w:rFonts w:ascii="Arial" w:eastAsia="Times New Roman" w:hAnsi="Arial" w:cs="Arial"/>
                <w:sz w:val="20"/>
                <w:szCs w:val="20"/>
              </w:rPr>
              <w:t xml:space="preserve"> was provided to </w:t>
            </w:r>
            <w:r w:rsidRPr="00454B73">
              <w:rPr>
                <w:rFonts w:ascii="Arial" w:eastAsia="Times New Roman" w:hAnsi="Arial" w:cs="Arial"/>
                <w:b/>
                <w:sz w:val="20"/>
                <w:szCs w:val="20"/>
              </w:rPr>
              <w:t>1,131,369 non-4Ps beneficiaries</w:t>
            </w:r>
            <w:r w:rsidRPr="00454B73">
              <w:rPr>
                <w:rFonts w:ascii="Arial" w:eastAsia="Times New Roman" w:hAnsi="Arial" w:cs="Arial"/>
                <w:sz w:val="20"/>
                <w:szCs w:val="20"/>
              </w:rPr>
              <w:t xml:space="preserve"> for the first tranche.</w:t>
            </w:r>
          </w:p>
          <w:p w14:paraId="55DFCC14"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 xml:space="preserve">DSWD-FO VI has served </w:t>
            </w:r>
            <w:r w:rsidRPr="00454B73">
              <w:rPr>
                <w:rFonts w:ascii="Arial" w:eastAsia="Times New Roman" w:hAnsi="Arial" w:cs="Arial"/>
                <w:b/>
                <w:sz w:val="20"/>
                <w:szCs w:val="20"/>
              </w:rPr>
              <w:t>103,608 4Ps beneficiaries</w:t>
            </w:r>
            <w:r w:rsidRPr="00454B73">
              <w:rPr>
                <w:rFonts w:ascii="Arial" w:eastAsia="Times New Roman" w:hAnsi="Arial" w:cs="Arial"/>
                <w:sz w:val="20"/>
                <w:szCs w:val="20"/>
              </w:rPr>
              <w:t xml:space="preserve"> amounting to </w:t>
            </w:r>
            <w:r w:rsidRPr="00454B73">
              <w:rPr>
                <w:rFonts w:ascii="Arial" w:eastAsia="Times New Roman" w:hAnsi="Arial" w:cs="Arial"/>
                <w:b/>
                <w:sz w:val="20"/>
                <w:szCs w:val="20"/>
              </w:rPr>
              <w:t>₱481,777,200.00</w:t>
            </w:r>
            <w:r w:rsidRPr="00454B73">
              <w:rPr>
                <w:rFonts w:ascii="Arial" w:eastAsia="Times New Roman" w:hAnsi="Arial" w:cs="Arial"/>
                <w:sz w:val="20"/>
                <w:szCs w:val="20"/>
              </w:rPr>
              <w:t xml:space="preserve"> and </w:t>
            </w:r>
            <w:r w:rsidRPr="00454B73">
              <w:rPr>
                <w:rFonts w:ascii="Arial" w:eastAsia="Times New Roman" w:hAnsi="Arial" w:cs="Arial"/>
                <w:b/>
                <w:sz w:val="20"/>
                <w:szCs w:val="20"/>
              </w:rPr>
              <w:t>437,403 non-4Ps beneficiaries</w:t>
            </w:r>
            <w:r w:rsidRPr="00454B73">
              <w:rPr>
                <w:rFonts w:ascii="Arial" w:eastAsia="Times New Roman" w:hAnsi="Arial" w:cs="Arial"/>
                <w:sz w:val="20"/>
                <w:szCs w:val="20"/>
              </w:rPr>
              <w:t xml:space="preserve"> amounting to </w:t>
            </w:r>
            <w:r w:rsidRPr="00454B73">
              <w:rPr>
                <w:rFonts w:ascii="Arial" w:eastAsia="Times New Roman" w:hAnsi="Arial" w:cs="Arial"/>
                <w:b/>
                <w:sz w:val="20"/>
                <w:szCs w:val="20"/>
              </w:rPr>
              <w:t xml:space="preserve">₱2,624,418,000.00 </w:t>
            </w:r>
            <w:r w:rsidRPr="00454B73">
              <w:rPr>
                <w:rFonts w:ascii="Arial" w:eastAsia="Times New Roman" w:hAnsi="Arial" w:cs="Arial"/>
                <w:sz w:val="20"/>
                <w:szCs w:val="20"/>
              </w:rPr>
              <w:t xml:space="preserve">for the second tranche, and </w:t>
            </w:r>
            <w:r w:rsidRPr="00454B73">
              <w:rPr>
                <w:rFonts w:ascii="Arial" w:eastAsia="Times New Roman" w:hAnsi="Arial" w:cs="Arial"/>
                <w:b/>
                <w:sz w:val="20"/>
                <w:szCs w:val="20"/>
              </w:rPr>
              <w:t>190,738 left-out/waitlisted</w:t>
            </w:r>
            <w:r w:rsidRPr="00454B73">
              <w:rPr>
                <w:rFonts w:ascii="Arial" w:eastAsia="Times New Roman" w:hAnsi="Arial" w:cs="Arial"/>
                <w:sz w:val="20"/>
                <w:szCs w:val="20"/>
              </w:rPr>
              <w:t xml:space="preserve"> beneficiaries amounting to ₱1,144,428,000.00.</w:t>
            </w:r>
          </w:p>
          <w:p w14:paraId="05A50E49"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lastRenderedPageBreak/>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4E4D4B73" w:rsidR="008E35DA" w:rsidRPr="00E5135B" w:rsidRDefault="00454B73"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Pr>
                <w:rFonts w:ascii="Arial" w:eastAsia="Arial" w:hAnsi="Arial" w:cs="Arial"/>
                <w:color w:val="0070C0"/>
                <w:sz w:val="20"/>
                <w:szCs w:val="20"/>
              </w:rPr>
              <w:t>20</w:t>
            </w:r>
            <w:r w:rsidR="009F6F74" w:rsidRPr="00E5135B">
              <w:rPr>
                <w:rFonts w:ascii="Arial" w:eastAsia="Arial" w:hAnsi="Arial" w:cs="Arial"/>
                <w:color w:val="0070C0"/>
                <w:sz w:val="20"/>
                <w:szCs w:val="20"/>
              </w:rPr>
              <w:t xml:space="preserve"> </w:t>
            </w:r>
            <w:r w:rsidR="008E35DA" w:rsidRPr="00E5135B">
              <w:rPr>
                <w:rFonts w:ascii="Arial" w:eastAsia="Arial" w:hAnsi="Arial" w:cs="Arial"/>
                <w:color w:val="0070C0"/>
                <w:sz w:val="20"/>
                <w:szCs w:val="20"/>
              </w:rPr>
              <w:t>February 2021</w:t>
            </w:r>
          </w:p>
        </w:tc>
        <w:tc>
          <w:tcPr>
            <w:tcW w:w="7830" w:type="dxa"/>
          </w:tcPr>
          <w:p w14:paraId="3C4E56FD"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provided a total of </w:t>
            </w:r>
            <w:r w:rsidRPr="00E5135B">
              <w:rPr>
                <w:rFonts w:ascii="Arial" w:eastAsia="Arial" w:hAnsi="Arial" w:cs="Arial"/>
                <w:b/>
                <w:color w:val="0070C0"/>
                <w:sz w:val="20"/>
                <w:szCs w:val="19"/>
              </w:rPr>
              <w:t xml:space="preserve">₱13,310,675.54 </w:t>
            </w:r>
            <w:r w:rsidRPr="00E5135B">
              <w:rPr>
                <w:rFonts w:ascii="Arial" w:eastAsia="Arial" w:hAnsi="Arial" w:cs="Arial"/>
                <w:color w:val="0070C0"/>
                <w:sz w:val="20"/>
                <w:szCs w:val="19"/>
              </w:rPr>
              <w:t>worth of assistance</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o </w:t>
            </w:r>
            <w:r w:rsidRPr="00E5135B">
              <w:rPr>
                <w:rFonts w:ascii="Arial" w:eastAsia="Arial" w:hAnsi="Arial" w:cs="Arial"/>
                <w:b/>
                <w:color w:val="0070C0"/>
                <w:sz w:val="20"/>
                <w:szCs w:val="19"/>
              </w:rPr>
              <w:t>17 stranded sale representatives;</w:t>
            </w:r>
            <w:r w:rsidRPr="00E5135B">
              <w:rPr>
                <w:rFonts w:ascii="Arial" w:eastAsia="Arial" w:hAnsi="Arial" w:cs="Arial"/>
                <w:color w:val="0070C0"/>
                <w:sz w:val="20"/>
                <w:szCs w:val="19"/>
              </w:rPr>
              <w:t xml:space="preserve"> eight </w:t>
            </w:r>
            <w:r w:rsidRPr="00E5135B">
              <w:rPr>
                <w:rFonts w:ascii="Arial" w:eastAsia="Arial" w:hAnsi="Arial" w:cs="Arial"/>
                <w:b/>
                <w:color w:val="0070C0"/>
                <w:sz w:val="20"/>
                <w:szCs w:val="19"/>
              </w:rPr>
              <w:t>(8) bus drivers (HTIs);</w:t>
            </w:r>
            <w:r w:rsidRPr="00E5135B">
              <w:rPr>
                <w:rFonts w:ascii="Arial" w:eastAsia="Arial" w:hAnsi="Arial" w:cs="Arial"/>
                <w:color w:val="0070C0"/>
                <w:sz w:val="20"/>
                <w:szCs w:val="19"/>
              </w:rPr>
              <w:t xml:space="preserve"> and</w:t>
            </w:r>
            <w:r w:rsidRPr="00E5135B">
              <w:rPr>
                <w:rFonts w:ascii="Arial" w:eastAsia="Arial" w:hAnsi="Arial" w:cs="Arial"/>
                <w:b/>
                <w:color w:val="0070C0"/>
                <w:sz w:val="20"/>
                <w:szCs w:val="19"/>
              </w:rPr>
              <w:t xml:space="preserve"> 25,480 </w:t>
            </w:r>
            <w:r w:rsidRPr="00E5135B">
              <w:rPr>
                <w:rFonts w:ascii="Arial" w:eastAsia="Arial" w:hAnsi="Arial" w:cs="Arial"/>
                <w:bCs/>
                <w:color w:val="0070C0"/>
                <w:sz w:val="20"/>
                <w:szCs w:val="19"/>
              </w:rPr>
              <w:t>families, of</w:t>
            </w:r>
            <w:r w:rsidRPr="00E5135B">
              <w:rPr>
                <w:rFonts w:ascii="Arial" w:eastAsia="Arial" w:hAnsi="Arial" w:cs="Arial"/>
                <w:color w:val="0070C0"/>
                <w:sz w:val="20"/>
                <w:szCs w:val="19"/>
              </w:rPr>
              <w:t xml:space="preserve"> which 815 are LSIs.</w:t>
            </w:r>
          </w:p>
          <w:p w14:paraId="246C0D7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its Crisis Intervention Unit (CIU) provided assistance to </w:t>
            </w:r>
            <w:r w:rsidRPr="00E5135B">
              <w:rPr>
                <w:rFonts w:ascii="Arial" w:eastAsia="Arial" w:hAnsi="Arial" w:cs="Arial"/>
                <w:b/>
                <w:color w:val="0070C0"/>
                <w:sz w:val="20"/>
                <w:szCs w:val="19"/>
              </w:rPr>
              <w:t>15,481 walk-in client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 xml:space="preserve">₱68,514,908.08 </w:t>
            </w:r>
            <w:r w:rsidRPr="00E5135B">
              <w:rPr>
                <w:rFonts w:ascii="Arial" w:eastAsia="Arial" w:hAnsi="Arial" w:cs="Arial"/>
                <w:color w:val="0070C0"/>
                <w:sz w:val="20"/>
                <w:szCs w:val="19"/>
              </w:rPr>
              <w:t xml:space="preserve">for </w:t>
            </w:r>
            <w:proofErr w:type="spellStart"/>
            <w:r w:rsidRPr="00E5135B">
              <w:rPr>
                <w:rFonts w:ascii="Arial" w:eastAsia="Arial" w:hAnsi="Arial" w:cs="Arial"/>
                <w:color w:val="0070C0"/>
                <w:sz w:val="20"/>
                <w:szCs w:val="19"/>
              </w:rPr>
              <w:t>Bayanihan</w:t>
            </w:r>
            <w:proofErr w:type="spellEnd"/>
            <w:r w:rsidRPr="00E5135B">
              <w:rPr>
                <w:rFonts w:ascii="Arial" w:eastAsia="Arial" w:hAnsi="Arial" w:cs="Arial"/>
                <w:color w:val="0070C0"/>
                <w:sz w:val="20"/>
                <w:szCs w:val="19"/>
              </w:rPr>
              <w:t xml:space="preserve"> 1 while </w:t>
            </w:r>
            <w:r w:rsidRPr="00E5135B">
              <w:rPr>
                <w:rFonts w:ascii="Arial" w:eastAsia="Arial" w:hAnsi="Arial" w:cs="Arial"/>
                <w:b/>
                <w:color w:val="0070C0"/>
                <w:sz w:val="20"/>
                <w:szCs w:val="19"/>
              </w:rPr>
              <w:t xml:space="preserve">₱41,110,648.05 </w:t>
            </w:r>
            <w:r w:rsidRPr="00E5135B">
              <w:rPr>
                <w:rFonts w:ascii="Arial" w:eastAsia="Arial" w:hAnsi="Arial" w:cs="Arial"/>
                <w:color w:val="0070C0"/>
                <w:sz w:val="20"/>
                <w:szCs w:val="19"/>
              </w:rPr>
              <w:t>were provided to</w:t>
            </w:r>
            <w:r w:rsidRPr="00E5135B">
              <w:rPr>
                <w:rFonts w:ascii="Arial" w:eastAsia="Arial" w:hAnsi="Arial" w:cs="Arial"/>
                <w:b/>
                <w:color w:val="0070C0"/>
                <w:sz w:val="20"/>
                <w:szCs w:val="19"/>
              </w:rPr>
              <w:t xml:space="preserve"> 6,690 walk-in clients</w:t>
            </w:r>
            <w:r w:rsidRPr="00E5135B">
              <w:rPr>
                <w:rFonts w:ascii="Arial" w:eastAsia="Arial" w:hAnsi="Arial" w:cs="Arial"/>
                <w:color w:val="0070C0"/>
                <w:sz w:val="20"/>
                <w:szCs w:val="19"/>
              </w:rPr>
              <w:t xml:space="preserve"> for </w:t>
            </w:r>
            <w:proofErr w:type="spellStart"/>
            <w:r w:rsidRPr="00E5135B">
              <w:rPr>
                <w:rFonts w:ascii="Arial" w:eastAsia="Arial" w:hAnsi="Arial" w:cs="Arial"/>
                <w:color w:val="0070C0"/>
                <w:sz w:val="20"/>
                <w:szCs w:val="19"/>
              </w:rPr>
              <w:t>Bayanihan</w:t>
            </w:r>
            <w:proofErr w:type="spellEnd"/>
            <w:r w:rsidRPr="00E5135B">
              <w:rPr>
                <w:rFonts w:ascii="Arial" w:eastAsia="Arial" w:hAnsi="Arial" w:cs="Arial"/>
                <w:color w:val="0070C0"/>
                <w:sz w:val="20"/>
                <w:szCs w:val="19"/>
              </w:rPr>
              <w:t xml:space="preserve"> 2.</w:t>
            </w:r>
          </w:p>
          <w:p w14:paraId="604C603F"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ocial Pension Unit extended assistance to </w:t>
            </w:r>
            <w:r w:rsidRPr="00E5135B">
              <w:rPr>
                <w:rFonts w:ascii="Arial" w:eastAsia="Arial" w:hAnsi="Arial" w:cs="Arial"/>
                <w:b/>
                <w:bCs/>
                <w:color w:val="0070C0"/>
                <w:sz w:val="20"/>
                <w:szCs w:val="19"/>
              </w:rPr>
              <w:t>41,345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243,591,000.00; </w:t>
            </w:r>
            <w:r w:rsidRPr="00E5135B">
              <w:rPr>
                <w:rFonts w:ascii="Arial" w:eastAsia="Arial" w:hAnsi="Arial" w:cs="Arial"/>
                <w:color w:val="0070C0"/>
                <w:sz w:val="20"/>
                <w:szCs w:val="19"/>
              </w:rPr>
              <w:t>and</w:t>
            </w:r>
            <w:r w:rsidRPr="00E5135B">
              <w:rPr>
                <w:rFonts w:ascii="Arial" w:eastAsia="Arial" w:hAnsi="Arial" w:cs="Arial"/>
                <w:b/>
                <w:bCs/>
                <w:color w:val="0070C0"/>
                <w:sz w:val="20"/>
                <w:szCs w:val="19"/>
              </w:rPr>
              <w:t xml:space="preserve"> 29,264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173,937,000.00 </w:t>
            </w:r>
            <w:r w:rsidRPr="00E5135B">
              <w:rPr>
                <w:rFonts w:ascii="Arial" w:eastAsia="Arial" w:hAnsi="Arial" w:cs="Arial"/>
                <w:color w:val="0070C0"/>
                <w:sz w:val="20"/>
                <w:szCs w:val="19"/>
              </w:rPr>
              <w:t>for the year 2019 and 2020, respectively.</w:t>
            </w:r>
          </w:p>
          <w:p w14:paraId="6D15339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ustainable Livelihood Program (SLP) of DSWD-FO VIII was able to extend assistance to </w:t>
            </w:r>
            <w:r w:rsidRPr="00E5135B">
              <w:rPr>
                <w:rFonts w:ascii="Arial" w:eastAsia="Arial" w:hAnsi="Arial" w:cs="Arial"/>
                <w:b/>
                <w:color w:val="0070C0"/>
                <w:sz w:val="20"/>
                <w:szCs w:val="19"/>
              </w:rPr>
              <w:t>170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2,261,210.07</w:t>
            </w:r>
            <w:r w:rsidRPr="00E5135B">
              <w:rPr>
                <w:rFonts w:ascii="Arial" w:eastAsia="Arial" w:hAnsi="Arial" w:cs="Arial"/>
                <w:color w:val="0070C0"/>
                <w:sz w:val="20"/>
                <w:szCs w:val="19"/>
              </w:rPr>
              <w:t>.</w:t>
            </w:r>
          </w:p>
          <w:p w14:paraId="616823FB"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E5135B">
              <w:rPr>
                <w:rFonts w:ascii="Arial" w:eastAsia="Arial" w:hAnsi="Arial" w:cs="Arial"/>
                <w:b/>
                <w:color w:val="0070C0"/>
                <w:sz w:val="20"/>
                <w:szCs w:val="19"/>
              </w:rPr>
              <w:t>Social Amelioration Program (SAP)</w:t>
            </w:r>
          </w:p>
          <w:p w14:paraId="762B95FA" w14:textId="179E1D95" w:rsidR="00E03D99" w:rsidRPr="00E5135B"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conducted </w:t>
            </w:r>
            <w:r w:rsidR="00E03D99" w:rsidRPr="00E5135B">
              <w:rPr>
                <w:rFonts w:ascii="Arial" w:eastAsia="Arial" w:hAnsi="Arial" w:cs="Arial"/>
                <w:color w:val="0070C0"/>
                <w:sz w:val="20"/>
                <w:szCs w:val="19"/>
              </w:rPr>
              <w:t xml:space="preserve">second wave of payouts (unclaimed) for the B2 ESP Beneficiaries in </w:t>
            </w:r>
            <w:proofErr w:type="spellStart"/>
            <w:r w:rsidR="00E03D99" w:rsidRPr="00E5135B">
              <w:rPr>
                <w:rFonts w:ascii="Arial" w:eastAsia="Arial" w:hAnsi="Arial" w:cs="Arial"/>
                <w:color w:val="0070C0"/>
                <w:sz w:val="20"/>
                <w:szCs w:val="19"/>
              </w:rPr>
              <w:t>Cabucgayan</w:t>
            </w:r>
            <w:proofErr w:type="spellEnd"/>
            <w:r w:rsidR="00E03D99" w:rsidRPr="00E5135B">
              <w:rPr>
                <w:rFonts w:ascii="Arial" w:eastAsia="Arial" w:hAnsi="Arial" w:cs="Arial"/>
                <w:color w:val="0070C0"/>
                <w:sz w:val="20"/>
                <w:szCs w:val="19"/>
              </w:rPr>
              <w:t xml:space="preserve"> and Naval, Biliran.</w:t>
            </w:r>
          </w:p>
          <w:p w14:paraId="65304C3D" w14:textId="51EDA6DE" w:rsidR="008E35DA" w:rsidRPr="00E5135B" w:rsidRDefault="008E35DA" w:rsidP="00E513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the Emergency Subsidy Program was able to extend assistance to </w:t>
            </w:r>
            <w:r w:rsidR="00454B73" w:rsidRPr="00454B73">
              <w:rPr>
                <w:rFonts w:ascii="Arial" w:eastAsia="Arial" w:hAnsi="Arial" w:cs="Arial"/>
                <w:b/>
                <w:color w:val="0070C0"/>
                <w:sz w:val="20"/>
                <w:szCs w:val="19"/>
              </w:rPr>
              <w:t>31,762</w:t>
            </w:r>
            <w:r w:rsidR="00454B73">
              <w:rPr>
                <w:rFonts w:ascii="Arial" w:eastAsia="Arial" w:hAnsi="Arial" w:cs="Arial"/>
                <w:b/>
                <w:color w:val="0070C0"/>
                <w:sz w:val="20"/>
                <w:szCs w:val="19"/>
              </w:rPr>
              <w:t xml:space="preserve"> </w:t>
            </w:r>
            <w:r w:rsidRPr="00E5135B">
              <w:rPr>
                <w:rFonts w:ascii="Arial" w:eastAsia="Arial" w:hAnsi="Arial" w:cs="Arial"/>
                <w:b/>
                <w:color w:val="0070C0"/>
                <w:sz w:val="20"/>
                <w:szCs w:val="19"/>
              </w:rPr>
              <w:t>beneficiarie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w:t>
            </w:r>
            <w:r w:rsidR="00454B73" w:rsidRPr="00454B73">
              <w:rPr>
                <w:rFonts w:ascii="Arial" w:eastAsia="Arial" w:hAnsi="Arial" w:cs="Arial"/>
                <w:b/>
                <w:bCs/>
                <w:color w:val="0070C0"/>
                <w:sz w:val="20"/>
                <w:szCs w:val="19"/>
              </w:rPr>
              <w:t>166,065,000.00</w:t>
            </w:r>
            <w:r w:rsidR="00F54118" w:rsidRPr="00E5135B">
              <w:rPr>
                <w:rFonts w:ascii="Arial" w:eastAsia="Arial" w:hAnsi="Arial" w:cs="Arial"/>
                <w:b/>
                <w:bCs/>
                <w:color w:val="0070C0"/>
                <w:sz w:val="20"/>
                <w:szCs w:val="19"/>
              </w:rPr>
              <w:t>.</w:t>
            </w:r>
          </w:p>
          <w:p w14:paraId="08E9B1F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recorded </w:t>
            </w:r>
            <w:r w:rsidRPr="00E5135B">
              <w:rPr>
                <w:rFonts w:ascii="Arial" w:eastAsia="Arial" w:hAnsi="Arial" w:cs="Arial"/>
                <w:b/>
                <w:color w:val="0070C0"/>
                <w:sz w:val="20"/>
                <w:szCs w:val="19"/>
              </w:rPr>
              <w:t>550,267 non-4Ps beneficiaries</w:t>
            </w:r>
            <w:r w:rsidRPr="00E5135B">
              <w:rPr>
                <w:rFonts w:ascii="Arial" w:eastAsia="Arial" w:hAnsi="Arial" w:cs="Arial"/>
                <w:color w:val="0070C0"/>
                <w:sz w:val="20"/>
                <w:szCs w:val="19"/>
              </w:rPr>
              <w:t xml:space="preserve"> who received SAP amounting to </w:t>
            </w:r>
            <w:r w:rsidRPr="00E5135B">
              <w:rPr>
                <w:rFonts w:ascii="Arial" w:eastAsia="Arial" w:hAnsi="Arial" w:cs="Arial"/>
                <w:b/>
                <w:color w:val="0070C0"/>
                <w:sz w:val="20"/>
                <w:szCs w:val="19"/>
              </w:rPr>
              <w:t>₱</w:t>
            </w:r>
            <w:r w:rsidRPr="00E5135B">
              <w:rPr>
                <w:rFonts w:ascii="Arial" w:eastAsia="Arial" w:hAnsi="Arial" w:cs="Arial"/>
                <w:b/>
                <w:color w:val="0070C0"/>
                <w:sz w:val="20"/>
                <w:szCs w:val="24"/>
              </w:rPr>
              <w:t>2,751,249,750.00</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here were also </w:t>
            </w:r>
            <w:r w:rsidRPr="00E5135B">
              <w:rPr>
                <w:rFonts w:ascii="Arial" w:eastAsia="Arial" w:hAnsi="Arial" w:cs="Arial"/>
                <w:b/>
                <w:color w:val="0070C0"/>
                <w:sz w:val="20"/>
                <w:szCs w:val="19"/>
              </w:rPr>
              <w:t xml:space="preserve">68,236 </w:t>
            </w:r>
            <w:r w:rsidRPr="00E5135B">
              <w:rPr>
                <w:rFonts w:ascii="Arial" w:eastAsia="Arial" w:hAnsi="Arial" w:cs="Arial"/>
                <w:color w:val="0070C0"/>
                <w:sz w:val="20"/>
                <w:szCs w:val="19"/>
              </w:rPr>
              <w:t xml:space="preserve">out of 83,011 waitlisted beneficiaries who were served amounting to </w:t>
            </w:r>
            <w:r w:rsidRPr="00E5135B">
              <w:rPr>
                <w:rFonts w:ascii="Arial" w:eastAsia="Arial" w:hAnsi="Arial" w:cs="Arial"/>
                <w:b/>
                <w:color w:val="0070C0"/>
                <w:sz w:val="20"/>
                <w:szCs w:val="19"/>
              </w:rPr>
              <w:t>₱341,180,000.</w:t>
            </w:r>
          </w:p>
          <w:p w14:paraId="085D9A4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4Ps was able to extend assistance to their </w:t>
            </w:r>
            <w:r w:rsidRPr="00E5135B">
              <w:rPr>
                <w:rFonts w:ascii="Arial" w:eastAsia="Arial" w:hAnsi="Arial" w:cs="Arial"/>
                <w:b/>
                <w:color w:val="0070C0"/>
                <w:sz w:val="20"/>
                <w:szCs w:val="19"/>
              </w:rPr>
              <w:t>258,936 cash card</w:t>
            </w:r>
            <w:r w:rsidRPr="00E5135B">
              <w:rPr>
                <w:rFonts w:ascii="Arial" w:eastAsia="Arial" w:hAnsi="Arial" w:cs="Arial"/>
                <w:color w:val="0070C0"/>
                <w:sz w:val="20"/>
                <w:szCs w:val="19"/>
              </w:rPr>
              <w:t xml:space="preserve"> </w:t>
            </w:r>
            <w:r w:rsidRPr="00E5135B">
              <w:rPr>
                <w:rFonts w:ascii="Arial" w:eastAsia="Arial" w:hAnsi="Arial" w:cs="Arial"/>
                <w:b/>
                <w:color w:val="0070C0"/>
                <w:sz w:val="20"/>
                <w:szCs w:val="19"/>
              </w:rPr>
              <w:t>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945,116,400.00</w:t>
            </w:r>
            <w:r w:rsidRPr="00E5135B">
              <w:rPr>
                <w:rFonts w:ascii="Arial" w:eastAsia="Arial" w:hAnsi="Arial" w:cs="Arial"/>
                <w:color w:val="0070C0"/>
                <w:sz w:val="20"/>
                <w:szCs w:val="19"/>
              </w:rPr>
              <w:t xml:space="preserve"> and </w:t>
            </w:r>
            <w:r w:rsidRPr="00E5135B">
              <w:rPr>
                <w:rFonts w:ascii="Arial" w:eastAsia="Arial" w:hAnsi="Arial" w:cs="Arial"/>
                <w:b/>
                <w:color w:val="0070C0"/>
                <w:sz w:val="20"/>
                <w:szCs w:val="19"/>
              </w:rPr>
              <w:t>21,153 non-cash card 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454B73"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454B73">
              <w:rPr>
                <w:rFonts w:ascii="Arial" w:eastAsia="Arial" w:hAnsi="Arial" w:cs="Arial"/>
                <w:color w:val="0070C0"/>
                <w:sz w:val="20"/>
                <w:szCs w:val="19"/>
              </w:rPr>
              <w:t>1</w:t>
            </w:r>
            <w:r w:rsidR="00454B73" w:rsidRPr="00454B73">
              <w:rPr>
                <w:rFonts w:ascii="Arial" w:eastAsia="Arial" w:hAnsi="Arial" w:cs="Arial"/>
                <w:color w:val="0070C0"/>
                <w:sz w:val="20"/>
                <w:szCs w:val="19"/>
              </w:rPr>
              <w:t>9</w:t>
            </w:r>
            <w:r w:rsidR="008E35DA" w:rsidRPr="00454B73">
              <w:rPr>
                <w:rFonts w:ascii="Arial" w:eastAsia="Arial" w:hAnsi="Arial" w:cs="Arial"/>
                <w:color w:val="0070C0"/>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454B73"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4B73">
              <w:rPr>
                <w:rFonts w:ascii="Arial" w:eastAsia="Arial" w:hAnsi="Arial" w:cs="Arial"/>
                <w:color w:val="0070C0"/>
                <w:sz w:val="20"/>
                <w:szCs w:val="19"/>
              </w:rPr>
              <w:t xml:space="preserve">DSWD-FO X provided 5,000 FFPs amounting to ₱2,805,000.00 to Region XII, 3,000 FFPs amounting to ₱2,035,718.08 to </w:t>
            </w:r>
            <w:proofErr w:type="spellStart"/>
            <w:r w:rsidRPr="00454B73">
              <w:rPr>
                <w:rFonts w:ascii="Arial" w:eastAsia="Arial" w:hAnsi="Arial" w:cs="Arial"/>
                <w:color w:val="0070C0"/>
                <w:sz w:val="20"/>
                <w:szCs w:val="19"/>
              </w:rPr>
              <w:t>Caraga</w:t>
            </w:r>
            <w:proofErr w:type="spellEnd"/>
            <w:r w:rsidRPr="00454B73">
              <w:rPr>
                <w:rFonts w:ascii="Arial" w:eastAsia="Arial" w:hAnsi="Arial" w:cs="Arial"/>
                <w:color w:val="0070C0"/>
                <w:sz w:val="20"/>
                <w:szCs w:val="19"/>
              </w:rPr>
              <w:t xml:space="preserve"> Region, and other food items amounting to ₱222,000.00 to Marawi City as relief augmentation.</w:t>
            </w:r>
          </w:p>
          <w:p w14:paraId="45EFB4B1" w14:textId="77777777" w:rsidR="008E35DA" w:rsidRPr="00454B73"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4B73">
              <w:rPr>
                <w:rFonts w:ascii="Arial" w:eastAsia="Arial" w:hAnsi="Arial" w:cs="Arial"/>
                <w:color w:val="0070C0"/>
                <w:sz w:val="20"/>
                <w:szCs w:val="19"/>
              </w:rPr>
              <w:t>Procurement of additional supplies for production of FFPs is ongoing.</w:t>
            </w:r>
          </w:p>
          <w:p w14:paraId="17F3D693" w14:textId="77777777" w:rsidR="008E35DA" w:rsidRPr="00454B73"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4B73">
              <w:rPr>
                <w:rFonts w:ascii="Arial" w:eastAsia="Arial" w:hAnsi="Arial" w:cs="Arial"/>
                <w:color w:val="0070C0"/>
                <w:sz w:val="20"/>
                <w:szCs w:val="19"/>
              </w:rPr>
              <w:t>DSWD-FO X Staff in coordination with OCD and DOH were augmented to help facilitate the LSIs in the designated isolation area in the city.</w:t>
            </w:r>
          </w:p>
          <w:p w14:paraId="007B8AF1" w14:textId="77777777" w:rsidR="008E35DA" w:rsidRPr="00454B7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1E8DE23F" w14:textId="77777777" w:rsidR="008E35DA" w:rsidRPr="00454B7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454B73">
              <w:rPr>
                <w:rFonts w:ascii="Arial" w:eastAsia="Arial" w:hAnsi="Arial" w:cs="Arial"/>
                <w:b/>
                <w:bCs/>
                <w:color w:val="0070C0"/>
                <w:sz w:val="20"/>
                <w:szCs w:val="19"/>
              </w:rPr>
              <w:t>Social Amelioration Program (SAP)</w:t>
            </w:r>
          </w:p>
          <w:p w14:paraId="442D422F" w14:textId="77777777" w:rsidR="008E35DA" w:rsidRPr="00454B73"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4B73">
              <w:rPr>
                <w:rFonts w:ascii="Arial" w:eastAsia="Arial" w:hAnsi="Arial" w:cs="Arial"/>
                <w:color w:val="0070C0"/>
                <w:sz w:val="20"/>
                <w:szCs w:val="19"/>
              </w:rPr>
              <w:t xml:space="preserve">DSWD-FO X has served </w:t>
            </w:r>
            <w:r w:rsidRPr="00454B73">
              <w:rPr>
                <w:rFonts w:ascii="Arial" w:eastAsia="Arial" w:hAnsi="Arial" w:cs="Arial"/>
                <w:b/>
                <w:bCs/>
                <w:color w:val="0070C0"/>
                <w:sz w:val="20"/>
                <w:szCs w:val="19"/>
              </w:rPr>
              <w:t xml:space="preserve">133,887 </w:t>
            </w:r>
            <w:r w:rsidRPr="00454B73">
              <w:rPr>
                <w:rFonts w:ascii="Arial" w:eastAsia="Arial" w:hAnsi="Arial" w:cs="Arial"/>
                <w:color w:val="0070C0"/>
                <w:sz w:val="20"/>
                <w:szCs w:val="19"/>
              </w:rPr>
              <w:t>waitlisted</w:t>
            </w:r>
            <w:r w:rsidRPr="00454B73">
              <w:rPr>
                <w:rFonts w:ascii="Arial" w:eastAsia="Arial" w:hAnsi="Arial" w:cs="Arial"/>
                <w:b/>
                <w:bCs/>
                <w:color w:val="0070C0"/>
                <w:sz w:val="20"/>
                <w:szCs w:val="19"/>
              </w:rPr>
              <w:t xml:space="preserve"> </w:t>
            </w:r>
            <w:r w:rsidRPr="00454B73">
              <w:rPr>
                <w:rFonts w:ascii="Arial" w:eastAsia="Arial" w:hAnsi="Arial" w:cs="Arial"/>
                <w:color w:val="0070C0"/>
                <w:sz w:val="20"/>
                <w:szCs w:val="19"/>
              </w:rPr>
              <w:t xml:space="preserve">beneficiaries amounting to </w:t>
            </w:r>
            <w:r w:rsidRPr="00454B73">
              <w:rPr>
                <w:rFonts w:ascii="Arial" w:eastAsia="Arial" w:hAnsi="Arial" w:cs="Arial"/>
                <w:b/>
                <w:bCs/>
                <w:color w:val="0070C0"/>
                <w:sz w:val="20"/>
                <w:szCs w:val="19"/>
              </w:rPr>
              <w:t>₱803,322,000.00.</w:t>
            </w:r>
          </w:p>
          <w:p w14:paraId="1750EC5E" w14:textId="35E1EF7E" w:rsidR="008E35DA" w:rsidRPr="00454B73"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4B73">
              <w:rPr>
                <w:rFonts w:ascii="Arial" w:eastAsia="Arial" w:hAnsi="Arial" w:cs="Arial"/>
                <w:color w:val="0070C0"/>
                <w:sz w:val="20"/>
                <w:szCs w:val="19"/>
              </w:rPr>
              <w:t xml:space="preserve">DSWD-FO X has served </w:t>
            </w:r>
            <w:r w:rsidRPr="00454B73">
              <w:rPr>
                <w:rFonts w:ascii="Arial" w:eastAsia="Arial" w:hAnsi="Arial" w:cs="Arial"/>
                <w:b/>
                <w:bCs/>
                <w:color w:val="0070C0"/>
                <w:sz w:val="20"/>
                <w:szCs w:val="19"/>
              </w:rPr>
              <w:t xml:space="preserve">53,138 </w:t>
            </w:r>
            <w:r w:rsidRPr="00454B73">
              <w:rPr>
                <w:rFonts w:ascii="Arial" w:eastAsia="Arial" w:hAnsi="Arial" w:cs="Arial"/>
                <w:color w:val="0070C0"/>
                <w:sz w:val="20"/>
                <w:szCs w:val="19"/>
              </w:rPr>
              <w:t xml:space="preserve">beneficiaries for the </w:t>
            </w:r>
            <w:proofErr w:type="spellStart"/>
            <w:r w:rsidRPr="00454B73">
              <w:rPr>
                <w:rFonts w:ascii="Arial" w:eastAsia="Arial" w:hAnsi="Arial" w:cs="Arial"/>
                <w:color w:val="0070C0"/>
                <w:sz w:val="20"/>
                <w:szCs w:val="19"/>
              </w:rPr>
              <w:t>Bayanihan</w:t>
            </w:r>
            <w:proofErr w:type="spellEnd"/>
            <w:r w:rsidRPr="00454B73">
              <w:rPr>
                <w:rFonts w:ascii="Arial" w:eastAsia="Arial" w:hAnsi="Arial" w:cs="Arial"/>
                <w:color w:val="0070C0"/>
                <w:sz w:val="20"/>
                <w:szCs w:val="19"/>
              </w:rPr>
              <w:t xml:space="preserve"> 2 ESP Implementation amounting to </w:t>
            </w:r>
            <w:r w:rsidRPr="00454B73">
              <w:rPr>
                <w:rFonts w:ascii="Arial" w:eastAsia="Arial" w:hAnsi="Arial" w:cs="Arial"/>
                <w:b/>
                <w:bCs/>
                <w:color w:val="0070C0"/>
                <w:sz w:val="20"/>
                <w:szCs w:val="19"/>
              </w:rPr>
              <w:t xml:space="preserve">₱318,057,500.00 </w:t>
            </w:r>
            <w:r w:rsidRPr="00454B73">
              <w:rPr>
                <w:rFonts w:ascii="Arial" w:eastAsia="Arial" w:hAnsi="Arial" w:cs="Arial"/>
                <w:color w:val="0070C0"/>
                <w:sz w:val="20"/>
                <w:szCs w:val="19"/>
              </w:rPr>
              <w:t xml:space="preserve">as of </w:t>
            </w:r>
            <w:r w:rsidR="00E15BC3" w:rsidRPr="00454B73">
              <w:rPr>
                <w:rFonts w:ascii="Arial" w:eastAsia="Arial" w:hAnsi="Arial" w:cs="Arial"/>
                <w:color w:val="0070C0"/>
                <w:sz w:val="20"/>
                <w:szCs w:val="19"/>
              </w:rPr>
              <w:t>1</w:t>
            </w:r>
            <w:r w:rsidR="00454B73" w:rsidRPr="00454B73">
              <w:rPr>
                <w:rFonts w:ascii="Arial" w:eastAsia="Arial" w:hAnsi="Arial" w:cs="Arial"/>
                <w:color w:val="0070C0"/>
                <w:sz w:val="20"/>
                <w:szCs w:val="19"/>
              </w:rPr>
              <w:t>9</w:t>
            </w:r>
            <w:r w:rsidRPr="00454B73">
              <w:rPr>
                <w:rFonts w:ascii="Arial" w:eastAsia="Arial" w:hAnsi="Arial" w:cs="Arial"/>
                <w:color w:val="0070C0"/>
                <w:sz w:val="20"/>
                <w:szCs w:val="19"/>
              </w:rPr>
              <w:t xml:space="preserve"> February 2021, 12NN.</w:t>
            </w:r>
          </w:p>
          <w:p w14:paraId="16888182" w14:textId="77777777" w:rsidR="008E35DA" w:rsidRPr="00454B73"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4B73">
              <w:rPr>
                <w:rFonts w:ascii="Arial" w:eastAsia="Arial" w:hAnsi="Arial" w:cs="Arial"/>
                <w:color w:val="0070C0"/>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2021D285"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lastRenderedPageBreak/>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3" w:name="_heading=h.30j0zll" w:colFirst="0" w:colLast="0"/>
      <w:bookmarkEnd w:id="3"/>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552C56F6" w:rsidR="005C15B3" w:rsidRDefault="005C15B3"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116F683" w14:textId="77777777"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7CAF7C2" w14:textId="26136503" w:rsidR="00E93D95" w:rsidRPr="00454B73" w:rsidRDefault="001F3D25" w:rsidP="008D0314">
      <w:pPr>
        <w:spacing w:after="0" w:line="240" w:lineRule="auto"/>
        <w:contextualSpacing/>
        <w:rPr>
          <w:rFonts w:ascii="Arial" w:eastAsia="Arial" w:hAnsi="Arial" w:cs="Arial"/>
          <w:sz w:val="24"/>
          <w:szCs w:val="24"/>
        </w:rPr>
      </w:pPr>
      <w:r>
        <w:rPr>
          <w:rFonts w:ascii="Arial" w:eastAsia="Arial" w:hAnsi="Arial" w:cs="Arial"/>
          <w:b/>
          <w:sz w:val="24"/>
          <w:szCs w:val="24"/>
        </w:rPr>
        <w:t>MARIEL B. FERRARIZ</w:t>
      </w:r>
    </w:p>
    <w:p w14:paraId="57E275BA" w14:textId="1E11197C" w:rsidR="008B2380" w:rsidRDefault="008B2380" w:rsidP="001970A3">
      <w:pPr>
        <w:spacing w:after="0" w:line="240" w:lineRule="auto"/>
        <w:contextualSpacing/>
        <w:rPr>
          <w:rFonts w:ascii="Arial" w:eastAsia="Arial" w:hAnsi="Arial" w:cs="Arial"/>
          <w:b/>
          <w:sz w:val="24"/>
          <w:szCs w:val="24"/>
        </w:rPr>
      </w:pPr>
    </w:p>
    <w:p w14:paraId="110B7594" w14:textId="007A3038" w:rsidR="008B2380" w:rsidRDefault="004373A1" w:rsidP="001970A3">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9C189BC" w14:textId="77777777" w:rsidR="00A43FAC" w:rsidRDefault="00E93D95" w:rsidP="001F3D25">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p>
    <w:p w14:paraId="268F2FE1" w14:textId="77777777" w:rsidR="00A43FAC" w:rsidRDefault="00A43FAC" w:rsidP="001F3D25">
      <w:pPr>
        <w:spacing w:after="0" w:line="240" w:lineRule="auto"/>
        <w:contextualSpacing/>
        <w:rPr>
          <w:rFonts w:ascii="Arial" w:eastAsia="Arial" w:hAnsi="Arial" w:cs="Arial"/>
          <w:b/>
          <w:sz w:val="24"/>
          <w:szCs w:val="24"/>
        </w:rPr>
      </w:pPr>
    </w:p>
    <w:p w14:paraId="56D94C88" w14:textId="4C001BB7" w:rsidR="00A43FAC" w:rsidRDefault="00A43FAC" w:rsidP="001F3D25">
      <w:pPr>
        <w:spacing w:after="0" w:line="240" w:lineRule="auto"/>
        <w:contextualSpacing/>
        <w:rPr>
          <w:rFonts w:ascii="Arial" w:eastAsia="Arial" w:hAnsi="Arial" w:cs="Arial"/>
          <w:b/>
          <w:sz w:val="24"/>
          <w:szCs w:val="24"/>
        </w:rPr>
      </w:pPr>
    </w:p>
    <w:p w14:paraId="3B341E16" w14:textId="378D1A5D" w:rsidR="00E5135B" w:rsidRDefault="00E5135B" w:rsidP="001F3D25">
      <w:pPr>
        <w:spacing w:after="0" w:line="240" w:lineRule="auto"/>
        <w:contextualSpacing/>
        <w:rPr>
          <w:rFonts w:ascii="Arial" w:eastAsia="Arial" w:hAnsi="Arial" w:cs="Arial"/>
          <w:b/>
          <w:sz w:val="24"/>
          <w:szCs w:val="24"/>
        </w:rPr>
      </w:pPr>
    </w:p>
    <w:p w14:paraId="3B3939D4" w14:textId="559B662C" w:rsidR="00E5135B" w:rsidRDefault="00E5135B" w:rsidP="001F3D25">
      <w:pPr>
        <w:spacing w:after="0" w:line="240" w:lineRule="auto"/>
        <w:contextualSpacing/>
        <w:rPr>
          <w:rFonts w:ascii="Arial" w:eastAsia="Arial" w:hAnsi="Arial" w:cs="Arial"/>
          <w:b/>
          <w:sz w:val="24"/>
          <w:szCs w:val="24"/>
        </w:rPr>
      </w:pPr>
    </w:p>
    <w:p w14:paraId="45AB90AF" w14:textId="5FEE8770" w:rsidR="00E5135B" w:rsidRDefault="00E5135B" w:rsidP="001F3D25">
      <w:pPr>
        <w:spacing w:after="0" w:line="240" w:lineRule="auto"/>
        <w:contextualSpacing/>
        <w:rPr>
          <w:rFonts w:ascii="Arial" w:eastAsia="Arial" w:hAnsi="Arial" w:cs="Arial"/>
          <w:b/>
          <w:sz w:val="24"/>
          <w:szCs w:val="24"/>
        </w:rPr>
      </w:pPr>
    </w:p>
    <w:p w14:paraId="5CCEB398" w14:textId="0C219E09" w:rsidR="00E5135B" w:rsidRDefault="00E5135B" w:rsidP="001F3D25">
      <w:pPr>
        <w:spacing w:after="0" w:line="240" w:lineRule="auto"/>
        <w:contextualSpacing/>
        <w:rPr>
          <w:rFonts w:ascii="Arial" w:eastAsia="Arial" w:hAnsi="Arial" w:cs="Arial"/>
          <w:b/>
          <w:sz w:val="24"/>
          <w:szCs w:val="24"/>
        </w:rPr>
      </w:pPr>
    </w:p>
    <w:p w14:paraId="00B8717A" w14:textId="61E0B519" w:rsidR="00E5135B" w:rsidRDefault="00E5135B" w:rsidP="001F3D25">
      <w:pPr>
        <w:spacing w:after="0" w:line="240" w:lineRule="auto"/>
        <w:contextualSpacing/>
        <w:rPr>
          <w:rFonts w:ascii="Arial" w:eastAsia="Arial" w:hAnsi="Arial" w:cs="Arial"/>
          <w:b/>
          <w:sz w:val="24"/>
          <w:szCs w:val="24"/>
        </w:rPr>
      </w:pPr>
    </w:p>
    <w:p w14:paraId="04906BD5" w14:textId="54908634" w:rsidR="00E5135B" w:rsidRDefault="00E5135B" w:rsidP="001F3D25">
      <w:pPr>
        <w:spacing w:after="0" w:line="240" w:lineRule="auto"/>
        <w:contextualSpacing/>
        <w:rPr>
          <w:rFonts w:ascii="Arial" w:eastAsia="Arial" w:hAnsi="Arial" w:cs="Arial"/>
          <w:b/>
          <w:sz w:val="24"/>
          <w:szCs w:val="24"/>
        </w:rPr>
      </w:pPr>
    </w:p>
    <w:p w14:paraId="4779599F" w14:textId="605AB4E8" w:rsidR="00E5135B" w:rsidRDefault="00E5135B" w:rsidP="001F3D25">
      <w:pPr>
        <w:spacing w:after="0" w:line="240" w:lineRule="auto"/>
        <w:contextualSpacing/>
        <w:rPr>
          <w:rFonts w:ascii="Arial" w:eastAsia="Arial" w:hAnsi="Arial" w:cs="Arial"/>
          <w:b/>
          <w:sz w:val="24"/>
          <w:szCs w:val="24"/>
        </w:rPr>
      </w:pPr>
    </w:p>
    <w:p w14:paraId="12DB1A8D" w14:textId="644D1501" w:rsidR="00E5135B" w:rsidRDefault="00E5135B" w:rsidP="001F3D25">
      <w:pPr>
        <w:spacing w:after="0" w:line="240" w:lineRule="auto"/>
        <w:contextualSpacing/>
        <w:rPr>
          <w:rFonts w:ascii="Arial" w:eastAsia="Arial" w:hAnsi="Arial" w:cs="Arial"/>
          <w:b/>
          <w:sz w:val="24"/>
          <w:szCs w:val="24"/>
        </w:rPr>
      </w:pPr>
    </w:p>
    <w:p w14:paraId="7C2BBB33" w14:textId="1B6DF6AE" w:rsidR="00E5135B" w:rsidRDefault="00E5135B" w:rsidP="001F3D25">
      <w:pPr>
        <w:spacing w:after="0" w:line="240" w:lineRule="auto"/>
        <w:contextualSpacing/>
        <w:rPr>
          <w:rFonts w:ascii="Arial" w:eastAsia="Arial" w:hAnsi="Arial" w:cs="Arial"/>
          <w:b/>
          <w:sz w:val="24"/>
          <w:szCs w:val="24"/>
        </w:rPr>
      </w:pPr>
    </w:p>
    <w:p w14:paraId="649D274F" w14:textId="39585291" w:rsidR="00E5135B" w:rsidRDefault="00E5135B" w:rsidP="001F3D25">
      <w:pPr>
        <w:spacing w:after="0" w:line="240" w:lineRule="auto"/>
        <w:contextualSpacing/>
        <w:rPr>
          <w:rFonts w:ascii="Arial" w:eastAsia="Arial" w:hAnsi="Arial" w:cs="Arial"/>
          <w:b/>
          <w:sz w:val="24"/>
          <w:szCs w:val="24"/>
        </w:rPr>
      </w:pPr>
    </w:p>
    <w:p w14:paraId="095FB1EA" w14:textId="1393E7E1" w:rsidR="00EB5B3B" w:rsidRDefault="00A43FAC" w:rsidP="001F3D25">
      <w:pPr>
        <w:spacing w:after="0" w:line="240" w:lineRule="auto"/>
        <w:contextualSpacing/>
        <w:rPr>
          <w:rFonts w:ascii="Arial" w:eastAsia="Arial" w:hAnsi="Arial" w:cs="Arial"/>
          <w:b/>
          <w:sz w:val="24"/>
          <w:szCs w:val="24"/>
        </w:rPr>
      </w:pPr>
      <w:r w:rsidRPr="00A43FAC">
        <w:rPr>
          <w:rFonts w:ascii="Arial" w:eastAsia="Arial" w:hAnsi="Arial" w:cs="Arial"/>
          <w:b/>
          <w:color w:val="002060"/>
          <w:sz w:val="28"/>
          <w:szCs w:val="24"/>
        </w:rPr>
        <w:lastRenderedPageBreak/>
        <w:t>PHOTO DOCUMENTATION</w:t>
      </w:r>
      <w:r w:rsidR="008D0314">
        <w:rPr>
          <w:rFonts w:ascii="Arial" w:eastAsia="Arial" w:hAnsi="Arial" w:cs="Arial"/>
          <w:b/>
          <w:sz w:val="24"/>
          <w:szCs w:val="24"/>
        </w:rPr>
        <w:tab/>
      </w:r>
      <w:r w:rsidR="008D0314">
        <w:rPr>
          <w:rFonts w:ascii="Arial" w:eastAsia="Arial" w:hAnsi="Arial" w:cs="Arial"/>
          <w:b/>
          <w:sz w:val="24"/>
          <w:szCs w:val="24"/>
        </w:rPr>
        <w:tab/>
      </w:r>
    </w:p>
    <w:p w14:paraId="2C336E31" w14:textId="53067E2F" w:rsidR="00A43FAC" w:rsidRPr="001F3D25" w:rsidRDefault="00A43FAC" w:rsidP="001F3D25">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553C1820" wp14:editId="420A0BD9">
            <wp:simplePos x="0" y="0"/>
            <wp:positionH relativeFrom="margin">
              <wp:align>center</wp:align>
            </wp:positionH>
            <wp:positionV relativeFrom="paragraph">
              <wp:posOffset>76962</wp:posOffset>
            </wp:positionV>
            <wp:extent cx="5732890" cy="4299668"/>
            <wp:effectExtent l="0" t="0" r="127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2890" cy="4299668"/>
                    </a:xfrm>
                    <a:prstGeom prst="rect">
                      <a:avLst/>
                    </a:prstGeom>
                  </pic:spPr>
                </pic:pic>
              </a:graphicData>
            </a:graphic>
            <wp14:sizeRelH relativeFrom="margin">
              <wp14:pctWidth>0</wp14:pctWidth>
            </wp14:sizeRelH>
            <wp14:sizeRelV relativeFrom="margin">
              <wp14:pctHeight>0</wp14:pctHeight>
            </wp14:sizeRelV>
          </wp:anchor>
        </w:drawing>
      </w:r>
    </w:p>
    <w:p w14:paraId="3C194320" w14:textId="34972976" w:rsidR="00A43FAC" w:rsidRDefault="00EB5B3B" w:rsidP="00EB5B3B">
      <w:pPr>
        <w:tabs>
          <w:tab w:val="left" w:pos="2220"/>
        </w:tabs>
        <w:rPr>
          <w:rFonts w:ascii="Arial" w:eastAsia="Arial" w:hAnsi="Arial" w:cs="Arial"/>
          <w:sz w:val="24"/>
          <w:szCs w:val="24"/>
        </w:rPr>
      </w:pPr>
      <w:r>
        <w:rPr>
          <w:rFonts w:ascii="Arial" w:eastAsia="Arial" w:hAnsi="Arial" w:cs="Arial"/>
          <w:sz w:val="24"/>
          <w:szCs w:val="24"/>
        </w:rPr>
        <w:tab/>
      </w:r>
    </w:p>
    <w:p w14:paraId="5C7FCAEE" w14:textId="3B23BACC" w:rsidR="00A43FAC" w:rsidRDefault="00A43FAC">
      <w:pPr>
        <w:widowControl/>
        <w:spacing w:after="160" w:line="259" w:lineRule="auto"/>
        <w:rPr>
          <w:rFonts w:ascii="Arial" w:eastAsia="Arial" w:hAnsi="Arial" w:cs="Arial"/>
          <w:sz w:val="24"/>
          <w:szCs w:val="24"/>
        </w:rPr>
      </w:pPr>
      <w:r>
        <w:rPr>
          <w:rFonts w:ascii="Arial" w:eastAsia="Arial" w:hAnsi="Arial" w:cs="Arial"/>
          <w:b/>
          <w:noProof/>
          <w:sz w:val="24"/>
          <w:szCs w:val="24"/>
        </w:rPr>
        <w:drawing>
          <wp:anchor distT="0" distB="0" distL="114300" distR="114300" simplePos="0" relativeHeight="251659264" behindDoc="1" locked="0" layoutInCell="1" allowOverlap="1" wp14:anchorId="5F355BC7" wp14:editId="31F02621">
            <wp:simplePos x="0" y="0"/>
            <wp:positionH relativeFrom="margin">
              <wp:posOffset>235529</wp:posOffset>
            </wp:positionH>
            <wp:positionV relativeFrom="paragraph">
              <wp:posOffset>3990870</wp:posOffset>
            </wp:positionV>
            <wp:extent cx="5776360" cy="43322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776360" cy="433227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sz w:val="24"/>
          <w:szCs w:val="24"/>
        </w:rPr>
        <w:br w:type="page"/>
      </w:r>
    </w:p>
    <w:p w14:paraId="15F477F6" w14:textId="0D08C3C8" w:rsidR="00EB5B3B" w:rsidRPr="00EB5B3B" w:rsidRDefault="00220002" w:rsidP="00EB5B3B">
      <w:pPr>
        <w:tabs>
          <w:tab w:val="left" w:pos="2220"/>
        </w:tabs>
        <w:rPr>
          <w:rFonts w:ascii="Arial" w:eastAsia="Arial" w:hAnsi="Arial" w:cs="Arial"/>
          <w:sz w:val="24"/>
          <w:szCs w:val="24"/>
        </w:rPr>
      </w:pPr>
      <w:r>
        <w:rPr>
          <w:rFonts w:ascii="Arial" w:eastAsia="Arial" w:hAnsi="Arial" w:cs="Arial"/>
          <w:b/>
          <w:noProof/>
          <w:sz w:val="24"/>
          <w:szCs w:val="24"/>
        </w:rPr>
        <w:lastRenderedPageBreak/>
        <w:drawing>
          <wp:anchor distT="0" distB="0" distL="114300" distR="114300" simplePos="0" relativeHeight="251662336" behindDoc="1" locked="0" layoutInCell="1" allowOverlap="1" wp14:anchorId="5D87696A" wp14:editId="7F0F6B3D">
            <wp:simplePos x="0" y="0"/>
            <wp:positionH relativeFrom="column">
              <wp:posOffset>241935</wp:posOffset>
            </wp:positionH>
            <wp:positionV relativeFrom="paragraph">
              <wp:posOffset>4440555</wp:posOffset>
            </wp:positionV>
            <wp:extent cx="5713730" cy="4285615"/>
            <wp:effectExtent l="0" t="0" r="127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713730" cy="428561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noProof/>
          <w:sz w:val="24"/>
          <w:szCs w:val="24"/>
        </w:rPr>
        <w:drawing>
          <wp:anchor distT="0" distB="0" distL="114300" distR="114300" simplePos="0" relativeHeight="251660288" behindDoc="1" locked="0" layoutInCell="1" allowOverlap="1" wp14:anchorId="59200284" wp14:editId="244B7D37">
            <wp:simplePos x="0" y="0"/>
            <wp:positionH relativeFrom="column">
              <wp:posOffset>241935</wp:posOffset>
            </wp:positionH>
            <wp:positionV relativeFrom="paragraph">
              <wp:posOffset>22860</wp:posOffset>
            </wp:positionV>
            <wp:extent cx="5713730" cy="42856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13730" cy="4285615"/>
                    </a:xfrm>
                    <a:prstGeom prst="rect">
                      <a:avLst/>
                    </a:prstGeom>
                  </pic:spPr>
                </pic:pic>
              </a:graphicData>
            </a:graphic>
            <wp14:sizeRelH relativeFrom="margin">
              <wp14:pctWidth>0</wp14:pctWidth>
            </wp14:sizeRelH>
            <wp14:sizeRelV relativeFrom="margin">
              <wp14:pctHeight>0</wp14:pctHeight>
            </wp14:sizeRelV>
          </wp:anchor>
        </w:drawing>
      </w:r>
    </w:p>
    <w:sectPr w:rsidR="00EB5B3B" w:rsidRPr="00EB5B3B"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30548" w14:textId="77777777" w:rsidR="00990804" w:rsidRDefault="00990804">
      <w:pPr>
        <w:spacing w:after="0" w:line="240" w:lineRule="auto"/>
      </w:pPr>
      <w:r>
        <w:separator/>
      </w:r>
    </w:p>
  </w:endnote>
  <w:endnote w:type="continuationSeparator" w:id="0">
    <w:p w14:paraId="740D8565" w14:textId="77777777" w:rsidR="00990804" w:rsidRDefault="00990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1618D" w:rsidRDefault="0071618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1618D" w:rsidRDefault="0071618D">
    <w:pPr>
      <w:pBdr>
        <w:bottom w:val="single" w:sz="6" w:space="1" w:color="000000"/>
      </w:pBdr>
      <w:tabs>
        <w:tab w:val="left" w:pos="2371"/>
        <w:tab w:val="center" w:pos="5233"/>
      </w:tabs>
      <w:spacing w:after="0" w:line="240" w:lineRule="auto"/>
      <w:jc w:val="right"/>
      <w:rPr>
        <w:sz w:val="16"/>
        <w:szCs w:val="16"/>
      </w:rPr>
    </w:pPr>
  </w:p>
  <w:p w14:paraId="2B859230" w14:textId="477D8C57" w:rsidR="0071618D" w:rsidRDefault="0071618D"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7</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95</w:t>
    </w:r>
    <w:r w:rsidRPr="008B2E5F">
      <w:rPr>
        <w:rFonts w:ascii="Arial" w:eastAsia="Arial" w:hAnsi="Arial" w:cs="Arial"/>
        <w:sz w:val="14"/>
        <w:szCs w:val="14"/>
      </w:rPr>
      <w:t xml:space="preserve"> on the Coron</w:t>
    </w:r>
    <w:r>
      <w:rPr>
        <w:rFonts w:ascii="Arial" w:eastAsia="Arial" w:hAnsi="Arial" w:cs="Arial"/>
        <w:sz w:val="14"/>
        <w:szCs w:val="14"/>
      </w:rPr>
      <w:t>avirus Disease (COVID19) as of 20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1618D" w:rsidRDefault="0071618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08898" w14:textId="77777777" w:rsidR="00990804" w:rsidRDefault="00990804">
      <w:pPr>
        <w:spacing w:after="0" w:line="240" w:lineRule="auto"/>
      </w:pPr>
      <w:r>
        <w:separator/>
      </w:r>
    </w:p>
  </w:footnote>
  <w:footnote w:type="continuationSeparator" w:id="0">
    <w:p w14:paraId="148C3C25" w14:textId="77777777" w:rsidR="00990804" w:rsidRDefault="00990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1618D" w:rsidRDefault="0071618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1618D" w:rsidRDefault="0071618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1618D" w:rsidRDefault="0071618D">
    <w:pPr>
      <w:pBdr>
        <w:bottom w:val="single" w:sz="6" w:space="1" w:color="000000"/>
      </w:pBdr>
      <w:tabs>
        <w:tab w:val="center" w:pos="4680"/>
        <w:tab w:val="right" w:pos="9360"/>
      </w:tabs>
      <w:spacing w:after="0" w:line="240" w:lineRule="auto"/>
      <w:jc w:val="center"/>
      <w:rPr>
        <w:sz w:val="10"/>
      </w:rPr>
    </w:pPr>
  </w:p>
  <w:p w14:paraId="3A0C3660" w14:textId="77777777" w:rsidR="0071618D" w:rsidRDefault="0071618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1618D" w:rsidRDefault="0071618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F4D3004-0E21-4C21-BEDE-742C16C5D4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35</Pages>
  <Words>13856</Words>
  <Characters>78985</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18</cp:revision>
  <dcterms:created xsi:type="dcterms:W3CDTF">2021-02-17T04:00:00Z</dcterms:created>
  <dcterms:modified xsi:type="dcterms:W3CDTF">2021-02-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